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US</w:t>
      </w:r>
      <w:r>
        <w:t xml:space="preserve"> </w:t>
      </w:r>
      <w:r>
        <w:t xml:space="preserve">Foreign</w:t>
      </w:r>
      <w:r>
        <w:t xml:space="preserve"> </w:t>
      </w:r>
      <w:r>
        <w:t xml:space="preserve">Currency</w:t>
      </w:r>
      <w:r>
        <w:t xml:space="preserve"> </w:t>
      </w:r>
      <w:r>
        <w:t xml:space="preserve">Exchange</w:t>
      </w:r>
      <w:r>
        <w:t xml:space="preserve"> </w:t>
      </w:r>
      <w:r>
        <w:t xml:space="preserve">Rates</w:t>
      </w:r>
      <w:r>
        <w:t xml:space="preserve"> </w:t>
      </w:r>
      <w:r>
        <w:t xml:space="preserve">Predic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look into using Machine Learning to make a prediction system. In particular, I was hoping to imitate ones used for stock prediction. However, since there were too many tutorials on this topic, I decided to investigate into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39 - loss: 1.8787 - mean_absolute_error: 1.3275 19/126 [===&gt;..........................] - ETA: 0s - loss: 1.2379 - mean_absolute_error: 1.0669   41/126 [========&gt;.....................] - ETA: 0s - loss: 0.6428 - mean_absolute_error: 0.6536 63/126 [==============&gt;...............] - ETA: 0s - loss: 0.4231 - mean_absolute_error: 0.4574 88/126 [===================&gt;..........] - ETA: 0s - loss: 0.3043 - mean_absolute_error: 0.3444112/126 [=========================&gt;....] - ETA: 0s - loss: 0.2399 - mean_absolute_error: 0.2811126/126 [==============================] - 2s 6ms/step - loss: 0.2146 - mean_absolute_error: 0.2561 - val_loss: 2.1495e-04 - val_mean_absolute_error: 0.0122</w:t>
      </w:r>
      <w:r>
        <w:br/>
      </w:r>
      <w:r>
        <w:rPr>
          <w:rStyle w:val="VerbatimChar"/>
        </w:rPr>
        <w:t xml:space="preserve">Epoch 2/100</w:t>
      </w:r>
      <w:r>
        <w:br/>
      </w:r>
      <w:r>
        <w:rPr>
          <w:rStyle w:val="VerbatimChar"/>
        </w:rPr>
        <w:t xml:space="preserve">  1/126 [..............................] - ETA: 0s - loss: 0.0027 - mean_absolute_error: 0.0434 21/126 [====&gt;.........................] - ETA: 0s - loss: 0.0026 - mean_absolute_error: 0.0427 44/126 [=========&gt;....................] - ETA: 0s - loss: 0.0024 - mean_absolute_error: 0.0404 68/126 [===============&gt;..............] - ETA: 0s - loss: 0.0020 - mean_absolute_error: 0.0370 91/126 [====================&gt;.........] - ETA: 0s - loss: 0.0018 - mean_absolute_error: 0.0346115/126 [==========================&gt;...] - ETA: 0s - loss: 0.0016 - mean_absolute_error: 0.0324126/126 [==============================] - 0s 3ms/step - loss: 0.0015 - mean_absolute_error: 0.0314 - val_loss: 1.5589e-04 - val_mean_absolute_error: 0.0096</w:t>
      </w:r>
      <w:r>
        <w:br/>
      </w:r>
      <w:r>
        <w:rPr>
          <w:rStyle w:val="VerbatimChar"/>
        </w:rPr>
        <w:t xml:space="preserve">Epoch 3/100</w:t>
      </w:r>
      <w:r>
        <w:br/>
      </w:r>
      <w:r>
        <w:rPr>
          <w:rStyle w:val="VerbatimChar"/>
        </w:rPr>
        <w:t xml:space="preserve">  1/126 [..............................] - ETA: 0s - loss: 4.9278e-04 - mean_absolute_error: 0.0170 20/126 [===&gt;..........................] - ETA: 0s - loss: 5.9594e-04 - mean_absolute_error: 0.0197 45/126 [=========&gt;....................] - ETA: 0s - loss: 5.3831e-04 - mean_absolute_error: 0.0181 67/126 [==============&gt;...............] - ETA: 0s - loss: 4.8663e-04 - mean_absolute_error: 0.0173 93/126 [=====================&gt;........] - ETA: 0s - loss: 4.3710e-04 - mean_absolute_error: 0.0163118/126 [===========================&gt;..] - ETA: 0s - loss: 4.0331e-04 - mean_absolute_error: 0.0156126/126 [==============================] - 0s 3ms/step - loss: 3.9609e-04 - mean_absolute_error: 0.0154 - val_loss: 1.2218e-04 - val_mean_absolute_error: 0.0086</w:t>
      </w:r>
      <w:r>
        <w:br/>
      </w:r>
      <w:r>
        <w:rPr>
          <w:rStyle w:val="VerbatimChar"/>
        </w:rPr>
        <w:t xml:space="preserve">Epoch 4/100</w:t>
      </w:r>
      <w:r>
        <w:br/>
      </w:r>
      <w:r>
        <w:rPr>
          <w:rStyle w:val="VerbatimChar"/>
        </w:rPr>
        <w:t xml:space="preserve">  1/126 [..............................] - ETA: 0s - loss: 4.2972e-04 - mean_absolute_error: 0.0159 23/126 [====&gt;.........................] - ETA: 0s - loss: 2.8058e-04 - mean_absolute_error: 0.0128 46/126 [=========&gt;....................] - ETA: 0s - loss: 2.6076e-04 - mean_absolute_error: 0.0119 69/126 [===============&gt;..............] - ETA: 0s - loss: 2.5440e-04 - mean_absolute_error: 0.0119 92/126 [====================&gt;.........] - ETA: 0s - loss: 2.6352e-04 - mean_absolute_error: 0.0118115/126 [==========================&gt;...] - ETA: 0s - loss: 2.6619e-04 - mean_absolute_error: 0.0118126/126 [==============================] - 0s 3ms/step - loss: 2.6263e-04 - mean_absolute_error: 0.0118 - val_loss: 1.3173e-04 - val_mean_absolute_error: 0.0089</w:t>
      </w:r>
      <w:r>
        <w:br/>
      </w:r>
      <w:r>
        <w:rPr>
          <w:rStyle w:val="VerbatimChar"/>
        </w:rPr>
        <w:t xml:space="preserve">Epoch 5/100</w:t>
      </w:r>
      <w:r>
        <w:br/>
      </w:r>
      <w:r>
        <w:rPr>
          <w:rStyle w:val="VerbatimChar"/>
        </w:rPr>
        <w:t xml:space="preserve">  1/126 [..............................] - ETA: 0s - loss: 1.1938e-04 - mean_absolute_error: 0.0085 24/126 [====&gt;.........................] - ETA: 0s - loss: 2.5618e-04 - mean_absolute_error: 0.0116 47/126 [==========&gt;...................] - ETA: 0s - loss: 2.6574e-04 - mean_absolute_error: 0.0119 70/126 [===============&gt;..............] - ETA: 0s - loss: 2.7176e-04 - mean_absolute_error: 0.0118 94/126 [=====================&gt;........] - ETA: 0s - loss: 2.6097e-04 - mean_absolute_error: 0.0116119/126 [===========================&gt;..] - ETA: 0s - loss: 2.4984e-04 - mean_absolute_error: 0.0115126/126 [==============================] - 0s 2ms/step - loss: 2.5275e-04 - mean_absolute_error: 0.0114 - val_loss: 1.3131e-04 - val_mean_absolute_error: 0.0089</w:t>
      </w:r>
      <w:r>
        <w:br/>
      </w:r>
      <w:r>
        <w:rPr>
          <w:rStyle w:val="VerbatimChar"/>
        </w:rPr>
        <w:t xml:space="preserve">Epoch 6/100</w:t>
      </w:r>
      <w:r>
        <w:br/>
      </w:r>
      <w:r>
        <w:rPr>
          <w:rStyle w:val="VerbatimChar"/>
        </w:rPr>
        <w:t xml:space="preserve">  1/126 [..............................] - ETA: 0s - loss: 2.8558e-04 - mean_absolute_error: 0.0125 22/126 [====&gt;.........................] - ETA: 0s - loss: 2.2663e-04 - mean_absolute_error: 0.0113 44/126 [=========&gt;....................] - ETA: 0s - loss: 2.6825e-04 - mean_absolute_error: 0.0117 66/126 [==============&gt;...............] - ETA: 0s - loss: 2.5459e-04 - mean_absolute_error: 0.0116 90/126 [====================&gt;.........] - ETA: 0s - loss: 2.5170e-04 - mean_absolute_error: 0.0115115/126 [==========================&gt;...] - ETA: 0s - loss: 2.5594e-04 - mean_absolute_error: 0.0115126/126 [==============================] - 0s 3ms/step - loss: 2.5223e-04 - mean_absolute_error: 0.0115 - val_loss: 1.3999e-04 - val_mean_absolute_error: 0.0092</w:t>
      </w:r>
      <w:r>
        <w:br/>
      </w:r>
      <w:r>
        <w:rPr>
          <w:rStyle w:val="VerbatimChar"/>
        </w:rPr>
        <w:t xml:space="preserve">Epoch 7/100</w:t>
      </w:r>
      <w:r>
        <w:br/>
      </w:r>
      <w:r>
        <w:rPr>
          <w:rStyle w:val="VerbatimChar"/>
        </w:rPr>
        <w:t xml:space="preserve">  1/126 [..............................] - ETA: 0s - loss: 2.1974e-04 - mean_absolute_error: 0.0097 21/126 [====&gt;.........................] - ETA: 0s - loss: 2.9098e-04 - mean_absolute_error: 0.0120 46/126 [=========&gt;....................] - ETA: 0s - loss: 2.6907e-04 - mean_absolute_error: 0.0118 70/126 [===============&gt;..............] - ETA: 0s - loss: 2.6791e-04 - mean_absolute_error: 0.0118 96/126 [=====================&gt;........] - ETA: 0s - loss: 2.6464e-04 - mean_absolute_error: 0.0117120/126 [===========================&gt;..] - ETA: 0s - loss: 2.6102e-04 - mean_absolute_error: 0.0116126/126 [==============================] - 0s 3ms/step - loss: 2.6054e-04 - mean_absolute_error: 0.0117 - val_loss: 1.4780e-04 - val_mean_absolute_error: 0.0095</w:t>
      </w:r>
      <w:r>
        <w:br/>
      </w:r>
      <w:r>
        <w:rPr>
          <w:rStyle w:val="VerbatimChar"/>
        </w:rPr>
        <w:t xml:space="preserve">Epoch 8/100</w:t>
      </w:r>
      <w:r>
        <w:br/>
      </w:r>
      <w:r>
        <w:rPr>
          <w:rStyle w:val="VerbatimChar"/>
        </w:rPr>
        <w:t xml:space="preserve">  1/126 [..............................] - ETA: 0s - loss: 1.6237e-04 - mean_absolute_error: 0.0099 23/126 [====&gt;.........................] - ETA: 0s - loss: 2.2413e-04 - mean_absolute_error: 0.0111 48/126 [==========&gt;...................] - ETA: 0s - loss: 2.3927e-04 - mean_absolute_error: 0.0113 71/126 [===============&gt;..............] - ETA: 0s - loss: 2.5752e-04 - mean_absolute_error: 0.0116 95/126 [=====================&gt;........] - ETA: 0s - loss: 2.4384e-04 - mean_absolute_error: 0.0113120/126 [===========================&gt;..] - ETA: 0s - loss: 2.4856e-04 - mean_absolute_error: 0.0114126/126 [==============================] - 0s 3ms/step - loss: 2.5245e-04 - mean_absolute_error: 0.0114 - val_loss: 1.3158e-04 - val_mean_absolute_error: 0.0092</w:t>
      </w:r>
      <w:r>
        <w:br/>
      </w:r>
      <w:r>
        <w:rPr>
          <w:rStyle w:val="VerbatimChar"/>
        </w:rPr>
        <w:t xml:space="preserve">Epoch 9/100</w:t>
      </w:r>
      <w:r>
        <w:br/>
      </w:r>
      <w:r>
        <w:rPr>
          <w:rStyle w:val="VerbatimChar"/>
        </w:rPr>
        <w:t xml:space="preserve">  1/126 [..............................] - ETA: 0s - loss: 2.3600e-04 - mean_absolute_error: 0.0133 20/126 [===&gt;..........................] - ETA: 0s - loss: 3.0680e-04 - mean_absolute_error: 0.0118 39/126 [========&gt;.....................] - ETA: 0s - loss: 2.9230e-04 - mean_absolute_error: 0.0120 61/126 [=============&gt;................] - ETA: 0s - loss: 2.8037e-04 - mean_absolute_error: 0.0118 84/126 [===================&gt;..........] - ETA: 0s - loss: 2.6981e-04 - mean_absolute_error: 0.0115109/126 [========================&gt;.....] - ETA: 0s - loss: 2.6058e-04 - mean_absolute_error: 0.0115126/126 [==============================] - 0s 3ms/step - loss: 2.5467e-04 - mean_absolute_error: 0.0115 - val_loss: 1.5264e-04 - val_mean_absolute_error: 0.0097</w:t>
      </w:r>
      <w:r>
        <w:br/>
      </w:r>
      <w:r>
        <w:rPr>
          <w:rStyle w:val="VerbatimChar"/>
        </w:rPr>
        <w:t xml:space="preserve">Epoch 10/100</w:t>
      </w:r>
      <w:r>
        <w:br/>
      </w:r>
      <w:r>
        <w:rPr>
          <w:rStyle w:val="VerbatimChar"/>
        </w:rPr>
        <w:t xml:space="preserve">  1/126 [..............................] - ETA: 0s - loss: 2.5808e-04 - mean_absolute_error: 0.0128 22/126 [====&gt;.........................] - ETA: 0s - loss: 2.4070e-04 - mean_absolute_error: 0.0118 45/126 [=========&gt;....................] - ETA: 0s - loss: 2.4294e-04 - mean_absolute_error: 0.0116 70/126 [===============&gt;..............] - ETA: 0s - loss: 2.4920e-04 - mean_absolute_error: 0.0115 94/126 [=====================&gt;........] - ETA: 0s - loss: 2.4958e-04 - mean_absolute_error: 0.0116118/126 [===========================&gt;..] - ETA: 0s - loss: 2.5156e-04 - mean_absolute_error: 0.0116126/126 [==============================] - 0s 3ms/step - loss: 2.5717e-04 - mean_absolute_error: 0.0116 - val_loss: 1.2327e-04 - val_mean_absolute_error: 0.0087</w:t>
      </w:r>
      <w:r>
        <w:br/>
      </w:r>
      <w:r>
        <w:rPr>
          <w:rStyle w:val="VerbatimChar"/>
        </w:rPr>
        <w:t xml:space="preserve">Epoch 11/100</w:t>
      </w:r>
      <w:r>
        <w:br/>
      </w:r>
      <w:r>
        <w:rPr>
          <w:rStyle w:val="VerbatimChar"/>
        </w:rPr>
        <w:t xml:space="preserve">  1/126 [..............................] - ETA: 0s - loss: 2.1469e-04 - mean_absolute_error: 0.0107 20/126 [===&gt;..........................] - ETA: 0s - loss: 2.4362e-04 - mean_absolute_error: 0.0111 45/126 [=========&gt;....................] - ETA: 0s - loss: 2.7076e-04 - mean_absolute_error: 0.0114 70/126 [===============&gt;..............] - ETA: 0s - loss: 2.5110e-04 - mean_absolute_error: 0.0112 95/126 [=====================&gt;........] - ETA: 0s - loss: 2.5421e-04 - mean_absolute_error: 0.0114118/126 [===========================&gt;..] - ETA: 0s - loss: 2.5526e-04 - mean_absolute_error: 0.0115126/126 [==============================] - 0s 3ms/step - loss: 2.5490e-04 - mean_absolute_error: 0.0115 - val_loss: 2.0065e-04 - val_mean_absolute_error: 0.0113</w:t>
      </w:r>
      <w:r>
        <w:br/>
      </w:r>
      <w:r>
        <w:rPr>
          <w:rStyle w:val="VerbatimChar"/>
        </w:rPr>
        <w:t xml:space="preserve">Epoch 12/100</w:t>
      </w:r>
      <w:r>
        <w:br/>
      </w:r>
      <w:r>
        <w:rPr>
          <w:rStyle w:val="VerbatimChar"/>
        </w:rPr>
        <w:t xml:space="preserve">  1/126 [..............................] - ETA: 0s - loss: 1.8632e-04 - mean_absolute_error: 0.0103 23/126 [====&gt;.........................] - ETA: 0s - loss: 2.6957e-04 - mean_absolute_error: 0.0121 44/126 [=========&gt;....................] - ETA: 0s - loss: 2.6487e-04 - mean_absolute_error: 0.0118 67/126 [==============&gt;...............] - ETA: 0s - loss: 2.6580e-04 - mean_absolute_error: 0.0118 91/126 [====================&gt;.........] - ETA: 0s - loss: 2.6885e-04 - mean_absolute_error: 0.0118115/126 [==========================&gt;...] - ETA: 0s - loss: 2.5777e-04 - mean_absolute_error: 0.0116126/126 [==============================] - 0s 3ms/step - loss: 2.5566e-04 - mean_absolute_error: 0.0115 - val_loss: 1.3686e-04 - val_mean_absolute_error: 0.0091</w:t>
      </w:r>
      <w:r>
        <w:br/>
      </w:r>
      <w:r>
        <w:rPr>
          <w:rStyle w:val="VerbatimChar"/>
        </w:rPr>
        <w:t xml:space="preserve">Epoch 13/100</w:t>
      </w:r>
      <w:r>
        <w:br/>
      </w:r>
      <w:r>
        <w:rPr>
          <w:rStyle w:val="VerbatimChar"/>
        </w:rPr>
        <w:t xml:space="preserve">  1/126 [..............................] - ETA: 0s - loss: 1.4622e-04 - mean_absolute_error: 0.0097 19/126 [===&gt;..........................] - ETA: 0s - loss: 2.8598e-04 - mean_absolute_error: 0.0112 41/126 [========&gt;.....................] - ETA: 0s - loss: 2.6776e-04 - mean_absolute_error: 0.0114 66/126 [==============&gt;...............] - ETA: 0s - loss: 2.7032e-04 - mean_absolute_error: 0.0114 91/126 [====================&gt;.........] - ETA: 0s - loss: 2.5153e-04 - mean_absolute_error: 0.0113117/126 [==========================&gt;...] - ETA: 0s - loss: 2.5553e-04 - mean_absolute_error: 0.0115126/126 [==============================] - 0s 3ms/step - loss: 2.5195e-04 - mean_absolute_error: 0.0114 - val_loss: 1.9653e-04 - val_mean_absolute_error: 0.0111</w:t>
      </w:r>
      <w:r>
        <w:br/>
      </w:r>
      <w:r>
        <w:rPr>
          <w:rStyle w:val="VerbatimChar"/>
        </w:rPr>
        <w:t xml:space="preserve">Epoch 14/100</w:t>
      </w:r>
      <w:r>
        <w:br/>
      </w:r>
      <w:r>
        <w:rPr>
          <w:rStyle w:val="VerbatimChar"/>
        </w:rPr>
        <w:t xml:space="preserve">  1/126 [..............................] - ETA: 0s - loss: 1.4393e-04 - mean_absolute_error: 0.0099 20/126 [===&gt;..........................] - ETA: 0s - loss: 2.4392e-04 - mean_absolute_error: 0.0115 45/126 [=========&gt;....................] - ETA: 0s - loss: 2.8955e-04 - mean_absolute_error: 0.0119 71/126 [===============&gt;..............] - ETA: 0s - loss: 2.6854e-04 - mean_absolute_error: 0.0117 95/126 [=====================&gt;........] - ETA: 0s - loss: 2.7178e-04 - mean_absolute_error: 0.0118120/126 [===========================&gt;..] - ETA: 0s - loss: 2.6086e-04 - mean_absolute_error: 0.0116126/126 [==============================] - 0s 3ms/step - loss: 2.6021e-04 - mean_absolute_error: 0.0116 - val_loss: 1.2223e-04 - val_mean_absolute_error: 0.0086</w:t>
      </w:r>
      <w:r>
        <w:br/>
      </w:r>
      <w:r>
        <w:rPr>
          <w:rStyle w:val="VerbatimChar"/>
        </w:rPr>
        <w:t xml:space="preserve">Epoch 15/100</w:t>
      </w:r>
      <w:r>
        <w:br/>
      </w:r>
      <w:r>
        <w:rPr>
          <w:rStyle w:val="VerbatimChar"/>
        </w:rPr>
        <w:t xml:space="preserve">  1/126 [..............................] - ETA: 0s - loss: 1.6983e-04 - mean_absolute_error: 0.0092 16/126 [==&gt;...........................] - ETA: 0s - loss: 2.5737e-04 - mean_absolute_error: 0.0112 32/126 [======&gt;.......................] - ETA: 0s - loss: 2.3900e-04 - mean_absolute_error: 0.0112 53/126 [===========&gt;..................] - ETA: 0s - loss: 2.3620e-04 - mean_absolute_error: 0.0112 78/126 [=================&gt;............] - ETA: 0s - loss: 2.4838e-04 - mean_absolute_error: 0.0113102/126 [=======================&gt;......] - ETA: 0s - loss: 2.5129e-04 - mean_absolute_error: 0.0113126/126 [==============================] - 0s 3ms/step - loss: 2.4853e-04 - mean_absolute_error: 0.0113 - val_loss: 1.4070e-04 - val_mean_absolute_error: 0.0092</w:t>
      </w:r>
      <w:r>
        <w:br/>
      </w:r>
      <w:r>
        <w:rPr>
          <w:rStyle w:val="VerbatimChar"/>
        </w:rPr>
        <w:t xml:space="preserve">Epoch 16/100</w:t>
      </w:r>
      <w:r>
        <w:br/>
      </w:r>
      <w:r>
        <w:rPr>
          <w:rStyle w:val="VerbatimChar"/>
        </w:rPr>
        <w:t xml:space="preserve">  1/126 [..............................] - ETA: 0s - loss: 1.9535e-04 - mean_absolute_error: 0.0098 22/126 [====&gt;.........................] - ETA: 0s - loss: 2.2776e-04 - mean_absolute_error: 0.0114 47/126 [==========&gt;...................] - ETA: 0s - loss: 2.4295e-04 - mean_absolute_error: 0.0115 73/126 [================&gt;.............] - ETA: 0s - loss: 2.5256e-04 - mean_absolute_error: 0.0117 96/126 [=====================&gt;........] - ETA: 0s - loss: 2.7432e-04 - mean_absolute_error: 0.0119120/126 [===========================&gt;..] - ETA: 0s - loss: 2.6210e-04 - mean_absolute_error: 0.0117126/126 [==============================] - 0s 2ms/step - loss: 2.6101e-04 - mean_absolute_error: 0.0117 - val_loss: 1.4548e-04 - val_mean_absolute_error: 0.0094</w:t>
      </w:r>
      <w:r>
        <w:br/>
      </w:r>
      <w:r>
        <w:rPr>
          <w:rStyle w:val="VerbatimChar"/>
        </w:rPr>
        <w:t xml:space="preserve">Epoch 17/100</w:t>
      </w:r>
      <w:r>
        <w:br/>
      </w:r>
      <w:r>
        <w:rPr>
          <w:rStyle w:val="VerbatimChar"/>
        </w:rPr>
        <w:t xml:space="preserve">  1/126 [..............................] - ETA: 0s - loss: 2.0601e-04 - mean_absolute_error: 0.0114 20/126 [===&gt;..........................] - ETA: 0s - loss: 2.4498e-04 - mean_absolute_error: 0.0115 35/126 [=======&gt;......................] - ETA: 0s - loss: 2.3862e-04 - mean_absolute_error: 0.0114 53/126 [===========&gt;..................] - ETA: 0s - loss: 2.5218e-04 - mean_absolute_error: 0.0117 77/126 [=================&gt;............] - ETA: 0s - loss: 2.5371e-04 - mean_absolute_error: 0.0117102/126 [=======================&gt;......] - ETA: 0s - loss: 2.5890e-04 - mean_absolute_error: 0.0117125/126 [============================&gt;.] - ETA: 0s - loss: 2.6118e-04 - mean_absolute_error: 0.0118126/126 [==============================] - 0s 3ms/step - loss: 2.6121e-04 - mean_absolute_error: 0.0118 - val_loss: 1.4562e-04 - val_mean_absolute_error: 0.0097</w:t>
      </w:r>
      <w:r>
        <w:br/>
      </w:r>
      <w:r>
        <w:rPr>
          <w:rStyle w:val="VerbatimChar"/>
        </w:rPr>
        <w:t xml:space="preserve">Epoch 18/100</w:t>
      </w:r>
      <w:r>
        <w:br/>
      </w:r>
      <w:r>
        <w:rPr>
          <w:rStyle w:val="VerbatimChar"/>
        </w:rPr>
        <w:t xml:space="preserve">  1/126 [..............................] - ETA: 0s - loss: 3.5507e-04 - mean_absolute_error: 0.0149 23/126 [====&gt;.........................] - ETA: 0s - loss: 2.1703e-04 - mean_absolute_error: 0.0110 44/126 [=========&gt;....................] - ETA: 0s - loss: 2.2203e-04 - mean_absolute_error: 0.0111 65/126 [==============&gt;...............] - ETA: 0s - loss: 2.3513e-04 - mean_absolute_error: 0.0112 89/126 [====================&gt;.........] - ETA: 0s - loss: 2.4826e-04 - mean_absolute_error: 0.0114114/126 [==========================&gt;...] - ETA: 0s - loss: 2.5197e-04 - mean_absolute_error: 0.0115126/126 [==============================] - 0s 3ms/step - loss: 2.5648e-04 - mean_absolute_error: 0.0115 - val_loss: 2.0248e-04 - val_mean_absolute_error: 0.0117</w:t>
      </w:r>
      <w:r>
        <w:br/>
      </w:r>
      <w:r>
        <w:rPr>
          <w:rStyle w:val="VerbatimChar"/>
        </w:rPr>
        <w:t xml:space="preserve">Epoch 19/100</w:t>
      </w:r>
      <w:r>
        <w:br/>
      </w:r>
      <w:r>
        <w:rPr>
          <w:rStyle w:val="VerbatimChar"/>
        </w:rPr>
        <w:t xml:space="preserve">  1/126 [..............................] - ETA: 0s - loss: 3.6308e-04 - mean_absolute_error: 0.0155 17/126 [===&gt;..........................] - ETA: 0s - loss: 2.4819e-04 - mean_absolute_error: 0.0119 29/126 [=====&gt;........................] - ETA: 0s - loss: 2.8336e-04 - mean_absolute_error: 0.0122 50/126 [==========&gt;...................] - ETA: 0s - loss: 2.8770e-04 - mean_absolute_error: 0.0122 73/126 [================&gt;.............] - ETA: 0s - loss: 2.7158e-04 - mean_absolute_error: 0.0121 98/126 [======================&gt;.......] - ETA: 0s - loss: 2.6234e-04 - mean_absolute_error: 0.0119123/126 [============================&gt;.] - ETA: 0s - loss: 2.5938e-04 - mean_absolute_error: 0.0118126/126 [==============================] - 0s 3ms/step - loss: 2.6227e-04 - mean_absolute_error: 0.0118 - val_loss: 1.9076e-04 - val_mean_absolute_error: 0.0110</w:t>
      </w:r>
      <w:r>
        <w:br/>
      </w:r>
      <w:r>
        <w:rPr>
          <w:rStyle w:val="VerbatimChar"/>
        </w:rPr>
        <w:t xml:space="preserve">Epoch 20/100</w:t>
      </w:r>
      <w:r>
        <w:br/>
      </w:r>
      <w:r>
        <w:rPr>
          <w:rStyle w:val="VerbatimChar"/>
        </w:rPr>
        <w:t xml:space="preserve">  1/126 [..............................] - ETA: 0s - loss: 1.2778e-04 - mean_absolute_error: 0.0089 20/126 [===&gt;..........................] - ETA: 0s - loss: 2.9286e-04 - mean_absolute_error: 0.0115 42/126 [=========&gt;....................] - ETA: 0s - loss: 2.6695e-04 - mean_absolute_error: 0.0114 67/126 [==============&gt;...............] - ETA: 0s - loss: 2.5711e-04 - mean_absolute_error: 0.0113 91/126 [====================&gt;.........] - ETA: 0s - loss: 2.5588e-04 - mean_absolute_error: 0.0115115/126 [==========================&gt;...] - ETA: 0s - loss: 2.6875e-04 - mean_absolute_error: 0.0119126/126 [==============================] - 0s 3ms/step - loss: 2.6923e-04 - mean_absolute_error: 0.0119 - val_loss: 1.6349e-04 - val_mean_absolute_error: 0.0100</w:t>
      </w:r>
      <w:r>
        <w:br/>
      </w:r>
      <w:r>
        <w:rPr>
          <w:rStyle w:val="VerbatimChar"/>
        </w:rPr>
        <w:t xml:space="preserve">Epoch 21/100</w:t>
      </w:r>
      <w:r>
        <w:br/>
      </w:r>
      <w:r>
        <w:rPr>
          <w:rStyle w:val="VerbatimChar"/>
        </w:rPr>
        <w:t xml:space="preserve">  1/126 [..............................] - ETA: 0s - loss: 1.0361e-04 - mean_absolute_error: 0.0084 21/126 [====&gt;.........................] - ETA: 0s - loss: 2.1993e-04 - mean_absolute_error: 0.0111 41/126 [========&gt;.....................] - ETA: 0s - loss: 2.5040e-04 - mean_absolute_error: 0.0115 66/126 [==============&gt;...............] - ETA: 0s - loss: 2.4088e-04 - mean_absolute_error: 0.0113 91/126 [====================&gt;.........] - ETA: 0s - loss: 2.4559e-04 - mean_absolute_error: 0.0113115/126 [==========================&gt;...] - ETA: 0s - loss: 2.5271e-04 - mean_absolute_error: 0.0114126/126 [==============================] - 0s 3ms/step - loss: 2.5678e-04 - mean_absolute_error: 0.0115 - val_loss: 1.4644e-04 - val_mean_absolute_error: 0.0095</w:t>
      </w:r>
      <w:r>
        <w:br/>
      </w:r>
      <w:r>
        <w:rPr>
          <w:rStyle w:val="VerbatimChar"/>
        </w:rPr>
        <w:t xml:space="preserve">Epoch 22/100</w:t>
      </w:r>
      <w:r>
        <w:br/>
      </w:r>
      <w:r>
        <w:rPr>
          <w:rStyle w:val="VerbatimChar"/>
        </w:rPr>
        <w:t xml:space="preserve">  1/126 [..............................] - ETA: 0s - loss: 1.4983e-04 - mean_absolute_error: 0.0091 19/126 [===&gt;..........................] - ETA: 0s - loss: 2.6486e-04 - mean_absolute_error: 0.0117 40/126 [========&gt;.....................] - ETA: 0s - loss: 2.3563e-04 - mean_absolute_error: 0.0112 64/126 [==============&gt;...............] - ETA: 0s - loss: 2.5826e-04 - mean_absolute_error: 0.0116 89/126 [====================&gt;.........] - ETA: 0s - loss: 2.5813e-04 - mean_absolute_error: 0.0117114/126 [==========================&gt;...] - ETA: 0s - loss: 2.4720e-04 - mean_absolute_error: 0.0115126/126 [==============================] - 0s 3ms/step - loss: 2.5219e-04 - mean_absolute_error: 0.0115 - val_loss: 1.3980e-04 - val_mean_absolute_error: 0.0092</w:t>
      </w:r>
      <w:r>
        <w:br/>
      </w:r>
      <w:r>
        <w:rPr>
          <w:rStyle w:val="VerbatimChar"/>
        </w:rPr>
        <w:t xml:space="preserve">Epoch 23/100</w:t>
      </w:r>
      <w:r>
        <w:br/>
      </w:r>
      <w:r>
        <w:rPr>
          <w:rStyle w:val="VerbatimChar"/>
        </w:rPr>
        <w:t xml:space="preserve">  1/126 [..............................] - ETA: 0s - loss: 1.3774e-04 - mean_absolute_error: 0.0095 21/126 [====&gt;.........................] - ETA: 0s - loss: 3.3356e-04 - mean_absolute_error: 0.0127 43/126 [=========&gt;....................] - ETA: 0s - loss: 3.6948e-04 - mean_absolute_error: 0.0139 66/126 [==============&gt;...............] - ETA: 0s - loss: 3.2464e-04 - mean_absolute_error: 0.0130 91/126 [====================&gt;.........] - ETA: 0s - loss: 3.0934e-04 - mean_absolute_error: 0.0127116/126 [==========================&gt;...] - ETA: 0s - loss: 2.9272e-04 - mean_absolute_error: 0.0124126/126 [==============================] - 0s 3ms/step - loss: 2.8525e-04 - mean_absolute_error: 0.0122 - val_loss: 1.2666e-04 - val_mean_absolute_error: 0.0090</w:t>
      </w:r>
      <w:r>
        <w:br/>
      </w:r>
      <w:r>
        <w:rPr>
          <w:rStyle w:val="VerbatimChar"/>
        </w:rPr>
        <w:t xml:space="preserve">Epoch 24/100</w:t>
      </w:r>
      <w:r>
        <w:br/>
      </w:r>
      <w:r>
        <w:rPr>
          <w:rStyle w:val="VerbatimChar"/>
        </w:rPr>
        <w:t xml:space="preserve">  1/126 [..............................] - ETA: 0s - loss: 2.4135e-04 - mean_absolute_error: 0.0113 24/126 [====&gt;.........................] - ETA: 0s - loss: 2.5762e-04 - mean_absolute_error: 0.0120 44/126 [=========&gt;....................] - ETA: 0s - loss: 2.8636e-04 - mean_absolute_error: 0.0120 66/126 [==============&gt;...............] - ETA: 0s - loss: 2.8502e-04 - mean_absolute_error: 0.0119 90/126 [====================&gt;.........] - ETA: 0s - loss: 2.6561e-04 - mean_absolute_error: 0.0117115/126 [==========================&gt;...] - ETA: 0s - loss: 2.5857e-04 - mean_absolute_error: 0.0116126/126 [==============================] - 0s 3ms/step - loss: 2.5412e-04 - mean_absolute_error: 0.0115 - val_loss: 1.2457e-04 - val_mean_absolute_error: 0.0087</w:t>
      </w:r>
      <w:r>
        <w:br/>
      </w:r>
      <w:r>
        <w:rPr>
          <w:rStyle w:val="VerbatimChar"/>
        </w:rPr>
        <w:t xml:space="preserve">Epoch 25/100</w:t>
      </w:r>
      <w:r>
        <w:br/>
      </w:r>
      <w:r>
        <w:rPr>
          <w:rStyle w:val="VerbatimChar"/>
        </w:rPr>
        <w:t xml:space="preserve">  1/126 [..............................] - ETA: 0s - loss: 1.0397e-04 - mean_absolute_error: 0.0085 20/126 [===&gt;..........................] - ETA: 0s - loss: 2.0627e-04 - mean_absolute_error: 0.0107 43/126 [=========&gt;....................] - ETA: 0s - loss: 2.4206e-04 - mean_absolute_error: 0.0112 67/126 [==============&gt;...............] - ETA: 0s - loss: 2.9003e-04 - mean_absolute_error: 0.0120 92/126 [====================&gt;.........] - ETA: 0s - loss: 2.8156e-04 - mean_absolute_error: 0.0120115/126 [==========================&gt;...] - ETA: 0s - loss: 2.7817e-04 - mean_absolute_error: 0.0120126/126 [==============================] - 0s 3ms/step - loss: 2.7898e-04 - mean_absolute_error: 0.0120 - val_loss: 2.3864e-04 - val_mean_absolute_error: 0.0129</w:t>
      </w:r>
      <w:r>
        <w:br/>
      </w:r>
      <w:r>
        <w:rPr>
          <w:rStyle w:val="VerbatimChar"/>
        </w:rPr>
        <w:t xml:space="preserve">Epoch 26/100</w:t>
      </w:r>
      <w:r>
        <w:br/>
      </w:r>
      <w:r>
        <w:rPr>
          <w:rStyle w:val="VerbatimChar"/>
        </w:rPr>
        <w:t xml:space="preserve">  1/126 [..............................] - ETA: 0s - loss: 2.2659e-04 - mean_absolute_error: 0.0119 23/126 [====&gt;.........................] - ETA: 0s - loss: 3.0327e-04 - mean_absolute_error: 0.0123 46/126 [=========&gt;....................] - ETA: 0s - loss: 2.7759e-04 - mean_absolute_error: 0.0117 70/126 [===============&gt;..............] - ETA: 0s - loss: 2.6970e-04 - mean_absolute_error: 0.0116 94/126 [=====================&gt;........] - ETA: 0s - loss: 2.7069e-04 - mean_absolute_error: 0.0117116/126 [==========================&gt;...] - ETA: 0s - loss: 2.5771e-04 - mean_absolute_error: 0.0115126/126 [==============================] - 0s 3ms/step - loss: 2.5664e-04 - mean_absolute_error: 0.0116 - val_loss: 1.4245e-04 - val_mean_absolute_error: 0.0093</w:t>
      </w:r>
      <w:r>
        <w:br/>
      </w:r>
      <w:r>
        <w:rPr>
          <w:rStyle w:val="VerbatimChar"/>
        </w:rPr>
        <w:t xml:space="preserve">Epoch 27/100</w:t>
      </w:r>
      <w:r>
        <w:br/>
      </w:r>
      <w:r>
        <w:rPr>
          <w:rStyle w:val="VerbatimChar"/>
        </w:rPr>
        <w:t xml:space="preserve">  1/126 [..............................] - ETA: 0s - loss: 3.1469e-04 - mean_absolute_error: 0.0140 24/126 [====&gt;.........................] - ETA: 0s - loss: 3.4164e-04 - mean_absolute_error: 0.0139 46/126 [=========&gt;....................] - ETA: 0s - loss: 2.8699e-04 - mean_absolute_error: 0.0127 68/126 [===============&gt;..............] - ETA: 0s - loss: 2.6142e-04 - mean_absolute_error: 0.0120 93/126 [=====================&gt;........] - ETA: 0s - loss: 2.6347e-04 - mean_absolute_error: 0.0119117/126 [==========================&gt;...] - ETA: 0s - loss: 2.6119e-04 - mean_absolute_error: 0.0117126/126 [==============================] - 0s 3ms/step - loss: 2.6155e-04 - mean_absolute_error: 0.0118 - val_loss: 1.5331e-04 - val_mean_absolute_error: 0.0097</w:t>
      </w:r>
      <w:r>
        <w:br/>
      </w:r>
      <w:r>
        <w:rPr>
          <w:rStyle w:val="VerbatimChar"/>
        </w:rPr>
        <w:t xml:space="preserve">Epoch 28/100</w:t>
      </w:r>
      <w:r>
        <w:br/>
      </w:r>
      <w:r>
        <w:rPr>
          <w:rStyle w:val="VerbatimChar"/>
        </w:rPr>
        <w:t xml:space="preserve">  1/126 [..............................] - ETA: 0s - loss: 3.3479e-04 - mean_absolute_error: 0.0133 23/126 [====&gt;.........................] - ETA: 0s - loss: 2.3894e-04 - mean_absolute_error: 0.0115 48/126 [==========&gt;...................] - ETA: 0s - loss: 2.5207e-04 - mean_absolute_error: 0.0115 71/126 [===============&gt;..............] - ETA: 0s - loss: 2.5033e-04 - mean_absolute_error: 0.0114 93/126 [=====================&gt;........] - ETA: 0s - loss: 2.5114e-04 - mean_absolute_error: 0.0114117/126 [==========================&gt;...] - ETA: 0s - loss: 2.4807e-04 - mean_absolute_error: 0.0113126/126 [==============================] - 0s 3ms/step - loss: 2.4861e-04 - mean_absolute_error: 0.0114 - val_loss: 1.5327e-04 - val_mean_absolute_error: 0.0097</w:t>
      </w:r>
      <w:r>
        <w:br/>
      </w:r>
      <w:r>
        <w:rPr>
          <w:rStyle w:val="VerbatimChar"/>
        </w:rPr>
        <w:t xml:space="preserve">Epoch 29/100</w:t>
      </w:r>
      <w:r>
        <w:br/>
      </w:r>
      <w:r>
        <w:rPr>
          <w:rStyle w:val="VerbatimChar"/>
        </w:rPr>
        <w:t xml:space="preserve">  1/126 [..............................] - ETA: 0s - loss: 2.5558e-04 - mean_absolute_error: 0.0118 22/126 [====&gt;.........................] - ETA: 0s - loss: 2.3111e-04 - mean_absolute_error: 0.0115 47/126 [==========&gt;...................] - ETA: 0s - loss: 2.4386e-04 - mean_absolute_error: 0.0114 70/126 [===============&gt;..............] - ETA: 0s - loss: 2.6200e-04 - mean_absolute_error: 0.0116 96/126 [=====================&gt;........] - ETA: 0s - loss: 2.5919e-04 - mean_absolute_error: 0.0116121/126 [===========================&gt;..] - ETA: 0s - loss: 2.6006e-04 - mean_absolute_error: 0.0117126/126 [==============================] - 0s 2ms/step - loss: 2.5883e-04 - mean_absolute_error: 0.0117 - val_loss: 1.5838e-04 - val_mean_absolute_error: 0.0102</w:t>
      </w:r>
      <w:r>
        <w:br/>
      </w:r>
      <w:r>
        <w:rPr>
          <w:rStyle w:val="VerbatimChar"/>
        </w:rPr>
        <w:t xml:space="preserve">Epoch 30/100</w:t>
      </w:r>
      <w:r>
        <w:br/>
      </w:r>
      <w:r>
        <w:rPr>
          <w:rStyle w:val="VerbatimChar"/>
        </w:rPr>
        <w:t xml:space="preserve">  1/126 [..............................] - ETA: 0s - loss: 1.4945e-04 - mean_absolute_error: 0.0099 19/126 [===&gt;..........................] - ETA: 0s - loss: 2.9461e-04 - mean_absolute_error: 0.0120 42/126 [=========&gt;....................] - ETA: 0s - loss: 3.0007e-04 - mean_absolute_error: 0.0124 61/126 [=============&gt;................] - ETA: 0s - loss: 2.8497e-04 - mean_absolute_error: 0.0122 83/126 [==================&gt;...........] - ETA: 0s - loss: 2.7702e-04 - mean_absolute_error: 0.0121105/126 [========================&gt;.....] - ETA: 0s - loss: 2.6407e-04 - mean_absolute_error: 0.0119126/126 [==============================] - 0s 3ms/step - loss: 2.6787e-04 - mean_absolute_error: 0.0119 - val_loss: 2.3161e-04 - val_mean_absolute_error: 0.0123</w:t>
      </w:r>
      <w:r>
        <w:br/>
      </w:r>
      <w:r>
        <w:rPr>
          <w:rStyle w:val="VerbatimChar"/>
        </w:rPr>
        <w:t xml:space="preserve">Epoch 31/100</w:t>
      </w:r>
      <w:r>
        <w:br/>
      </w:r>
      <w:r>
        <w:rPr>
          <w:rStyle w:val="VerbatimChar"/>
        </w:rPr>
        <w:t xml:space="preserve">  1/126 [..............................] - ETA: 0s - loss: 3.7473e-04 - mean_absolute_error: 0.0146 24/126 [====&gt;.........................] - ETA: 0s - loss: 2.8773e-04 - mean_absolute_error: 0.0116 49/126 [==========&gt;...................] - ETA: 0s - loss: 2.6222e-04 - mean_absolute_error: 0.0115 72/126 [================&gt;.............] - ETA: 0s - loss: 2.6479e-04 - mean_absolute_error: 0.0115 96/126 [=====================&gt;........] - ETA: 0s - loss: 2.6001e-04 - mean_absolute_error: 0.0116121/126 [===========================&gt;..] - ETA: 0s - loss: 2.7103e-04 - mean_absolute_error: 0.0119126/126 [==============================] - 0s 2ms/step - loss: 2.6847e-04 - mean_absolute_error: 0.0119 - val_loss: 1.7747e-04 - val_mean_absolute_error: 0.0109</w:t>
      </w:r>
      <w:r>
        <w:br/>
      </w:r>
      <w:r>
        <w:rPr>
          <w:rStyle w:val="VerbatimChar"/>
        </w:rPr>
        <w:t xml:space="preserve">Epoch 32/100</w:t>
      </w:r>
      <w:r>
        <w:br/>
      </w:r>
      <w:r>
        <w:rPr>
          <w:rStyle w:val="VerbatimChar"/>
        </w:rPr>
        <w:t xml:space="preserve">  1/126 [..............................] - ETA: 0s - loss: 1.5094e-04 - mean_absolute_error: 0.0096 23/126 [====&gt;.........................] - ETA: 0s - loss: 2.5815e-04 - mean_absolute_error: 0.0117 48/126 [==========&gt;...................] - ETA: 0s - loss: 2.5292e-04 - mean_absolute_error: 0.0118 73/126 [================&gt;.............] - ETA: 0s - loss: 2.6011e-04 - mean_absolute_error: 0.0117 97/126 [======================&gt;.......] - ETA: 0s - loss: 2.6603e-04 - mean_absolute_error: 0.0118121/126 [===========================&gt;..] - ETA: 0s - loss: 2.7105e-04 - mean_absolute_error: 0.0120126/126 [==============================] - 0s 2ms/step - loss: 2.6935e-04 - mean_absolute_error: 0.0120 - val_loss: 1.2425e-04 - val_mean_absolute_error: 0.0089</w:t>
      </w:r>
      <w:r>
        <w:br/>
      </w:r>
      <w:r>
        <w:rPr>
          <w:rStyle w:val="VerbatimChar"/>
        </w:rPr>
        <w:t xml:space="preserve">Epoch 33/100</w:t>
      </w:r>
      <w:r>
        <w:br/>
      </w:r>
      <w:r>
        <w:rPr>
          <w:rStyle w:val="VerbatimChar"/>
        </w:rPr>
        <w:t xml:space="preserve">  1/126 [..............................] - ETA: 0s - loss: 3.1628e-04 - mean_absolute_error: 0.0123 19/126 [===&gt;..........................] - ETA: 0s - loss: 2.8764e-04 - mean_absolute_error: 0.0116 42/126 [=========&gt;....................] - ETA: 0s - loss: 2.9011e-04 - mean_absolute_error: 0.0120 66/126 [==============&gt;...............] - ETA: 0s - loss: 2.8768e-04 - mean_absolute_error: 0.0122 88/126 [===================&gt;..........] - ETA: 0s - loss: 2.9523e-04 - mean_absolute_error: 0.0125114/126 [==========================&gt;...] - ETA: 0s - loss: 2.9196e-04 - mean_absolute_error: 0.0126126/126 [==============================] - 0s 3ms/step - loss: 2.9144e-04 - mean_absolute_error: 0.0126 - val_loss: 1.2805e-04 - val_mean_absolute_error: 0.0090</w:t>
      </w:r>
      <w:r>
        <w:br/>
      </w:r>
      <w:r>
        <w:rPr>
          <w:rStyle w:val="VerbatimChar"/>
        </w:rPr>
        <w:t xml:space="preserve">Epoch 34/100</w:t>
      </w:r>
      <w:r>
        <w:br/>
      </w:r>
      <w:r>
        <w:rPr>
          <w:rStyle w:val="VerbatimChar"/>
        </w:rPr>
        <w:t xml:space="preserve">  1/126 [..............................] - ETA: 0s - loss: 1.6952e-04 - mean_absolute_error: 0.0088 22/126 [====&gt;.........................] - ETA: 0s - loss: 2.3244e-04 - mean_absolute_error: 0.0113 45/126 [=========&gt;....................] - ETA: 0s - loss: 2.3210e-04 - mean_absolute_error: 0.0114 67/126 [==============&gt;...............] - ETA: 0s - loss: 2.6458e-04 - mean_absolute_error: 0.0120 91/126 [====================&gt;.........] - ETA: 0s - loss: 2.6814e-04 - mean_absolute_error: 0.0119115/126 [==========================&gt;...] - ETA: 0s - loss: 2.5627e-04 - mean_absolute_error: 0.0116126/126 [==============================] - 0s 3ms/step - loss: 2.5704e-04 - mean_absolute_error: 0.0116 - val_loss: 1.2903e-04 - val_mean_absolute_error: 0.0088</w:t>
      </w:r>
      <w:r>
        <w:br/>
      </w:r>
      <w:r>
        <w:rPr>
          <w:rStyle w:val="VerbatimChar"/>
        </w:rPr>
        <w:t xml:space="preserve">Epoch 35/100</w:t>
      </w:r>
      <w:r>
        <w:br/>
      </w:r>
      <w:r>
        <w:rPr>
          <w:rStyle w:val="VerbatimChar"/>
        </w:rPr>
        <w:t xml:space="preserve">  1/126 [..............................] - ETA: 0s - loss: 1.4956e-04 - mean_absolute_error: 0.0092 23/126 [====&gt;.........................] - ETA: 0s - loss: 2.7763e-04 - mean_absolute_error: 0.0120 49/126 [==========&gt;...................] - ETA: 0s - loss: 2.5622e-04 - mean_absolute_error: 0.0118 74/126 [================&gt;.............] - ETA: 0s - loss: 2.5746e-04 - mean_absolute_error: 0.0117 97/126 [======================&gt;.......] - ETA: 0s - loss: 2.7449e-04 - mean_absolute_error: 0.0119119/126 [===========================&gt;..] - ETA: 0s - loss: 2.6418e-04 - mean_absolute_error: 0.0118126/126 [==============================] - 0s 2ms/step - loss: 2.6935e-04 - mean_absolute_error: 0.0118 - val_loss: 1.1900e-04 - val_mean_absolute_error: 0.0085</w:t>
      </w:r>
      <w:r>
        <w:br/>
      </w:r>
      <w:r>
        <w:rPr>
          <w:rStyle w:val="VerbatimChar"/>
        </w:rPr>
        <w:t xml:space="preserve">Epoch 36/100</w:t>
      </w:r>
      <w:r>
        <w:br/>
      </w:r>
      <w:r>
        <w:rPr>
          <w:rStyle w:val="VerbatimChar"/>
        </w:rPr>
        <w:t xml:space="preserve">  1/126 [..............................] - ETA: 0s - loss: 3.2930e-04 - mean_absolute_error: 0.0141 24/126 [====&gt;.........................] - ETA: 0s - loss: 2.1687e-04 - mean_absolute_error: 0.0107 47/126 [==========&gt;...................] - ETA: 0s - loss: 2.2879e-04 - mean_absolute_error: 0.0108 72/126 [================&gt;.............] - ETA: 0s - loss: 2.6154e-04 - mean_absolute_error: 0.0117 93/126 [=====================&gt;........] - ETA: 0s - loss: 2.6861e-04 - mean_absolute_error: 0.0120117/126 [==========================&gt;...] - ETA: 0s - loss: 2.7436e-04 - mean_absolute_error: 0.0121126/126 [==============================] - 0s 3ms/step - loss: 2.7388e-04 - mean_absolute_error: 0.0121 - val_loss: 2.5700e-04 - val_mean_absolute_error: 0.0132</w:t>
      </w:r>
      <w:r>
        <w:br/>
      </w:r>
      <w:r>
        <w:rPr>
          <w:rStyle w:val="VerbatimChar"/>
        </w:rPr>
        <w:t xml:space="preserve">Epoch 37/100</w:t>
      </w:r>
      <w:r>
        <w:br/>
      </w:r>
      <w:r>
        <w:rPr>
          <w:rStyle w:val="VerbatimChar"/>
        </w:rPr>
        <w:t xml:space="preserve">  1/126 [..............................] - ETA: 0s - loss: 4.8156e-04 - mean_absolute_error: 0.0171 22/126 [====&gt;.........................] - ETA: 0s - loss: 3.6425e-04 - mean_absolute_error: 0.0134 45/126 [=========&gt;....................] - ETA: 0s - loss: 2.8733e-04 - mean_absolute_error: 0.0120 70/126 [===============&gt;..............] - ETA: 0s - loss: 2.6975e-04 - mean_absolute_error: 0.0117 95/126 [=====================&gt;........] - ETA: 0s - loss: 2.6171e-04 - mean_absolute_error: 0.0116118/126 [===========================&gt;..] - ETA: 0s - loss: 2.5004e-04 - mean_absolute_error: 0.0115126/126 [==============================] - 0s 3ms/step - loss: 2.5435e-04 - mean_absolute_error: 0.0116 - val_loss: 4.2941e-04 - val_mean_absolute_error: 0.0183</w:t>
      </w:r>
      <w:r>
        <w:br/>
      </w:r>
      <w:r>
        <w:rPr>
          <w:rStyle w:val="VerbatimChar"/>
        </w:rPr>
        <w:t xml:space="preserve">Epoch 38/100</w:t>
      </w:r>
      <w:r>
        <w:br/>
      </w:r>
      <w:r>
        <w:rPr>
          <w:rStyle w:val="VerbatimChar"/>
        </w:rPr>
        <w:t xml:space="preserve">  1/126 [..............................] - ETA: 0s - loss: 4.9511e-04 - mean_absolute_error: 0.0193 25/126 [====&gt;.........................] - ETA: 0s - loss: 3.9269e-04 - mean_absolute_error: 0.0146 50/126 [==========&gt;...................] - ETA: 0s - loss: 3.5587e-04 - mean_absolute_error: 0.0143 73/126 [================&gt;.............] - ETA: 0s - loss: 3.4945e-04 - mean_absolute_error: 0.0139 97/126 [======================&gt;.......] - ETA: 0s - loss: 3.2388e-04 - mean_absolute_error: 0.0133115/126 [==========================&gt;...] - ETA: 0s - loss: 3.1429e-04 - mean_absolute_error: 0.0131126/126 [==============================] - 0s 3ms/step - loss: 3.0549e-04 - mean_absolute_error: 0.0129 - val_loss: 1.2159e-04 - val_mean_absolute_error: 0.0088</w:t>
      </w:r>
      <w:r>
        <w:br/>
      </w:r>
      <w:r>
        <w:rPr>
          <w:rStyle w:val="VerbatimChar"/>
        </w:rPr>
        <w:t xml:space="preserve">Epoch 39/100</w:t>
      </w:r>
      <w:r>
        <w:br/>
      </w:r>
      <w:r>
        <w:rPr>
          <w:rStyle w:val="VerbatimChar"/>
        </w:rPr>
        <w:t xml:space="preserve">  1/126 [..............................] - ETA: 0s - loss: 1.4789e-04 - mean_absolute_error: 0.0102 22/126 [====&gt;.........................] - ETA: 0s - loss: 2.1297e-04 - mean_absolute_error: 0.0108 45/126 [=========&gt;....................] - ETA: 0s - loss: 2.8311e-04 - mean_absolute_error: 0.0122 68/126 [===============&gt;..............] - ETA: 0s - loss: 2.7274e-04 - mean_absolute_error: 0.0120 91/126 [====================&gt;.........] - ETA: 0s - loss: 2.7931e-04 - mean_absolute_error: 0.0124112/126 [=========================&gt;....] - ETA: 0s - loss: 2.9364e-04 - mean_absolute_error: 0.0124126/126 [==============================] - 0s 3ms/step - loss: 3.0037e-04 - mean_absolute_error: 0.0127 - val_loss: 1.5916e-04 - val_mean_absolute_error: 0.0103</w:t>
      </w:r>
      <w:r>
        <w:br/>
      </w:r>
      <w:r>
        <w:rPr>
          <w:rStyle w:val="VerbatimChar"/>
        </w:rPr>
        <w:t xml:space="preserve">Epoch 40/100</w:t>
      </w:r>
      <w:r>
        <w:br/>
      </w:r>
      <w:r>
        <w:rPr>
          <w:rStyle w:val="VerbatimChar"/>
        </w:rPr>
        <w:t xml:space="preserve">  1/126 [..............................] - ETA: 0s - loss: 1.3521e-04 - mean_absolute_error: 0.0092 22/126 [====&gt;.........................] - ETA: 0s - loss: 2.4551e-04 - mean_absolute_error: 0.0116 44/126 [=========&gt;....................] - ETA: 0s - loss: 2.5593e-04 - mean_absolute_error: 0.0115 69/126 [===============&gt;..............] - ETA: 0s - loss: 2.7223e-04 - mean_absolute_error: 0.0119 95/126 [=====================&gt;........] - ETA: 0s - loss: 2.7362e-04 - mean_absolute_error: 0.0119119/126 [===========================&gt;..] - ETA: 0s - loss: 2.6315e-04 - mean_absolute_error: 0.0117126/126 [==============================] - 0s 3ms/step - loss: 2.6314e-04 - mean_absolute_error: 0.0117 - val_loss: 2.8786e-04 - val_mean_absolute_error: 0.0144</w:t>
      </w:r>
      <w:r>
        <w:br/>
      </w:r>
      <w:r>
        <w:rPr>
          <w:rStyle w:val="VerbatimChar"/>
        </w:rPr>
        <w:t xml:space="preserve">Epoch 41/100</w:t>
      </w:r>
      <w:r>
        <w:br/>
      </w:r>
      <w:r>
        <w:rPr>
          <w:rStyle w:val="VerbatimChar"/>
        </w:rPr>
        <w:t xml:space="preserve">  1/126 [..............................] - ETA: 0s - loss: 3.8444e-04 - mean_absolute_error: 0.0165 24/126 [====&gt;.........................] - ETA: 0s - loss: 2.7377e-04 - mean_absolute_error: 0.0121 49/126 [==========&gt;...................] - ETA: 0s - loss: 2.4415e-04 - mean_absolute_error: 0.0115 73/126 [================&gt;.............] - ETA: 0s - loss: 2.3221e-04 - mean_absolute_error: 0.0113 96/126 [=====================&gt;........] - ETA: 0s - loss: 2.4530e-04 - mean_absolute_error: 0.0116120/126 [===========================&gt;..] - ETA: 0s - loss: 2.9652e-04 - mean_absolute_error: 0.0126126/126 [==============================] - 0s 2ms/step - loss: 2.9960e-04 - mean_absolute_error: 0.0127 - val_loss: 2.8505e-04 - val_mean_absolute_error: 0.0140</w:t>
      </w:r>
      <w:r>
        <w:br/>
      </w:r>
      <w:r>
        <w:rPr>
          <w:rStyle w:val="VerbatimChar"/>
        </w:rPr>
        <w:t xml:space="preserve">Epoch 42/100</w:t>
      </w:r>
      <w:r>
        <w:br/>
      </w:r>
      <w:r>
        <w:rPr>
          <w:rStyle w:val="VerbatimChar"/>
        </w:rPr>
        <w:t xml:space="preserve">  1/126 [..............................] - ETA: 0s - loss: 2.0925e-04 - mean_absolute_error: 0.0108 24/126 [====&gt;.........................] - ETA: 0s - loss: 2.7205e-04 - mean_absolute_error: 0.0121 49/126 [==========&gt;...................] - ETA: 0s - loss: 2.8638e-04 - mean_absolute_error: 0.0128 73/126 [================&gt;.............] - ETA: 0s - loss: 3.1385e-04 - mean_absolute_error: 0.0134 97/126 [======================&gt;.......] - ETA: 0s - loss: 2.9286e-04 - mean_absolute_error: 0.0129117/126 [==========================&gt;...] - ETA: 0s - loss: 3.0874e-04 - mean_absolute_error: 0.0130126/126 [==============================] - 0s 3ms/step - loss: 3.0280e-04 - mean_absolute_error: 0.0129 - val_loss: 2.0785e-04 - val_mean_absolute_error: 0.0116</w:t>
      </w:r>
      <w:r>
        <w:br/>
      </w:r>
      <w:r>
        <w:rPr>
          <w:rStyle w:val="VerbatimChar"/>
        </w:rPr>
        <w:t xml:space="preserve">Epoch 43/100</w:t>
      </w:r>
      <w:r>
        <w:br/>
      </w:r>
      <w:r>
        <w:rPr>
          <w:rStyle w:val="VerbatimChar"/>
        </w:rPr>
        <w:t xml:space="preserve">  1/126 [..............................] - ETA: 0s - loss: 4.7647e-04 - mean_absolute_error: 0.0143 24/126 [====&gt;.........................] - ETA: 0s - loss: 3.0551e-04 - mean_absolute_error: 0.0124 46/126 [=========&gt;....................] - ETA: 0s - loss: 2.7300e-04 - mean_absolute_error: 0.0117 69/126 [===============&gt;..............] - ETA: 0s - loss: 2.5794e-04 - mean_absolute_error: 0.0114 93/126 [=====================&gt;........] - ETA: 0s - loss: 2.5265e-04 - mean_absolute_error: 0.0114117/126 [==========================&gt;...] - ETA: 0s - loss: 2.4792e-04 - mean_absolute_error: 0.0114126/126 [==============================] - 0s 3ms/step - loss: 2.4253e-04 - mean_absolute_error: 0.0112 - val_loss: 1.8475e-04 - val_mean_absolute_error: 0.0112</w:t>
      </w:r>
      <w:r>
        <w:br/>
      </w:r>
      <w:r>
        <w:rPr>
          <w:rStyle w:val="VerbatimChar"/>
        </w:rPr>
        <w:t xml:space="preserve">Epoch 44/100</w:t>
      </w:r>
      <w:r>
        <w:br/>
      </w:r>
      <w:r>
        <w:rPr>
          <w:rStyle w:val="VerbatimChar"/>
        </w:rPr>
        <w:t xml:space="preserve">  1/126 [..............................] - ETA: 0s - loss: 2.3547e-04 - mean_absolute_error: 0.0116 25/126 [====&gt;.........................] - ETA: 0s - loss: 2.2390e-04 - mean_absolute_error: 0.0114 49/126 [==========&gt;...................] - ETA: 0s - loss: 2.3360e-04 - mean_absolute_error: 0.0112 73/126 [================&gt;.............] - ETA: 0s - loss: 2.5048e-04 - mean_absolute_error: 0.0117 99/126 [======================&gt;.......] - ETA: 0s - loss: 2.5724e-04 - mean_absolute_error: 0.0119125/126 [============================&gt;.] - ETA: 0s - loss: 2.6474e-04 - mean_absolute_error: 0.0118126/126 [==============================] - 0s 2ms/step - loss: 2.6428e-04 - mean_absolute_error: 0.0118 - val_loss: 1.2939e-04 - val_mean_absolute_error: 0.0091</w:t>
      </w:r>
      <w:r>
        <w:br/>
      </w:r>
      <w:r>
        <w:rPr>
          <w:rStyle w:val="VerbatimChar"/>
        </w:rPr>
        <w:t xml:space="preserve">Epoch 45/100</w:t>
      </w:r>
      <w:r>
        <w:br/>
      </w:r>
      <w:r>
        <w:rPr>
          <w:rStyle w:val="VerbatimChar"/>
        </w:rPr>
        <w:t xml:space="preserve">  1/126 [..............................] - ETA: 0s - loss: 2.0586e-04 - mean_absolute_error: 0.0110 21/126 [====&gt;.........................] - ETA: 0s - loss: 2.5224e-04 - mean_absolute_error: 0.0114 45/126 [=========&gt;....................] - ETA: 0s - loss: 2.6793e-04 - mean_absolute_error: 0.0117 69/126 [===============&gt;..............] - ETA: 0s - loss: 2.6938e-04 - mean_absolute_error: 0.0118 92/126 [====================&gt;.........] - ETA: 0s - loss: 2.7534e-04 - mean_absolute_error: 0.0119116/126 [==========================&gt;...] - ETA: 0s - loss: 2.6017e-04 - mean_absolute_error: 0.0117126/126 [==============================] - 0s 3ms/step - loss: 2.5906e-04 - mean_absolute_error: 0.0116 - val_loss: 1.2066e-04 - val_mean_absolute_error: 0.0085</w:t>
      </w:r>
      <w:r>
        <w:br/>
      </w:r>
      <w:r>
        <w:rPr>
          <w:rStyle w:val="VerbatimChar"/>
        </w:rPr>
        <w:t xml:space="preserve">Epoch 46/100</w:t>
      </w:r>
      <w:r>
        <w:br/>
      </w:r>
      <w:r>
        <w:rPr>
          <w:rStyle w:val="VerbatimChar"/>
        </w:rPr>
        <w:t xml:space="preserve">  1/126 [..............................] - ETA: 0s - loss: 1.8746e-04 - mean_absolute_error: 0.0099 23/126 [====&gt;.........................] - ETA: 0s - loss: 3.1789e-04 - mean_absolute_error: 0.0121 46/126 [=========&gt;....................] - ETA: 0s - loss: 2.6116e-04 - mean_absolute_error: 0.0115 71/126 [===============&gt;..............] - ETA: 0s - loss: 2.4470e-04 - mean_absolute_error: 0.0113 94/126 [=====================&gt;........] - ETA: 0s - loss: 2.4798e-04 - mean_absolute_error: 0.0114118/126 [===========================&gt;..] - ETA: 0s - loss: 2.4328e-04 - mean_absolute_error: 0.0113126/126 [==============================] - 0s 2ms/step - loss: 2.4764e-04 - mean_absolute_error: 0.0113 - val_loss: 1.1731e-04 - val_mean_absolute_error: 0.0085</w:t>
      </w:r>
      <w:r>
        <w:br/>
      </w:r>
      <w:r>
        <w:rPr>
          <w:rStyle w:val="VerbatimChar"/>
        </w:rPr>
        <w:t xml:space="preserve">Epoch 47/100</w:t>
      </w:r>
      <w:r>
        <w:br/>
      </w:r>
      <w:r>
        <w:rPr>
          <w:rStyle w:val="VerbatimChar"/>
        </w:rPr>
        <w:t xml:space="preserve">  1/126 [..............................] - ETA: 0s - loss: 8.0829e-04 - mean_absolute_error: 0.0167 24/126 [====&gt;.........................] - ETA: 0s - loss: 2.8007e-04 - mean_absolute_error: 0.0121 48/126 [==========&gt;...................] - ETA: 0s - loss: 2.4631e-04 - mean_absolute_error: 0.0113 72/126 [================&gt;.............] - ETA: 0s - loss: 2.2538e-04 - mean_absolute_error: 0.0109 96/126 [=====================&gt;........] - ETA: 0s - loss: 2.4559e-04 - mean_absolute_error: 0.0114119/126 [===========================&gt;..] - ETA: 0s - loss: 2.6501e-04 - mean_absolute_error: 0.0118126/126 [==============================] - 0s 2ms/step - loss: 2.6349e-04 - mean_absolute_error: 0.0118 - val_loss: 1.7302e-04 - val_mean_absolute_error: 0.0104</w:t>
      </w:r>
      <w:r>
        <w:br/>
      </w:r>
      <w:r>
        <w:rPr>
          <w:rStyle w:val="VerbatimChar"/>
        </w:rPr>
        <w:t xml:space="preserve">Epoch 48/100</w:t>
      </w:r>
      <w:r>
        <w:br/>
      </w:r>
      <w:r>
        <w:rPr>
          <w:rStyle w:val="VerbatimChar"/>
        </w:rPr>
        <w:t xml:space="preserve">  1/126 [..............................] - ETA: 0s - loss: 2.4442e-04 - mean_absolute_error: 0.0127 23/126 [====&gt;.........................] - ETA: 0s - loss: 2.5069e-04 - mean_absolute_error: 0.0118 45/126 [=========&gt;....................] - ETA: 0s - loss: 2.6854e-04 - mean_absolute_error: 0.0120 70/126 [===============&gt;..............] - ETA: 0s - loss: 2.9159e-04 - mean_absolute_error: 0.0124 94/126 [=====================&gt;........] - ETA: 0s - loss: 2.7959e-04 - mean_absolute_error: 0.0122118/126 [===========================&gt;..] - ETA: 0s - loss: 2.8322e-04 - mean_absolute_error: 0.0125126/126 [==============================] - 0s 3ms/step - loss: 2.8890e-04 - mean_absolute_error: 0.0126 - val_loss: 1.1369e-04 - val_mean_absolute_error: 0.0083</w:t>
      </w:r>
      <w:r>
        <w:br/>
      </w:r>
      <w:r>
        <w:rPr>
          <w:rStyle w:val="VerbatimChar"/>
        </w:rPr>
        <w:t xml:space="preserve">Epoch 49/100</w:t>
      </w:r>
      <w:r>
        <w:br/>
      </w:r>
      <w:r>
        <w:rPr>
          <w:rStyle w:val="VerbatimChar"/>
        </w:rPr>
        <w:t xml:space="preserve">  1/126 [..............................] - ETA: 0s - loss: 2.0161e-04 - mean_absolute_error: 0.0113 21/126 [====&gt;.........................] - ETA: 0s - loss: 2.3221e-04 - mean_absolute_error: 0.0117 41/126 [========&gt;.....................] - ETA: 0s - loss: 2.3158e-04 - mean_absolute_error: 0.0116 64/126 [==============&gt;...............] - ETA: 0s - loss: 2.4458e-04 - mean_absolute_error: 0.0117 90/126 [====================&gt;.........] - ETA: 0s - loss: 2.4795e-04 - mean_absolute_error: 0.0115115/126 [==========================&gt;...] - ETA: 0s - loss: 2.5514e-04 - mean_absolute_error: 0.0116126/126 [==============================] - 0s 3ms/step - loss: 2.6023e-04 - mean_absolute_error: 0.0117 - val_loss: 3.1952e-04 - val_mean_absolute_error: 0.0152</w:t>
      </w:r>
      <w:r>
        <w:br/>
      </w:r>
      <w:r>
        <w:rPr>
          <w:rStyle w:val="VerbatimChar"/>
        </w:rPr>
        <w:t xml:space="preserve">Epoch 50/100</w:t>
      </w:r>
      <w:r>
        <w:br/>
      </w:r>
      <w:r>
        <w:rPr>
          <w:rStyle w:val="VerbatimChar"/>
        </w:rPr>
        <w:t xml:space="preserve">  1/126 [..............................] - ETA: 0s - loss: 5.4470e-04 - mean_absolute_error: 0.0174 26/126 [=====&gt;........................] - ETA: 0s - loss: 3.1792e-04 - mean_absolute_error: 0.0126 52/126 [===========&gt;..................] - ETA: 0s - loss: 3.2447e-04 - mean_absolute_error: 0.0129 76/126 [=================&gt;............] - ETA: 0s - loss: 2.9475e-04 - mean_absolute_error: 0.0123100/126 [======================&gt;.......] - ETA: 0s - loss: 2.8069e-04 - mean_absolute_error: 0.0122123/126 [============================&gt;.] - ETA: 0s - loss: 2.6762e-04 - mean_absolute_error: 0.0119126/126 [==============================] - 0s 2ms/step - loss: 2.6608e-04 - mean_absolute_error: 0.0119 - val_loss: 1.2254e-04 - val_mean_absolute_error: 0.0088</w:t>
      </w:r>
      <w:r>
        <w:br/>
      </w:r>
      <w:r>
        <w:rPr>
          <w:rStyle w:val="VerbatimChar"/>
        </w:rPr>
        <w:t xml:space="preserve">Epoch 51/100</w:t>
      </w:r>
      <w:r>
        <w:br/>
      </w:r>
      <w:r>
        <w:rPr>
          <w:rStyle w:val="VerbatimChar"/>
        </w:rPr>
        <w:t xml:space="preserve">  1/126 [..............................] - ETA: 0s - loss: 4.1094e-04 - mean_absolute_error: 0.0145 25/126 [====&gt;.........................] - ETA: 0s - loss: 2.8026e-04 - mean_absolute_error: 0.0123 49/126 [==========&gt;...................] - ETA: 0s - loss: 2.5257e-04 - mean_absolute_error: 0.0116 73/126 [================&gt;.............] - ETA: 0s - loss: 2.3812e-04 - mean_absolute_error: 0.0113 98/126 [======================&gt;.......] - ETA: 0s - loss: 2.4536e-04 - mean_absolute_error: 0.0114122/126 [============================&gt;.] - ETA: 0s - loss: 2.5242e-04 - mean_absolute_error: 0.0115126/126 [==============================] - 0s 2ms/step - loss: 2.5018e-04 - mean_absolute_error: 0.0114 - val_loss: 1.2263e-04 - val_mean_absolute_error: 0.0088</w:t>
      </w:r>
      <w:r>
        <w:br/>
      </w:r>
      <w:r>
        <w:rPr>
          <w:rStyle w:val="VerbatimChar"/>
        </w:rPr>
        <w:t xml:space="preserve">Epoch 52/100</w:t>
      </w:r>
      <w:r>
        <w:br/>
      </w:r>
      <w:r>
        <w:rPr>
          <w:rStyle w:val="VerbatimChar"/>
        </w:rPr>
        <w:t xml:space="preserve">  1/126 [..............................] - ETA: 0s - loss: 2.0611e-04 - mean_absolute_error: 0.0101 24/126 [====&gt;.........................] - ETA: 0s - loss: 2.1854e-04 - mean_absolute_error: 0.0106 47/126 [==========&gt;...................] - ETA: 0s - loss: 2.2984e-04 - mean_absolute_error: 0.0110 71/126 [===============&gt;..............] - ETA: 0s - loss: 2.8022e-04 - mean_absolute_error: 0.0121 95/126 [=====================&gt;........] - ETA: 0s - loss: 2.6735e-04 - mean_absolute_error: 0.0119119/126 [===========================&gt;..] - ETA: 0s - loss: 2.6855e-04 - mean_absolute_error: 0.0120126/126 [==============================] - 0s 2ms/step - loss: 2.6907e-04 - mean_absolute_error: 0.0121 - val_loss: 3.0726e-04 - val_mean_absolute_error: 0.0151</w:t>
      </w:r>
      <w:r>
        <w:br/>
      </w:r>
      <w:r>
        <w:rPr>
          <w:rStyle w:val="VerbatimChar"/>
        </w:rPr>
        <w:t xml:space="preserve">Epoch 53/100</w:t>
      </w:r>
      <w:r>
        <w:br/>
      </w:r>
      <w:r>
        <w:rPr>
          <w:rStyle w:val="VerbatimChar"/>
        </w:rPr>
        <w:t xml:space="preserve">  1/126 [..............................] - ETA: 0s - loss: 4.6369e-04 - mean_absolute_error: 0.0159 24/126 [====&gt;.........................] - ETA: 0s - loss: 3.7279e-04 - mean_absolute_error: 0.0147 47/126 [==========&gt;...................] - ETA: 0s - loss: 3.3240e-04 - mean_absolute_error: 0.0137 72/126 [================&gt;.............] - ETA: 0s - loss: 3.1778e-04 - mean_absolute_error: 0.0132 97/126 [======================&gt;.......] - ETA: 0s - loss: 3.1065e-04 - mean_absolute_error: 0.0130121/126 [===========================&gt;..] - ETA: 0s - loss: 2.9198e-04 - mean_absolute_error: 0.0127126/126 [==============================] - 0s 2ms/step - loss: 2.8919e-04 - mean_absolute_error: 0.0126 - val_loss: 1.3045e-04 - val_mean_absolute_error: 0.0089</w:t>
      </w:r>
      <w:r>
        <w:br/>
      </w:r>
      <w:r>
        <w:rPr>
          <w:rStyle w:val="VerbatimChar"/>
        </w:rPr>
        <w:t xml:space="preserve">Epoch 54/100</w:t>
      </w:r>
      <w:r>
        <w:br/>
      </w:r>
      <w:r>
        <w:rPr>
          <w:rStyle w:val="VerbatimChar"/>
        </w:rPr>
        <w:t xml:space="preserve">  1/126 [..............................] - ETA: 0s - loss: 2.2024e-04 - mean_absolute_error: 0.0118 25/126 [====&gt;.........................] - ETA: 0s - loss: 2.0536e-04 - mean_absolute_error: 0.0107 50/126 [==========&gt;...................] - ETA: 0s - loss: 2.3321e-04 - mean_absolute_error: 0.0109 75/126 [================&gt;.............] - ETA: 0s - loss: 2.3883e-04 - mean_absolute_error: 0.0109 98/126 [======================&gt;.......] - ETA: 0s - loss: 2.3833e-04 - mean_absolute_error: 0.0110122/126 [============================&gt;.] - ETA: 0s - loss: 2.5576e-04 - mean_absolute_error: 0.0115126/126 [==============================] - 0s 2ms/step - loss: 2.5435e-04 - mean_absolute_error: 0.0115 - val_loss: 1.1844e-04 - val_mean_absolute_error: 0.0087</w:t>
      </w:r>
      <w:r>
        <w:br/>
      </w:r>
      <w:r>
        <w:rPr>
          <w:rStyle w:val="VerbatimChar"/>
        </w:rPr>
        <w:t xml:space="preserve">Epoch 55/100</w:t>
      </w:r>
      <w:r>
        <w:br/>
      </w:r>
      <w:r>
        <w:rPr>
          <w:rStyle w:val="VerbatimChar"/>
        </w:rPr>
        <w:t xml:space="preserve">  1/126 [..............................] - ETA: 0s - loss: 1.3907e-04 - mean_absolute_error: 0.0098 24/126 [====&gt;.........................] - ETA: 0s - loss: 2.0845e-04 - mean_absolute_error: 0.0104 48/126 [==========&gt;...................] - ETA: 0s - loss: 2.3161e-04 - mean_absolute_error: 0.0112 70/126 [===============&gt;..............] - ETA: 0s - loss: 2.4501e-04 - mean_absolute_error: 0.0114 93/126 [=====================&gt;........] - ETA: 0s - loss: 2.4574e-04 - mean_absolute_error: 0.0113116/126 [==========================&gt;...] - ETA: 0s - loss: 2.3075e-04 - mean_absolute_error: 0.0110126/126 [==============================] - 0s 3ms/step - loss: 2.3736e-04 - mean_absolute_error: 0.0111 - val_loss: 2.2657e-04 - val_mean_absolute_error: 0.0123</w:t>
      </w:r>
      <w:r>
        <w:br/>
      </w:r>
      <w:r>
        <w:rPr>
          <w:rStyle w:val="VerbatimChar"/>
        </w:rPr>
        <w:t xml:space="preserve">Epoch 56/100</w:t>
      </w:r>
      <w:r>
        <w:br/>
      </w:r>
      <w:r>
        <w:rPr>
          <w:rStyle w:val="VerbatimChar"/>
        </w:rPr>
        <w:t xml:space="preserve">  1/126 [..............................] - ETA: 0s - loss: 2.5187e-04 - mean_absolute_error: 0.0131 25/126 [====&gt;.........................] - ETA: 0s - loss: 2.7817e-04 - mean_absolute_error: 0.0122 49/126 [==========&gt;...................] - ETA: 0s - loss: 2.3709e-04 - mean_absolute_error: 0.0113 73/126 [================&gt;.............] - ETA: 0s - loss: 2.4852e-04 - mean_absolute_error: 0.0115 97/126 [======================&gt;.......] - ETA: 0s - loss: 2.4402e-04 - mean_absolute_error: 0.0114121/126 [===========================&gt;..] - ETA: 0s - loss: 2.4967e-04 - mean_absolute_error: 0.0115126/126 [==============================] - 0s 2ms/step - loss: 2.4748e-04 - mean_absolute_error: 0.0114 - val_loss: 1.2589e-04 - val_mean_absolute_error: 0.0087</w:t>
      </w:r>
      <w:r>
        <w:br/>
      </w:r>
      <w:r>
        <w:rPr>
          <w:rStyle w:val="VerbatimChar"/>
        </w:rPr>
        <w:t xml:space="preserve">Epoch 57/100</w:t>
      </w:r>
      <w:r>
        <w:br/>
      </w:r>
      <w:r>
        <w:rPr>
          <w:rStyle w:val="VerbatimChar"/>
        </w:rPr>
        <w:t xml:space="preserve">  1/126 [..............................] - ETA: 0s - loss: 1.5032e-04 - mean_absolute_error: 0.0097 24/126 [====&gt;.........................] - ETA: 0s - loss: 2.7748e-04 - mean_absolute_error: 0.0117 48/126 [==========&gt;...................] - ETA: 0s - loss: 2.8720e-04 - mean_absolute_error: 0.0119 72/126 [================&gt;.............] - ETA: 0s - loss: 2.6925e-04 - mean_absolute_error: 0.0116 96/126 [=====================&gt;........] - ETA: 0s - loss: 2.5932e-04 - mean_absolute_error: 0.0115120/126 [===========================&gt;..] - ETA: 0s - loss: 2.4823e-04 - mean_absolute_error: 0.0113126/126 [==============================] - 0s 2ms/step - loss: 2.4874e-04 - mean_absolute_error: 0.0114 - val_loss: 1.1889e-04 - val_mean_absolute_error: 0.0084</w:t>
      </w:r>
      <w:r>
        <w:br/>
      </w:r>
      <w:r>
        <w:rPr>
          <w:rStyle w:val="VerbatimChar"/>
        </w:rPr>
        <w:t xml:space="preserve">Epoch 58/100</w:t>
      </w:r>
      <w:r>
        <w:br/>
      </w:r>
      <w:r>
        <w:rPr>
          <w:rStyle w:val="VerbatimChar"/>
        </w:rPr>
        <w:t xml:space="preserve">  1/126 [..............................] - ETA: 0s - loss: 2.8425e-04 - mean_absolute_error: 0.0126 25/126 [====&gt;.........................] - ETA: 0s - loss: 3.2227e-04 - mean_absolute_error: 0.0127 49/126 [==========&gt;...................] - ETA: 0s - loss: 2.8317e-04 - mean_absolute_error: 0.0120 73/126 [================&gt;.............] - ETA: 0s - loss: 2.8553e-04 - mean_absolute_error: 0.0122 95/126 [=====================&gt;........] - ETA: 0s - loss: 2.9492e-04 - mean_absolute_error: 0.0125120/126 [===========================&gt;..] - ETA: 0s - loss: 2.7527e-04 - mean_absolute_error: 0.0121126/126 [==============================] - 0s 2ms/step - loss: 2.7227e-04 - mean_absolute_error: 0.0121 - val_loss: 1.4209e-04 - val_mean_absolute_error: 0.0093</w:t>
      </w:r>
      <w:r>
        <w:br/>
      </w:r>
      <w:r>
        <w:rPr>
          <w:rStyle w:val="VerbatimChar"/>
        </w:rPr>
        <w:t xml:space="preserve">Epoch 59/100</w:t>
      </w:r>
      <w:r>
        <w:br/>
      </w:r>
      <w:r>
        <w:rPr>
          <w:rStyle w:val="VerbatimChar"/>
        </w:rPr>
        <w:t xml:space="preserve">  1/126 [..............................] - ETA: 0s - loss: 5.7920e-04 - mean_absolute_error: 0.0151 24/126 [====&gt;.........................] - ETA: 0s - loss: 2.3498e-04 - mean_absolute_error: 0.0113 48/126 [==========&gt;...................] - ETA: 0s - loss: 2.3671e-04 - mean_absolute_error: 0.0112 72/126 [================&gt;.............] - ETA: 0s - loss: 2.3870e-04 - mean_absolute_error: 0.0111 95/126 [=====================&gt;........] - ETA: 0s - loss: 2.3725e-04 - mean_absolute_error: 0.0110119/126 [===========================&gt;..] - ETA: 0s - loss: 2.3273e-04 - mean_absolute_error: 0.0109126/126 [==============================] - 0s 3ms/step - loss: 2.3240e-04 - mean_absolute_error: 0.0109 - val_loss: 2.1666e-04 - val_mean_absolute_error: 0.0120</w:t>
      </w:r>
      <w:r>
        <w:br/>
      </w:r>
      <w:r>
        <w:rPr>
          <w:rStyle w:val="VerbatimChar"/>
        </w:rPr>
        <w:t xml:space="preserve">Epoch 60/100</w:t>
      </w:r>
      <w:r>
        <w:br/>
      </w:r>
      <w:r>
        <w:rPr>
          <w:rStyle w:val="VerbatimChar"/>
        </w:rPr>
        <w:t xml:space="preserve">  1/126 [..............................] - ETA: 0s - loss: 2.9118e-04 - mean_absolute_error: 0.0127 24/126 [====&gt;.........................] - ETA: 0s - loss: 2.6235e-04 - mean_absolute_error: 0.0116 49/126 [==========&gt;...................] - ETA: 0s - loss: 2.3785e-04 - mean_absolute_error: 0.0112 74/126 [================&gt;.............] - ETA: 0s - loss: 2.3473e-04 - mean_absolute_error: 0.0113 98/126 [======================&gt;.......] - ETA: 0s - loss: 2.6143e-04 - mean_absolute_error: 0.0118120/126 [===========================&gt;..] - ETA: 0s - loss: 2.7919e-04 - mean_absolute_error: 0.0123126/126 [==============================] - 0s 2ms/step - loss: 2.7831e-04 - mean_absolute_error: 0.0123 - val_loss: 2.2678e-04 - val_mean_absolute_error: 0.0123</w:t>
      </w:r>
      <w:r>
        <w:br/>
      </w:r>
      <w:r>
        <w:rPr>
          <w:rStyle w:val="VerbatimChar"/>
        </w:rPr>
        <w:t xml:space="preserve">Epoch 61/100</w:t>
      </w:r>
      <w:r>
        <w:br/>
      </w:r>
      <w:r>
        <w:rPr>
          <w:rStyle w:val="VerbatimChar"/>
        </w:rPr>
        <w:t xml:space="preserve">  1/126 [..............................] - ETA: 0s - loss: 2.6456e-04 - mean_absolute_error: 0.0120 24/126 [====&gt;.........................] - ETA: 0s - loss: 2.0646e-04 - mean_absolute_error: 0.0110 49/126 [==========&gt;...................] - ETA: 0s - loss: 2.3100e-04 - mean_absolute_error: 0.0113 74/126 [================&gt;.............] - ETA: 0s - loss: 2.4988e-04 - mean_absolute_error: 0.0116 98/126 [======================&gt;.......] - ETA: 0s - loss: 2.5719e-04 - mean_absolute_error: 0.0117119/126 [===========================&gt;..] - ETA: 0s - loss: 2.4872e-04 - mean_absolute_error: 0.0115126/126 [==============================] - 0s 3ms/step - loss: 2.4559e-04 - mean_absolute_error: 0.0114 - val_loss: 1.5257e-04 - val_mean_absolute_error: 0.0100</w:t>
      </w:r>
      <w:r>
        <w:br/>
      </w:r>
      <w:r>
        <w:rPr>
          <w:rStyle w:val="VerbatimChar"/>
        </w:rPr>
        <w:t xml:space="preserve">Epoch 62/100</w:t>
      </w:r>
      <w:r>
        <w:br/>
      </w:r>
      <w:r>
        <w:rPr>
          <w:rStyle w:val="VerbatimChar"/>
        </w:rPr>
        <w:t xml:space="preserve">  1/126 [..............................] - ETA: 0s - loss: 3.6474e-04 - mean_absolute_error: 0.0147 25/126 [====&gt;.........................] - ETA: 0s - loss: 3.5922e-04 - mean_absolute_error: 0.0144 50/126 [==========&gt;...................] - ETA: 0s - loss: 3.1338e-04 - mean_absolute_error: 0.0131 74/126 [================&gt;.............] - ETA: 0s - loss: 2.9420e-04 - mean_absolute_error: 0.0127 98/126 [======================&gt;.......] - ETA: 0s - loss: 2.7636e-04 - mean_absolute_error: 0.0124121/126 [===========================&gt;..] - ETA: 0s - loss: 2.6839e-04 - mean_absolute_error: 0.0121126/126 [==============================] - 0s 2ms/step - loss: 2.6919e-04 - mean_absolute_error: 0.0121 - val_loss: 1.1086e-04 - val_mean_absolute_error: 0.0083</w:t>
      </w:r>
      <w:r>
        <w:br/>
      </w:r>
      <w:r>
        <w:rPr>
          <w:rStyle w:val="VerbatimChar"/>
        </w:rPr>
        <w:t xml:space="preserve">Epoch 63/100</w:t>
      </w:r>
      <w:r>
        <w:br/>
      </w:r>
      <w:r>
        <w:rPr>
          <w:rStyle w:val="VerbatimChar"/>
        </w:rPr>
        <w:t xml:space="preserve">  1/126 [..............................] - ETA: 0s - loss: 1.7151e-04 - mean_absolute_error: 0.0090 25/126 [====&gt;.........................] - ETA: 0s - loss: 2.5049e-04 - mean_absolute_error: 0.0113 47/126 [==========&gt;...................] - ETA: 0s - loss: 2.4814e-04 - mean_absolute_error: 0.0114 66/126 [==============&gt;...............] - ETA: 0s - loss: 2.4928e-04 - mean_absolute_error: 0.0114 86/126 [===================&gt;..........] - ETA: 0s - loss: 2.6475e-04 - mean_absolute_error: 0.0119106/126 [========================&gt;.....] - ETA: 0s - loss: 2.7797e-04 - mean_absolute_error: 0.0123126/126 [==============================] - 0s 3ms/step - loss: 2.9920e-04 - mean_absolute_error: 0.0128 - val_loss: 1.2674e-04 - val_mean_absolute_error: 0.0090</w:t>
      </w:r>
      <w:r>
        <w:br/>
      </w:r>
      <w:r>
        <w:rPr>
          <w:rStyle w:val="VerbatimChar"/>
        </w:rPr>
        <w:t xml:space="preserve">Epoch 64/100</w:t>
      </w:r>
      <w:r>
        <w:br/>
      </w:r>
      <w:r>
        <w:rPr>
          <w:rStyle w:val="VerbatimChar"/>
        </w:rPr>
        <w:t xml:space="preserve">  1/126 [..............................] - ETA: 0s - loss: 1.8837e-04 - mean_absolute_error: 0.0111 19/126 [===&gt;..........................] - ETA: 0s - loss: 2.5398e-04 - mean_absolute_error: 0.0116 40/126 [========&gt;.....................] - ETA: 0s - loss: 2.2570e-04 - mean_absolute_error: 0.0110 63/126 [==============&gt;...............] - ETA: 0s - loss: 2.3872e-04 - mean_absolute_error: 0.0111 87/126 [===================&gt;..........] - ETA: 0s - loss: 2.2501e-04 - mean_absolute_error: 0.0109108/126 [========================&gt;.....] - ETA: 0s - loss: 2.2659e-04 - mean_absolute_error: 0.0108126/126 [==============================] - 0s 3ms/step - loss: 2.3088e-04 - mean_absolute_error: 0.0109 - val_loss: 2.2972e-04 - val_mean_absolute_error: 0.0125</w:t>
      </w:r>
      <w:r>
        <w:br/>
      </w:r>
      <w:r>
        <w:rPr>
          <w:rStyle w:val="VerbatimChar"/>
        </w:rPr>
        <w:t xml:space="preserve">Epoch 65/100</w:t>
      </w:r>
      <w:r>
        <w:br/>
      </w:r>
      <w:r>
        <w:rPr>
          <w:rStyle w:val="VerbatimChar"/>
        </w:rPr>
        <w:t xml:space="preserve">  1/126 [..............................] - ETA: 0s - loss: 3.2906e-04 - mean_absolute_error: 0.0140 25/126 [====&gt;.........................] - ETA: 0s - loss: 2.9187e-04 - mean_absolute_error: 0.0127 50/126 [==========&gt;...................] - ETA: 0s - loss: 2.4261e-04 - mean_absolute_error: 0.0115 74/126 [================&gt;.............] - ETA: 0s - loss: 2.4888e-04 - mean_absolute_error: 0.0116 99/126 [======================&gt;.......] - ETA: 0s - loss: 2.5732e-04 - mean_absolute_error: 0.0118123/126 [============================&gt;.] - ETA: 0s - loss: 2.5490e-04 - mean_absolute_error: 0.0118126/126 [==============================] - 0s 2ms/step - loss: 2.5511e-04 - mean_absolute_error: 0.0118 - val_loss: 1.0825e-04 - val_mean_absolute_error: 0.0082</w:t>
      </w:r>
      <w:r>
        <w:br/>
      </w:r>
      <w:r>
        <w:rPr>
          <w:rStyle w:val="VerbatimChar"/>
        </w:rPr>
        <w:t xml:space="preserve">Epoch 66/100</w:t>
      </w:r>
      <w:r>
        <w:br/>
      </w:r>
      <w:r>
        <w:rPr>
          <w:rStyle w:val="VerbatimChar"/>
        </w:rPr>
        <w:t xml:space="preserve">  1/126 [..............................] - ETA: 0s - loss: 2.3870e-04 - mean_absolute_error: 0.0118 25/126 [====&gt;.........................] - ETA: 0s - loss: 2.2378e-04 - mean_absolute_error: 0.0105 49/126 [==========&gt;...................] - ETA: 0s - loss: 2.1741e-04 - mean_absolute_error: 0.0106 73/126 [================&gt;.............] - ETA: 0s - loss: 2.2523e-04 - mean_absolute_error: 0.0108 97/126 [======================&gt;.......] - ETA: 0s - loss: 2.1696e-04 - mean_absolute_error: 0.0107121/126 [===========================&gt;..] - ETA: 0s - loss: 2.3370e-04 - mean_absolute_error: 0.0110126/126 [==============================] - 0s 2ms/step - loss: 2.3651e-04 - mean_absolute_error: 0.0111 - val_loss: 4.2484e-04 - val_mean_absolute_error: 0.0182</w:t>
      </w:r>
      <w:r>
        <w:br/>
      </w:r>
      <w:r>
        <w:rPr>
          <w:rStyle w:val="VerbatimChar"/>
        </w:rPr>
        <w:t xml:space="preserve">Epoch 67/100</w:t>
      </w:r>
      <w:r>
        <w:br/>
      </w:r>
      <w:r>
        <w:rPr>
          <w:rStyle w:val="VerbatimChar"/>
        </w:rPr>
        <w:t xml:space="preserve">  1/126 [..............................] - ETA: 0s - loss: 8.2147e-04 - mean_absolute_error: 0.0237 24/126 [====&gt;.........................] - ETA: 0s - loss: 3.7165e-04 - mean_absolute_error: 0.0146 47/126 [==========&gt;...................] - ETA: 0s - loss: 3.4035e-04 - mean_absolute_error: 0.0139 71/126 [===============&gt;..............] - ETA: 0s - loss: 3.4694e-04 - mean_absolute_error: 0.0141 94/126 [=====================&gt;........] - ETA: 0s - loss: 3.1980e-04 - mean_absolute_error: 0.0134117/126 [==========================&gt;...] - ETA: 0s - loss: 3.0339e-04 - mean_absolute_error: 0.0130126/126 [==============================] - 0s 3ms/step - loss: 2.9916e-04 - mean_absolute_error: 0.0129 - val_loss: 1.5367e-04 - val_mean_absolute_error: 0.0101</w:t>
      </w:r>
      <w:r>
        <w:br/>
      </w:r>
      <w:r>
        <w:rPr>
          <w:rStyle w:val="VerbatimChar"/>
        </w:rPr>
        <w:t xml:space="preserve">Epoch 68/100</w:t>
      </w:r>
      <w:r>
        <w:br/>
      </w:r>
      <w:r>
        <w:rPr>
          <w:rStyle w:val="VerbatimChar"/>
        </w:rPr>
        <w:t xml:space="preserve">  1/126 [..............................] - ETA: 0s - loss: 2.0402e-04 - mean_absolute_error: 0.0106 24/126 [====&gt;.........................] - ETA: 0s - loss: 2.3572e-04 - mean_absolute_error: 0.0112 49/126 [==========&gt;...................] - ETA: 0s - loss: 2.4739e-04 - mean_absolute_error: 0.0114 73/126 [================&gt;.............] - ETA: 0s - loss: 2.7346e-04 - mean_absolute_error: 0.0121 97/126 [======================&gt;.......] - ETA: 0s - loss: 2.5323e-04 - mean_absolute_error: 0.0116121/126 [===========================&gt;..] - ETA: 0s - loss: 2.4449e-04 - mean_absolute_error: 0.0113126/126 [==============================] - 0s 2ms/step - loss: 2.4568e-04 - mean_absolute_error: 0.0114 - val_loss: 1.1390e-04 - val_mean_absolute_error: 0.0085</w:t>
      </w:r>
      <w:r>
        <w:br/>
      </w:r>
      <w:r>
        <w:rPr>
          <w:rStyle w:val="VerbatimChar"/>
        </w:rPr>
        <w:t xml:space="preserve">Epoch 69/100</w:t>
      </w:r>
      <w:r>
        <w:br/>
      </w:r>
      <w:r>
        <w:rPr>
          <w:rStyle w:val="VerbatimChar"/>
        </w:rPr>
        <w:t xml:space="preserve">  1/126 [..............................] - ETA: 0s - loss: 2.5439e-04 - mean_absolute_error: 0.0118 25/126 [====&gt;.........................] - ETA: 0s - loss: 2.9016e-04 - mean_absolute_error: 0.0128 50/126 [==========&gt;...................] - ETA: 0s - loss: 2.4589e-04 - mean_absolute_error: 0.0118 74/126 [================&gt;.............] - ETA: 0s - loss: 2.5014e-04 - mean_absolute_error: 0.0116 99/126 [======================&gt;.......] - ETA: 0s - loss: 2.7483e-04 - mean_absolute_error: 0.0122123/126 [============================&gt;.] - ETA: 0s - loss: 2.7459e-04 - mean_absolute_error: 0.0122126/126 [==============================] - 0s 2ms/step - loss: 2.7362e-04 - mean_absolute_error: 0.0122 - val_loss: 1.4291e-04 - val_mean_absolute_error: 0.0094</w:t>
      </w:r>
      <w:r>
        <w:br/>
      </w:r>
      <w:r>
        <w:rPr>
          <w:rStyle w:val="VerbatimChar"/>
        </w:rPr>
        <w:t xml:space="preserve">Epoch 70/100</w:t>
      </w:r>
      <w:r>
        <w:br/>
      </w:r>
      <w:r>
        <w:rPr>
          <w:rStyle w:val="VerbatimChar"/>
        </w:rPr>
        <w:t xml:space="preserve">  1/126 [..............................] - ETA: 0s - loss: 1.6984e-04 - mean_absolute_error: 0.0097 25/126 [====&gt;.........................] - ETA: 0s - loss: 2.1115e-04 - mean_absolute_error: 0.0105 50/126 [==========&gt;...................] - ETA: 0s - loss: 1.9965e-04 - mean_absolute_error: 0.0103 74/126 [================&gt;.............] - ETA: 0s - loss: 2.1508e-04 - mean_absolute_error: 0.0108 98/126 [======================&gt;.......] - ETA: 0s - loss: 2.5497e-04 - mean_absolute_error: 0.0114121/126 [===========================&gt;..] - ETA: 0s - loss: 2.5565e-04 - mean_absolute_error: 0.0116126/126 [==============================] - 0s 2ms/step - loss: 2.5348e-04 - mean_absolute_error: 0.0116 - val_loss: 3.1268e-04 - val_mean_absolute_error: 0.0153</w:t>
      </w:r>
      <w:r>
        <w:br/>
      </w:r>
      <w:r>
        <w:rPr>
          <w:rStyle w:val="VerbatimChar"/>
        </w:rPr>
        <w:t xml:space="preserve">Epoch 71/100</w:t>
      </w:r>
      <w:r>
        <w:br/>
      </w:r>
      <w:r>
        <w:rPr>
          <w:rStyle w:val="VerbatimChar"/>
        </w:rPr>
        <w:t xml:space="preserve">  1/126 [..............................] - ETA: 0s - loss: 4.4823e-04 - mean_absolute_error: 0.0189 23/126 [====&gt;.........................] - ETA: 0s - loss: 2.4051e-04 - mean_absolute_error: 0.0118 47/126 [==========&gt;...................] - ETA: 0s - loss: 2.4368e-04 - mean_absolute_error: 0.0116 70/126 [===============&gt;..............] - ETA: 0s - loss: 2.5161e-04 - mean_absolute_error: 0.0116 93/126 [=====================&gt;........] - ETA: 0s - loss: 2.4478e-04 - mean_absolute_error: 0.0114116/126 [==========================&gt;...] - ETA: 0s - loss: 2.3859e-04 - mean_absolute_error: 0.0113126/126 [==============================] - 0s 3ms/step - loss: 2.3786e-04 - mean_absolute_error: 0.0113 - val_loss: 1.1330e-04 - val_mean_absolute_error: 0.0085</w:t>
      </w:r>
      <w:r>
        <w:br/>
      </w:r>
      <w:r>
        <w:rPr>
          <w:rStyle w:val="VerbatimChar"/>
        </w:rPr>
        <w:t xml:space="preserve">Epoch 72/100</w:t>
      </w:r>
      <w:r>
        <w:br/>
      </w:r>
      <w:r>
        <w:rPr>
          <w:rStyle w:val="VerbatimChar"/>
        </w:rPr>
        <w:t xml:space="preserve">  1/126 [..............................] - ETA: 0s - loss: 6.4085e-05 - mean_absolute_error: 0.0064 24/126 [====&gt;.........................] - ETA: 0s - loss: 2.2133e-04 - mean_absolute_error: 0.0106 48/126 [==========&gt;...................] - ETA: 0s - loss: 2.4290e-04 - mean_absolute_error: 0.0110 72/126 [================&gt;.............] - ETA: 0s - loss: 2.3830e-04 - mean_absolute_error: 0.0112 96/126 [=====================&gt;........] - ETA: 0s - loss: 2.2846e-04 - mean_absolute_error: 0.0110120/126 [===========================&gt;..] - ETA: 0s - loss: 2.3794e-04 - mean_absolute_error: 0.0113126/126 [==============================] - 0s 2ms/step - loss: 2.3801e-04 - mean_absolute_error: 0.0113 - val_loss: 1.2199e-04 - val_mean_absolute_error: 0.0086</w:t>
      </w:r>
      <w:r>
        <w:br/>
      </w:r>
      <w:r>
        <w:rPr>
          <w:rStyle w:val="VerbatimChar"/>
        </w:rPr>
        <w:t xml:space="preserve">Epoch 73/100</w:t>
      </w:r>
      <w:r>
        <w:br/>
      </w:r>
      <w:r>
        <w:rPr>
          <w:rStyle w:val="VerbatimChar"/>
        </w:rPr>
        <w:t xml:space="preserve">  1/126 [..............................] - ETA: 0s - loss: 2.1498e-04 - mean_absolute_error: 0.0101 24/126 [====&gt;.........................] - ETA: 0s - loss: 2.6727e-04 - mean_absolute_error: 0.0112 48/126 [==========&gt;...................] - ETA: 0s - loss: 2.3002e-04 - mean_absolute_error: 0.0107 72/126 [================&gt;.............] - ETA: 0s - loss: 2.2231e-04 - mean_absolute_error: 0.0106 95/126 [=====================&gt;........] - ETA: 0s - loss: 2.0801e-04 - mean_absolute_error: 0.0103118/126 [===========================&gt;..] - ETA: 0s - loss: 2.2084e-04 - mean_absolute_error: 0.0106126/126 [==============================] - 0s 3ms/step - loss: 2.1678e-04 - mean_absolute_error: 0.0105 - val_loss: 1.0578e-04 - val_mean_absolute_error: 0.0080</w:t>
      </w:r>
      <w:r>
        <w:br/>
      </w:r>
      <w:r>
        <w:rPr>
          <w:rStyle w:val="VerbatimChar"/>
        </w:rPr>
        <w:t xml:space="preserve">Epoch 74/100</w:t>
      </w:r>
      <w:r>
        <w:br/>
      </w:r>
      <w:r>
        <w:rPr>
          <w:rStyle w:val="VerbatimChar"/>
        </w:rPr>
        <w:t xml:space="preserve">  1/126 [..............................] - ETA: 0s - loss: 1.5257e-04 - mean_absolute_error: 0.0097 23/126 [====&gt;.........................] - ETA: 0s - loss: 2.0628e-04 - mean_absolute_error: 0.0107 46/126 [=========&gt;....................] - ETA: 0s - loss: 2.5132e-04 - mean_absolute_error: 0.0115 68/126 [===============&gt;..............] - ETA: 0s - loss: 2.5205e-04 - mean_absolute_error: 0.0114 92/126 [====================&gt;.........] - ETA: 0s - loss: 2.3226e-04 - mean_absolute_error: 0.0110116/126 [==========================&gt;...] - ETA: 0s - loss: 2.2176e-04 - mean_absolute_error: 0.0108126/126 [==============================] - 0s 3ms/step - loss: 2.2552e-04 - mean_absolute_error: 0.0109 - val_loss: 1.2659e-04 - val_mean_absolute_error: 0.0091</w:t>
      </w:r>
      <w:r>
        <w:br/>
      </w:r>
      <w:r>
        <w:rPr>
          <w:rStyle w:val="VerbatimChar"/>
        </w:rPr>
        <w:t xml:space="preserve">Epoch 75/100</w:t>
      </w:r>
      <w:r>
        <w:br/>
      </w:r>
      <w:r>
        <w:rPr>
          <w:rStyle w:val="VerbatimChar"/>
        </w:rPr>
        <w:t xml:space="preserve">  1/126 [..............................] - ETA: 0s - loss: 1.9820e-04 - mean_absolute_error: 0.0117 25/126 [====&gt;.........................] - ETA: 0s - loss: 2.7327e-04 - mean_absolute_error: 0.0121 49/126 [==========&gt;...................] - ETA: 0s - loss: 2.5419e-04 - mean_absolute_error: 0.0119 72/126 [================&gt;.............] - ETA: 0s - loss: 2.6866e-04 - mean_absolute_error: 0.0120 96/126 [=====================&gt;........] - ETA: 0s - loss: 2.6298e-04 - mean_absolute_error: 0.0119119/126 [===========================&gt;..] - ETA: 0s - loss: 2.5022e-04 - mean_absolute_error: 0.0116126/126 [==============================] - 0s 2ms/step - loss: 2.4650e-04 - mean_absolute_error: 0.0115 - val_loss: 1.0435e-04 - val_mean_absolute_error: 0.0080</w:t>
      </w:r>
      <w:r>
        <w:br/>
      </w:r>
      <w:r>
        <w:rPr>
          <w:rStyle w:val="VerbatimChar"/>
        </w:rPr>
        <w:t xml:space="preserve">Epoch 76/100</w:t>
      </w:r>
      <w:r>
        <w:br/>
      </w:r>
      <w:r>
        <w:rPr>
          <w:rStyle w:val="VerbatimChar"/>
        </w:rPr>
        <w:t xml:space="preserve">  1/126 [..............................] - ETA: 0s - loss: 2.3820e-04 - mean_absolute_error: 0.0107 25/126 [====&gt;.........................] - ETA: 0s - loss: 2.0905e-04 - mean_absolute_error: 0.0106 49/126 [==========&gt;...................] - ETA: 0s - loss: 2.0077e-04 - mean_absolute_error: 0.0105 73/126 [================&gt;.............] - ETA: 0s - loss: 2.0418e-04 - mean_absolute_error: 0.0105 96/126 [=====================&gt;........] - ETA: 0s - loss: 2.0721e-04 - mean_absolute_error: 0.0106119/126 [===========================&gt;..] - ETA: 0s - loss: 2.1154e-04 - mean_absolute_error: 0.0106126/126 [==============================] - 0s 3ms/step - loss: 2.1509e-04 - mean_absolute_error: 0.0106 - val_loss: 1.4447e-04 - val_mean_absolute_error: 0.0098</w:t>
      </w:r>
      <w:r>
        <w:br/>
      </w:r>
      <w:r>
        <w:rPr>
          <w:rStyle w:val="VerbatimChar"/>
        </w:rPr>
        <w:t xml:space="preserve">Epoch 77/100</w:t>
      </w:r>
      <w:r>
        <w:br/>
      </w:r>
      <w:r>
        <w:rPr>
          <w:rStyle w:val="VerbatimChar"/>
        </w:rPr>
        <w:t xml:space="preserve">  1/126 [..............................] - ETA: 0s - loss: 1.4925e-04 - mean_absolute_error: 0.0092 19/126 [===&gt;..........................] - ETA: 0s - loss: 2.0757e-04 - mean_absolute_error: 0.0101 34/126 [=======&gt;......................] - ETA: 0s - loss: 1.9867e-04 - mean_absolute_error: 0.0102 53/126 [===========&gt;..................] - ETA: 0s - loss: 2.2017e-04 - mean_absolute_error: 0.0108 71/126 [===============&gt;..............] - ETA: 0s - loss: 2.1762e-04 - mean_absolute_error: 0.0108 87/126 [===================&gt;..........] - ETA: 0s - loss: 2.2606e-04 - mean_absolute_error: 0.0109105/126 [========================&gt;.....] - ETA: 0s - loss: 2.3326e-04 - mean_absolute_error: 0.0112125/126 [============================&gt;.] - ETA: 0s - loss: 2.3710e-04 - mean_absolute_error: 0.0113126/126 [==============================] - 0s 3ms/step - loss: 2.3671e-04 - mean_absolute_error: 0.0113 - val_loss: 1.7250e-04 - val_mean_absolute_error: 0.0105</w:t>
      </w:r>
      <w:r>
        <w:br/>
      </w:r>
      <w:r>
        <w:rPr>
          <w:rStyle w:val="VerbatimChar"/>
        </w:rPr>
        <w:t xml:space="preserve">Epoch 78/100</w:t>
      </w:r>
      <w:r>
        <w:br/>
      </w:r>
      <w:r>
        <w:rPr>
          <w:rStyle w:val="VerbatimChar"/>
        </w:rPr>
        <w:t xml:space="preserve">  1/126 [..............................] - ETA: 0s - loss: 2.0292e-04 - mean_absolute_error: 0.0114 24/126 [====&gt;.........................] - ETA: 0s - loss: 1.9652e-04 - mean_absolute_error: 0.0103 45/126 [=========&gt;....................] - ETA: 0s - loss: 2.2035e-04 - mean_absolute_error: 0.0106 69/126 [===============&gt;..............] - ETA: 0s - loss: 2.2503e-04 - mean_absolute_error: 0.0108 92/126 [====================&gt;.........] - ETA: 0s - loss: 2.4196e-04 - mean_absolute_error: 0.0113116/126 [==========================&gt;...] - ETA: 0s - loss: 2.4664e-04 - mean_absolute_error: 0.0114126/126 [==============================] - 0s 3ms/step - loss: 2.4225e-04 - mean_absolute_error: 0.0113 - val_loss: 1.0181e-04 - val_mean_absolute_error: 0.0079</w:t>
      </w:r>
      <w:r>
        <w:br/>
      </w:r>
      <w:r>
        <w:rPr>
          <w:rStyle w:val="VerbatimChar"/>
        </w:rPr>
        <w:t xml:space="preserve">Epoch 79/100</w:t>
      </w:r>
      <w:r>
        <w:br/>
      </w:r>
      <w:r>
        <w:rPr>
          <w:rStyle w:val="VerbatimChar"/>
        </w:rPr>
        <w:t xml:space="preserve">  1/126 [..............................] - ETA: 0s - loss: 1.2582e-04 - mean_absolute_error: 0.0088 25/126 [====&gt;.........................] - ETA: 0s - loss: 1.8700e-04 - mean_absolute_error: 0.0101 49/126 [==========&gt;...................] - ETA: 0s - loss: 2.1394e-04 - mean_absolute_error: 0.0109 72/126 [================&gt;.............] - ETA: 0s - loss: 2.2457e-04 - mean_absolute_error: 0.0113 95/126 [=====================&gt;........] - ETA: 0s - loss: 2.3329e-04 - mean_absolute_error: 0.0112118/126 [===========================&gt;..] - ETA: 0s - loss: 2.2943e-04 - mean_absolute_error: 0.0110126/126 [==============================] - 0s 3ms/step - loss: 2.2795e-04 - mean_absolute_error: 0.0110 - val_loss: 1.6489e-04 - val_mean_absolute_error: 0.0105</w:t>
      </w:r>
      <w:r>
        <w:br/>
      </w:r>
      <w:r>
        <w:rPr>
          <w:rStyle w:val="VerbatimChar"/>
        </w:rPr>
        <w:t xml:space="preserve">Epoch 80/100</w:t>
      </w:r>
      <w:r>
        <w:br/>
      </w:r>
      <w:r>
        <w:rPr>
          <w:rStyle w:val="VerbatimChar"/>
        </w:rPr>
        <w:t xml:space="preserve">  1/126 [..............................] - ETA: 0s - loss: 1.4459e-04 - mean_absolute_error: 0.0100 22/126 [====&gt;.........................] - ETA: 0s - loss: 2.0218e-04 - mean_absolute_error: 0.0107 44/126 [=========&gt;....................] - ETA: 0s - loss: 2.2361e-04 - mean_absolute_error: 0.0109 67/126 [==============&gt;...............] - ETA: 0s - loss: 2.0910e-04 - mean_absolute_error: 0.0106 91/126 [====================&gt;.........] - ETA: 0s - loss: 2.1031e-04 - mean_absolute_error: 0.0107115/126 [==========================&gt;...] - ETA: 0s - loss: 2.2140e-04 - mean_absolute_error: 0.0108126/126 [==============================] - 0s 3ms/step - loss: 2.2392e-04 - mean_absolute_error: 0.0109 - val_loss: 1.2718e-04 - val_mean_absolute_error: 0.0088</w:t>
      </w:r>
      <w:r>
        <w:br/>
      </w:r>
      <w:r>
        <w:rPr>
          <w:rStyle w:val="VerbatimChar"/>
        </w:rPr>
        <w:t xml:space="preserve">Epoch 81/100</w:t>
      </w:r>
      <w:r>
        <w:br/>
      </w:r>
      <w:r>
        <w:rPr>
          <w:rStyle w:val="VerbatimChar"/>
        </w:rPr>
        <w:t xml:space="preserve">  1/126 [..............................] - ETA: 0s - loss: 2.8975e-04 - mean_absolute_error: 0.0126 25/126 [====&gt;.........................] - ETA: 0s - loss: 1.8496e-04 - mean_absolute_error: 0.0100 49/126 [==========&gt;...................] - ETA: 0s - loss: 1.9439e-04 - mean_absolute_error: 0.0104 73/126 [================&gt;.............] - ETA: 0s - loss: 2.0695e-04 - mean_absolute_error: 0.0105 97/126 [======================&gt;.......] - ETA: 0s - loss: 2.3737e-04 - mean_absolute_error: 0.0112121/126 [===========================&gt;..] - ETA: 0s - loss: 2.3226e-04 - mean_absolute_error: 0.0110126/126 [==============================] - 0s 2ms/step - loss: 2.2955e-04 - mean_absolute_error: 0.0110 - val_loss: 1.2123e-04 - val_mean_absolute_error: 0.0086</w:t>
      </w:r>
      <w:r>
        <w:br/>
      </w:r>
      <w:r>
        <w:rPr>
          <w:rStyle w:val="VerbatimChar"/>
        </w:rPr>
        <w:t xml:space="preserve">Epoch 82/100</w:t>
      </w:r>
      <w:r>
        <w:br/>
      </w:r>
      <w:r>
        <w:rPr>
          <w:rStyle w:val="VerbatimChar"/>
        </w:rPr>
        <w:t xml:space="preserve">  1/126 [..............................] - ETA: 0s - loss: 2.7989e-04 - mean_absolute_error: 0.0130 25/126 [====&gt;.........................] - ETA: 0s - loss: 2.8096e-04 - mean_absolute_error: 0.0123 49/126 [==========&gt;...................] - ETA: 0s - loss: 2.5766e-04 - mean_absolute_error: 0.0117 73/126 [================&gt;.............] - ETA: 0s - loss: 2.3684e-04 - mean_absolute_error: 0.0114 97/126 [======================&gt;.......] - ETA: 0s - loss: 2.3571e-04 - mean_absolute_error: 0.0112120/126 [===========================&gt;..] - ETA: 0s - loss: 2.3236e-04 - mean_absolute_error: 0.0111126/126 [==============================] - 0s 2ms/step - loss: 2.3019e-04 - mean_absolute_error: 0.0110 - val_loss: 1.1828e-04 - val_mean_absolute_error: 0.0087</w:t>
      </w:r>
      <w:r>
        <w:br/>
      </w:r>
      <w:r>
        <w:rPr>
          <w:rStyle w:val="VerbatimChar"/>
        </w:rPr>
        <w:t xml:space="preserve">Epoch 83/100</w:t>
      </w:r>
      <w:r>
        <w:br/>
      </w:r>
      <w:r>
        <w:rPr>
          <w:rStyle w:val="VerbatimChar"/>
        </w:rPr>
        <w:t xml:space="preserve">  1/126 [..............................] - ETA: 0s - loss: 1.2815e-04 - mean_absolute_error: 0.0082 25/126 [====&gt;.........................] - ETA: 0s - loss: 2.3612e-04 - mean_absolute_error: 0.0112 47/126 [==========&gt;...................] - ETA: 0s - loss: 2.0305e-04 - mean_absolute_error: 0.0104 70/126 [===============&gt;..............] - ETA: 0s - loss: 2.1977e-04 - mean_absolute_error: 0.0106 93/126 [=====================&gt;........] - ETA: 0s - loss: 2.1274e-04 - mean_absolute_error: 0.0105117/126 [==========================&gt;...] - ETA: 0s - loss: 2.2596e-04 - mean_absolute_error: 0.0108126/126 [==============================] - 0s 3ms/step - loss: 2.2460e-04 - mean_absolute_error: 0.0108 - val_loss: 1.0376e-04 - val_mean_absolute_error: 0.0081</w:t>
      </w:r>
      <w:r>
        <w:br/>
      </w:r>
      <w:r>
        <w:rPr>
          <w:rStyle w:val="VerbatimChar"/>
        </w:rPr>
        <w:t xml:space="preserve">Epoch 84/100</w:t>
      </w:r>
      <w:r>
        <w:br/>
      </w:r>
      <w:r>
        <w:rPr>
          <w:rStyle w:val="VerbatimChar"/>
        </w:rPr>
        <w:t xml:space="preserve">  1/126 [..............................] - ETA: 0s - loss: 1.2185e-04 - mean_absolute_error: 0.0085 25/126 [====&gt;.........................] - ETA: 0s - loss: 1.9355e-04 - mean_absolute_error: 0.0099 49/126 [==========&gt;...................] - ETA: 0s - loss: 2.5318e-04 - mean_absolute_error: 0.0117 71/126 [===============&gt;..............] - ETA: 0s - loss: 2.4041e-04 - mean_absolute_error: 0.0115 95/126 [=====================&gt;........] - ETA: 0s - loss: 2.3719e-04 - mean_absolute_error: 0.0113119/126 [===========================&gt;..] - ETA: 0s - loss: 2.3917e-04 - mean_absolute_error: 0.0112126/126 [==============================] - 0s 3ms/step - loss: 2.3794e-04 - mean_absolute_error: 0.0112 - val_loss: 1.1628e-04 - val_mean_absolute_error: 0.0087</w:t>
      </w:r>
      <w:r>
        <w:br/>
      </w:r>
      <w:r>
        <w:rPr>
          <w:rStyle w:val="VerbatimChar"/>
        </w:rPr>
        <w:t xml:space="preserve">Epoch 85/100</w:t>
      </w:r>
      <w:r>
        <w:br/>
      </w:r>
      <w:r>
        <w:rPr>
          <w:rStyle w:val="VerbatimChar"/>
        </w:rPr>
        <w:t xml:space="preserve">  1/126 [..............................] - ETA: 0s - loss: 1.4743e-04 - mean_absolute_error: 0.0091 25/126 [====&gt;.........................] - ETA: 0s - loss: 1.8287e-04 - mean_absolute_error: 0.0101 49/126 [==========&gt;...................] - ETA: 0s - loss: 1.8995e-04 - mean_absolute_error: 0.0104 73/126 [================&gt;.............] - ETA: 0s - loss: 2.0294e-04 - mean_absolute_error: 0.0105 98/126 [======================&gt;.......] - ETA: 0s - loss: 2.2409e-04 - mean_absolute_error: 0.0108122/126 [============================&gt;.] - ETA: 0s - loss: 2.2512e-04 - mean_absolute_error: 0.0109126/126 [==============================] - 0s 2ms/step - loss: 2.2496e-04 - mean_absolute_error: 0.0109 - val_loss: 2.9771e-04 - val_mean_absolute_error: 0.0148</w:t>
      </w:r>
      <w:r>
        <w:br/>
      </w:r>
      <w:r>
        <w:rPr>
          <w:rStyle w:val="VerbatimChar"/>
        </w:rPr>
        <w:t xml:space="preserve">Epoch 86/100</w:t>
      </w:r>
      <w:r>
        <w:br/>
      </w:r>
      <w:r>
        <w:rPr>
          <w:rStyle w:val="VerbatimChar"/>
        </w:rPr>
        <w:t xml:space="preserve">  1/126 [..............................] - ETA: 0s - loss: 5.4905e-04 - mean_absolute_error: 0.0200 24/126 [====&gt;.........................] - ETA: 0s - loss: 3.2902e-04 - mean_absolute_error: 0.0134 48/126 [==========&gt;...................] - ETA: 0s - loss: 2.5896e-04 - mean_absolute_error: 0.0118 71/126 [===============&gt;..............] - ETA: 0s - loss: 2.5332e-04 - mean_absolute_error: 0.0115 92/126 [====================&gt;.........] - ETA: 0s - loss: 2.4045e-04 - mean_absolute_error: 0.0112115/126 [==========================&gt;...] - ETA: 0s - loss: 2.4658e-04 - mean_absolute_error: 0.0114126/126 [==============================] - 0s 3ms/step - loss: 2.3818e-04 - mean_absolute_error: 0.0113 - val_loss: 1.1418e-04 - val_mean_absolute_error: 0.0086</w:t>
      </w:r>
      <w:r>
        <w:br/>
      </w:r>
      <w:r>
        <w:rPr>
          <w:rStyle w:val="VerbatimChar"/>
        </w:rPr>
        <w:t xml:space="preserve">Epoch 87/100</w:t>
      </w:r>
      <w:r>
        <w:br/>
      </w:r>
      <w:r>
        <w:rPr>
          <w:rStyle w:val="VerbatimChar"/>
        </w:rPr>
        <w:t xml:space="preserve">  1/126 [..............................] - ETA: 0s - loss: 1.8606e-04 - mean_absolute_error: 0.0118 25/126 [====&gt;.........................] - ETA: 0s - loss: 2.6383e-04 - mean_absolute_error: 0.0111 49/126 [==========&gt;...................] - ETA: 0s - loss: 2.3316e-04 - mean_absolute_error: 0.0109 73/126 [================&gt;.............] - ETA: 0s - loss: 2.5253e-04 - mean_absolute_error: 0.0116 97/126 [======================&gt;.......] - ETA: 0s - loss: 2.5050e-04 - mean_absolute_error: 0.0115121/126 [===========================&gt;..] - ETA: 0s - loss: 2.4028e-04 - mean_absolute_error: 0.0113126/126 [==============================] - 0s 2ms/step - loss: 2.4194e-04 - mean_absolute_error: 0.0113 - val_loss: 1.1445e-04 - val_mean_absolute_error: 0.0083</w:t>
      </w:r>
      <w:r>
        <w:br/>
      </w:r>
      <w:r>
        <w:rPr>
          <w:rStyle w:val="VerbatimChar"/>
        </w:rPr>
        <w:t xml:space="preserve">Epoch 88/100</w:t>
      </w:r>
      <w:r>
        <w:br/>
      </w:r>
      <w:r>
        <w:rPr>
          <w:rStyle w:val="VerbatimChar"/>
        </w:rPr>
        <w:t xml:space="preserve">  1/126 [..............................] - ETA: 0s - loss: 1.4525e-04 - mean_absolute_error: 0.0092 25/126 [====&gt;.........................] - ETA: 0s - loss: 2.0958e-04 - mean_absolute_error: 0.0102 49/126 [==========&gt;...................] - ETA: 0s - loss: 2.1094e-04 - mean_absolute_error: 0.0105 73/126 [================&gt;.............] - ETA: 0s - loss: 2.0036e-04 - mean_absolute_error: 0.0101 97/126 [======================&gt;.......] - ETA: 0s - loss: 1.9229e-04 - mean_absolute_error: 0.0100121/126 [===========================&gt;..] - ETA: 0s - loss: 1.9966e-04 - mean_absolute_error: 0.0101126/126 [==============================] - 0s 2ms/step - loss: 1.9937e-04 - mean_absolute_error: 0.0101 - val_loss: 1.3047e-04 - val_mean_absolute_error: 0.0090</w:t>
      </w:r>
      <w:r>
        <w:br/>
      </w:r>
      <w:r>
        <w:rPr>
          <w:rStyle w:val="VerbatimChar"/>
        </w:rPr>
        <w:t xml:space="preserve">Epoch 89/100</w:t>
      </w:r>
      <w:r>
        <w:br/>
      </w:r>
      <w:r>
        <w:rPr>
          <w:rStyle w:val="VerbatimChar"/>
        </w:rPr>
        <w:t xml:space="preserve">  1/126 [..............................] - ETA: 0s - loss: 1.7211e-04 - mean_absolute_error: 0.0094 25/126 [====&gt;.........................] - ETA: 0s - loss: 2.0615e-04 - mean_absolute_error: 0.0104 49/126 [==========&gt;...................] - ETA: 0s - loss: 2.3859e-04 - mean_absolute_error: 0.0116 72/126 [================&gt;.............] - ETA: 0s - loss: 2.4833e-04 - mean_absolute_error: 0.0120 94/126 [=====================&gt;........] - ETA: 0s - loss: 2.4202e-04 - mean_absolute_error: 0.0116117/126 [==========================&gt;...] - ETA: 0s - loss: 2.5340e-04 - mean_absolute_error: 0.0119126/126 [==============================] - 0s 3ms/step - loss: 2.5525e-04 - mean_absolute_error: 0.0119 - val_loss: 1.3094e-04 - val_mean_absolute_error: 0.0090</w:t>
      </w:r>
      <w:r>
        <w:br/>
      </w:r>
      <w:r>
        <w:rPr>
          <w:rStyle w:val="VerbatimChar"/>
        </w:rPr>
        <w:t xml:space="preserve">Epoch 90/100</w:t>
      </w:r>
      <w:r>
        <w:br/>
      </w:r>
      <w:r>
        <w:rPr>
          <w:rStyle w:val="VerbatimChar"/>
        </w:rPr>
        <w:t xml:space="preserve">  1/126 [..............................] - ETA: 0s - loss: 2.0807e-04 - mean_absolute_error: 0.0109 26/126 [=====&gt;........................] - ETA: 0s - loss: 2.5105e-04 - mean_absolute_error: 0.0120 50/126 [==========&gt;...................] - ETA: 0s - loss: 2.5142e-04 - mean_absolute_error: 0.0119 74/126 [================&gt;.............] - ETA: 0s - loss: 2.3916e-04 - mean_absolute_error: 0.0115 98/126 [======================&gt;.......] - ETA: 0s - loss: 2.3826e-04 - mean_absolute_error: 0.0116121/126 [===========================&gt;..] - ETA: 0s - loss: 2.2674e-04 - mean_absolute_error: 0.0112126/126 [==============================] - 0s 2ms/step - loss: 2.3180e-04 - mean_absolute_error: 0.0112 - val_loss: 9.8344e-05 - val_mean_absolute_error: 0.0077</w:t>
      </w:r>
      <w:r>
        <w:br/>
      </w:r>
      <w:r>
        <w:rPr>
          <w:rStyle w:val="VerbatimChar"/>
        </w:rPr>
        <w:t xml:space="preserve">Epoch 91/100</w:t>
      </w:r>
      <w:r>
        <w:br/>
      </w:r>
      <w:r>
        <w:rPr>
          <w:rStyle w:val="VerbatimChar"/>
        </w:rPr>
        <w:t xml:space="preserve">  1/126 [..............................] - ETA: 0s - loss: 9.0943e-05 - mean_absolute_error: 0.0075 24/126 [====&gt;.........................] - ETA: 0s - loss: 2.4593e-04 - mean_absolute_error: 0.0114 48/126 [==========&gt;...................] - ETA: 0s - loss: 2.4006e-04 - mean_absolute_error: 0.0109 72/126 [================&gt;.............] - ETA: 0s - loss: 2.3334e-04 - mean_absolute_error: 0.0110 96/126 [=====================&gt;........] - ETA: 0s - loss: 2.3965e-04 - mean_absolute_error: 0.0113120/126 [===========================&gt;..] - ETA: 0s - loss: 2.3283e-04 - mean_absolute_error: 0.0111126/126 [==============================] - 0s 2ms/step - loss: 2.2993e-04 - mean_absolute_error: 0.0111 - val_loss: 9.8703e-05 - val_mean_absolute_error: 0.0078</w:t>
      </w:r>
      <w:r>
        <w:br/>
      </w:r>
      <w:r>
        <w:rPr>
          <w:rStyle w:val="VerbatimChar"/>
        </w:rPr>
        <w:t xml:space="preserve">Epoch 92/100</w:t>
      </w:r>
      <w:r>
        <w:br/>
      </w:r>
      <w:r>
        <w:rPr>
          <w:rStyle w:val="VerbatimChar"/>
        </w:rPr>
        <w:t xml:space="preserve">  1/126 [..............................] - ETA: 0s - loss: 1.2133e-04 - mean_absolute_error: 0.0087 25/126 [====&gt;.........................] - ETA: 0s - loss: 2.0507e-04 - mean_absolute_error: 0.0109 48/126 [==========&gt;...................] - ETA: 0s - loss: 2.1039e-04 - mean_absolute_error: 0.0109 71/126 [===============&gt;..............] - ETA: 0s - loss: 2.1168e-04 - mean_absolute_error: 0.0107 94/126 [=====================&gt;........] - ETA: 0s - loss: 2.1004e-04 - mean_absolute_error: 0.0106116/126 [==========================&gt;...] - ETA: 0s - loss: 2.1840e-04 - mean_absolute_error: 0.0107126/126 [==============================] - 0s 3ms/step - loss: 2.1705e-04 - mean_absolute_error: 0.0108 - val_loss: 2.1335e-04 - val_mean_absolute_error: 0.0121</w:t>
      </w:r>
      <w:r>
        <w:br/>
      </w:r>
      <w:r>
        <w:rPr>
          <w:rStyle w:val="VerbatimChar"/>
        </w:rPr>
        <w:t xml:space="preserve">Epoch 93/100</w:t>
      </w:r>
      <w:r>
        <w:br/>
      </w:r>
      <w:r>
        <w:rPr>
          <w:rStyle w:val="VerbatimChar"/>
        </w:rPr>
        <w:t xml:space="preserve">  1/126 [..............................] - ETA: 0s - loss: 3.9516e-04 - mean_absolute_error: 0.0154 24/126 [====&gt;.........................] - ETA: 0s - loss: 2.2719e-04 - mean_absolute_error: 0.0109 49/126 [==========&gt;...................] - ETA: 0s - loss: 2.1184e-04 - mean_absolute_error: 0.0107 73/126 [================&gt;.............] - ETA: 0s - loss: 2.0158e-04 - mean_absolute_error: 0.0104 97/126 [======================&gt;.......] - ETA: 0s - loss: 1.9413e-04 - mean_absolute_error: 0.0102121/126 [===========================&gt;..] - ETA: 0s - loss: 1.9496e-04 - mean_absolute_error: 0.0102126/126 [==============================] - 0s 2ms/step - loss: 1.9835e-04 - mean_absolute_error: 0.0102 - val_loss: 1.6012e-04 - val_mean_absolute_error: 0.0102</w:t>
      </w:r>
      <w:r>
        <w:br/>
      </w:r>
      <w:r>
        <w:rPr>
          <w:rStyle w:val="VerbatimChar"/>
        </w:rPr>
        <w:t xml:space="preserve">Epoch 94/100</w:t>
      </w:r>
      <w:r>
        <w:br/>
      </w:r>
      <w:r>
        <w:rPr>
          <w:rStyle w:val="VerbatimChar"/>
        </w:rPr>
        <w:t xml:space="preserve">  1/126 [..............................] - ETA: 0s - loss: 2.4292e-04 - mean_absolute_error: 0.0129 25/126 [====&gt;.........................] - ETA: 0s - loss: 2.1592e-04 - mean_absolute_error: 0.0106 49/126 [==========&gt;...................] - ETA: 0s - loss: 1.9796e-04 - mean_absolute_error: 0.0102 73/126 [================&gt;.............] - ETA: 0s - loss: 2.1591e-04 - mean_absolute_error: 0.0106 97/126 [======================&gt;.......] - ETA: 0s - loss: 2.0922e-04 - mean_absolute_error: 0.0106121/126 [===========================&gt;..] - ETA: 0s - loss: 2.1082e-04 - mean_absolute_error: 0.0106126/126 [==============================] - 0s 2ms/step - loss: 2.0922e-04 - mean_absolute_error: 0.0105 - val_loss: 9.8434e-05 - val_mean_absolute_error: 0.0077</w:t>
      </w:r>
      <w:r>
        <w:br/>
      </w:r>
      <w:r>
        <w:rPr>
          <w:rStyle w:val="VerbatimChar"/>
        </w:rPr>
        <w:t xml:space="preserve">Epoch 95/100</w:t>
      </w:r>
      <w:r>
        <w:br/>
      </w:r>
      <w:r>
        <w:rPr>
          <w:rStyle w:val="VerbatimChar"/>
        </w:rPr>
        <w:t xml:space="preserve">  1/126 [..............................] - ETA: 0s - loss: 1.2502e-04 - mean_absolute_error: 0.0089 25/126 [====&gt;.........................] - ETA: 0s - loss: 1.6003e-04 - mean_absolute_error: 0.0090 50/126 [==========&gt;...................] - ETA: 0s - loss: 1.7499e-04 - mean_absolute_error: 0.0095 75/126 [================&gt;.............] - ETA: 0s - loss: 2.2154e-04 - mean_absolute_error: 0.0106 98/126 [======================&gt;.......] - ETA: 0s - loss: 2.2603e-04 - mean_absolute_error: 0.0110121/126 [===========================&gt;..] - ETA: 0s - loss: 2.2166e-04 - mean_absolute_error: 0.0108126/126 [==============================] - 0s 3ms/step - loss: 2.2084e-04 - mean_absolute_error: 0.0108 - val_loss: 2.1391e-04 - val_mean_absolute_error: 0.0123</w:t>
      </w:r>
      <w:r>
        <w:br/>
      </w:r>
      <w:r>
        <w:rPr>
          <w:rStyle w:val="VerbatimChar"/>
        </w:rPr>
        <w:t xml:space="preserve">Epoch 96/100</w:t>
      </w:r>
      <w:r>
        <w:br/>
      </w:r>
      <w:r>
        <w:rPr>
          <w:rStyle w:val="VerbatimChar"/>
        </w:rPr>
        <w:t xml:space="preserve">  1/126 [..............................] - ETA: 0s - loss: 2.5345e-04 - mean_absolute_error: 0.0127 24/126 [====&gt;.........................] - ETA: 0s - loss: 1.8761e-04 - mean_absolute_error: 0.0102 48/126 [==========&gt;...................] - ETA: 0s - loss: 1.9277e-04 - mean_absolute_error: 0.0101 72/126 [================&gt;.............] - ETA: 0s - loss: 1.8585e-04 - mean_absolute_error: 0.0100 97/126 [======================&gt;.......] - ETA: 0s - loss: 2.3583e-04 - mean_absolute_error: 0.0112121/126 [===========================&gt;..] - ETA: 0s - loss: 2.3898e-04 - mean_absolute_error: 0.0113126/126 [==============================] - 0s 2ms/step - loss: 2.3607e-04 - mean_absolute_error: 0.0112 - val_loss: 1.5064e-04 - val_mean_absolute_error: 0.0101</w:t>
      </w:r>
      <w:r>
        <w:br/>
      </w:r>
      <w:r>
        <w:rPr>
          <w:rStyle w:val="VerbatimChar"/>
        </w:rPr>
        <w:t xml:space="preserve">Epoch 97/100</w:t>
      </w:r>
      <w:r>
        <w:br/>
      </w:r>
      <w:r>
        <w:rPr>
          <w:rStyle w:val="VerbatimChar"/>
        </w:rPr>
        <w:t xml:space="preserve">  1/126 [..............................] - ETA: 0s - loss: 2.3883e-04 - mean_absolute_error: 0.0136 25/126 [====&gt;.........................] - ETA: 0s - loss: 2.3423e-04 - mean_absolute_error: 0.0108 48/126 [==========&gt;...................] - ETA: 0s - loss: 2.1319e-04 - mean_absolute_error: 0.0104 72/126 [================&gt;.............] - ETA: 0s - loss: 2.0583e-04 - mean_absolute_error: 0.0104 97/126 [======================&gt;.......] - ETA: 0s - loss: 2.0445e-04 - mean_absolute_error: 0.0103121/126 [===========================&gt;..] - ETA: 0s - loss: 2.0107e-04 - mean_absolute_error: 0.0103126/126 [==============================] - 0s 2ms/step - loss: 2.0053e-04 - mean_absolute_error: 0.0103 - val_loss: 9.3761e-05 - val_mean_absolute_error: 0.0075</w:t>
      </w:r>
      <w:r>
        <w:br/>
      </w:r>
      <w:r>
        <w:rPr>
          <w:rStyle w:val="VerbatimChar"/>
        </w:rPr>
        <w:t xml:space="preserve">Epoch 98/100</w:t>
      </w:r>
      <w:r>
        <w:br/>
      </w:r>
      <w:r>
        <w:rPr>
          <w:rStyle w:val="VerbatimChar"/>
        </w:rPr>
        <w:t xml:space="preserve">  1/126 [..............................] - ETA: 0s - loss: 8.8540e-05 - mean_absolute_error: 0.0076 25/126 [====&gt;.........................] - ETA: 0s - loss: 2.4009e-04 - mean_absolute_error: 0.0109 49/126 [==========&gt;...................] - ETA: 0s - loss: 2.2877e-04 - mean_absolute_error: 0.0110 73/126 [================&gt;.............] - ETA: 0s - loss: 2.3631e-04 - mean_absolute_error: 0.0113 97/126 [======================&gt;.......] - ETA: 0s - loss: 2.2430e-04 - mean_absolute_error: 0.0110119/126 [===========================&gt;..] - ETA: 0s - loss: 2.2457e-04 - mean_absolute_error: 0.0110126/126 [==============================] - 0s 2ms/step - loss: 2.3023e-04 - mean_absolute_error: 0.0112 - val_loss: 1.5773e-04 - val_mean_absolute_error: 0.0101</w:t>
      </w:r>
      <w:r>
        <w:br/>
      </w:r>
      <w:r>
        <w:rPr>
          <w:rStyle w:val="VerbatimChar"/>
        </w:rPr>
        <w:t xml:space="preserve">Epoch 99/100</w:t>
      </w:r>
      <w:r>
        <w:br/>
      </w:r>
      <w:r>
        <w:rPr>
          <w:rStyle w:val="VerbatimChar"/>
        </w:rPr>
        <w:t xml:space="preserve">  1/126 [..............................] - ETA: 0s - loss: 5.0793e-04 - mean_absolute_error: 0.0138 24/126 [====&gt;.........................] - ETA: 0s - loss: 2.6388e-04 - mean_absolute_error: 0.0119 46/126 [=========&gt;....................] - ETA: 0s - loss: 2.3284e-04 - mean_absolute_error: 0.0109 70/126 [===============&gt;..............] - ETA: 0s - loss: 2.3969e-04 - mean_absolute_error: 0.0113 94/126 [=====================&gt;........] - ETA: 0s - loss: 2.3673e-04 - mean_absolute_error: 0.0112118/126 [===========================&gt;..] - ETA: 0s - loss: 2.2075e-04 - mean_absolute_error: 0.0108126/126 [==============================] - 0s 3ms/step - loss: 2.1878e-04 - mean_absolute_error: 0.0108 - val_loss: 1.9687e-04 - val_mean_absolute_error: 0.0117</w:t>
      </w:r>
      <w:r>
        <w:br/>
      </w:r>
      <w:r>
        <w:rPr>
          <w:rStyle w:val="VerbatimChar"/>
        </w:rPr>
        <w:t xml:space="preserve">Epoch 100/100</w:t>
      </w:r>
      <w:r>
        <w:br/>
      </w:r>
      <w:r>
        <w:rPr>
          <w:rStyle w:val="VerbatimChar"/>
        </w:rPr>
        <w:t xml:space="preserve">  1/126 [..............................] - ETA: 0s - loss: 2.8475e-04 - mean_absolute_error: 0.0138 25/126 [====&gt;.........................] - ETA: 0s - loss: 2.1403e-04 - mean_absolute_error: 0.0106 49/126 [==========&gt;...................] - ETA: 0s - loss: 2.1013e-04 - mean_absolute_error: 0.0104 73/126 [================&gt;.............] - ETA: 0s - loss: 2.1104e-04 - mean_absolute_error: 0.0104 97/126 [======================&gt;.......] - ETA: 0s - loss: 2.0051e-04 - mean_absolute_error: 0.0102121/126 [===========================&gt;..] - ETA: 0s - loss: 2.0330e-04 - mean_absolute_error: 0.0103126/126 [==============================] - 0s 2ms/step - loss: 2.0236e-04 - mean_absolute_error: 0.0103 - val_loss: 1.1655e-04 - val_mean_absolute_error: 0.0085</w:t>
      </w:r>
    </w:p>
    <w:p>
      <w:pPr>
        <w:pStyle w:val="SourceCode"/>
      </w:pPr>
      <w:r>
        <w:rPr>
          <w:rStyle w:val="VerbatimChar"/>
        </w:rPr>
        <w:t xml:space="preserve">&lt;keras.src.callbacks.History at 0x2115bbcead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2s 35/126 [=======&gt;......................] - ETA: 0s  79/126 [=================&gt;............] - ETA: 0s122/126 [============================&gt;.] - ETA: 0s126/126 [==============================] - 0s 1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71925"/>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71925"/>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35 - loss: 1.1762 - mean_absolute_error: 1.0753 19/126 [===&gt;..........................] - ETA: 0s - loss: 0.8513 - mean_absolute_error: 0.8950   44/126 [=========&gt;....................] - ETA: 0s - loss: 0.4074 - mean_absolute_error: 0.5116 69/126 [===============&gt;..............] - ETA: 0s - loss: 0.2621 - mean_absolute_error: 0.3484 93/126 [=====================&gt;........] - ETA: 0s - loss: 0.1953 - mean_absolute_error: 0.2710118/126 [===========================&gt;..] - ETA: 0s - loss: 0.1545 - mean_absolute_error: 0.2235126/126 [==============================] - 2s 6ms/step - loss: 0.1455 - mean_absolute_error: 0.2129 - val_loss: 6.0407e-04 - val_mean_absolute_error: 0.0209</w:t>
      </w:r>
      <w:r>
        <w:br/>
      </w:r>
      <w:r>
        <w:rPr>
          <w:rStyle w:val="VerbatimChar"/>
        </w:rPr>
        <w:t xml:space="preserve">Epoch 2/100</w:t>
      </w:r>
      <w:r>
        <w:br/>
      </w:r>
      <w:r>
        <w:rPr>
          <w:rStyle w:val="VerbatimChar"/>
        </w:rPr>
        <w:t xml:space="preserve">  1/126 [..............................] - ETA: 0s - loss: 0.0020 - mean_absolute_error: 0.0389 23/126 [====&gt;.........................] - ETA: 0s - loss: 0.0024 - mean_absolute_error: 0.0431 49/126 [==========&gt;...................] - ETA: 0s - loss: 0.0021 - mean_absolute_error: 0.0401 73/126 [================&gt;.............] - ETA: 0s - loss: 0.0020 - mean_absolute_error: 0.0388 96/126 [=====================&gt;........] - ETA: 0s - loss: 0.0019 - mean_absolute_error: 0.0377120/126 [===========================&gt;..] - ETA: 0s - loss: 0.0018 - mean_absolute_error: 0.0363126/126 [==============================] - 0s 2ms/step - loss: 0.0017 - mean_absolute_error: 0.0359 - val_loss: 1.7718e-04 - val_mean_absolute_error: 0.0105</w:t>
      </w:r>
      <w:r>
        <w:br/>
      </w:r>
      <w:r>
        <w:rPr>
          <w:rStyle w:val="VerbatimChar"/>
        </w:rPr>
        <w:t xml:space="preserve">Epoch 3/100</w:t>
      </w:r>
      <w:r>
        <w:br/>
      </w:r>
      <w:r>
        <w:rPr>
          <w:rStyle w:val="VerbatimChar"/>
        </w:rPr>
        <w:t xml:space="preserve">  1/126 [..............................] - ETA: 0s - loss: 0.0012 - mean_absolute_error: 0.0317 26/126 [=====&gt;........................] - ETA: 0s - loss: 9.6394e-04 - mean_absolute_error: 0.0273 52/126 [===========&gt;..................] - ETA: 0s - loss: 8.8029e-04 - mean_absolute_error: 0.0259 77/126 [=================&gt;............] - ETA: 0s - loss: 7.9081e-04 - mean_absolute_error: 0.0243103/126 [=======================&gt;......] - ETA: 0s - loss: 7.1226e-04 - mean_absolute_error: 0.0229126/126 [==============================] - 0s 2ms/step - loss: 6.5741e-04 - mean_absolute_error: 0.0218 - val_loss: 1.4815e-04 - val_mean_absolute_error: 0.0097</w:t>
      </w:r>
      <w:r>
        <w:br/>
      </w:r>
      <w:r>
        <w:rPr>
          <w:rStyle w:val="VerbatimChar"/>
        </w:rPr>
        <w:t xml:space="preserve">Epoch 4/100</w:t>
      </w:r>
      <w:r>
        <w:br/>
      </w:r>
      <w:r>
        <w:rPr>
          <w:rStyle w:val="VerbatimChar"/>
        </w:rPr>
        <w:t xml:space="preserve">  1/126 [..............................] - ETA: 0s - loss: 3.9978e-04 - mean_absolute_error: 0.0171 22/126 [====&gt;.........................] - ETA: 0s - loss: 3.1379e-04 - mean_absolute_error: 0.0151 48/126 [==========&gt;...................] - ETA: 0s - loss: 2.7329e-04 - mean_absolute_error: 0.0139 74/126 [================&gt;.............] - ETA: 0s - loss: 2.4860e-04 - mean_absolute_error: 0.0132 99/126 [======================&gt;.......] - ETA: 0s - loss: 2.2395e-04 - mean_absolute_error: 0.0124125/126 [============================&gt;.] - ETA: 0s - loss: 2.0969e-04 - mean_absolute_error: 0.0119126/126 [==============================] - 0s 2ms/step - loss: 2.0929e-04 - mean_absolute_error: 0.0119 - val_loss: 1.0550e-04 - val_mean_absolute_error: 0.0081</w:t>
      </w:r>
      <w:r>
        <w:br/>
      </w:r>
      <w:r>
        <w:rPr>
          <w:rStyle w:val="VerbatimChar"/>
        </w:rPr>
        <w:t xml:space="preserve">Epoch 5/100</w:t>
      </w:r>
      <w:r>
        <w:br/>
      </w:r>
      <w:r>
        <w:rPr>
          <w:rStyle w:val="VerbatimChar"/>
        </w:rPr>
        <w:t xml:space="preserve">  1/126 [..............................] - ETA: 0s - loss: 1.5259e-04 - mean_absolute_error: 0.0108 19/126 [===&gt;..........................] - ETA: 0s - loss: 1.3254e-04 - mean_absolute_error: 0.0092 42/126 [=========&gt;....................] - ETA: 0s - loss: 1.2367e-04 - mean_absolute_error: 0.0087 67/126 [==============&gt;...............] - ETA: 0s - loss: 1.1658e-04 - mean_absolute_error: 0.0084 91/126 [====================&gt;.........] - ETA: 0s - loss: 1.1170e-04 - mean_absolute_error: 0.0082117/126 [==========================&gt;...] - ETA: 0s - loss: 1.0773e-04 - mean_absolute_error: 0.0080126/126 [==============================] - 0s 3ms/step - loss: 1.0705e-04 - mean_absolute_error: 0.0080 - val_loss: 1.1052e-04 - val_mean_absolute_error: 0.0083</w:t>
      </w:r>
      <w:r>
        <w:br/>
      </w:r>
      <w:r>
        <w:rPr>
          <w:rStyle w:val="VerbatimChar"/>
        </w:rPr>
        <w:t xml:space="preserve">Epoch 6/100</w:t>
      </w:r>
      <w:r>
        <w:br/>
      </w:r>
      <w:r>
        <w:rPr>
          <w:rStyle w:val="VerbatimChar"/>
        </w:rPr>
        <w:t xml:space="preserve">  1/126 [..............................] - ETA: 0s - loss: 9.8911e-05 - mean_absolute_error: 0.0081 23/126 [====&gt;.........................] - ETA: 0s - loss: 7.9795e-05 - mean_absolute_error: 0.0069 47/126 [==========&gt;...................] - ETA: 0s - loss: 9.4590e-05 - mean_absolute_error: 0.0073 72/126 [================&gt;.............] - ETA: 0s - loss: 9.4301e-05 - mean_absolute_error: 0.0073 96/126 [=====================&gt;........] - ETA: 0s - loss: 9.2245e-05 - mean_absolute_error: 0.0073122/126 [============================&gt;.] - ETA: 0s - loss: 9.3359e-05 - mean_absolute_error: 0.0073126/126 [==============================] - 0s 2ms/step - loss: 9.4068e-05 - mean_absolute_error: 0.0073 - val_loss: 1.0477e-04 - val_mean_absolute_error: 0.0079</w:t>
      </w:r>
      <w:r>
        <w:br/>
      </w:r>
      <w:r>
        <w:rPr>
          <w:rStyle w:val="VerbatimChar"/>
        </w:rPr>
        <w:t xml:space="preserve">Epoch 7/100</w:t>
      </w:r>
      <w:r>
        <w:br/>
      </w:r>
      <w:r>
        <w:rPr>
          <w:rStyle w:val="VerbatimChar"/>
        </w:rPr>
        <w:t xml:space="preserve">  1/126 [..............................] - ETA: 0s - loss: 1.1638e-04 - mean_absolute_error: 0.0082 19/126 [===&gt;..........................] - ETA: 0s - loss: 8.7002e-05 - mean_absolute_error: 0.0070 43/126 [=========&gt;....................] - ETA: 0s - loss: 8.7681e-05 - mean_absolute_error: 0.0070 68/126 [===============&gt;..............] - ETA: 0s - loss: 8.7324e-05 - mean_absolute_error: 0.0070 91/126 [====================&gt;.........] - ETA: 0s - loss: 9.4285e-05 - mean_absolute_error: 0.0073108/126 [========================&gt;.....] - ETA: 0s - loss: 9.3906e-05 - mean_absolute_error: 0.0073126/126 [==============================] - 0s 3ms/step - loss: 9.4310e-05 - mean_absolute_error: 0.0073 - val_loss: 1.0867e-04 - val_mean_absolute_error: 0.0081</w:t>
      </w:r>
      <w:r>
        <w:br/>
      </w:r>
      <w:r>
        <w:rPr>
          <w:rStyle w:val="VerbatimChar"/>
        </w:rPr>
        <w:t xml:space="preserve">Epoch 8/100</w:t>
      </w:r>
      <w:r>
        <w:br/>
      </w:r>
      <w:r>
        <w:rPr>
          <w:rStyle w:val="VerbatimChar"/>
        </w:rPr>
        <w:t xml:space="preserve">  1/126 [..............................] - ETA: 0s - loss: 8.7895e-05 - mean_absolute_error: 0.0077 20/126 [===&gt;..........................] - ETA: 0s - loss: 1.0788e-04 - mean_absolute_error: 0.0078 45/126 [=========&gt;....................] - ETA: 0s - loss: 9.7523e-05 - mean_absolute_error: 0.0073 70/126 [===============&gt;..............] - ETA: 0s - loss: 9.9386e-05 - mean_absolute_error: 0.0074 95/126 [=====================&gt;........] - ETA: 0s - loss: 9.4974e-05 - mean_absolute_error: 0.0073119/126 [===========================&gt;..] - ETA: 0s - loss: 9.5707e-05 - mean_absolute_error: 0.0074126/126 [==============================] - 0s 3ms/step - loss: 9.5551e-05 - mean_absolute_error: 0.0074 - val_loss: 1.0970e-04 - val_mean_absolute_error: 0.0082</w:t>
      </w:r>
      <w:r>
        <w:br/>
      </w:r>
      <w:r>
        <w:rPr>
          <w:rStyle w:val="VerbatimChar"/>
        </w:rPr>
        <w:t xml:space="preserve">Epoch 9/100</w:t>
      </w:r>
      <w:r>
        <w:br/>
      </w:r>
      <w:r>
        <w:rPr>
          <w:rStyle w:val="VerbatimChar"/>
        </w:rPr>
        <w:t xml:space="preserve">  1/126 [..............................] - ETA: 0s - loss: 7.3624e-05 - mean_absolute_error: 0.0069 23/126 [====&gt;.........................] - ETA: 0s - loss: 9.6068e-05 - mean_absolute_error: 0.0072 46/126 [=========&gt;....................] - ETA: 0s - loss: 9.7315e-05 - mean_absolute_error: 0.0073 69/126 [===============&gt;..............] - ETA: 0s - loss: 9.1417e-05 - mean_absolute_error: 0.0071 91/126 [====================&gt;.........] - ETA: 0s - loss: 9.0043e-05 - mean_absolute_error: 0.0072109/126 [========================&gt;.....] - ETA: 0s - loss: 9.1187e-05 - mean_absolute_error: 0.0072126/126 [==============================] - 0s 3ms/step - loss: 9.3168e-05 - mean_absolute_error: 0.0072 - val_loss: 1.1248e-04 - val_mean_absolute_error: 0.0083</w:t>
      </w:r>
      <w:r>
        <w:br/>
      </w:r>
      <w:r>
        <w:rPr>
          <w:rStyle w:val="VerbatimChar"/>
        </w:rPr>
        <w:t xml:space="preserve">Epoch 10/100</w:t>
      </w:r>
      <w:r>
        <w:br/>
      </w:r>
      <w:r>
        <w:rPr>
          <w:rStyle w:val="VerbatimChar"/>
        </w:rPr>
        <w:t xml:space="preserve">  1/126 [..............................] - ETA: 0s - loss: 7.0857e-05 - mean_absolute_error: 0.0065 23/126 [====&gt;.........................] - ETA: 0s - loss: 8.7196e-05 - mean_absolute_error: 0.0071 44/126 [=========&gt;....................] - ETA: 0s - loss: 9.0486e-05 - mean_absolute_error: 0.0072 67/126 [==============&gt;...............] - ETA: 0s - loss: 9.1487e-05 - mean_absolute_error: 0.0072 92/126 [====================&gt;.........] - ETA: 0s - loss: 9.2553e-05 - mean_absolute_error: 0.0072117/126 [==========================&gt;...] - ETA: 0s - loss: 9.2889e-05 - mean_absolute_error: 0.0072126/126 [==============================] - 0s 3ms/step - loss: 9.2785e-05 - mean_absolute_error: 0.0072 - val_loss: 1.0641e-04 - val_mean_absolute_error: 0.0081</w:t>
      </w:r>
      <w:r>
        <w:br/>
      </w:r>
      <w:r>
        <w:rPr>
          <w:rStyle w:val="VerbatimChar"/>
        </w:rPr>
        <w:t xml:space="preserve">Epoch 11/100</w:t>
      </w:r>
      <w:r>
        <w:br/>
      </w:r>
      <w:r>
        <w:rPr>
          <w:rStyle w:val="VerbatimChar"/>
        </w:rPr>
        <w:t xml:space="preserve">  1/126 [..............................] - ETA: 0s - loss: 6.6285e-05 - mean_absolute_error: 0.0067 23/126 [====&gt;.........................] - ETA: 0s - loss: 8.8046e-05 - mean_absolute_error: 0.0072 46/126 [=========&gt;....................] - ETA: 0s - loss: 9.0086e-05 - mean_absolute_error: 0.0072 69/126 [===============&gt;..............] - ETA: 0s - loss: 9.4864e-05 - mean_absolute_error: 0.0073 91/126 [====================&gt;.........] - ETA: 0s - loss: 9.3928e-05 - mean_absolute_error: 0.0073110/126 [=========================&gt;....] - ETA: 0s - loss: 9.4948e-05 - mean_absolute_error: 0.0073126/126 [==============================] - 0s 3ms/step - loss: 9.3960e-05 - mean_absolute_error: 0.0073 - val_loss: 1.0654e-04 - val_mean_absolute_error: 0.0081</w:t>
      </w:r>
      <w:r>
        <w:br/>
      </w:r>
      <w:r>
        <w:rPr>
          <w:rStyle w:val="VerbatimChar"/>
        </w:rPr>
        <w:t xml:space="preserve">Epoch 12/100</w:t>
      </w:r>
      <w:r>
        <w:br/>
      </w:r>
      <w:r>
        <w:rPr>
          <w:rStyle w:val="VerbatimChar"/>
        </w:rPr>
        <w:t xml:space="preserve">  1/126 [..............................] - ETA: 0s - loss: 9.6263e-05 - mean_absolute_error: 0.0076 23/126 [====&gt;.........................] - ETA: 0s - loss: 1.0472e-04 - mean_absolute_error: 0.0078 46/126 [=========&gt;....................] - ETA: 0s - loss: 1.0091e-04 - mean_absolute_error: 0.0076 68/126 [===============&gt;..............] - ETA: 0s - loss: 9.8406e-05 - mean_absolute_error: 0.0074 93/126 [=====================&gt;........] - ETA: 0s - loss: 9.5851e-05 - mean_absolute_error: 0.0073117/126 [==========================&gt;...] - ETA: 0s - loss: 9.4516e-05 - mean_absolute_error: 0.0073126/126 [==============================] - 0s 2ms/step - loss: 9.4272e-05 - mean_absolute_error: 0.0073 - val_loss: 1.1059e-04 - val_mean_absolute_error: 0.0083</w:t>
      </w:r>
      <w:r>
        <w:br/>
      </w:r>
      <w:r>
        <w:rPr>
          <w:rStyle w:val="VerbatimChar"/>
        </w:rPr>
        <w:t xml:space="preserve">Epoch 13/100</w:t>
      </w:r>
      <w:r>
        <w:br/>
      </w:r>
      <w:r>
        <w:rPr>
          <w:rStyle w:val="VerbatimChar"/>
        </w:rPr>
        <w:t xml:space="preserve">  1/126 [..............................] - ETA: 0s - loss: 8.4812e-05 - mean_absolute_error: 0.0071 23/126 [====&gt;.........................] - ETA: 0s - loss: 8.6090e-05 - mean_absolute_error: 0.0071 46/126 [=========&gt;....................] - ETA: 0s - loss: 9.4783e-05 - mean_absolute_error: 0.0073 69/126 [===============&gt;..............] - ETA: 0s - loss: 9.7513e-05 - mean_absolute_error: 0.0074 93/126 [=====================&gt;........] - ETA: 0s - loss: 9.8698e-05 - mean_absolute_error: 0.0075116/126 [==========================&gt;...] - ETA: 0s - loss: 9.7512e-05 - mean_absolute_error: 0.0074126/126 [==============================] - 0s 3ms/step - loss: 9.5922e-05 - mean_absolute_error: 0.0073 - val_loss: 1.0492e-04 - val_mean_absolute_error: 0.0079</w:t>
      </w:r>
      <w:r>
        <w:br/>
      </w:r>
      <w:r>
        <w:rPr>
          <w:rStyle w:val="VerbatimChar"/>
        </w:rPr>
        <w:t xml:space="preserve">Epoch 14/100</w:t>
      </w:r>
      <w:r>
        <w:br/>
      </w:r>
      <w:r>
        <w:rPr>
          <w:rStyle w:val="VerbatimChar"/>
        </w:rPr>
        <w:t xml:space="preserve">  1/126 [..............................] - ETA: 0s - loss: 1.2230e-04 - mean_absolute_error: 0.0093 24/126 [====&gt;.........................] - ETA: 0s - loss: 9.7616e-05 - mean_absolute_error: 0.0072 44/126 [=========&gt;....................] - ETA: 0s - loss: 9.5310e-05 - mean_absolute_error: 0.0072 67/126 [==============&gt;...............] - ETA: 0s - loss: 9.5243e-05 - mean_absolute_error: 0.0072 93/126 [=====================&gt;........] - ETA: 0s - loss: 9.4523e-05 - mean_absolute_error: 0.0072118/126 [===========================&gt;..] - ETA: 0s - loss: 9.6010e-05 - mean_absolute_error: 0.0073126/126 [==============================] - 0s 3ms/step - loss: 9.5721e-05 - mean_absolute_error: 0.0073 - val_loss: 1.0844e-04 - val_mean_absolute_error: 0.0082</w:t>
      </w:r>
      <w:r>
        <w:br/>
      </w:r>
      <w:r>
        <w:rPr>
          <w:rStyle w:val="VerbatimChar"/>
        </w:rPr>
        <w:t xml:space="preserve">Epoch 15/100</w:t>
      </w:r>
      <w:r>
        <w:br/>
      </w:r>
      <w:r>
        <w:rPr>
          <w:rStyle w:val="VerbatimChar"/>
        </w:rPr>
        <w:t xml:space="preserve">  1/126 [..............................] - ETA: 0s - loss: 8.3183e-05 - mean_absolute_error: 0.0075 19/126 [===&gt;..........................] - ETA: 0s - loss: 8.4065e-05 - mean_absolute_error: 0.0071 43/126 [=========&gt;....................] - ETA: 0s - loss: 9.1169e-05 - mean_absolute_error: 0.0072 68/126 [===============&gt;..............] - ETA: 0s - loss: 9.1104e-05 - mean_absolute_error: 0.0072 92/126 [====================&gt;.........] - ETA: 0s - loss: 9.6066e-05 - mean_absolute_error: 0.0074117/126 [==========================&gt;...] - ETA: 0s - loss: 9.7397e-05 - mean_absolute_error: 0.0074126/126 [==============================] - 0s 3ms/step - loss: 9.7340e-05 - mean_absolute_error: 0.0074 - val_loss: 1.0828e-04 - val_mean_absolute_error: 0.0081</w:t>
      </w:r>
      <w:r>
        <w:br/>
      </w:r>
      <w:r>
        <w:rPr>
          <w:rStyle w:val="VerbatimChar"/>
        </w:rPr>
        <w:t xml:space="preserve">Epoch 16/100</w:t>
      </w:r>
      <w:r>
        <w:br/>
      </w:r>
      <w:r>
        <w:rPr>
          <w:rStyle w:val="VerbatimChar"/>
        </w:rPr>
        <w:t xml:space="preserve">  1/126 [..............................] - ETA: 0s - loss: 9.9782e-05 - mean_absolute_error: 0.0087 19/126 [===&gt;..........................] - ETA: 0s - loss: 9.7016e-05 - mean_absolute_error: 0.0076 39/126 [========&gt;.....................] - ETA: 0s - loss: 9.5223e-05 - mean_absolute_error: 0.0075 59/126 [=============&gt;................] - ETA: 0s - loss: 9.4991e-05 - mean_absolute_error: 0.0074 80/126 [==================&gt;...........] - ETA: 0s - loss: 9.5303e-05 - mean_absolute_error: 0.0075100/126 [======================&gt;.......] - ETA: 0s - loss: 9.8380e-05 - mean_absolute_error: 0.0075122/126 [============================&gt;.] - ETA: 0s - loss: 9.5780e-05 - mean_absolute_error: 0.0074126/126 [==============================] - 0s 3ms/step - loss: 9.5324e-05 - mean_absolute_error: 0.0073 - val_loss: 1.0497e-04 - val_mean_absolute_error: 0.0079</w:t>
      </w:r>
      <w:r>
        <w:br/>
      </w:r>
      <w:r>
        <w:rPr>
          <w:rStyle w:val="VerbatimChar"/>
        </w:rPr>
        <w:t xml:space="preserve">Epoch 17/100</w:t>
      </w:r>
      <w:r>
        <w:br/>
      </w:r>
      <w:r>
        <w:rPr>
          <w:rStyle w:val="VerbatimChar"/>
        </w:rPr>
        <w:t xml:space="preserve">  1/126 [..............................] - ETA: 0s - loss: 1.0579e-04 - mean_absolute_error: 0.0069 22/126 [====&gt;.........................] - ETA: 0s - loss: 9.7041e-05 - mean_absolute_error: 0.0076 44/126 [=========&gt;....................] - ETA: 0s - loss: 9.5029e-05 - mean_absolute_error: 0.0075 67/126 [==============&gt;...............] - ETA: 0s - loss: 1.0220e-04 - mean_absolute_error: 0.0076 91/126 [====================&gt;.........] - ETA: 0s - loss: 9.8494e-05 - mean_absolute_error: 0.0076115/126 [==========================&gt;...] - ETA: 0s - loss: 1.0186e-04 - mean_absolute_error: 0.0077126/126 [==============================] - 0s 3ms/step - loss: 1.0094e-04 - mean_absolute_error: 0.0077 - val_loss: 1.1629e-04 - val_mean_absolute_error: 0.0085</w:t>
      </w:r>
      <w:r>
        <w:br/>
      </w:r>
      <w:r>
        <w:rPr>
          <w:rStyle w:val="VerbatimChar"/>
        </w:rPr>
        <w:t xml:space="preserve">Epoch 18/100</w:t>
      </w:r>
      <w:r>
        <w:br/>
      </w:r>
      <w:r>
        <w:rPr>
          <w:rStyle w:val="VerbatimChar"/>
        </w:rPr>
        <w:t xml:space="preserve">  1/126 [..............................] - ETA: 0s - loss: 1.0906e-04 - mean_absolute_error: 0.0070 24/126 [====&gt;.........................] - ETA: 0s - loss: 1.0506e-04 - mean_absolute_error: 0.0078 48/126 [==========&gt;...................] - ETA: 0s - loss: 1.0384e-04 - mean_absolute_error: 0.0078 71/126 [===============&gt;..............] - ETA: 0s - loss: 1.0292e-04 - mean_absolute_error: 0.0077 93/126 [=====================&gt;........] - ETA: 0s - loss: 1.0159e-04 - mean_absolute_error: 0.0076116/126 [==========================&gt;...] - ETA: 0s - loss: 9.8712e-05 - mean_absolute_error: 0.0076126/126 [==============================] - 0s 3ms/step - loss: 1.0028e-04 - mean_absolute_error: 0.0076 - val_loss: 1.1326e-04 - val_mean_absolute_error: 0.0083</w:t>
      </w:r>
      <w:r>
        <w:br/>
      </w:r>
      <w:r>
        <w:rPr>
          <w:rStyle w:val="VerbatimChar"/>
        </w:rPr>
        <w:t xml:space="preserve">Epoch 19/100</w:t>
      </w:r>
      <w:r>
        <w:br/>
      </w:r>
      <w:r>
        <w:rPr>
          <w:rStyle w:val="VerbatimChar"/>
        </w:rPr>
        <w:t xml:space="preserve">  1/126 [..............................] - ETA: 0s - loss: 8.0493e-05 - mean_absolute_error: 0.0074 25/126 [====&gt;.........................] - ETA: 0s - loss: 1.1117e-04 - mean_absolute_error: 0.0079 49/126 [==========&gt;...................] - ETA: 0s - loss: 1.0349e-04 - mean_absolute_error: 0.0077 72/126 [================&gt;.............] - ETA: 0s - loss: 9.8383e-05 - mean_absolute_error: 0.0075 94/126 [=====================&gt;........] - ETA: 0s - loss: 9.7703e-05 - mean_absolute_error: 0.0075119/126 [===========================&gt;..] - ETA: 0s - loss: 9.7992e-05 - mean_absolute_error: 0.0075126/126 [==============================] - 0s 2ms/step - loss: 9.8128e-05 - mean_absolute_error: 0.0075 - val_loss: 1.0453e-04 - val_mean_absolute_error: 0.0079</w:t>
      </w:r>
      <w:r>
        <w:br/>
      </w:r>
      <w:r>
        <w:rPr>
          <w:rStyle w:val="VerbatimChar"/>
        </w:rPr>
        <w:t xml:space="preserve">Epoch 20/100</w:t>
      </w:r>
      <w:r>
        <w:br/>
      </w:r>
      <w:r>
        <w:rPr>
          <w:rStyle w:val="VerbatimChar"/>
        </w:rPr>
        <w:t xml:space="preserve">  1/126 [..............................] - ETA: 0s - loss: 1.1727e-04 - mean_absolute_error: 0.0088 24/126 [====&gt;.........................] - ETA: 0s - loss: 9.8673e-05 - mean_absolute_error: 0.0075 45/126 [=========&gt;....................] - ETA: 0s - loss: 1.0394e-04 - mean_absolute_error: 0.0075 70/126 [===============&gt;..............] - ETA: 0s - loss: 1.0110e-04 - mean_absolute_error: 0.0075 96/126 [=====================&gt;........] - ETA: 0s - loss: 1.0122e-04 - mean_absolute_error: 0.0076122/126 [============================&gt;.] - ETA: 0s - loss: 1.0059e-04 - mean_absolute_error: 0.0076126/126 [==============================] - 0s 2ms/step - loss: 1.0127e-04 - mean_absolute_error: 0.0076 - val_loss: 1.1158e-04 - val_mean_absolute_error: 0.0083</w:t>
      </w:r>
      <w:r>
        <w:br/>
      </w:r>
      <w:r>
        <w:rPr>
          <w:rStyle w:val="VerbatimChar"/>
        </w:rPr>
        <w:t xml:space="preserve">Epoch 21/100</w:t>
      </w:r>
      <w:r>
        <w:br/>
      </w:r>
      <w:r>
        <w:rPr>
          <w:rStyle w:val="VerbatimChar"/>
        </w:rPr>
        <w:t xml:space="preserve">  1/126 [..............................] - ETA: 0s - loss: 5.8692e-05 - mean_absolute_error: 0.0056 20/126 [===&gt;..........................] - ETA: 0s - loss: 9.8078e-05 - mean_absolute_error: 0.0073 45/126 [=========&gt;....................] - ETA: 0s - loss: 9.7304e-05 - mean_absolute_error: 0.0073 70/126 [===============&gt;..............] - ETA: 0s - loss: 9.4414e-05 - mean_absolute_error: 0.0073 95/126 [=====================&gt;........] - ETA: 0s - loss: 9.5170e-05 - mean_absolute_error: 0.0073119/126 [===========================&gt;..] - ETA: 0s - loss: 9.5239e-05 - mean_absolute_error: 0.0073126/126 [==============================] - 0s 2ms/step - loss: 9.5146e-05 - mean_absolute_error: 0.0074 - val_loss: 1.0872e-04 - val_mean_absolute_error: 0.0082</w:t>
      </w:r>
      <w:r>
        <w:br/>
      </w:r>
      <w:r>
        <w:rPr>
          <w:rStyle w:val="VerbatimChar"/>
        </w:rPr>
        <w:t xml:space="preserve">Epoch 22/100</w:t>
      </w:r>
      <w:r>
        <w:br/>
      </w:r>
      <w:r>
        <w:rPr>
          <w:rStyle w:val="VerbatimChar"/>
        </w:rPr>
        <w:t xml:space="preserve">  1/126 [..............................] - ETA: 0s - loss: 1.0447e-04 - mean_absolute_error: 0.0082 26/126 [=====&gt;........................] - ETA: 0s - loss: 1.1244e-04 - mean_absolute_error: 0.0081 51/126 [===========&gt;..................] - ETA: 0s - loss: 1.0673e-04 - mean_absolute_error: 0.0078 76/126 [=================&gt;............] - ETA: 0s - loss: 1.0655e-04 - mean_absolute_error: 0.0078101/126 [=======================&gt;......] - ETA: 0s - loss: 1.0438e-04 - mean_absolute_error: 0.0078125/126 [============================&gt;.] - ETA: 0s - loss: 1.0327e-04 - mean_absolute_error: 0.0077126/126 [==============================] - 0s 2ms/step - loss: 1.0326e-04 - mean_absolute_error: 0.0077 - val_loss: 1.0987e-04 - val_mean_absolute_error: 0.0082</w:t>
      </w:r>
      <w:r>
        <w:br/>
      </w:r>
      <w:r>
        <w:rPr>
          <w:rStyle w:val="VerbatimChar"/>
        </w:rPr>
        <w:t xml:space="preserve">Epoch 23/100</w:t>
      </w:r>
      <w:r>
        <w:br/>
      </w:r>
      <w:r>
        <w:rPr>
          <w:rStyle w:val="VerbatimChar"/>
        </w:rPr>
        <w:t xml:space="preserve">  1/126 [..............................] - ETA: 0s - loss: 1.0288e-04 - mean_absolute_error: 0.0073 25/126 [====&gt;.........................] - ETA: 0s - loss: 9.4926e-05 - mean_absolute_error: 0.0073 50/126 [==========&gt;...................] - ETA: 0s - loss: 9.6576e-05 - mean_absolute_error: 0.0074 74/126 [================&gt;.............] - ETA: 0s - loss: 9.6138e-05 - mean_absolute_error: 0.0074 96/126 [=====================&gt;........] - ETA: 0s - loss: 9.4372e-05 - mean_absolute_error: 0.0073118/126 [===========================&gt;..] - ETA: 0s - loss: 9.5241e-05 - mean_absolute_error: 0.0073126/126 [==============================] - 0s 2ms/step - loss: 9.5763e-05 - mean_absolute_error: 0.0074 - val_loss: 1.0452e-04 - val_mean_absolute_error: 0.0078</w:t>
      </w:r>
      <w:r>
        <w:br/>
      </w:r>
      <w:r>
        <w:rPr>
          <w:rStyle w:val="VerbatimChar"/>
        </w:rPr>
        <w:t xml:space="preserve">Epoch 24/100</w:t>
      </w:r>
      <w:r>
        <w:br/>
      </w:r>
      <w:r>
        <w:rPr>
          <w:rStyle w:val="VerbatimChar"/>
        </w:rPr>
        <w:t xml:space="preserve">  1/126 [..............................] - ETA: 0s - loss: 5.9158e-05 - mean_absolute_error: 0.0063 26/126 [=====&gt;........................] - ETA: 0s - loss: 1.2563e-04 - mean_absolute_error: 0.0085 50/126 [==========&gt;...................] - ETA: 0s - loss: 1.1593e-04 - mean_absolute_error: 0.0081 74/126 [================&gt;.............] - ETA: 0s - loss: 1.1760e-04 - mean_absolute_error: 0.0082 98/126 [======================&gt;.......] - ETA: 0s - loss: 1.1528e-04 - mean_absolute_error: 0.0082122/126 [============================&gt;.] - ETA: 0s - loss: 1.1379e-04 - mean_absolute_error: 0.0081126/126 [==============================] - 0s 2ms/step - loss: 1.1341e-04 - mean_absolute_error: 0.0081 - val_loss: 1.1401e-04 - val_mean_absolute_error: 0.0083</w:t>
      </w:r>
      <w:r>
        <w:br/>
      </w:r>
      <w:r>
        <w:rPr>
          <w:rStyle w:val="VerbatimChar"/>
        </w:rPr>
        <w:t xml:space="preserve">Epoch 25/100</w:t>
      </w:r>
      <w:r>
        <w:br/>
      </w:r>
      <w:r>
        <w:rPr>
          <w:rStyle w:val="VerbatimChar"/>
        </w:rPr>
        <w:t xml:space="preserve">  1/126 [..............................] - ETA: 0s - loss: 7.6734e-05 - mean_absolute_error: 0.0076 24/126 [====&gt;.........................] - ETA: 0s - loss: 1.0196e-04 - mean_absolute_error: 0.0077 49/126 [==========&gt;...................] - ETA: 0s - loss: 1.0668e-04 - mean_absolute_error: 0.0077 74/126 [================&gt;.............] - ETA: 0s - loss: 1.0465e-04 - mean_absolute_error: 0.0077 99/126 [======================&gt;.......] - ETA: 0s - loss: 1.0595e-04 - mean_absolute_error: 0.0078123/126 [============================&gt;.] - ETA: 0s - loss: 1.0343e-04 - mean_absolute_error: 0.0077126/126 [==============================] - 0s 2ms/step - loss: 1.0311e-04 - mean_absolute_error: 0.0077 - val_loss: 1.0890e-04 - val_mean_absolute_error: 0.0082</w:t>
      </w:r>
      <w:r>
        <w:br/>
      </w:r>
      <w:r>
        <w:rPr>
          <w:rStyle w:val="VerbatimChar"/>
        </w:rPr>
        <w:t xml:space="preserve">Epoch 26/100</w:t>
      </w:r>
      <w:r>
        <w:br/>
      </w:r>
      <w:r>
        <w:rPr>
          <w:rStyle w:val="VerbatimChar"/>
        </w:rPr>
        <w:t xml:space="preserve">  1/126 [..............................] - ETA: 0s - loss: 8.3626e-05 - mean_absolute_error: 0.0070 19/126 [===&gt;..........................] - ETA: 0s - loss: 9.2770e-05 - mean_absolute_error: 0.0072 41/126 [========&gt;.....................] - ETA: 0s - loss: 9.5373e-05 - mean_absolute_error: 0.0073 63/126 [==============&gt;...............] - ETA: 0s - loss: 9.2893e-05 - mean_absolute_error: 0.0073 85/126 [===================&gt;..........] - ETA: 0s - loss: 9.5917e-05 - mean_absolute_error: 0.0075105/126 [========================&gt;.....] - ETA: 0s - loss: 1.0498e-04 - mean_absolute_error: 0.0078126/126 [==============================] - 0s 3ms/step - loss: 1.0573e-04 - mean_absolute_error: 0.0078 - val_loss: 1.0393e-04 - val_mean_absolute_error: 0.0078</w:t>
      </w:r>
      <w:r>
        <w:br/>
      </w:r>
      <w:r>
        <w:rPr>
          <w:rStyle w:val="VerbatimChar"/>
        </w:rPr>
        <w:t xml:space="preserve">Epoch 27/100</w:t>
      </w:r>
      <w:r>
        <w:br/>
      </w:r>
      <w:r>
        <w:rPr>
          <w:rStyle w:val="VerbatimChar"/>
        </w:rPr>
        <w:t xml:space="preserve">  1/126 [..............................] - ETA: 0s - loss: 5.7231e-05 - mean_absolute_error: 0.0061 22/126 [====&gt;.........................] - ETA: 0s - loss: 8.6746e-05 - mean_absolute_error: 0.0069 44/126 [=========&gt;....................] - ETA: 0s - loss: 8.6760e-05 - mean_absolute_error: 0.0069 66/126 [==============&gt;...............] - ETA: 0s - loss: 8.6191e-05 - mean_absolute_error: 0.0069 88/126 [===================&gt;..........] - ETA: 0s - loss: 9.3515e-05 - mean_absolute_error: 0.0073111/126 [=========================&gt;....] - ETA: 0s - loss: 9.6483e-05 - mean_absolute_error: 0.0074126/126 [==============================] - 0s 3ms/step - loss: 9.9633e-05 - mean_absolute_error: 0.0075 - val_loss: 1.0555e-04 - val_mean_absolute_error: 0.0079</w:t>
      </w:r>
      <w:r>
        <w:br/>
      </w:r>
      <w:r>
        <w:rPr>
          <w:rStyle w:val="VerbatimChar"/>
        </w:rPr>
        <w:t xml:space="preserve">Epoch 28/100</w:t>
      </w:r>
      <w:r>
        <w:br/>
      </w:r>
      <w:r>
        <w:rPr>
          <w:rStyle w:val="VerbatimChar"/>
        </w:rPr>
        <w:t xml:space="preserve">  1/126 [..............................] - ETA: 0s - loss: 6.7728e-05 - mean_absolute_error: 0.0068 26/126 [=====&gt;........................] - ETA: 0s - loss: 1.0478e-04 - mean_absolute_error: 0.0080 50/126 [==========&gt;...................] - ETA: 0s - loss: 1.2337e-04 - mean_absolute_error: 0.0088 75/126 [================&gt;.............] - ETA: 0s - loss: 1.1896e-04 - mean_absolute_error: 0.0085100/126 [======================&gt;.......] - ETA: 0s - loss: 1.1876e-04 - mean_absolute_error: 0.0085124/126 [============================&gt;.] - ETA: 0s - loss: 1.1649e-04 - mean_absolute_error: 0.0083126/126 [==============================] - 0s 2ms/step - loss: 1.1633e-04 - mean_absolute_error: 0.0083 - val_loss: 1.0587e-04 - val_mean_absolute_error: 0.0079</w:t>
      </w:r>
      <w:r>
        <w:br/>
      </w:r>
      <w:r>
        <w:rPr>
          <w:rStyle w:val="VerbatimChar"/>
        </w:rPr>
        <w:t xml:space="preserve">Epoch 29/100</w:t>
      </w:r>
      <w:r>
        <w:br/>
      </w:r>
      <w:r>
        <w:rPr>
          <w:rStyle w:val="VerbatimChar"/>
        </w:rPr>
        <w:t xml:space="preserve">  1/126 [..............................] - ETA: 0s - loss: 8.3416e-05 - mean_absolute_error: 0.0069 25/126 [====&gt;.........................] - ETA: 0s - loss: 9.3990e-05 - mean_absolute_error: 0.0073 50/126 [==========&gt;...................] - ETA: 0s - loss: 9.4980e-05 - mean_absolute_error: 0.0074 75/126 [================&gt;.............] - ETA: 0s - loss: 9.6040e-05 - mean_absolute_error: 0.0074 99/126 [======================&gt;.......] - ETA: 0s - loss: 9.9565e-05 - mean_absolute_error: 0.0075121/126 [===========================&gt;..] - ETA: 0s - loss: 1.0023e-04 - mean_absolute_error: 0.0076126/126 [==============================] - 0s 2ms/step - loss: 9.9729e-05 - mean_absolute_error: 0.0076 - val_loss: 1.1028e-04 - val_mean_absolute_error: 0.0083</w:t>
      </w:r>
      <w:r>
        <w:br/>
      </w:r>
      <w:r>
        <w:rPr>
          <w:rStyle w:val="VerbatimChar"/>
        </w:rPr>
        <w:t xml:space="preserve">Epoch 30/100</w:t>
      </w:r>
      <w:r>
        <w:br/>
      </w:r>
      <w:r>
        <w:rPr>
          <w:rStyle w:val="VerbatimChar"/>
        </w:rPr>
        <w:t xml:space="preserve">  1/126 [..............................] - ETA: 0s - loss: 9.0214e-05 - mean_absolute_error: 0.0071 25/126 [====&gt;.........................] - ETA: 0s - loss: 9.4234e-05 - mean_absolute_error: 0.0072 50/126 [==========&gt;...................] - ETA: 0s - loss: 9.6281e-05 - mean_absolute_error: 0.0073 74/126 [================&gt;.............] - ETA: 0s - loss: 9.5350e-05 - mean_absolute_error: 0.0073 98/126 [======================&gt;.......] - ETA: 0s - loss: 9.5730e-05 - mean_absolute_error: 0.0074122/126 [============================&gt;.] - ETA: 0s - loss: 9.7104e-05 - mean_absolute_error: 0.0074126/126 [==============================] - 0s 2ms/step - loss: 9.6250e-05 - mean_absolute_error: 0.0074 - val_loss: 1.0970e-04 - val_mean_absolute_error: 0.0082</w:t>
      </w:r>
      <w:r>
        <w:br/>
      </w:r>
      <w:r>
        <w:rPr>
          <w:rStyle w:val="VerbatimChar"/>
        </w:rPr>
        <w:t xml:space="preserve">Epoch 31/100</w:t>
      </w:r>
      <w:r>
        <w:br/>
      </w:r>
      <w:r>
        <w:rPr>
          <w:rStyle w:val="VerbatimChar"/>
        </w:rPr>
        <w:t xml:space="preserve">  1/126 [..............................] - ETA: 0s - loss: 1.3287e-04 - mean_absolute_error: 0.0081 25/126 [====&gt;.........................] - ETA: 0s - loss: 8.2399e-05 - mean_absolute_error: 0.0070 49/126 [==========&gt;...................] - ETA: 0s - loss: 9.3884e-05 - mean_absolute_error: 0.0075 72/126 [================&gt;.............] - ETA: 0s - loss: 1.0573e-04 - mean_absolute_error: 0.0079 96/126 [=====================&gt;........] - ETA: 0s - loss: 1.0299e-04 - mean_absolute_error: 0.0078120/126 [===========================&gt;..] - ETA: 0s - loss: 1.0678e-04 - mean_absolute_error: 0.0079126/126 [==============================] - 0s 2ms/step - loss: 1.0619e-04 - mean_absolute_error: 0.0079 - val_loss: 1.0493e-04 - val_mean_absolute_error: 0.0080</w:t>
      </w:r>
      <w:r>
        <w:br/>
      </w:r>
      <w:r>
        <w:rPr>
          <w:rStyle w:val="VerbatimChar"/>
        </w:rPr>
        <w:t xml:space="preserve">Epoch 32/100</w:t>
      </w:r>
      <w:r>
        <w:br/>
      </w:r>
      <w:r>
        <w:rPr>
          <w:rStyle w:val="VerbatimChar"/>
        </w:rPr>
        <w:t xml:space="preserve">  1/126 [..............................] - ETA: 0s - loss: 8.0517e-05 - mean_absolute_error: 0.0070 26/126 [=====&gt;........................] - ETA: 0s - loss: 8.6786e-05 - mean_absolute_error: 0.0072 51/126 [===========&gt;..................] - ETA: 0s - loss: 1.0596e-04 - mean_absolute_error: 0.0079 76/126 [=================&gt;............] - ETA: 0s - loss: 1.0742e-04 - mean_absolute_error: 0.0079101/126 [=======================&gt;......] - ETA: 0s - loss: 1.2587e-04 - mean_absolute_error: 0.0086125/126 [============================&gt;.] - ETA: 0s - loss: 1.2083e-04 - mean_absolute_error: 0.0084126/126 [==============================] - 0s 2ms/step - loss: 1.2087e-04 - mean_absolute_error: 0.0084 - val_loss: 1.4397e-04 - val_mean_absolute_error: 0.0097</w:t>
      </w:r>
      <w:r>
        <w:br/>
      </w:r>
      <w:r>
        <w:rPr>
          <w:rStyle w:val="VerbatimChar"/>
        </w:rPr>
        <w:t xml:space="preserve">Epoch 33/100</w:t>
      </w:r>
      <w:r>
        <w:br/>
      </w:r>
      <w:r>
        <w:rPr>
          <w:rStyle w:val="VerbatimChar"/>
        </w:rPr>
        <w:t xml:space="preserve">  1/126 [..............................] - ETA: 0s - loss: 8.3021e-05 - mean_absolute_error: 0.0069 25/126 [====&gt;.........................] - ETA: 0s - loss: 1.0614e-04 - mean_absolute_error: 0.0077 50/126 [==========&gt;...................] - ETA: 0s - loss: 1.0311e-04 - mean_absolute_error: 0.0077 74/126 [================&gt;.............] - ETA: 0s - loss: 1.0694e-04 - mean_absolute_error: 0.0080 98/126 [======================&gt;.......] - ETA: 0s - loss: 1.1183e-04 - mean_absolute_error: 0.0082122/126 [============================&gt;.] - ETA: 0s - loss: 1.1106e-04 - mean_absolute_error: 0.0081126/126 [==============================] - 0s 2ms/step - loss: 1.1060e-04 - mean_absolute_error: 0.0081 - val_loss: 1.3216e-04 - val_mean_absolute_error: 0.0091</w:t>
      </w:r>
      <w:r>
        <w:br/>
      </w:r>
      <w:r>
        <w:rPr>
          <w:rStyle w:val="VerbatimChar"/>
        </w:rPr>
        <w:t xml:space="preserve">Epoch 34/100</w:t>
      </w:r>
      <w:r>
        <w:br/>
      </w:r>
      <w:r>
        <w:rPr>
          <w:rStyle w:val="VerbatimChar"/>
        </w:rPr>
        <w:t xml:space="preserve">  1/126 [..............................] - ETA: 0s - loss: 1.2846e-04 - mean_absolute_error: 0.0091 25/126 [====&gt;.........................] - ETA: 0s - loss: 1.1099e-04 - mean_absolute_error: 0.0080 49/126 [==========&gt;...................] - ETA: 0s - loss: 1.2721e-04 - mean_absolute_error: 0.0086 74/126 [================&gt;.............] - ETA: 0s - loss: 1.3207e-04 - mean_absolute_error: 0.0088 98/126 [======================&gt;.......] - ETA: 0s - loss: 1.3261e-04 - mean_absolute_error: 0.0089122/126 [============================&gt;.] - ETA: 0s - loss: 1.3315e-04 - mean_absolute_error: 0.0090126/126 [==============================] - 0s 2ms/step - loss: 1.3117e-04 - mean_absolute_error: 0.0089 - val_loss: 1.5614e-04 - val_mean_absolute_error: 0.0099</w:t>
      </w:r>
      <w:r>
        <w:br/>
      </w:r>
      <w:r>
        <w:rPr>
          <w:rStyle w:val="VerbatimChar"/>
        </w:rPr>
        <w:t xml:space="preserve">Epoch 35/100</w:t>
      </w:r>
      <w:r>
        <w:br/>
      </w:r>
      <w:r>
        <w:rPr>
          <w:rStyle w:val="VerbatimChar"/>
        </w:rPr>
        <w:t xml:space="preserve">  1/126 [..............................] - ETA: 0s - loss: 1.0334e-04 - mean_absolute_error: 0.0085 25/126 [====&gt;.........................] - ETA: 0s - loss: 1.2234e-04 - mean_absolute_error: 0.0086 50/126 [==========&gt;...................] - ETA: 0s - loss: 1.1239e-04 - mean_absolute_error: 0.0081 75/126 [================&gt;.............] - ETA: 0s - loss: 1.2553e-04 - mean_absolute_error: 0.0086100/126 [======================&gt;.......] - ETA: 0s - loss: 1.2208e-04 - mean_absolute_error: 0.0085124/126 [============================&gt;.] - ETA: 0s - loss: 1.2260e-04 - mean_absolute_error: 0.0085126/126 [==============================] - 0s 2ms/step - loss: 1.2234e-04 - mean_absolute_error: 0.0085 - val_loss: 1.5254e-04 - val_mean_absolute_error: 0.0100</w:t>
      </w:r>
      <w:r>
        <w:br/>
      </w:r>
      <w:r>
        <w:rPr>
          <w:rStyle w:val="VerbatimChar"/>
        </w:rPr>
        <w:t xml:space="preserve">Epoch 36/100</w:t>
      </w:r>
      <w:r>
        <w:br/>
      </w:r>
      <w:r>
        <w:rPr>
          <w:rStyle w:val="VerbatimChar"/>
        </w:rPr>
        <w:t xml:space="preserve">  1/126 [..............................] - ETA: 0s - loss: 1.3884e-04 - mean_absolute_error: 0.0092 25/126 [====&gt;.........................] - ETA: 0s - loss: 1.1133e-04 - mean_absolute_error: 0.0081 47/126 [==========&gt;...................] - ETA: 0s - loss: 1.2966e-04 - mean_absolute_error: 0.0086 69/126 [===============&gt;..............] - ETA: 0s - loss: 1.2068e-04 - mean_absolute_error: 0.0083 93/126 [=====================&gt;........] - ETA: 0s - loss: 1.1772e-04 - mean_absolute_error: 0.0082117/126 [==========================&gt;...] - ETA: 0s - loss: 1.1585e-04 - mean_absolute_error: 0.0082126/126 [==============================] - 0s 3ms/step - loss: 1.1438e-04 - mean_absolute_error: 0.0082 - val_loss: 1.0221e-04 - val_mean_absolute_error: 0.0078</w:t>
      </w:r>
      <w:r>
        <w:br/>
      </w:r>
      <w:r>
        <w:rPr>
          <w:rStyle w:val="VerbatimChar"/>
        </w:rPr>
        <w:t xml:space="preserve">Epoch 37/100</w:t>
      </w:r>
      <w:r>
        <w:br/>
      </w:r>
      <w:r>
        <w:rPr>
          <w:rStyle w:val="VerbatimChar"/>
        </w:rPr>
        <w:t xml:space="preserve">  1/126 [..............................] - ETA: 0s - loss: 5.0316e-05 - mean_absolute_error: 0.0053 23/126 [====&gt;.........................] - ETA: 0s - loss: 9.6993e-05 - mean_absolute_error: 0.0075 48/126 [==========&gt;...................] - ETA: 0s - loss: 9.4261e-05 - mean_absolute_error: 0.0074 72/126 [================&gt;.............] - ETA: 0s - loss: 9.8151e-05 - mean_absolute_error: 0.0076 96/126 [=====================&gt;........] - ETA: 0s - loss: 1.0679e-04 - mean_absolute_error: 0.0078120/126 [===========================&gt;..] - ETA: 0s - loss: 1.0908e-04 - mean_absolute_error: 0.0079126/126 [==============================] - 0s 2ms/step - loss: 1.0979e-04 - mean_absolute_error: 0.0080 - val_loss: 2.2512e-04 - val_mean_absolute_error: 0.0126</w:t>
      </w:r>
      <w:r>
        <w:br/>
      </w:r>
      <w:r>
        <w:rPr>
          <w:rStyle w:val="VerbatimChar"/>
        </w:rPr>
        <w:t xml:space="preserve">Epoch 38/100</w:t>
      </w:r>
      <w:r>
        <w:br/>
      </w:r>
      <w:r>
        <w:rPr>
          <w:rStyle w:val="VerbatimChar"/>
        </w:rPr>
        <w:t xml:space="preserve">  1/126 [..............................] - ETA: 0s - loss: 1.0146e-04 - mean_absolute_error: 0.0072 25/126 [====&gt;.........................] - ETA: 0s - loss: 1.1312e-04 - mean_absolute_error: 0.0081 49/126 [==========&gt;...................] - ETA: 0s - loss: 1.1364e-04 - mean_absolute_error: 0.0082 73/126 [================&gt;.............] - ETA: 0s - loss: 1.0545e-04 - mean_absolute_error: 0.0078 98/126 [======================&gt;.......] - ETA: 0s - loss: 1.2592e-04 - mean_absolute_error: 0.0086123/126 [============================&gt;.] - ETA: 0s - loss: 1.3112e-04 - mean_absolute_error: 0.0088126/126 [==============================] - 0s 2ms/step - loss: 1.3086e-04 - mean_absolute_error: 0.0088 - val_loss: 1.0524e-04 - val_mean_absolute_error: 0.0080</w:t>
      </w:r>
      <w:r>
        <w:br/>
      </w:r>
      <w:r>
        <w:rPr>
          <w:rStyle w:val="VerbatimChar"/>
        </w:rPr>
        <w:t xml:space="preserve">Epoch 39/100</w:t>
      </w:r>
      <w:r>
        <w:br/>
      </w:r>
      <w:r>
        <w:rPr>
          <w:rStyle w:val="VerbatimChar"/>
        </w:rPr>
        <w:t xml:space="preserve">  1/126 [..............................] - ETA: 0s - loss: 1.8710e-04 - mean_absolute_error: 0.0085 25/126 [====&gt;.........................] - ETA: 0s - loss: 9.4839e-05 - mean_absolute_error: 0.0074 49/126 [==========&gt;...................] - ETA: 0s - loss: 9.7801e-05 - mean_absolute_error: 0.0074 71/126 [===============&gt;..............] - ETA: 0s - loss: 9.6063e-05 - mean_absolute_error: 0.0074 95/126 [=====================&gt;........] - ETA: 0s - loss: 9.5117e-05 - mean_absolute_error: 0.0074119/126 [===========================&gt;..] - ETA: 0s - loss: 9.9991e-05 - mean_absolute_error: 0.0075126/126 [==============================] - 0s 3ms/step - loss: 1.0036e-04 - mean_absolute_error: 0.0076 - val_loss: 1.1279e-04 - val_mean_absolute_error: 0.0083</w:t>
      </w:r>
      <w:r>
        <w:br/>
      </w:r>
      <w:r>
        <w:rPr>
          <w:rStyle w:val="VerbatimChar"/>
        </w:rPr>
        <w:t xml:space="preserve">Epoch 40/100</w:t>
      </w:r>
      <w:r>
        <w:br/>
      </w:r>
      <w:r>
        <w:rPr>
          <w:rStyle w:val="VerbatimChar"/>
        </w:rPr>
        <w:t xml:space="preserve">  1/126 [..............................] - ETA: 0s - loss: 8.4094e-05 - mean_absolute_error: 0.0072 26/126 [=====&gt;........................] - ETA: 0s - loss: 1.0909e-04 - mean_absolute_error: 0.0081 49/126 [==========&gt;...................] - ETA: 0s - loss: 1.0078e-04 - mean_absolute_error: 0.0077 74/126 [================&gt;.............] - ETA: 0s - loss: 1.0742e-04 - mean_absolute_error: 0.0079 99/126 [======================&gt;.......] - ETA: 0s - loss: 1.0453e-04 - mean_absolute_error: 0.0078121/126 [===========================&gt;..] - ETA: 0s - loss: 1.0499e-04 - mean_absolute_error: 0.0078126/126 [==============================] - 0s 2ms/step - loss: 1.0650e-04 - mean_absolute_error: 0.0079 - val_loss: 1.1066e-04 - val_mean_absolute_error: 0.0082</w:t>
      </w:r>
      <w:r>
        <w:br/>
      </w:r>
      <w:r>
        <w:rPr>
          <w:rStyle w:val="VerbatimChar"/>
        </w:rPr>
        <w:t xml:space="preserve">Epoch 41/100</w:t>
      </w:r>
      <w:r>
        <w:br/>
      </w:r>
      <w:r>
        <w:rPr>
          <w:rStyle w:val="VerbatimChar"/>
        </w:rPr>
        <w:t xml:space="preserve">  1/126 [..............................] - ETA: 0s - loss: 6.7794e-05 - mean_absolute_error: 0.0067 25/126 [====&gt;.........................] - ETA: 0s - loss: 1.0717e-04 - mean_absolute_error: 0.0079 49/126 [==========&gt;...................] - ETA: 0s - loss: 1.1838e-04 - mean_absolute_error: 0.0083 73/126 [================&gt;.............] - ETA: 0s - loss: 1.1587e-04 - mean_absolute_error: 0.0083 97/126 [======================&gt;.......] - ETA: 0s - loss: 1.1048e-04 - mean_absolute_error: 0.0081121/126 [===========================&gt;..] - ETA: 0s - loss: 1.0777e-04 - mean_absolute_error: 0.0079126/126 [==============================] - 0s 2ms/step - loss: 1.0705e-04 - mean_absolute_error: 0.0079 - val_loss: 1.0165e-04 - val_mean_absolute_error: 0.0077</w:t>
      </w:r>
      <w:r>
        <w:br/>
      </w:r>
      <w:r>
        <w:rPr>
          <w:rStyle w:val="VerbatimChar"/>
        </w:rPr>
        <w:t xml:space="preserve">Epoch 42/100</w:t>
      </w:r>
      <w:r>
        <w:br/>
      </w:r>
      <w:r>
        <w:rPr>
          <w:rStyle w:val="VerbatimChar"/>
        </w:rPr>
        <w:t xml:space="preserve">  1/126 [..............................] - ETA: 0s - loss: 7.3111e-05 - mean_absolute_error: 0.0064 26/126 [=====&gt;........................] - ETA: 0s - loss: 9.7763e-05 - mean_absolute_error: 0.0077 51/126 [===========&gt;..................] - ETA: 0s - loss: 1.0643e-04 - mean_absolute_error: 0.0079 75/126 [================&gt;.............] - ETA: 0s - loss: 1.0991e-04 - mean_absolute_error: 0.0080 93/126 [=====================&gt;........] - ETA: 0s - loss: 1.0776e-04 - mean_absolute_error: 0.0079114/126 [==========================&gt;...] - ETA: 0s - loss: 1.1043e-04 - mean_absolute_error: 0.0080126/126 [==============================] - 0s 3ms/step - loss: 1.0934e-04 - mean_absolute_error: 0.0080 - val_loss: 1.1243e-04 - val_mean_absolute_error: 0.0083</w:t>
      </w:r>
      <w:r>
        <w:br/>
      </w:r>
      <w:r>
        <w:rPr>
          <w:rStyle w:val="VerbatimChar"/>
        </w:rPr>
        <w:t xml:space="preserve">Epoch 43/100</w:t>
      </w:r>
      <w:r>
        <w:br/>
      </w:r>
      <w:r>
        <w:rPr>
          <w:rStyle w:val="VerbatimChar"/>
        </w:rPr>
        <w:t xml:space="preserve">  1/126 [..............................] - ETA: 0s - loss: 5.7110e-05 - mean_absolute_error: 0.0056 25/126 [====&gt;.........................] - ETA: 0s - loss: 9.4335e-05 - mean_absolute_error: 0.0075 50/126 [==========&gt;...................] - ETA: 0s - loss: 9.8088e-05 - mean_absolute_error: 0.0076 74/126 [================&gt;.............] - ETA: 0s - loss: 9.7743e-05 - mean_absolute_error: 0.0075 98/126 [======================&gt;.......] - ETA: 0s - loss: 1.0094e-04 - mean_absolute_error: 0.0076124/126 [============================&gt;.] - ETA: 0s - loss: 1.0363e-04 - mean_absolute_error: 0.0078126/126 [==============================] - 0s 2ms/step - loss: 1.0344e-04 - mean_absolute_error: 0.0078 - val_loss: 1.9239e-04 - val_mean_absolute_error: 0.0115</w:t>
      </w:r>
      <w:r>
        <w:br/>
      </w:r>
      <w:r>
        <w:rPr>
          <w:rStyle w:val="VerbatimChar"/>
        </w:rPr>
        <w:t xml:space="preserve">Epoch 44/100</w:t>
      </w:r>
      <w:r>
        <w:br/>
      </w:r>
      <w:r>
        <w:rPr>
          <w:rStyle w:val="VerbatimChar"/>
        </w:rPr>
        <w:t xml:space="preserve">  1/126 [..............................] - ETA: 0s - loss: 1.3571e-04 - mean_absolute_error: 0.0099 26/126 [=====&gt;........................] - ETA: 0s - loss: 9.1993e-05 - mean_absolute_error: 0.0074 51/126 [===========&gt;..................] - ETA: 0s - loss: 1.3572e-04 - mean_absolute_error: 0.0091 76/126 [=================&gt;............] - ETA: 0s - loss: 1.3973e-04 - mean_absolute_error: 0.0092 99/126 [======================&gt;.......] - ETA: 0s - loss: 1.2990e-04 - mean_absolute_error: 0.0088123/126 [============================&gt;.] - ETA: 0s - loss: 1.3193e-04 - mean_absolute_error: 0.0089126/126 [==============================] - 0s 2ms/step - loss: 1.3231e-04 - mean_absolute_error: 0.0089 - val_loss: 2.1446e-04 - val_mean_absolute_error: 0.0120</w:t>
      </w:r>
      <w:r>
        <w:br/>
      </w:r>
      <w:r>
        <w:rPr>
          <w:rStyle w:val="VerbatimChar"/>
        </w:rPr>
        <w:t xml:space="preserve">Epoch 45/100</w:t>
      </w:r>
      <w:r>
        <w:br/>
      </w:r>
      <w:r>
        <w:rPr>
          <w:rStyle w:val="VerbatimChar"/>
        </w:rPr>
        <w:t xml:space="preserve">  1/126 [..............................] - ETA: 0s - loss: 2.1665e-04 - mean_absolute_error: 0.0128 26/126 [=====&gt;........................] - ETA: 0s - loss: 1.3952e-04 - mean_absolute_error: 0.0093 51/126 [===========&gt;..................] - ETA: 0s - loss: 1.2621e-04 - mean_absolute_error: 0.0088 76/126 [=================&gt;............] - ETA: 0s - loss: 1.2013e-04 - mean_absolute_error: 0.0086100/126 [======================&gt;.......] - ETA: 0s - loss: 1.2243e-04 - mean_absolute_error: 0.0086119/126 [===========================&gt;..] - ETA: 0s - loss: 1.2587e-04 - mean_absolute_error: 0.0087126/126 [==============================] - 0s 2ms/step - loss: 1.2606e-04 - mean_absolute_error: 0.0087 - val_loss: 1.0151e-04 - val_mean_absolute_error: 0.0079</w:t>
      </w:r>
      <w:r>
        <w:br/>
      </w:r>
      <w:r>
        <w:rPr>
          <w:rStyle w:val="VerbatimChar"/>
        </w:rPr>
        <w:t xml:space="preserve">Epoch 46/100</w:t>
      </w:r>
      <w:r>
        <w:br/>
      </w:r>
      <w:r>
        <w:rPr>
          <w:rStyle w:val="VerbatimChar"/>
        </w:rPr>
        <w:t xml:space="preserve">  1/126 [..............................] - ETA: 0s - loss: 6.8076e-05 - mean_absolute_error: 0.0060 25/126 [====&gt;.........................] - ETA: 0s - loss: 9.9165e-05 - mean_absolute_error: 0.0075 50/126 [==========&gt;...................] - ETA: 0s - loss: 1.0062e-04 - mean_absolute_error: 0.0076 75/126 [================&gt;.............] - ETA: 0s - loss: 1.0103e-04 - mean_absolute_error: 0.0076 99/126 [======================&gt;.......] - ETA: 0s - loss: 1.0107e-04 - mean_absolute_error: 0.0076123/126 [============================&gt;.] - ETA: 0s - loss: 9.9776e-05 - mean_absolute_error: 0.0076126/126 [==============================] - 0s 2ms/step - loss: 9.9447e-05 - mean_absolute_error: 0.0076 - val_loss: 1.0406e-04 - val_mean_absolute_error: 0.0079</w:t>
      </w:r>
      <w:r>
        <w:br/>
      </w:r>
      <w:r>
        <w:rPr>
          <w:rStyle w:val="VerbatimChar"/>
        </w:rPr>
        <w:t xml:space="preserve">Epoch 47/100</w:t>
      </w:r>
      <w:r>
        <w:br/>
      </w:r>
      <w:r>
        <w:rPr>
          <w:rStyle w:val="VerbatimChar"/>
        </w:rPr>
        <w:t xml:space="preserve">  1/126 [..............................] - ETA: 0s - loss: 6.8914e-05 - mean_absolute_error: 0.0065 26/126 [=====&gt;........................] - ETA: 0s - loss: 1.0510e-04 - mean_absolute_error: 0.0076 50/126 [==========&gt;...................] - ETA: 0s - loss: 1.0321e-04 - mean_absolute_error: 0.0076 75/126 [================&gt;.............] - ETA: 0s - loss: 1.0135e-04 - mean_absolute_error: 0.0076 99/126 [======================&gt;.......] - ETA: 0s - loss: 1.0042e-04 - mean_absolute_error: 0.0076123/126 [============================&gt;.] - ETA: 0s - loss: 9.7479e-05 - mean_absolute_error: 0.0075126/126 [==============================] - 0s 2ms/step - loss: 9.7280e-05 - mean_absolute_error: 0.0075 - val_loss: 1.0118e-04 - val_mean_absolute_error: 0.0077</w:t>
      </w:r>
      <w:r>
        <w:br/>
      </w:r>
      <w:r>
        <w:rPr>
          <w:rStyle w:val="VerbatimChar"/>
        </w:rPr>
        <w:t xml:space="preserve">Epoch 48/100</w:t>
      </w:r>
      <w:r>
        <w:br/>
      </w:r>
      <w:r>
        <w:rPr>
          <w:rStyle w:val="VerbatimChar"/>
        </w:rPr>
        <w:t xml:space="preserve">  1/126 [..............................] - ETA: 0s - loss: 1.0639e-04 - mean_absolute_error: 0.0073 25/126 [====&gt;.........................] - ETA: 0s - loss: 9.2554e-05 - mean_absolute_error: 0.0073 49/126 [==========&gt;...................] - ETA: 0s - loss: 9.2684e-05 - mean_absolute_error: 0.0073 73/126 [================&gt;.............] - ETA: 0s - loss: 1.0979e-04 - mean_absolute_error: 0.0079 98/126 [======================&gt;.......] - ETA: 0s - loss: 1.0827e-04 - mean_absolute_error: 0.0079123/126 [============================&gt;.] - ETA: 0s - loss: 1.0575e-04 - mean_absolute_error: 0.0078126/126 [==============================] - 0s 2ms/step - loss: 1.0603e-04 - mean_absolute_error: 0.0078 - val_loss: 1.4185e-04 - val_mean_absolute_error: 0.0094</w:t>
      </w:r>
      <w:r>
        <w:br/>
      </w:r>
      <w:r>
        <w:rPr>
          <w:rStyle w:val="VerbatimChar"/>
        </w:rPr>
        <w:t xml:space="preserve">Epoch 49/100</w:t>
      </w:r>
      <w:r>
        <w:br/>
      </w:r>
      <w:r>
        <w:rPr>
          <w:rStyle w:val="VerbatimChar"/>
        </w:rPr>
        <w:t xml:space="preserve">  1/126 [..............................] - ETA: 0s - loss: 7.7092e-05 - mean_absolute_error: 0.0076 21/126 [====&gt;.........................] - ETA: 0s - loss: 1.3466e-04 - mean_absolute_error: 0.0090 45/126 [=========&gt;....................] - ETA: 0s - loss: 1.2115e-04 - mean_absolute_error: 0.0084 69/126 [===============&gt;..............] - ETA: 0s - loss: 1.1013e-04 - mean_absolute_error: 0.0080 93/126 [=====================&gt;........] - ETA: 0s - loss: 1.0430e-04 - mean_absolute_error: 0.0078117/126 [==========================&gt;...] - ETA: 0s - loss: 1.0882e-04 - mean_absolute_error: 0.0080126/126 [==============================] - 0s 3ms/step - loss: 1.0980e-04 - mean_absolute_error: 0.0080 - val_loss: 1.8225e-04 - val_mean_absolute_error: 0.0109</w:t>
      </w:r>
      <w:r>
        <w:br/>
      </w:r>
      <w:r>
        <w:rPr>
          <w:rStyle w:val="VerbatimChar"/>
        </w:rPr>
        <w:t xml:space="preserve">Epoch 50/100</w:t>
      </w:r>
      <w:r>
        <w:br/>
      </w:r>
      <w:r>
        <w:rPr>
          <w:rStyle w:val="VerbatimChar"/>
        </w:rPr>
        <w:t xml:space="preserve">  1/126 [..............................] - ETA: 0s - loss: 1.5890e-04 - mean_absolute_error: 0.0108 26/126 [=====&gt;........................] - ETA: 0s - loss: 1.1880e-04 - mean_absolute_error: 0.0084 50/126 [==========&gt;...................] - ETA: 0s - loss: 1.2819e-04 - mean_absolute_error: 0.0088 74/126 [================&gt;.............] - ETA: 0s - loss: 1.2544e-04 - mean_absolute_error: 0.0086 98/126 [======================&gt;.......] - ETA: 0s - loss: 1.1933e-04 - mean_absolute_error: 0.0084122/126 [============================&gt;.] - ETA: 0s - loss: 1.1885e-04 - mean_absolute_error: 0.0084126/126 [==============================] - 0s 2ms/step - loss: 1.1926e-04 - mean_absolute_error: 0.0084 - val_loss: 1.6370e-04 - val_mean_absolute_error: 0.0105</w:t>
      </w:r>
      <w:r>
        <w:br/>
      </w:r>
      <w:r>
        <w:rPr>
          <w:rStyle w:val="VerbatimChar"/>
        </w:rPr>
        <w:t xml:space="preserve">Epoch 51/100</w:t>
      </w:r>
      <w:r>
        <w:br/>
      </w:r>
      <w:r>
        <w:rPr>
          <w:rStyle w:val="VerbatimChar"/>
        </w:rPr>
        <w:t xml:space="preserve">  1/126 [..............................] - ETA: 0s - loss: 9.5071e-05 - mean_absolute_error: 0.0078 26/126 [=====&gt;........................] - ETA: 0s - loss: 1.2687e-04 - mean_absolute_error: 0.0090 51/126 [===========&gt;..................] - ETA: 0s - loss: 1.5672e-04 - mean_absolute_error: 0.0099 75/126 [================&gt;.............] - ETA: 0s - loss: 1.5708e-04 - mean_absolute_error: 0.0098 99/126 [======================&gt;.......] - ETA: 0s - loss: 1.4273e-04 - mean_absolute_error: 0.0093123/126 [============================&gt;.] - ETA: 0s - loss: 1.3500e-04 - mean_absolute_error: 0.0090126/126 [==============================] - 0s 2ms/step - loss: 1.3514e-04 - mean_absolute_error: 0.0090 - val_loss: 2.3451e-04 - val_mean_absolute_error: 0.0130</w:t>
      </w:r>
      <w:r>
        <w:br/>
      </w:r>
      <w:r>
        <w:rPr>
          <w:rStyle w:val="VerbatimChar"/>
        </w:rPr>
        <w:t xml:space="preserve">Epoch 52/100</w:t>
      </w:r>
      <w:r>
        <w:br/>
      </w:r>
      <w:r>
        <w:rPr>
          <w:rStyle w:val="VerbatimChar"/>
        </w:rPr>
        <w:t xml:space="preserve">  1/126 [..............................] - ETA: 0s - loss: 1.6474e-04 - mean_absolute_error: 0.0108 24/126 [====&gt;.........................] - ETA: 0s - loss: 1.2458e-04 - mean_absolute_error: 0.0088 46/126 [=========&gt;....................] - ETA: 0s - loss: 1.4138e-04 - mean_absolute_error: 0.0095 70/126 [===============&gt;..............] - ETA: 0s - loss: 1.3977e-04 - mean_absolute_error: 0.0094 93/126 [=====================&gt;........] - ETA: 0s - loss: 1.3656e-04 - mean_absolute_error: 0.0092116/126 [==========================&gt;...] - ETA: 0s - loss: 1.2945e-04 - mean_absolute_error: 0.0089126/126 [==============================] - 0s 3ms/step - loss: 1.2988e-04 - mean_absolute_error: 0.0089 - val_loss: 1.0238e-04 - val_mean_absolute_error: 0.0079</w:t>
      </w:r>
      <w:r>
        <w:br/>
      </w:r>
      <w:r>
        <w:rPr>
          <w:rStyle w:val="VerbatimChar"/>
        </w:rPr>
        <w:t xml:space="preserve">Epoch 53/100</w:t>
      </w:r>
      <w:r>
        <w:br/>
      </w:r>
      <w:r>
        <w:rPr>
          <w:rStyle w:val="VerbatimChar"/>
        </w:rPr>
        <w:t xml:space="preserve">  1/126 [..............................] - ETA: 0s - loss: 6.5934e-05 - mean_absolute_error: 0.0062 25/126 [====&gt;.........................] - ETA: 0s - loss: 1.1784e-04 - mean_absolute_error: 0.0083 50/126 [==========&gt;...................] - ETA: 0s - loss: 1.0626e-04 - mean_absolute_error: 0.0078 75/126 [================&gt;.............] - ETA: 0s - loss: 1.1043e-04 - mean_absolute_error: 0.0080 99/126 [======================&gt;.......] - ETA: 0s - loss: 1.1814e-04 - mean_absolute_error: 0.0084124/126 [============================&gt;.] - ETA: 0s - loss: 1.1450e-04 - mean_absolute_error: 0.0082126/126 [==============================] - 0s 2ms/step - loss: 1.1439e-04 - mean_absolute_error: 0.0082 - val_loss: 9.8765e-05 - val_mean_absolute_error: 0.0077</w:t>
      </w:r>
      <w:r>
        <w:br/>
      </w:r>
      <w:r>
        <w:rPr>
          <w:rStyle w:val="VerbatimChar"/>
        </w:rPr>
        <w:t xml:space="preserve">Epoch 54/100</w:t>
      </w:r>
      <w:r>
        <w:br/>
      </w:r>
      <w:r>
        <w:rPr>
          <w:rStyle w:val="VerbatimChar"/>
        </w:rPr>
        <w:t xml:space="preserve">  1/126 [..............................] - ETA: 0s - loss: 8.6842e-05 - mean_absolute_error: 0.0076 25/126 [====&gt;.........................] - ETA: 0s - loss: 9.6178e-05 - mean_absolute_error: 0.0073 50/126 [==========&gt;...................] - ETA: 0s - loss: 9.6873e-05 - mean_absolute_error: 0.0074 75/126 [================&gt;.............] - ETA: 0s - loss: 1.0018e-04 - mean_absolute_error: 0.0076100/126 [======================&gt;.......] - ETA: 0s - loss: 1.0072e-04 - mean_absolute_error: 0.0076124/126 [============================&gt;.] - ETA: 0s - loss: 1.0097e-04 - mean_absolute_error: 0.0077126/126 [==============================] - 0s 2ms/step - loss: 1.0103e-04 - mean_absolute_error: 0.0077 - val_loss: 1.0400e-04 - val_mean_absolute_error: 0.0080</w:t>
      </w:r>
      <w:r>
        <w:br/>
      </w:r>
      <w:r>
        <w:rPr>
          <w:rStyle w:val="VerbatimChar"/>
        </w:rPr>
        <w:t xml:space="preserve">Epoch 55/100</w:t>
      </w:r>
      <w:r>
        <w:br/>
      </w:r>
      <w:r>
        <w:rPr>
          <w:rStyle w:val="VerbatimChar"/>
        </w:rPr>
        <w:t xml:space="preserve">  1/126 [..............................] - ETA: 0s - loss: 6.4728e-05 - mean_absolute_error: 0.0069 25/126 [====&gt;.........................] - ETA: 0s - loss: 9.1473e-05 - mean_absolute_error: 0.0074 48/126 [==========&gt;...................] - ETA: 0s - loss: 9.5451e-05 - mean_absolute_error: 0.0075 70/126 [===============&gt;..............] - ETA: 0s - loss: 1.1032e-04 - mean_absolute_error: 0.0081 93/126 [=====================&gt;........] - ETA: 0s - loss: 1.0718e-04 - mean_absolute_error: 0.0080117/126 [==========================&gt;...] - ETA: 0s - loss: 1.0712e-04 - mean_absolute_error: 0.0079126/126 [==============================] - 0s 3ms/step - loss: 1.0681e-04 - mean_absolute_error: 0.0079 - val_loss: 2.1790e-04 - val_mean_absolute_error: 0.0124</w:t>
      </w:r>
      <w:r>
        <w:br/>
      </w:r>
      <w:r>
        <w:rPr>
          <w:rStyle w:val="VerbatimChar"/>
        </w:rPr>
        <w:t xml:space="preserve">Epoch 56/100</w:t>
      </w:r>
      <w:r>
        <w:br/>
      </w:r>
      <w:r>
        <w:rPr>
          <w:rStyle w:val="VerbatimChar"/>
        </w:rPr>
        <w:t xml:space="preserve">  1/126 [..............................] - ETA: 0s - loss: 1.9139e-04 - mean_absolute_error: 0.0117 25/126 [====&gt;.........................] - ETA: 0s - loss: 1.1031e-04 - mean_absolute_error: 0.0081 50/126 [==========&gt;...................] - ETA: 0s - loss: 1.2033e-04 - mean_absolute_error: 0.0085 75/126 [================&gt;.............] - ETA: 0s - loss: 1.2582e-04 - mean_absolute_error: 0.0087100/126 [======================&gt;.......] - ETA: 0s - loss: 1.1984e-04 - mean_absolute_error: 0.0085124/126 [============================&gt;.] - ETA: 0s - loss: 1.2270e-04 - mean_absolute_error: 0.0086126/126 [==============================] - 0s 2ms/step - loss: 1.2334e-04 - mean_absolute_error: 0.0086 - val_loss: 2.0708e-04 - val_mean_absolute_error: 0.0118</w:t>
      </w:r>
      <w:r>
        <w:br/>
      </w:r>
      <w:r>
        <w:rPr>
          <w:rStyle w:val="VerbatimChar"/>
        </w:rPr>
        <w:t xml:space="preserve">Epoch 57/100</w:t>
      </w:r>
      <w:r>
        <w:br/>
      </w:r>
      <w:r>
        <w:rPr>
          <w:rStyle w:val="VerbatimChar"/>
        </w:rPr>
        <w:t xml:space="preserve">  1/126 [..............................] - ETA: 0s - loss: 1.7477e-04 - mean_absolute_error: 0.0115 25/126 [====&gt;.........................] - ETA: 0s - loss: 1.5240e-04 - mean_absolute_error: 0.0098 49/126 [==========&gt;...................] - ETA: 0s - loss: 1.3152e-04 - mean_absolute_error: 0.0089 73/126 [================&gt;.............] - ETA: 0s - loss: 1.1777e-04 - mean_absolute_error: 0.0084 98/126 [======================&gt;.......] - ETA: 0s - loss: 1.1563e-04 - mean_absolute_error: 0.0083118/126 [===========================&gt;..] - ETA: 0s - loss: 1.1265e-04 - mean_absolute_error: 0.0082126/126 [==============================] - 0s 3ms/step - loss: 1.1131e-04 - mean_absolute_error: 0.0081 - val_loss: 1.0685e-04 - val_mean_absolute_error: 0.0081</w:t>
      </w:r>
      <w:r>
        <w:br/>
      </w:r>
      <w:r>
        <w:rPr>
          <w:rStyle w:val="VerbatimChar"/>
        </w:rPr>
        <w:t xml:space="preserve">Epoch 58/100</w:t>
      </w:r>
      <w:r>
        <w:br/>
      </w:r>
      <w:r>
        <w:rPr>
          <w:rStyle w:val="VerbatimChar"/>
        </w:rPr>
        <w:t xml:space="preserve">  1/126 [..............................] - ETA: 0s - loss: 1.0790e-04 - mean_absolute_error: 0.0084 25/126 [====&gt;.........................] - ETA: 0s - loss: 9.5654e-05 - mean_absolute_error: 0.0074 49/126 [==========&gt;...................] - ETA: 0s - loss: 9.2159e-05 - mean_absolute_error: 0.0073 72/126 [================&gt;.............] - ETA: 0s - loss: 9.9587e-05 - mean_absolute_error: 0.0076 95/126 [=====================&gt;........] - ETA: 0s - loss: 1.1176e-04 - mean_absolute_error: 0.0081119/126 [===========================&gt;..] - ETA: 0s - loss: 1.2429e-04 - mean_absolute_error: 0.0086126/126 [==============================] - 0s 2ms/step - loss: 1.2617e-04 - mean_absolute_error: 0.0087 - val_loss: 1.0714e-04 - val_mean_absolute_error: 0.0082</w:t>
      </w:r>
      <w:r>
        <w:br/>
      </w:r>
      <w:r>
        <w:rPr>
          <w:rStyle w:val="VerbatimChar"/>
        </w:rPr>
        <w:t xml:space="preserve">Epoch 59/100</w:t>
      </w:r>
      <w:r>
        <w:br/>
      </w:r>
      <w:r>
        <w:rPr>
          <w:rStyle w:val="VerbatimChar"/>
        </w:rPr>
        <w:t xml:space="preserve">  1/126 [..............................] - ETA: 0s - loss: 9.7740e-05 - mean_absolute_error: 0.0078 25/126 [====&gt;.........................] - ETA: 0s - loss: 9.6814e-05 - mean_absolute_error: 0.0076 50/126 [==========&gt;...................] - ETA: 0s - loss: 9.9763e-05 - mean_absolute_error: 0.0075 75/126 [================&gt;.............] - ETA: 0s - loss: 9.8322e-05 - mean_absolute_error: 0.0075 99/126 [======================&gt;.......] - ETA: 0s - loss: 9.5505e-05 - mean_absolute_error: 0.0073123/126 [============================&gt;.] - ETA: 0s - loss: 9.5438e-05 - mean_absolute_error: 0.0074126/126 [==============================] - 0s 2ms/step - loss: 9.5012e-05 - mean_absolute_error: 0.0074 - val_loss: 1.0079e-04 - val_mean_absolute_error: 0.0079</w:t>
      </w:r>
      <w:r>
        <w:br/>
      </w:r>
      <w:r>
        <w:rPr>
          <w:rStyle w:val="VerbatimChar"/>
        </w:rPr>
        <w:t xml:space="preserve">Epoch 60/100</w:t>
      </w:r>
      <w:r>
        <w:br/>
      </w:r>
      <w:r>
        <w:rPr>
          <w:rStyle w:val="VerbatimChar"/>
        </w:rPr>
        <w:t xml:space="preserve">  1/126 [..............................] - ETA: 0s - loss: 8.8302e-05 - mean_absolute_error: 0.0078 25/126 [====&gt;.........................] - ETA: 0s - loss: 1.1226e-04 - mean_absolute_error: 0.0080 49/126 [==========&gt;...................] - ETA: 0s - loss: 1.2127e-04 - mean_absolute_error: 0.0084 74/126 [================&gt;.............] - ETA: 0s - loss: 1.1586e-04 - mean_absolute_error: 0.0082 98/126 [======================&gt;.......] - ETA: 0s - loss: 1.1567e-04 - mean_absolute_error: 0.0082122/126 [============================&gt;.] - ETA: 0s - loss: 1.1229e-04 - mean_absolute_error: 0.0081126/126 [==============================] - 0s 2ms/step - loss: 1.1300e-04 - mean_absolute_error: 0.0082 - val_loss: 1.2754e-04 - val_mean_absolute_error: 0.0089</w:t>
      </w:r>
      <w:r>
        <w:br/>
      </w:r>
      <w:r>
        <w:rPr>
          <w:rStyle w:val="VerbatimChar"/>
        </w:rPr>
        <w:t xml:space="preserve">Epoch 61/100</w:t>
      </w:r>
      <w:r>
        <w:br/>
      </w:r>
      <w:r>
        <w:rPr>
          <w:rStyle w:val="VerbatimChar"/>
        </w:rPr>
        <w:t xml:space="preserve">  1/126 [..............................] - ETA: 0s - loss: 1.3896e-04 - mean_absolute_error: 0.0098 23/126 [====&gt;.........................] - ETA: 0s - loss: 1.4551e-04 - mean_absolute_error: 0.0095 48/126 [==========&gt;...................] - ETA: 0s - loss: 1.3625e-04 - mean_absolute_error: 0.0092 73/126 [================&gt;.............] - ETA: 0s - loss: 1.3005e-04 - mean_absolute_error: 0.0090 97/126 [======================&gt;.......] - ETA: 0s - loss: 1.2790e-04 - mean_absolute_error: 0.0089119/126 [===========================&gt;..] - ETA: 0s - loss: 1.2088e-04 - mean_absolute_error: 0.0085126/126 [==============================] - 0s 3ms/step - loss: 1.2089e-04 - mean_absolute_error: 0.0085 - val_loss: 1.2039e-04 - val_mean_absolute_error: 0.0088</w:t>
      </w:r>
      <w:r>
        <w:br/>
      </w:r>
      <w:r>
        <w:rPr>
          <w:rStyle w:val="VerbatimChar"/>
        </w:rPr>
        <w:t xml:space="preserve">Epoch 62/100</w:t>
      </w:r>
      <w:r>
        <w:br/>
      </w:r>
      <w:r>
        <w:rPr>
          <w:rStyle w:val="VerbatimChar"/>
        </w:rPr>
        <w:t xml:space="preserve">  1/126 [..............................] - ETA: 0s - loss: 8.2181e-05 - mean_absolute_error: 0.0073 25/126 [====&gt;.........................] - ETA: 0s - loss: 1.5681e-04 - mean_absolute_error: 0.0098 49/126 [==========&gt;...................] - ETA: 0s - loss: 1.2299e-04 - mean_absolute_error: 0.0084 73/126 [================&gt;.............] - ETA: 0s - loss: 1.1827e-04 - mean_absolute_error: 0.0084 96/126 [=====================&gt;........] - ETA: 0s - loss: 1.2102e-04 - mean_absolute_error: 0.0084120/126 [===========================&gt;..] - ETA: 0s - loss: 1.1554e-04 - mean_absolute_error: 0.0082126/126 [==============================] - 0s 2ms/step - loss: 1.1533e-04 - mean_absolute_error: 0.0082 - val_loss: 1.2943e-04 - val_mean_absolute_error: 0.0091</w:t>
      </w:r>
      <w:r>
        <w:br/>
      </w:r>
      <w:r>
        <w:rPr>
          <w:rStyle w:val="VerbatimChar"/>
        </w:rPr>
        <w:t xml:space="preserve">Epoch 63/100</w:t>
      </w:r>
      <w:r>
        <w:br/>
      </w:r>
      <w:r>
        <w:rPr>
          <w:rStyle w:val="VerbatimChar"/>
        </w:rPr>
        <w:t xml:space="preserve">  1/126 [..............................] - ETA: 0s - loss: 5.2538e-05 - mean_absolute_error: 0.0058 26/126 [=====&gt;........................] - ETA: 0s - loss: 1.1231e-04 - mean_absolute_error: 0.0083 51/126 [===========&gt;..................] - ETA: 0s - loss: 1.0762e-04 - mean_absolute_error: 0.0080 76/126 [=================&gt;............] - ETA: 0s - loss: 1.0649e-04 - mean_absolute_error: 0.0080101/126 [=======================&gt;......] - ETA: 0s - loss: 1.1232e-04 - mean_absolute_error: 0.0082125/126 [============================&gt;.] - ETA: 0s - loss: 1.0751e-04 - mean_absolute_error: 0.0079126/126 [==============================] - 0s 2ms/step - loss: 1.0760e-04 - mean_absolute_error: 0.0079 - val_loss: 1.0648e-04 - val_mean_absolute_error: 0.0081</w:t>
      </w:r>
      <w:r>
        <w:br/>
      </w:r>
      <w:r>
        <w:rPr>
          <w:rStyle w:val="VerbatimChar"/>
        </w:rPr>
        <w:t xml:space="preserve">Epoch 64/100</w:t>
      </w:r>
      <w:r>
        <w:br/>
      </w:r>
      <w:r>
        <w:rPr>
          <w:rStyle w:val="VerbatimChar"/>
        </w:rPr>
        <w:t xml:space="preserve">  1/126 [..............................] - ETA: 0s - loss: 6.6001e-05 - mean_absolute_error: 0.0055 23/126 [====&gt;.........................] - ETA: 0s - loss: 9.8200e-05 - mean_absolute_error: 0.0076 47/126 [==========&gt;...................] - ETA: 0s - loss: 1.0289e-04 - mean_absolute_error: 0.0078 72/126 [================&gt;.............] - ETA: 0s - loss: 9.7700e-05 - mean_absolute_error: 0.0076 96/126 [=====================&gt;........] - ETA: 0s - loss: 9.7657e-05 - mean_absolute_error: 0.0075119/126 [===========================&gt;..] - ETA: 0s - loss: 9.8946e-05 - mean_absolute_error: 0.0076126/126 [==============================] - 0s 3ms/step - loss: 1.0055e-04 - mean_absolute_error: 0.0076 - val_loss: 1.0993e-04 - val_mean_absolute_error: 0.0082</w:t>
      </w:r>
      <w:r>
        <w:br/>
      </w:r>
      <w:r>
        <w:rPr>
          <w:rStyle w:val="VerbatimChar"/>
        </w:rPr>
        <w:t xml:space="preserve">Epoch 65/100</w:t>
      </w:r>
      <w:r>
        <w:br/>
      </w:r>
      <w:r>
        <w:rPr>
          <w:rStyle w:val="VerbatimChar"/>
        </w:rPr>
        <w:t xml:space="preserve">  1/126 [..............................] - ETA: 0s - loss: 8.6386e-05 - mean_absolute_error: 0.0075 25/126 [====&gt;.........................] - ETA: 0s - loss: 8.4746e-05 - mean_absolute_error: 0.0069 49/126 [==========&gt;...................] - ETA: 0s - loss: 9.8854e-05 - mean_absolute_error: 0.0075 73/126 [================&gt;.............] - ETA: 0s - loss: 1.0503e-04 - mean_absolute_error: 0.0079 97/126 [======================&gt;.......] - ETA: 0s - loss: 1.0247e-04 - mean_absolute_error: 0.0078119/126 [===========================&gt;..] - ETA: 0s - loss: 1.0381e-04 - mean_absolute_error: 0.0078126/126 [==============================] - 0s 2ms/step - loss: 1.0296e-04 - mean_absolute_error: 0.0078 - val_loss: 1.2445e-04 - val_mean_absolute_error: 0.0089</w:t>
      </w:r>
      <w:r>
        <w:br/>
      </w:r>
      <w:r>
        <w:rPr>
          <w:rStyle w:val="VerbatimChar"/>
        </w:rPr>
        <w:t xml:space="preserve">Epoch 66/100</w:t>
      </w:r>
      <w:r>
        <w:br/>
      </w:r>
      <w:r>
        <w:rPr>
          <w:rStyle w:val="VerbatimChar"/>
        </w:rPr>
        <w:t xml:space="preserve">  1/126 [..............................] - ETA: 0s - loss: 8.7006e-05 - mean_absolute_error: 0.0072 25/126 [====&gt;.........................] - ETA: 0s - loss: 1.0095e-04 - mean_absolute_error: 0.0077 50/126 [==========&gt;...................] - ETA: 0s - loss: 9.8723e-05 - mean_absolute_error: 0.0077 74/126 [================&gt;.............] - ETA: 0s - loss: 1.0763e-04 - mean_absolute_error: 0.0080 98/126 [======================&gt;.......] - ETA: 0s - loss: 1.0937e-04 - mean_absolute_error: 0.0080122/126 [============================&gt;.] - ETA: 0s - loss: 1.0830e-04 - mean_absolute_error: 0.0080126/126 [==============================] - 0s 2ms/step - loss: 1.0784e-04 - mean_absolute_error: 0.0080 - val_loss: 1.1689e-04 - val_mean_absolute_error: 0.0085</w:t>
      </w:r>
      <w:r>
        <w:br/>
      </w:r>
      <w:r>
        <w:rPr>
          <w:rStyle w:val="VerbatimChar"/>
        </w:rPr>
        <w:t xml:space="preserve">Epoch 67/100</w:t>
      </w:r>
      <w:r>
        <w:br/>
      </w:r>
      <w:r>
        <w:rPr>
          <w:rStyle w:val="VerbatimChar"/>
        </w:rPr>
        <w:t xml:space="preserve">  1/126 [..............................] - ETA: 0s - loss: 9.3371e-05 - mean_absolute_error: 0.0078 25/126 [====&gt;.........................] - ETA: 0s - loss: 1.1658e-04 - mean_absolute_error: 0.0084 47/126 [==========&gt;...................] - ETA: 0s - loss: 1.3202e-04 - mean_absolute_error: 0.0090 71/126 [===============&gt;..............] - ETA: 0s - loss: 1.3164e-04 - mean_absolute_error: 0.0090 95/126 [=====================&gt;........] - ETA: 0s - loss: 1.2845e-04 - mean_absolute_error: 0.0088118/126 [===========================&gt;..] - ETA: 0s - loss: 1.2164e-04 - mean_absolute_error: 0.0086126/126 [==============================] - 0s 3ms/step - loss: 1.2289e-04 - mean_absolute_error: 0.0086 - val_loss: 9.5718e-05 - val_mean_absolute_error: 0.0075</w:t>
      </w:r>
      <w:r>
        <w:br/>
      </w:r>
      <w:r>
        <w:rPr>
          <w:rStyle w:val="VerbatimChar"/>
        </w:rPr>
        <w:t xml:space="preserve">Epoch 68/100</w:t>
      </w:r>
      <w:r>
        <w:br/>
      </w:r>
      <w:r>
        <w:rPr>
          <w:rStyle w:val="VerbatimChar"/>
        </w:rPr>
        <w:t xml:space="preserve">  1/126 [..............................] - ETA: 0s - loss: 6.3842e-05 - mean_absolute_error: 0.0056 24/126 [====&gt;.........................] - ETA: 0s - loss: 1.1493e-04 - mean_absolute_error: 0.0085 47/126 [==========&gt;...................] - ETA: 0s - loss: 1.3619e-04 - mean_absolute_error: 0.0092 71/126 [===============&gt;..............] - ETA: 0s - loss: 1.3071e-04 - mean_absolute_error: 0.0090 94/126 [=====================&gt;........] - ETA: 0s - loss: 1.3134e-04 - mean_absolute_error: 0.0091118/126 [===========================&gt;..] - ETA: 0s - loss: 1.2476e-04 - mean_absolute_error: 0.0088126/126 [==============================] - 0s 3ms/step - loss: 1.2354e-04 - mean_absolute_error: 0.0087 - val_loss: 1.1878e-04 - val_mean_absolute_error: 0.0087</w:t>
      </w:r>
      <w:r>
        <w:br/>
      </w:r>
      <w:r>
        <w:rPr>
          <w:rStyle w:val="VerbatimChar"/>
        </w:rPr>
        <w:t xml:space="preserve">Epoch 69/100</w:t>
      </w:r>
      <w:r>
        <w:br/>
      </w:r>
      <w:r>
        <w:rPr>
          <w:rStyle w:val="VerbatimChar"/>
        </w:rPr>
        <w:t xml:space="preserve">  1/126 [..............................] - ETA: 0s - loss: 9.1411e-05 - mean_absolute_error: 0.0077 25/126 [====&gt;.........................] - ETA: 0s - loss: 1.1403e-04 - mean_absolute_error: 0.0083 49/126 [==========&gt;...................] - ETA: 0s - loss: 1.2109e-04 - mean_absolute_error: 0.0085 74/126 [================&gt;.............] - ETA: 0s - loss: 1.1700e-04 - mean_absolute_error: 0.0083 99/126 [======================&gt;.......] - ETA: 0s - loss: 1.0822e-04 - mean_absolute_error: 0.0080123/126 [============================&gt;.] - ETA: 0s - loss: 1.0531e-04 - mean_absolute_error: 0.0079126/126 [==============================] - 0s 2ms/step - loss: 1.0533e-04 - mean_absolute_error: 0.0078 - val_loss: 1.2136e-04 - val_mean_absolute_error: 0.0088</w:t>
      </w:r>
      <w:r>
        <w:br/>
      </w:r>
      <w:r>
        <w:rPr>
          <w:rStyle w:val="VerbatimChar"/>
        </w:rPr>
        <w:t xml:space="preserve">Epoch 70/100</w:t>
      </w:r>
      <w:r>
        <w:br/>
      </w:r>
      <w:r>
        <w:rPr>
          <w:rStyle w:val="VerbatimChar"/>
        </w:rPr>
        <w:t xml:space="preserve">  1/126 [..............................] - ETA: 0s - loss: 6.4421e-05 - mean_absolute_error: 0.0064 25/126 [====&gt;.........................] - ETA: 0s - loss: 1.0252e-04 - mean_absolute_error: 0.0078 49/126 [==========&gt;...................] - ETA: 0s - loss: 1.0081e-04 - mean_absolute_error: 0.0077 72/126 [================&gt;.............] - ETA: 0s - loss: 9.8760e-05 - mean_absolute_error: 0.0077 96/126 [=====================&gt;........] - ETA: 0s - loss: 9.9167e-05 - mean_absolute_error: 0.0077119/126 [===========================&gt;..] - ETA: 0s - loss: 1.0189e-04 - mean_absolute_error: 0.0077126/126 [==============================] - 0s 2ms/step - loss: 1.0206e-04 - mean_absolute_error: 0.0077 - val_loss: 1.0247e-04 - val_mean_absolute_error: 0.0079</w:t>
      </w:r>
      <w:r>
        <w:br/>
      </w:r>
      <w:r>
        <w:rPr>
          <w:rStyle w:val="VerbatimChar"/>
        </w:rPr>
        <w:t xml:space="preserve">Epoch 71/100</w:t>
      </w:r>
      <w:r>
        <w:br/>
      </w:r>
      <w:r>
        <w:rPr>
          <w:rStyle w:val="VerbatimChar"/>
        </w:rPr>
        <w:t xml:space="preserve">  1/126 [..............................] - ETA: 0s - loss: 4.4975e-05 - mean_absolute_error: 0.0056 25/126 [====&gt;.........................] - ETA: 0s - loss: 9.7388e-05 - mean_absolute_error: 0.0076 48/126 [==========&gt;...................] - ETA: 0s - loss: 1.0199e-04 - mean_absolute_error: 0.0077 72/126 [================&gt;.............] - ETA: 0s - loss: 1.0874e-04 - mean_absolute_error: 0.0081 96/126 [=====================&gt;........] - ETA: 0s - loss: 1.2566e-04 - mean_absolute_error: 0.0088120/126 [===========================&gt;..] - ETA: 0s - loss: 1.2557e-04 - mean_absolute_error: 0.0087126/126 [==============================] - 0s 2ms/step - loss: 1.2372e-04 - mean_absolute_error: 0.0086 - val_loss: 9.4767e-05 - val_mean_absolute_error: 0.0075</w:t>
      </w:r>
      <w:r>
        <w:br/>
      </w:r>
      <w:r>
        <w:rPr>
          <w:rStyle w:val="VerbatimChar"/>
        </w:rPr>
        <w:t xml:space="preserve">Epoch 72/100</w:t>
      </w:r>
      <w:r>
        <w:br/>
      </w:r>
      <w:r>
        <w:rPr>
          <w:rStyle w:val="VerbatimChar"/>
        </w:rPr>
        <w:t xml:space="preserve">  1/126 [..............................] - ETA: 0s - loss: 1.0188e-04 - mean_absolute_error: 0.0082 25/126 [====&gt;.........................] - ETA: 0s - loss: 9.0841e-05 - mean_absolute_error: 0.0073 49/126 [==========&gt;...................] - ETA: 0s - loss: 9.8769e-05 - mean_absolute_error: 0.0077 73/126 [================&gt;.............] - ETA: 0s - loss: 1.0461e-04 - mean_absolute_error: 0.0079 98/126 [======================&gt;.......] - ETA: 0s - loss: 1.0447e-04 - mean_absolute_error: 0.0079121/126 [===========================&gt;..] - ETA: 0s - loss: 1.0337e-04 - mean_absolute_error: 0.0078126/126 [==============================] - 0s 2ms/step - loss: 1.0485e-04 - mean_absolute_error: 0.0079 - val_loss: 2.0118e-04 - val_mean_absolute_error: 0.0119</w:t>
      </w:r>
      <w:r>
        <w:br/>
      </w:r>
      <w:r>
        <w:rPr>
          <w:rStyle w:val="VerbatimChar"/>
        </w:rPr>
        <w:t xml:space="preserve">Epoch 73/100</w:t>
      </w:r>
      <w:r>
        <w:br/>
      </w:r>
      <w:r>
        <w:rPr>
          <w:rStyle w:val="VerbatimChar"/>
        </w:rPr>
        <w:t xml:space="preserve">  1/126 [..............................] - ETA: 0s - loss: 2.3264e-04 - mean_absolute_error: 0.0124 25/126 [====&gt;.........................] - ETA: 0s - loss: 1.0569e-04 - mean_absolute_error: 0.0078 50/126 [==========&gt;...................] - ETA: 0s - loss: 9.7120e-05 - mean_absolute_error: 0.0075 75/126 [================&gt;.............] - ETA: 0s - loss: 1.0164e-04 - mean_absolute_error: 0.0077 99/126 [======================&gt;.......] - ETA: 0s - loss: 1.0085e-04 - mean_absolute_error: 0.0076122/126 [============================&gt;.] - ETA: 0s - loss: 1.0183e-04 - mean_absolute_error: 0.0077126/126 [==============================] - 0s 2ms/step - loss: 1.0199e-04 - mean_absolute_error: 0.0077 - val_loss: 1.1544e-04 - val_mean_absolute_error: 0.0086</w:t>
      </w:r>
      <w:r>
        <w:br/>
      </w:r>
      <w:r>
        <w:rPr>
          <w:rStyle w:val="VerbatimChar"/>
        </w:rPr>
        <w:t xml:space="preserve">Epoch 74/100</w:t>
      </w:r>
      <w:r>
        <w:br/>
      </w:r>
      <w:r>
        <w:rPr>
          <w:rStyle w:val="VerbatimChar"/>
        </w:rPr>
        <w:t xml:space="preserve">  1/126 [..............................] - ETA: 0s - loss: 2.1195e-04 - mean_absolute_error: 0.0097 25/126 [====&gt;.........................] - ETA: 0s - loss: 1.1947e-04 - mean_absolute_error: 0.0079 49/126 [==========&gt;...................] - ETA: 0s - loss: 1.3127e-04 - mean_absolute_error: 0.0086 71/126 [===============&gt;..............] - ETA: 0s - loss: 1.2190e-04 - mean_absolute_error: 0.0084 93/126 [=====================&gt;........] - ETA: 0s - loss: 1.1551e-04 - mean_absolute_error: 0.0082116/126 [==========================&gt;...] - ETA: 0s - loss: 1.1020e-04 - mean_absolute_error: 0.0080126/126 [==============================] - 0s 3ms/step - loss: 1.1055e-04 - mean_absolute_error: 0.0081 - val_loss: 1.7668e-04 - val_mean_absolute_error: 0.0110</w:t>
      </w:r>
      <w:r>
        <w:br/>
      </w:r>
      <w:r>
        <w:rPr>
          <w:rStyle w:val="VerbatimChar"/>
        </w:rPr>
        <w:t xml:space="preserve">Epoch 75/100</w:t>
      </w:r>
      <w:r>
        <w:br/>
      </w:r>
      <w:r>
        <w:rPr>
          <w:rStyle w:val="VerbatimChar"/>
        </w:rPr>
        <w:t xml:space="preserve">  1/126 [..............................] - ETA: 0s - loss: 1.3585e-04 - mean_absolute_error: 0.0098 25/126 [====&gt;.........................] - ETA: 0s - loss: 1.1252e-04 - mean_absolute_error: 0.0083 49/126 [==========&gt;...................] - ETA: 0s - loss: 1.1669e-04 - mean_absolute_error: 0.0084 74/126 [================&gt;.............] - ETA: 0s - loss: 1.3626e-04 - mean_absolute_error: 0.0092 99/126 [======================&gt;.......] - ETA: 0s - loss: 1.4136e-04 - mean_absolute_error: 0.0094124/126 [============================&gt;.] - ETA: 0s - loss: 1.3900e-04 - mean_absolute_error: 0.0093126/126 [==============================] - 0s 2ms/step - loss: 1.3891e-04 - mean_absolute_error: 0.0093 - val_loss: 9.4411e-05 - val_mean_absolute_error: 0.0076</w:t>
      </w:r>
      <w:r>
        <w:br/>
      </w:r>
      <w:r>
        <w:rPr>
          <w:rStyle w:val="VerbatimChar"/>
        </w:rPr>
        <w:t xml:space="preserve">Epoch 76/100</w:t>
      </w:r>
      <w:r>
        <w:br/>
      </w:r>
      <w:r>
        <w:rPr>
          <w:rStyle w:val="VerbatimChar"/>
        </w:rPr>
        <w:t xml:space="preserve">  1/126 [..............................] - ETA: 0s - loss: 7.2856e-05 - mean_absolute_error: 0.0069 25/126 [====&gt;.........................] - ETA: 0s - loss: 1.3912e-04 - mean_absolute_error: 0.0091 50/126 [==========&gt;...................] - ETA: 0s - loss: 1.1975e-04 - mean_absolute_error: 0.0082 73/126 [================&gt;.............] - ETA: 0s - loss: 1.1152e-04 - mean_absolute_error: 0.0080 97/126 [======================&gt;.......] - ETA: 0s - loss: 1.0900e-04 - mean_absolute_error: 0.0079121/126 [===========================&gt;..] - ETA: 0s - loss: 1.1957e-04 - mean_absolute_error: 0.0083126/126 [==============================] - 0s 2ms/step - loss: 1.1992e-04 - mean_absolute_error: 0.0084 - val_loss: 1.4713e-04 - val_mean_absolute_error: 0.0097</w:t>
      </w:r>
      <w:r>
        <w:br/>
      </w:r>
      <w:r>
        <w:rPr>
          <w:rStyle w:val="VerbatimChar"/>
        </w:rPr>
        <w:t xml:space="preserve">Epoch 77/100</w:t>
      </w:r>
      <w:r>
        <w:br/>
      </w:r>
      <w:r>
        <w:rPr>
          <w:rStyle w:val="VerbatimChar"/>
        </w:rPr>
        <w:t xml:space="preserve">  1/126 [..............................] - ETA: 0s - loss: 1.1431e-04 - mean_absolute_error: 0.0084 25/126 [====&gt;.........................] - ETA: 0s - loss: 1.1103e-04 - mean_absolute_error: 0.0080 49/126 [==========&gt;...................] - ETA: 0s - loss: 1.0275e-04 - mean_absolute_error: 0.0076 73/126 [================&gt;.............] - ETA: 0s - loss: 1.1764e-04 - mean_absolute_error: 0.0083 95/126 [=====================&gt;........] - ETA: 0s - loss: 1.1371e-04 - mean_absolute_error: 0.0082119/126 [===========================&gt;..] - ETA: 0s - loss: 1.0898e-04 - mean_absolute_error: 0.0080126/126 [==============================] - 0s 2ms/step - loss: 1.0811e-04 - mean_absolute_error: 0.0080 - val_loss: 1.0103e-04 - val_mean_absolute_error: 0.0078</w:t>
      </w:r>
      <w:r>
        <w:br/>
      </w:r>
      <w:r>
        <w:rPr>
          <w:rStyle w:val="VerbatimChar"/>
        </w:rPr>
        <w:t xml:space="preserve">Epoch 78/100</w:t>
      </w:r>
      <w:r>
        <w:br/>
      </w:r>
      <w:r>
        <w:rPr>
          <w:rStyle w:val="VerbatimChar"/>
        </w:rPr>
        <w:t xml:space="preserve">  1/126 [..............................] - ETA: 0s - loss: 9.7038e-05 - mean_absolute_error: 0.0072 25/126 [====&gt;.........................] - ETA: 0s - loss: 1.0169e-04 - mean_absolute_error: 0.0079 49/126 [==========&gt;...................] - ETA: 0s - loss: 9.9955e-05 - mean_absolute_error: 0.0078 73/126 [================&gt;.............] - ETA: 0s - loss: 9.5268e-05 - mean_absolute_error: 0.0075 97/126 [======================&gt;.......] - ETA: 0s - loss: 9.4697e-05 - mean_absolute_error: 0.0074122/126 [============================&gt;.] - ETA: 0s - loss: 9.3351e-05 - mean_absolute_error: 0.0073126/126 [==============================] - 0s 2ms/step - loss: 9.2849e-05 - mean_absolute_error: 0.0073 - val_loss: 9.5364e-05 - val_mean_absolute_error: 0.0076</w:t>
      </w:r>
      <w:r>
        <w:br/>
      </w:r>
      <w:r>
        <w:rPr>
          <w:rStyle w:val="VerbatimChar"/>
        </w:rPr>
        <w:t xml:space="preserve">Epoch 79/100</w:t>
      </w:r>
      <w:r>
        <w:br/>
      </w:r>
      <w:r>
        <w:rPr>
          <w:rStyle w:val="VerbatimChar"/>
        </w:rPr>
        <w:t xml:space="preserve">  1/126 [..............................] - ETA: 0s - loss: 5.1908e-05 - mean_absolute_error: 0.0056 26/126 [=====&gt;........................] - ETA: 0s - loss: 9.1028e-05 - mean_absolute_error: 0.0074 51/126 [===========&gt;..................] - ETA: 0s - loss: 9.2638e-05 - mean_absolute_error: 0.0073 76/126 [=================&gt;............] - ETA: 0s - loss: 9.8159e-05 - mean_absolute_error: 0.0076101/126 [=======================&gt;......] - ETA: 0s - loss: 9.3827e-05 - mean_absolute_error: 0.0074126/126 [==============================] - ETA: 0s - loss: 9.5389e-05 - mean_absolute_error: 0.0074126/126 [==============================] - 0s 2ms/step - loss: 9.5389e-05 - mean_absolute_error: 0.0074 - val_loss: 1.0640e-04 - val_mean_absolute_error: 0.0082</w:t>
      </w:r>
      <w:r>
        <w:br/>
      </w:r>
      <w:r>
        <w:rPr>
          <w:rStyle w:val="VerbatimChar"/>
        </w:rPr>
        <w:t xml:space="preserve">Epoch 80/100</w:t>
      </w:r>
      <w:r>
        <w:br/>
      </w:r>
      <w:r>
        <w:rPr>
          <w:rStyle w:val="VerbatimChar"/>
        </w:rPr>
        <w:t xml:space="preserve">  1/126 [..............................] - ETA: 0s - loss: 6.4257e-05 - mean_absolute_error: 0.0072 23/126 [====&gt;.........................] - ETA: 0s - loss: 9.8535e-05 - mean_absolute_error: 0.0078 48/126 [==========&gt;...................] - ETA: 0s - loss: 1.1944e-04 - mean_absolute_error: 0.0085 73/126 [================&gt;.............] - ETA: 0s - loss: 1.2018e-04 - mean_absolute_error: 0.0085 97/126 [======================&gt;.......] - ETA: 0s - loss: 1.1495e-04 - mean_absolute_error: 0.0083119/126 [===========================&gt;..] - ETA: 0s - loss: 1.0848e-04 - mean_absolute_error: 0.0080126/126 [==============================] - 0s 3ms/step - loss: 1.0720e-04 - mean_absolute_error: 0.0080 - val_loss: 9.3359e-05 - val_mean_absolute_error: 0.0074</w:t>
      </w:r>
      <w:r>
        <w:br/>
      </w:r>
      <w:r>
        <w:rPr>
          <w:rStyle w:val="VerbatimChar"/>
        </w:rPr>
        <w:t xml:space="preserve">Epoch 81/100</w:t>
      </w:r>
      <w:r>
        <w:br/>
      </w:r>
      <w:r>
        <w:rPr>
          <w:rStyle w:val="VerbatimChar"/>
        </w:rPr>
        <w:t xml:space="preserve">  1/126 [..............................] - ETA: 0s - loss: 5.8992e-05 - mean_absolute_error: 0.0064 25/126 [====&gt;.........................] - ETA: 0s - loss: 9.8344e-05 - mean_absolute_error: 0.0075 49/126 [==========&gt;...................] - ETA: 0s - loss: 9.7007e-05 - mean_absolute_error: 0.0076 74/126 [================&gt;.............] - ETA: 0s - loss: 1.1052e-04 - mean_absolute_error: 0.0082 99/126 [======================&gt;.......] - ETA: 0s - loss: 1.1479e-04 - mean_absolute_error: 0.0083124/126 [============================&gt;.] - ETA: 0s - loss: 1.1588e-04 - mean_absolute_error: 0.0084126/126 [==============================] - 0s 2ms/step - loss: 1.1606e-04 - mean_absolute_error: 0.0084 - val_loss: 1.0822e-04 - val_mean_absolute_error: 0.0081</w:t>
      </w:r>
      <w:r>
        <w:br/>
      </w:r>
      <w:r>
        <w:rPr>
          <w:rStyle w:val="VerbatimChar"/>
        </w:rPr>
        <w:t xml:space="preserve">Epoch 82/100</w:t>
      </w:r>
      <w:r>
        <w:br/>
      </w:r>
      <w:r>
        <w:rPr>
          <w:rStyle w:val="VerbatimChar"/>
        </w:rPr>
        <w:t xml:space="preserve">  1/126 [..............................] - ETA: 0s - loss: 6.6594e-05 - mean_absolute_error: 0.0064 25/126 [====&gt;.........................] - ETA: 0s - loss: 9.3850e-05 - mean_absolute_error: 0.0075 49/126 [==========&gt;...................] - ETA: 0s - loss: 9.8164e-05 - mean_absolute_error: 0.0076 74/126 [================&gt;.............] - ETA: 0s - loss: 1.0699e-04 - mean_absolute_error: 0.0078 99/126 [======================&gt;.......] - ETA: 0s - loss: 1.0224e-04 - mean_absolute_error: 0.0077124/126 [============================&gt;.] - ETA: 0s - loss: 9.8756e-05 - mean_absolute_error: 0.0076126/126 [==============================] - 0s 2ms/step - loss: 9.8772e-05 - mean_absolute_error: 0.0076 - val_loss: 9.3141e-05 - val_mean_absolute_error: 0.0075</w:t>
      </w:r>
      <w:r>
        <w:br/>
      </w:r>
      <w:r>
        <w:rPr>
          <w:rStyle w:val="VerbatimChar"/>
        </w:rPr>
        <w:t xml:space="preserve">Epoch 83/100</w:t>
      </w:r>
      <w:r>
        <w:br/>
      </w:r>
      <w:r>
        <w:rPr>
          <w:rStyle w:val="VerbatimChar"/>
        </w:rPr>
        <w:t xml:space="preserve">  1/126 [..............................] - ETA: 0s - loss: 6.3061e-05 - mean_absolute_error: 0.0058 25/126 [====&gt;.........................] - ETA: 0s - loss: 1.1776e-04 - mean_absolute_error: 0.0084 48/126 [==========&gt;...................] - ETA: 0s - loss: 1.0881e-04 - mean_absolute_error: 0.0080 72/126 [================&gt;.............] - ETA: 0s - loss: 1.0253e-04 - mean_absolute_error: 0.0077 96/126 [=====================&gt;........] - ETA: 0s - loss: 9.7205e-05 - mean_absolute_error: 0.0075120/126 [===========================&gt;..] - ETA: 0s - loss: 9.9351e-05 - mean_absolute_error: 0.0077126/126 [==============================] - 0s 2ms/step - loss: 9.9014e-05 - mean_absolute_error: 0.0076 - val_loss: 1.5165e-04 - val_mean_absolute_error: 0.0099</w:t>
      </w:r>
      <w:r>
        <w:br/>
      </w:r>
      <w:r>
        <w:rPr>
          <w:rStyle w:val="VerbatimChar"/>
        </w:rPr>
        <w:t xml:space="preserve">Epoch 84/100</w:t>
      </w:r>
      <w:r>
        <w:br/>
      </w:r>
      <w:r>
        <w:rPr>
          <w:rStyle w:val="VerbatimChar"/>
        </w:rPr>
        <w:t xml:space="preserve">  1/126 [..............................] - ETA: 0s - loss: 1.7676e-04 - mean_absolute_error: 0.0118 25/126 [====&gt;.........................] - ETA: 0s - loss: 1.8793e-04 - mean_absolute_error: 0.0109 49/126 [==========&gt;...................] - ETA: 0s - loss: 1.6331e-04 - mean_absolute_error: 0.0100 73/126 [================&gt;.............] - ETA: 0s - loss: 1.4096e-04 - mean_absolute_error: 0.0092 98/126 [======================&gt;.......] - ETA: 0s - loss: 1.3644e-04 - mean_absolute_error: 0.0090122/126 [============================&gt;.] - ETA: 0s - loss: 1.2744e-04 - mean_absolute_error: 0.0087126/126 [==============================] - 0s 2ms/step - loss: 1.2749e-04 - mean_absolute_error: 0.0087 - val_loss: 1.2041e-04 - val_mean_absolute_error: 0.0088</w:t>
      </w:r>
      <w:r>
        <w:br/>
      </w:r>
      <w:r>
        <w:rPr>
          <w:rStyle w:val="VerbatimChar"/>
        </w:rPr>
        <w:t xml:space="preserve">Epoch 85/100</w:t>
      </w:r>
      <w:r>
        <w:br/>
      </w:r>
      <w:r>
        <w:rPr>
          <w:rStyle w:val="VerbatimChar"/>
        </w:rPr>
        <w:t xml:space="preserve">  1/126 [..............................] - ETA: 0s - loss: 1.2393e-04 - mean_absolute_error: 0.0084 25/126 [====&gt;.........................] - ETA: 0s - loss: 1.0610e-04 - mean_absolute_error: 0.0078 49/126 [==========&gt;...................] - ETA: 0s - loss: 9.9913e-05 - mean_absolute_error: 0.0075 73/126 [================&gt;.............] - ETA: 0s - loss: 9.8518e-05 - mean_absolute_error: 0.0075 97/126 [======================&gt;.......] - ETA: 0s - loss: 9.7834e-05 - mean_absolute_error: 0.0075121/126 [===========================&gt;..] - ETA: 0s - loss: 9.7293e-05 - mean_absolute_error: 0.0075126/126 [==============================] - 0s 2ms/step - loss: 9.7474e-05 - mean_absolute_error: 0.0076 - val_loss: 1.6357e-04 - val_mean_absolute_error: 0.0106</w:t>
      </w:r>
      <w:r>
        <w:br/>
      </w:r>
      <w:r>
        <w:rPr>
          <w:rStyle w:val="VerbatimChar"/>
        </w:rPr>
        <w:t xml:space="preserve">Epoch 86/100</w:t>
      </w:r>
      <w:r>
        <w:br/>
      </w:r>
      <w:r>
        <w:rPr>
          <w:rStyle w:val="VerbatimChar"/>
        </w:rPr>
        <w:t xml:space="preserve">  1/126 [..............................] - ETA: 0s - loss: 2.2638e-04 - mean_absolute_error: 0.0129 25/126 [====&gt;.........................] - ETA: 0s - loss: 1.3276e-04 - mean_absolute_error: 0.0085 49/126 [==========&gt;...................] - ETA: 0s - loss: 1.1273e-04 - mean_absolute_error: 0.0080 72/126 [================&gt;.............] - ETA: 0s - loss: 1.0502e-04 - mean_absolute_error: 0.0078 95/126 [=====================&gt;........] - ETA: 0s - loss: 1.0121e-04 - mean_absolute_error: 0.0076119/126 [===========================&gt;..] - ETA: 0s - loss: 1.0018e-04 - mean_absolute_error: 0.0077126/126 [==============================] - 0s 3ms/step - loss: 1.0075e-04 - mean_absolute_error: 0.0077 - val_loss: 1.3485e-04 - val_mean_absolute_error: 0.0092</w:t>
      </w:r>
      <w:r>
        <w:br/>
      </w:r>
      <w:r>
        <w:rPr>
          <w:rStyle w:val="VerbatimChar"/>
        </w:rPr>
        <w:t xml:space="preserve">Epoch 87/100</w:t>
      </w:r>
      <w:r>
        <w:br/>
      </w:r>
      <w:r>
        <w:rPr>
          <w:rStyle w:val="VerbatimChar"/>
        </w:rPr>
        <w:t xml:space="preserve">  1/126 [..............................] - ETA: 0s - loss: 1.1762e-04 - mean_absolute_error: 0.0087 25/126 [====&gt;.........................] - ETA: 0s - loss: 1.0394e-04 - mean_absolute_error: 0.0075 48/126 [==========&gt;...................] - ETA: 0s - loss: 9.6355e-05 - mean_absolute_error: 0.0072 71/126 [===============&gt;..............] - ETA: 0s - loss: 9.3029e-05 - mean_absolute_error: 0.0072 95/126 [=====================&gt;........] - ETA: 0s - loss: 9.7929e-05 - mean_absolute_error: 0.0074119/126 [===========================&gt;..] - ETA: 0s - loss: 9.5302e-05 - mean_absolute_error: 0.0074126/126 [==============================] - 0s 2ms/step - loss: 9.5470e-05 - mean_absolute_error: 0.0074 - val_loss: 9.3864e-05 - val_mean_absolute_error: 0.0076</w:t>
      </w:r>
      <w:r>
        <w:br/>
      </w:r>
      <w:r>
        <w:rPr>
          <w:rStyle w:val="VerbatimChar"/>
        </w:rPr>
        <w:t xml:space="preserve">Epoch 88/100</w:t>
      </w:r>
      <w:r>
        <w:br/>
      </w:r>
      <w:r>
        <w:rPr>
          <w:rStyle w:val="VerbatimChar"/>
        </w:rPr>
        <w:t xml:space="preserve">  1/126 [..............................] - ETA: 0s - loss: 8.5300e-05 - mean_absolute_error: 0.0064 26/126 [=====&gt;........................] - ETA: 0s - loss: 7.5214e-05 - mean_absolute_error: 0.0067 50/126 [==========&gt;...................] - ETA: 0s - loss: 9.6090e-05 - mean_absolute_error: 0.0075 75/126 [================&gt;.............] - ETA: 0s - loss: 1.0391e-04 - mean_absolute_error: 0.0077 99/126 [======================&gt;.......] - ETA: 0s - loss: 1.0295e-04 - mean_absolute_error: 0.0077123/126 [============================&gt;.] - ETA: 0s - loss: 9.7200e-05 - mean_absolute_error: 0.0075126/126 [==============================] - 0s 2ms/step - loss: 9.7484e-05 - mean_absolute_error: 0.0075 - val_loss: 9.1661e-05 - val_mean_absolute_error: 0.0073</w:t>
      </w:r>
      <w:r>
        <w:br/>
      </w:r>
      <w:r>
        <w:rPr>
          <w:rStyle w:val="VerbatimChar"/>
        </w:rPr>
        <w:t xml:space="preserve">Epoch 89/100</w:t>
      </w:r>
      <w:r>
        <w:br/>
      </w:r>
      <w:r>
        <w:rPr>
          <w:rStyle w:val="VerbatimChar"/>
        </w:rPr>
        <w:t xml:space="preserve">  1/126 [..............................] - ETA: 0s - loss: 6.9997e-05 - mean_absolute_error: 0.0066 25/126 [====&gt;.........................] - ETA: 0s - loss: 8.8931e-05 - mean_absolute_error: 0.0073 50/126 [==========&gt;...................] - ETA: 0s - loss: 9.6389e-05 - mean_absolute_error: 0.0078 74/126 [================&gt;.............] - ETA: 0s - loss: 9.7511e-05 - mean_absolute_error: 0.0077 98/126 [======================&gt;.......] - ETA: 0s - loss: 9.8409e-05 - mean_absolute_error: 0.0077121/126 [===========================&gt;..] - ETA: 0s - loss: 1.0164e-04 - mean_absolute_error: 0.0078126/126 [==============================] - 0s 2ms/step - loss: 1.0214e-04 - mean_absolute_error: 0.0078 - val_loss: 9.2057e-05 - val_mean_absolute_error: 0.0073</w:t>
      </w:r>
      <w:r>
        <w:br/>
      </w:r>
      <w:r>
        <w:rPr>
          <w:rStyle w:val="VerbatimChar"/>
        </w:rPr>
        <w:t xml:space="preserve">Epoch 90/100</w:t>
      </w:r>
      <w:r>
        <w:br/>
      </w:r>
      <w:r>
        <w:rPr>
          <w:rStyle w:val="VerbatimChar"/>
        </w:rPr>
        <w:t xml:space="preserve">  1/126 [..............................] - ETA: 0s - loss: 7.6698e-05 - mean_absolute_error: 0.0066 25/126 [====&gt;.........................] - ETA: 0s - loss: 8.9658e-05 - mean_absolute_error: 0.0072 49/126 [==========&gt;...................] - ETA: 0s - loss: 8.7205e-05 - mean_absolute_error: 0.0072 71/126 [===============&gt;..............] - ETA: 0s - loss: 8.8014e-05 - mean_absolute_error: 0.0072 95/126 [=====================&gt;........] - ETA: 0s - loss: 9.1747e-05 - mean_absolute_error: 0.0073119/126 [===========================&gt;..] - ETA: 0s - loss: 9.0266e-05 - mean_absolute_error: 0.0073126/126 [==============================] - 0s 2ms/step - loss: 9.2206e-05 - mean_absolute_error: 0.0073 - val_loss: 1.2005e-04 - val_mean_absolute_error: 0.0086</w:t>
      </w:r>
      <w:r>
        <w:br/>
      </w:r>
      <w:r>
        <w:rPr>
          <w:rStyle w:val="VerbatimChar"/>
        </w:rPr>
        <w:t xml:space="preserve">Epoch 91/100</w:t>
      </w:r>
      <w:r>
        <w:br/>
      </w:r>
      <w:r>
        <w:rPr>
          <w:rStyle w:val="VerbatimChar"/>
        </w:rPr>
        <w:t xml:space="preserve">  1/126 [..............................] - ETA: 0s - loss: 4.6695e-05 - mean_absolute_error: 0.0060 26/126 [=====&gt;........................] - ETA: 0s - loss: 1.1154e-04 - mean_absolute_error: 0.0080 50/126 [==========&gt;...................] - ETA: 0s - loss: 1.1901e-04 - mean_absolute_error: 0.0083 75/126 [================&gt;.............] - ETA: 0s - loss: 1.1285e-04 - mean_absolute_error: 0.0081100/126 [======================&gt;.......] - ETA: 0s - loss: 1.1402e-04 - mean_absolute_error: 0.0082124/126 [============================&gt;.] - ETA: 0s - loss: 1.1405e-04 - mean_absolute_error: 0.0083126/126 [==============================] - 0s 2ms/step - loss: 1.1510e-04 - mean_absolute_error: 0.0083 - val_loss: 1.2671e-04 - val_mean_absolute_error: 0.0091</w:t>
      </w:r>
      <w:r>
        <w:br/>
      </w:r>
      <w:r>
        <w:rPr>
          <w:rStyle w:val="VerbatimChar"/>
        </w:rPr>
        <w:t xml:space="preserve">Epoch 92/100</w:t>
      </w:r>
      <w:r>
        <w:br/>
      </w:r>
      <w:r>
        <w:rPr>
          <w:rStyle w:val="VerbatimChar"/>
        </w:rPr>
        <w:t xml:space="preserve">  1/126 [..............................] - ETA: 0s - loss: 1.1594e-04 - mean_absolute_error: 0.0081 25/126 [====&gt;.........................] - ETA: 0s - loss: 1.1880e-04 - mean_absolute_error: 0.0085 50/126 [==========&gt;...................] - ETA: 0s - loss: 1.2484e-04 - mean_absolute_error: 0.0088 74/126 [================&gt;.............] - ETA: 0s - loss: 1.0969e-04 - mean_absolute_error: 0.0081 98/126 [======================&gt;.......] - ETA: 0s - loss: 1.1569e-04 - mean_absolute_error: 0.0083122/126 [============================&gt;.] - ETA: 0s - loss: 1.1782e-04 - mean_absolute_error: 0.0083126/126 [==============================] - 0s 2ms/step - loss: 1.1675e-04 - mean_absolute_error: 0.0083 - val_loss: 9.7648e-05 - val_mean_absolute_error: 0.0077</w:t>
      </w:r>
      <w:r>
        <w:br/>
      </w:r>
      <w:r>
        <w:rPr>
          <w:rStyle w:val="VerbatimChar"/>
        </w:rPr>
        <w:t xml:space="preserve">Epoch 93/100</w:t>
      </w:r>
      <w:r>
        <w:br/>
      </w:r>
      <w:r>
        <w:rPr>
          <w:rStyle w:val="VerbatimChar"/>
        </w:rPr>
        <w:t xml:space="preserve">  1/126 [..............................] - ETA: 0s - loss: 1.7419e-04 - mean_absolute_error: 0.0102 25/126 [====&gt;.........................] - ETA: 0s - loss: 7.7225e-05 - mean_absolute_error: 0.0067 50/126 [==========&gt;...................] - ETA: 0s - loss: 8.4589e-05 - mean_absolute_error: 0.0070 74/126 [================&gt;.............] - ETA: 0s - loss: 8.9635e-05 - mean_absolute_error: 0.0071 96/126 [=====================&gt;........] - ETA: 0s - loss: 8.9531e-05 - mean_absolute_error: 0.0071119/126 [===========================&gt;..] - ETA: 0s - loss: 1.0058e-04 - mean_absolute_error: 0.0076126/126 [==============================] - 0s 3ms/step - loss: 1.0093e-04 - mean_absolute_error: 0.0077 - val_loss: 2.7362e-04 - val_mean_absolute_error: 0.0144</w:t>
      </w:r>
      <w:r>
        <w:br/>
      </w:r>
      <w:r>
        <w:rPr>
          <w:rStyle w:val="VerbatimChar"/>
        </w:rPr>
        <w:t xml:space="preserve">Epoch 94/100</w:t>
      </w:r>
      <w:r>
        <w:br/>
      </w:r>
      <w:r>
        <w:rPr>
          <w:rStyle w:val="VerbatimChar"/>
        </w:rPr>
        <w:t xml:space="preserve">  1/126 [..............................] - ETA: 0s - loss: 2.0856e-04 - mean_absolute_error: 0.0112 25/126 [====&gt;.........................] - ETA: 0s - loss: 1.8364e-04 - mean_absolute_error: 0.0110 50/126 [==========&gt;...................] - ETA: 0s - loss: 1.5061e-04 - mean_absolute_error: 0.0097 74/126 [================&gt;.............] - ETA: 0s - loss: 1.3392e-04 - mean_absolute_error: 0.0092 98/126 [======================&gt;.......] - ETA: 0s - loss: 1.2911e-04 - mean_absolute_error: 0.0089122/126 [============================&gt;.] - ETA: 0s - loss: 1.2469e-04 - mean_absolute_error: 0.0087126/126 [==============================] - 0s 2ms/step - loss: 1.2361e-04 - mean_absolute_error: 0.0087 - val_loss: 9.9768e-05 - val_mean_absolute_error: 0.0078</w:t>
      </w:r>
      <w:r>
        <w:br/>
      </w:r>
      <w:r>
        <w:rPr>
          <w:rStyle w:val="VerbatimChar"/>
        </w:rPr>
        <w:t xml:space="preserve">Epoch 95/100</w:t>
      </w:r>
      <w:r>
        <w:br/>
      </w:r>
      <w:r>
        <w:rPr>
          <w:rStyle w:val="VerbatimChar"/>
        </w:rPr>
        <w:t xml:space="preserve">  1/126 [..............................] - ETA: 0s - loss: 6.9513e-05 - mean_absolute_error: 0.0061 23/126 [====&gt;.........................] - ETA: 0s - loss: 9.3105e-05 - mean_absolute_error: 0.0077 46/126 [=========&gt;....................] - ETA: 0s - loss: 9.2239e-05 - mean_absolute_error: 0.0074 70/126 [===============&gt;..............] - ETA: 0s - loss: 9.5088e-05 - mean_absolute_error: 0.0074 95/126 [=====================&gt;........] - ETA: 0s - loss: 9.2198e-05 - mean_absolute_error: 0.0073120/126 [===========================&gt;..] - ETA: 0s - loss: 9.2049e-05 - mean_absolute_error: 0.0073126/126 [==============================] - 0s 2ms/step - loss: 9.1287e-05 - mean_absolute_error: 0.0073 - val_loss: 1.0350e-04 - val_mean_absolute_error: 0.0081</w:t>
      </w:r>
      <w:r>
        <w:br/>
      </w:r>
      <w:r>
        <w:rPr>
          <w:rStyle w:val="VerbatimChar"/>
        </w:rPr>
        <w:t xml:space="preserve">Epoch 96/100</w:t>
      </w:r>
      <w:r>
        <w:br/>
      </w:r>
      <w:r>
        <w:rPr>
          <w:rStyle w:val="VerbatimChar"/>
        </w:rPr>
        <w:t xml:space="preserve">  1/126 [..............................] - ETA: 0s - loss: 1.6799e-04 - mean_absolute_error: 0.0086 23/126 [====&gt;.........................] - ETA: 0s - loss: 9.8040e-05 - mean_absolute_error: 0.0075 47/126 [==========&gt;...................] - ETA: 0s - loss: 1.0397e-04 - mean_absolute_error: 0.0079 72/126 [================&gt;.............] - ETA: 0s - loss: 1.0667e-04 - mean_absolute_error: 0.0080 96/126 [=====================&gt;........] - ETA: 0s - loss: 1.0462e-04 - mean_absolute_error: 0.0078118/126 [===========================&gt;..] - ETA: 0s - loss: 1.0133e-04 - mean_absolute_error: 0.0077126/126 [==============================] - 0s 3ms/step - loss: 1.0090e-04 - mean_absolute_error: 0.0077 - val_loss: 1.0801e-04 - val_mean_absolute_error: 0.0081</w:t>
      </w:r>
      <w:r>
        <w:br/>
      </w:r>
      <w:r>
        <w:rPr>
          <w:rStyle w:val="VerbatimChar"/>
        </w:rPr>
        <w:t xml:space="preserve">Epoch 97/100</w:t>
      </w:r>
      <w:r>
        <w:br/>
      </w:r>
      <w:r>
        <w:rPr>
          <w:rStyle w:val="VerbatimChar"/>
        </w:rPr>
        <w:t xml:space="preserve">  1/126 [..............................] - ETA: 0s - loss: 8.4187e-05 - mean_absolute_error: 0.0073 25/126 [====&gt;.........................] - ETA: 0s - loss: 9.4126e-05 - mean_absolute_error: 0.0071 50/126 [==========&gt;...................] - ETA: 0s - loss: 9.2003e-05 - mean_absolute_error: 0.0072 75/126 [================&gt;.............] - ETA: 0s - loss: 9.1648e-05 - mean_absolute_error: 0.0073 99/126 [======================&gt;.......] - ETA: 0s - loss: 9.2220e-05 - mean_absolute_error: 0.0073123/126 [============================&gt;.] - ETA: 0s - loss: 9.0074e-05 - mean_absolute_error: 0.0072126/126 [==============================] - 0s 2ms/step - loss: 8.9885e-05 - mean_absolute_error: 0.0072 - val_loss: 1.1298e-04 - val_mean_absolute_error: 0.0085</w:t>
      </w:r>
      <w:r>
        <w:br/>
      </w:r>
      <w:r>
        <w:rPr>
          <w:rStyle w:val="VerbatimChar"/>
        </w:rPr>
        <w:t xml:space="preserve">Epoch 98/100</w:t>
      </w:r>
      <w:r>
        <w:br/>
      </w:r>
      <w:r>
        <w:rPr>
          <w:rStyle w:val="VerbatimChar"/>
        </w:rPr>
        <w:t xml:space="preserve">  1/126 [..............................] - ETA: 0s - loss: 7.7137e-05 - mean_absolute_error: 0.0069 26/126 [=====&gt;........................] - ETA: 0s - loss: 9.6739e-05 - mean_absolute_error: 0.0076 50/126 [==========&gt;...................] - ETA: 0s - loss: 9.0270e-05 - mean_absolute_error: 0.0073 75/126 [================&gt;.............] - ETA: 0s - loss: 8.9088e-05 - mean_absolute_error: 0.0072100/126 [======================&gt;.......] - ETA: 0s - loss: 9.1686e-05 - mean_absolute_error: 0.0073124/126 [============================&gt;.] - ETA: 0s - loss: 9.2616e-05 - mean_absolute_error: 0.0073126/126 [==============================] - 0s 2ms/step - loss: 9.2824e-05 - mean_absolute_error: 0.0074 - val_loss: 1.9336e-04 - val_mean_absolute_error: 0.0117</w:t>
      </w:r>
      <w:r>
        <w:br/>
      </w:r>
      <w:r>
        <w:rPr>
          <w:rStyle w:val="VerbatimChar"/>
        </w:rPr>
        <w:t xml:space="preserve">Epoch 99/100</w:t>
      </w:r>
      <w:r>
        <w:br/>
      </w:r>
      <w:r>
        <w:rPr>
          <w:rStyle w:val="VerbatimChar"/>
        </w:rPr>
        <w:t xml:space="preserve">  1/126 [..............................] - ETA: 0s - loss: 1.3385e-04 - mean_absolute_error: 0.0101 25/126 [====&gt;.........................] - ETA: 0s - loss: 1.0701e-04 - mean_absolute_error: 0.0080 47/126 [==========&gt;...................] - ETA: 0s - loss: 1.1058e-04 - mean_absolute_error: 0.0081 71/126 [===============&gt;..............] - ETA: 0s - loss: 9.9401e-05 - mean_absolute_error: 0.0077 95/126 [=====================&gt;........] - ETA: 0s - loss: 9.9819e-05 - mean_absolute_error: 0.0077120/126 [===========================&gt;..] - ETA: 0s - loss: 9.9818e-05 - mean_absolute_error: 0.0077126/126 [==============================] - 0s 2ms/step - loss: 1.0171e-04 - mean_absolute_error: 0.0077 - val_loss: 1.9744e-04 - val_mean_absolute_error: 0.0119</w:t>
      </w:r>
      <w:r>
        <w:br/>
      </w:r>
      <w:r>
        <w:rPr>
          <w:rStyle w:val="VerbatimChar"/>
        </w:rPr>
        <w:t xml:space="preserve">Epoch 100/100</w:t>
      </w:r>
      <w:r>
        <w:br/>
      </w:r>
      <w:r>
        <w:rPr>
          <w:rStyle w:val="VerbatimChar"/>
        </w:rPr>
        <w:t xml:space="preserve">  1/126 [..............................] - ETA: 0s - loss: 1.6820e-04 - mean_absolute_error: 0.0111 24/126 [====&gt;.........................] - ETA: 0s - loss: 9.9724e-05 - mean_absolute_error: 0.0077 47/126 [==========&gt;...................] - ETA: 0s - loss: 9.1906e-05 - mean_absolute_error: 0.0073 70/126 [===============&gt;..............] - ETA: 0s - loss: 8.9115e-05 - mean_absolute_error: 0.0072 93/126 [=====================&gt;........] - ETA: 0s - loss: 9.0988e-05 - mean_absolute_error: 0.0073118/126 [===========================&gt;..] - ETA: 0s - loss: 9.4994e-05 - mean_absolute_error: 0.0074126/126 [==============================] - 0s 3ms/step - loss: 9.4013e-05 - mean_absolute_error: 0.0074 - val_loss: 9.6582e-05 - val_mean_absolute_error: 0.0076</w:t>
      </w:r>
    </w:p>
    <w:p>
      <w:pPr>
        <w:pStyle w:val="SourceCode"/>
      </w:pPr>
      <w:r>
        <w:rPr>
          <w:rStyle w:val="VerbatimChar"/>
        </w:rPr>
        <w:t xml:space="preserve">&lt;keras.src.callbacks.History at 0x21152bea31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0s 33/126 [======&gt;.......................] - ETA: 0s  68/126 [===============&gt;..............] - ETA: 0s109/126 [========================&gt;.....] - ETA: 0s126/126 [==============================] - 1s 1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0 - loss: 0.3881 - mean_absolute_error: 0.6206 16/126 [==&gt;...........................] - ETA: 0s - loss: 0.2123 - mean_absolute_error: 0.4474   40/126 [========&gt;.....................] - ETA: 0s - loss: 0.0928 - mean_absolute_error: 0.2372 65/126 [==============&gt;...............] - ETA: 0s - loss: 0.0577 - mean_absolute_error: 0.1579 90/126 [====================&gt;.........] - ETA: 0s - loss: 0.0419 - mean_absolute_error: 0.1202116/126 [==========================&gt;...] - ETA: 0s - loss: 0.0326 - mean_absolute_error: 0.0979126/126 [==============================] - 2s 6ms/step - loss: 0.0302 - mean_absolute_error: 0.0922 - val_loss: 0.0040 - val_mean_absolute_error: 0.0603</w:t>
      </w:r>
      <w:r>
        <w:br/>
      </w:r>
      <w:r>
        <w:rPr>
          <w:rStyle w:val="VerbatimChar"/>
        </w:rPr>
        <w:t xml:space="preserve">Epoch 2/100</w:t>
      </w:r>
      <w:r>
        <w:br/>
      </w:r>
      <w:r>
        <w:rPr>
          <w:rStyle w:val="VerbatimChar"/>
        </w:rPr>
        <w:t xml:space="preserve">  1/126 [..............................] - ETA: 0s - loss: 8.0272e-04 - mean_absolute_error: 0.0229 15/126 [==&gt;...........................] - ETA: 0s - loss: 6.3295e-04 - mean_absolute_error: 0.0199 34/126 [=======&gt;......................] - ETA: 0s - loss: 5.9589e-04 - mean_absolute_error: 0.0196 56/126 [============&gt;.................] - ETA: 0s - loss: 5.9574e-04 - mean_absolute_error: 0.0197 70/126 [===============&gt;..............] - ETA: 0s - loss: 5.8123e-04 - mean_absolute_error: 0.0195 82/126 [==================&gt;...........] - ETA: 0s - loss: 5.7844e-04 - mean_absolute_error: 0.0195 95/126 [=====================&gt;........] - ETA: 0s - loss: 5.6974e-04 - mean_absolute_error: 0.0193105/126 [========================&gt;.....] - ETA: 0s - loss: 5.6296e-04 - mean_absolute_error: 0.0192117/126 [==========================&gt;...] - ETA: 0s - loss: 5.5678e-04 - mean_absolute_error: 0.0191126/126 [==============================] - 1s 4ms/step - loss: 5.5070e-04 - mean_absolute_error: 0.0191 - val_loss: 0.0025 - val_mean_absolute_error: 0.0474</w:t>
      </w:r>
      <w:r>
        <w:br/>
      </w:r>
      <w:r>
        <w:rPr>
          <w:rStyle w:val="VerbatimChar"/>
        </w:rPr>
        <w:t xml:space="preserve">Epoch 3/100</w:t>
      </w:r>
      <w:r>
        <w:br/>
      </w:r>
      <w:r>
        <w:rPr>
          <w:rStyle w:val="VerbatimChar"/>
        </w:rPr>
        <w:t xml:space="preserve">  1/126 [..............................] - ETA: 0s - loss: 4.4087e-04 - mean_absolute_error: 0.0162 20/126 [===&gt;..........................] - ETA: 0s - loss: 4.6626e-04 - mean_absolute_error: 0.0175 39/126 [========&gt;.....................] - ETA: 0s - loss: 4.5216e-04 - mean_absolute_error: 0.0172 63/126 [==============&gt;...............] - ETA: 0s - loss: 4.3724e-04 - mean_absolute_error: 0.0169 87/126 [===================&gt;..........] - ETA: 0s - loss: 4.1600e-04 - mean_absolute_error: 0.0165112/126 [=========================&gt;....] - ETA: 0s - loss: 4.0043e-04 - mean_absolute_error: 0.0162126/126 [==============================] - 0s 3ms/step - loss: 3.9156e-04 - mean_absolute_error: 0.0160 - val_loss: 0.0015 - val_mean_absolute_error: 0.0364</w:t>
      </w:r>
      <w:r>
        <w:br/>
      </w:r>
      <w:r>
        <w:rPr>
          <w:rStyle w:val="VerbatimChar"/>
        </w:rPr>
        <w:t xml:space="preserve">Epoch 4/100</w:t>
      </w:r>
      <w:r>
        <w:br/>
      </w:r>
      <w:r>
        <w:rPr>
          <w:rStyle w:val="VerbatimChar"/>
        </w:rPr>
        <w:t xml:space="preserve">  1/126 [..............................] - ETA: 0s - loss: 1.7707e-04 - mean_absolute_error: 0.0105 25/126 [====&gt;.........................] - ETA: 0s - loss: 2.8541e-04 - mean_absolute_error: 0.0135 51/126 [===========&gt;..................] - ETA: 0s - loss: 2.7303e-04 - mean_absolute_error: 0.0133 75/126 [================&gt;.............] - ETA: 0s - loss: 2.6727e-04 - mean_absolute_error: 0.0132 97/126 [======================&gt;.......] - ETA: 0s - loss: 2.5680e-04 - mean_absolute_error: 0.0129120/126 [===========================&gt;..] - ETA: 0s - loss: 2.4574e-04 - mean_absolute_error: 0.0126126/126 [==============================] - 0s 2ms/step - loss: 2.4355e-04 - mean_absolute_error: 0.0126 - val_loss: 0.0010 - val_mean_absolute_error: 0.0305</w:t>
      </w:r>
      <w:r>
        <w:br/>
      </w:r>
      <w:r>
        <w:rPr>
          <w:rStyle w:val="VerbatimChar"/>
        </w:rPr>
        <w:t xml:space="preserve">Epoch 5/100</w:t>
      </w:r>
      <w:r>
        <w:br/>
      </w:r>
      <w:r>
        <w:rPr>
          <w:rStyle w:val="VerbatimChar"/>
        </w:rPr>
        <w:t xml:space="preserve">  1/126 [..............................] - ETA: 0s - loss: 2.0740e-04 - mean_absolute_error: 0.0122 25/126 [====&gt;.........................] - ETA: 0s - loss: 1.7304e-04 - mean_absolute_error: 0.0106 51/126 [===========&gt;..................] - ETA: 0s - loss: 1.6068e-04 - mean_absolute_error: 0.0103 76/126 [=================&gt;............] - ETA: 0s - loss: 1.4973e-04 - mean_absolute_error: 0.0098 99/126 [======================&gt;.......] - ETA: 0s - loss: 1.4014e-04 - mean_absolute_error: 0.0095122/126 [============================&gt;.] - ETA: 0s - loss: 1.3151e-04 - mean_absolute_error: 0.0092126/126 [==============================] - 0s 2ms/step - loss: 1.3068e-04 - mean_absolute_error: 0.0091 - val_loss: 3.1137e-04 - val_mean_absolute_error: 0.0156</w:t>
      </w:r>
      <w:r>
        <w:br/>
      </w:r>
      <w:r>
        <w:rPr>
          <w:rStyle w:val="VerbatimChar"/>
        </w:rPr>
        <w:t xml:space="preserve">Epoch 6/100</w:t>
      </w:r>
      <w:r>
        <w:br/>
      </w:r>
      <w:r>
        <w:rPr>
          <w:rStyle w:val="VerbatimChar"/>
        </w:rPr>
        <w:t xml:space="preserve">  1/126 [..............................] - ETA: 0s - loss: 6.3707e-05 - mean_absolute_error: 0.0061 25/126 [====&gt;.........................] - ETA: 0s - loss: 8.2253e-05 - mean_absolute_error: 0.0072 41/126 [========&gt;.....................] - ETA: 0s - loss: 8.0675e-05 - mean_absolute_error: 0.0070 57/126 [============&gt;.................] - ETA: 0s - loss: 7.9721e-05 - mean_absolute_error: 0.0070 77/126 [=================&gt;............] - ETA: 0s - loss: 7.4932e-05 - mean_absolute_error: 0.0068 99/126 [======================&gt;.......] - ETA: 0s - loss: 7.0476e-05 - mean_absolute_error: 0.0066124/126 [============================&gt;.] - ETA: 0s - loss: 6.6796e-05 - mean_absolute_error: 0.0064126/126 [==============================] - 0s 3ms/step - loss: 6.6898e-05 - mean_absolute_error: 0.0064 - val_loss: 1.3087e-04 - val_mean_absolute_error: 0.0092</w:t>
      </w:r>
      <w:r>
        <w:br/>
      </w:r>
      <w:r>
        <w:rPr>
          <w:rStyle w:val="VerbatimChar"/>
        </w:rPr>
        <w:t xml:space="preserve">Epoch 7/100</w:t>
      </w:r>
      <w:r>
        <w:br/>
      </w:r>
      <w:r>
        <w:rPr>
          <w:rStyle w:val="VerbatimChar"/>
        </w:rPr>
        <w:t xml:space="preserve">  1/126 [..............................] - ETA: 0s - loss: 4.6344e-05 - mean_absolute_error: 0.0055 22/126 [====&gt;.........................] - ETA: 0s - loss: 5.5079e-05 - mean_absolute_error: 0.0057 44/126 [=========&gt;....................] - ETA: 0s - loss: 5.0419e-05 - mean_absolute_error: 0.0055 68/126 [===============&gt;..............] - ETA: 0s - loss: 4.7603e-05 - mean_absolute_error: 0.0053 91/126 [====================&gt;.........] - ETA: 0s - loss: 4.5575e-05 - mean_absolute_error: 0.0051115/126 [==========================&gt;...] - ETA: 0s - loss: 4.2901e-05 - mean_absolute_error: 0.0050126/126 [==============================] - 0s 3ms/step - loss: 4.2319e-05 - mean_absolute_error: 0.0049 - val_loss: 6.8494e-05 - val_mean_absolute_error: 0.0058</w:t>
      </w:r>
      <w:r>
        <w:br/>
      </w:r>
      <w:r>
        <w:rPr>
          <w:rStyle w:val="VerbatimChar"/>
        </w:rPr>
        <w:t xml:space="preserve">Epoch 8/100</w:t>
      </w:r>
      <w:r>
        <w:br/>
      </w:r>
      <w:r>
        <w:rPr>
          <w:rStyle w:val="VerbatimChar"/>
        </w:rPr>
        <w:t xml:space="preserve">  1/126 [..............................] - ETA: 0s - loss: 3.9510e-05 - mean_absolute_error: 0.0053 24/126 [====&gt;.........................] - ETA: 0s - loss: 4.0713e-05 - mean_absolute_error: 0.0046 49/126 [==========&gt;...................] - ETA: 0s - loss: 3.5746e-05 - mean_absolute_error: 0.0043 74/126 [================&gt;.............] - ETA: 0s - loss: 3.6230e-05 - mean_absolute_error: 0.0045 98/126 [======================&gt;.......] - ETA: 0s - loss: 3.6072e-05 - mean_absolute_error: 0.0044122/126 [============================&gt;.] - ETA: 0s - loss: 3.5854e-05 - mean_absolute_error: 0.0044126/126 [==============================] - 0s 2ms/step - loss: 3.6052e-05 - mean_absolute_error: 0.0044 - val_loss: 6.7993e-05 - val_mean_absolute_error: 0.0058</w:t>
      </w:r>
      <w:r>
        <w:br/>
      </w:r>
      <w:r>
        <w:rPr>
          <w:rStyle w:val="VerbatimChar"/>
        </w:rPr>
        <w:t xml:space="preserve">Epoch 9/100</w:t>
      </w:r>
      <w:r>
        <w:br/>
      </w:r>
      <w:r>
        <w:rPr>
          <w:rStyle w:val="VerbatimChar"/>
        </w:rPr>
        <w:t xml:space="preserve">  1/126 [..............................] - ETA: 0s - loss: 1.6355e-05 - mean_absolute_error: 0.0026 18/126 [===&gt;..........................] - ETA: 0s - loss: 3.3354e-05 - mean_absolute_error: 0.0041 27/126 [=====&gt;........................] - ETA: 0s - loss: 3.3135e-05 - mean_absolute_error: 0.0041 42/126 [=========&gt;....................] - ETA: 0s - loss: 3.2593e-05 - mean_absolute_error: 0.0041 59/126 [=============&gt;................] - ETA: 0s - loss: 3.4961e-05 - mean_absolute_error: 0.0042 75/126 [================&gt;.............] - ETA: 0s - loss: 3.6546e-05 - mean_absolute_error: 0.0043 97/126 [======================&gt;.......] - ETA: 0s - loss: 3.5543e-05 - mean_absolute_error: 0.0043119/126 [===========================&gt;..] - ETA: 0s - loss: 3.4576e-05 - mean_absolute_error: 0.0042126/126 [==============================] - 0s 3ms/step - loss: 3.4995e-05 - mean_absolute_error: 0.0043 - val_loss: 6.8638e-05 - val_mean_absolute_error: 0.0057</w:t>
      </w:r>
      <w:r>
        <w:br/>
      </w:r>
      <w:r>
        <w:rPr>
          <w:rStyle w:val="VerbatimChar"/>
        </w:rPr>
        <w:t xml:space="preserve">Epoch 10/100</w:t>
      </w:r>
      <w:r>
        <w:br/>
      </w:r>
      <w:r>
        <w:rPr>
          <w:rStyle w:val="VerbatimChar"/>
        </w:rPr>
        <w:t xml:space="preserve">  1/126 [..............................] - ETA: 0s - loss: 3.4815e-05 - mean_absolute_error: 0.0043 25/126 [====&gt;.........................] - ETA: 0s - loss: 3.4149e-05 - mean_absolute_error: 0.0041 50/126 [==========&gt;...................] - ETA: 0s - loss: 3.4818e-05 - mean_absolute_error: 0.0042 72/126 [================&gt;.............] - ETA: 0s - loss: 3.4778e-05 - mean_absolute_error: 0.0042 94/126 [=====================&gt;........] - ETA: 0s - loss: 3.4590e-05 - mean_absolute_error: 0.0042117/126 [==========================&gt;...] - ETA: 0s - loss: 3.4873e-05 - mean_absolute_error: 0.0042126/126 [==============================] - 0s 3ms/step - loss: 3.4686e-05 - mean_absolute_error: 0.0042 - val_loss: 7.3912e-05 - val_mean_absolute_error: 0.0063</w:t>
      </w:r>
      <w:r>
        <w:br/>
      </w:r>
      <w:r>
        <w:rPr>
          <w:rStyle w:val="VerbatimChar"/>
        </w:rPr>
        <w:t xml:space="preserve">Epoch 11/100</w:t>
      </w:r>
      <w:r>
        <w:br/>
      </w:r>
      <w:r>
        <w:rPr>
          <w:rStyle w:val="VerbatimChar"/>
        </w:rPr>
        <w:t xml:space="preserve">  1/126 [..............................] - ETA: 0s - loss: 3.5147e-05 - mean_absolute_error: 0.0042 25/126 [====&gt;.........................] - ETA: 0s - loss: 3.4815e-05 - mean_absolute_error: 0.0042 51/126 [===========&gt;..................] - ETA: 0s - loss: 3.4585e-05 - mean_absolute_error: 0.0042 75/126 [================&gt;.............] - ETA: 0s - loss: 3.5977e-05 - mean_absolute_error: 0.0042 98/126 [======================&gt;.......] - ETA: 0s - loss: 3.4650e-05 - mean_absolute_error: 0.0042125/126 [============================&gt;.] - ETA: 0s - loss: 3.4363e-05 - mean_absolute_error: 0.0041126/126 [==============================] - 0s 2ms/step - loss: 3.4315e-05 - mean_absolute_error: 0.0041 - val_loss: 7.0140e-05 - val_mean_absolute_error: 0.0060</w:t>
      </w:r>
      <w:r>
        <w:br/>
      </w:r>
      <w:r>
        <w:rPr>
          <w:rStyle w:val="VerbatimChar"/>
        </w:rPr>
        <w:t xml:space="preserve">Epoch 12/100</w:t>
      </w:r>
      <w:r>
        <w:br/>
      </w:r>
      <w:r>
        <w:rPr>
          <w:rStyle w:val="VerbatimChar"/>
        </w:rPr>
        <w:t xml:space="preserve">  1/126 [..............................] - ETA: 0s - loss: 2.7445e-05 - mean_absolute_error: 0.0037 24/126 [====&gt;.........................] - ETA: 0s - loss: 3.2289e-05 - mean_absolute_error: 0.0040 50/126 [==========&gt;...................] - ETA: 0s - loss: 3.4163e-05 - mean_absolute_error: 0.0041 76/126 [=================&gt;............] - ETA: 0s - loss: 3.4699e-05 - mean_absolute_error: 0.0042101/126 [=======================&gt;......] - ETA: 0s - loss: 3.5278e-05 - mean_absolute_error: 0.0042126/126 [==============================] - ETA: 0s - loss: 3.4114e-05 - mean_absolute_error: 0.0041126/126 [==============================] - 0s 2ms/step - loss: 3.4114e-05 - mean_absolute_error: 0.0041 - val_loss: 7.7320e-05 - val_mean_absolute_error: 0.0065</w:t>
      </w:r>
      <w:r>
        <w:br/>
      </w:r>
      <w:r>
        <w:rPr>
          <w:rStyle w:val="VerbatimChar"/>
        </w:rPr>
        <w:t xml:space="preserve">Epoch 13/100</w:t>
      </w:r>
      <w:r>
        <w:br/>
      </w:r>
      <w:r>
        <w:rPr>
          <w:rStyle w:val="VerbatimChar"/>
        </w:rPr>
        <w:t xml:space="preserve">  1/126 [..............................] - ETA: 0s - loss: 2.7372e-05 - mean_absolute_error: 0.0035 23/126 [====&gt;.........................] - ETA: 0s - loss: 3.0500e-05 - mean_absolute_error: 0.0041 48/126 [==========&gt;...................] - ETA: 0s - loss: 3.2847e-05 - mean_absolute_error: 0.0042 74/126 [================&gt;.............] - ETA: 0s - loss: 3.3794e-05 - mean_absolute_error: 0.0042 97/126 [======================&gt;.......] - ETA: 0s - loss: 3.4206e-05 - mean_absolute_error: 0.0042123/126 [============================&gt;.] - ETA: 0s - loss: 3.4813e-05 - mean_absolute_error: 0.0043126/126 [==============================] - 0s 2ms/step - loss: 3.4855e-05 - mean_absolute_error: 0.0043 - val_loss: 7.4731e-05 - val_mean_absolute_error: 0.0064</w:t>
      </w:r>
      <w:r>
        <w:br/>
      </w:r>
      <w:r>
        <w:rPr>
          <w:rStyle w:val="VerbatimChar"/>
        </w:rPr>
        <w:t xml:space="preserve">Epoch 14/100</w:t>
      </w:r>
      <w:r>
        <w:br/>
      </w:r>
      <w:r>
        <w:rPr>
          <w:rStyle w:val="VerbatimChar"/>
        </w:rPr>
        <w:t xml:space="preserve">  1/126 [..............................] - ETA: 0s - loss: 2.3352e-05 - mean_absolute_error: 0.0034 21/126 [====&gt;.........................] - ETA: 0s - loss: 3.7189e-05 - mean_absolute_error: 0.0044 43/126 [=========&gt;....................] - ETA: 0s - loss: 3.8374e-05 - mean_absolute_error: 0.0046 64/126 [==============&gt;...............] - ETA: 0s - loss: 3.7736e-05 - mean_absolute_error: 0.0045 86/126 [===================&gt;..........] - ETA: 0s - loss: 3.6648e-05 - mean_absolute_error: 0.0044107/126 [========================&gt;.....] - ETA: 0s - loss: 3.5719e-05 - mean_absolute_error: 0.0044126/126 [==============================] - ETA: 0s - loss: 3.6010e-05 - mean_absolute_error: 0.0044126/126 [==============================] - 0s 3ms/step - loss: 3.6010e-05 - mean_absolute_error: 0.0044 - val_loss: 7.2564e-05 - val_mean_absolute_error: 0.0060</w:t>
      </w:r>
      <w:r>
        <w:br/>
      </w:r>
      <w:r>
        <w:rPr>
          <w:rStyle w:val="VerbatimChar"/>
        </w:rPr>
        <w:t xml:space="preserve">Epoch 15/100</w:t>
      </w:r>
      <w:r>
        <w:br/>
      </w:r>
      <w:r>
        <w:rPr>
          <w:rStyle w:val="VerbatimChar"/>
        </w:rPr>
        <w:t xml:space="preserve">  1/126 [..............................] - ETA: 0s - loss: 4.7039e-05 - mean_absolute_error: 0.0059 24/126 [====&gt;.........................] - ETA: 0s - loss: 4.0037e-05 - mean_absolute_error: 0.0047 49/126 [==========&gt;...................] - ETA: 0s - loss: 3.7016e-05 - mean_absolute_error: 0.0045 74/126 [================&gt;.............] - ETA: 0s - loss: 3.5477e-05 - mean_absolute_error: 0.0043100/126 [======================&gt;.......] - ETA: 0s - loss: 3.6329e-05 - mean_absolute_error: 0.0044125/126 [============================&gt;.] - ETA: 0s - loss: 3.6395e-05 - mean_absolute_error: 0.0044126/126 [==============================] - 0s 2ms/step - loss: 3.6487e-05 - mean_absolute_error: 0.0044 - val_loss: 7.0633e-05 - val_mean_absolute_error: 0.0060</w:t>
      </w:r>
      <w:r>
        <w:br/>
      </w:r>
      <w:r>
        <w:rPr>
          <w:rStyle w:val="VerbatimChar"/>
        </w:rPr>
        <w:t xml:space="preserve">Epoch 16/100</w:t>
      </w:r>
      <w:r>
        <w:br/>
      </w:r>
      <w:r>
        <w:rPr>
          <w:rStyle w:val="VerbatimChar"/>
        </w:rPr>
        <w:t xml:space="preserve">  1/126 [..............................] - ETA: 0s - loss: 3.0745e-05 - mean_absolute_error: 0.0035 22/126 [====&gt;.........................] - ETA: 0s - loss: 3.6955e-05 - mean_absolute_error: 0.0046 45/126 [=========&gt;....................] - ETA: 0s - loss: 3.8475e-05 - mean_absolute_error: 0.0046 72/126 [================&gt;.............] - ETA: 0s - loss: 3.4894e-05 - mean_absolute_error: 0.0043 96/126 [=====================&gt;........] - ETA: 0s - loss: 3.5857e-05 - mean_absolute_error: 0.0043120/126 [===========================&gt;..] - ETA: 0s - loss: 3.4788e-05 - mean_absolute_error: 0.0042126/126 [==============================] - 0s 3ms/step - loss: 3.5095e-05 - mean_absolute_error: 0.0042 - val_loss: 7.1230e-05 - val_mean_absolute_error: 0.0061</w:t>
      </w:r>
      <w:r>
        <w:br/>
      </w:r>
      <w:r>
        <w:rPr>
          <w:rStyle w:val="VerbatimChar"/>
        </w:rPr>
        <w:t xml:space="preserve">Epoch 17/100</w:t>
      </w:r>
      <w:r>
        <w:br/>
      </w:r>
      <w:r>
        <w:rPr>
          <w:rStyle w:val="VerbatimChar"/>
        </w:rPr>
        <w:t xml:space="preserve">  1/126 [..............................] - ETA: 0s - loss: 2.8261e-05 - mean_absolute_error: 0.0038 26/126 [=====&gt;........................] - ETA: 0s - loss: 3.2151e-05 - mean_absolute_error: 0.0040 51/126 [===========&gt;..................] - ETA: 0s - loss: 3.2829e-05 - mean_absolute_error: 0.0042 77/126 [=================&gt;............] - ETA: 0s - loss: 3.3595e-05 - mean_absolute_error: 0.0042104/126 [=======================&gt;......] - ETA: 0s - loss: 3.5359e-05 - mean_absolute_error: 0.0043126/126 [==============================] - 0s 2ms/step - loss: 3.5824e-05 - mean_absolute_error: 0.0043 - val_loss: 1.0204e-04 - val_mean_absolute_error: 0.0080</w:t>
      </w:r>
      <w:r>
        <w:br/>
      </w:r>
      <w:r>
        <w:rPr>
          <w:rStyle w:val="VerbatimChar"/>
        </w:rPr>
        <w:t xml:space="preserve">Epoch 18/100</w:t>
      </w:r>
      <w:r>
        <w:br/>
      </w:r>
      <w:r>
        <w:rPr>
          <w:rStyle w:val="VerbatimChar"/>
        </w:rPr>
        <w:t xml:space="preserve">  1/126 [..............................] - ETA: 0s - loss: 8.0412e-05 - mean_absolute_error: 0.0070 21/126 [====&gt;.........................] - ETA: 0s - loss: 3.5512e-05 - mean_absolute_error: 0.0043 46/126 [=========&gt;....................] - ETA: 0s - loss: 3.3789e-05 - mean_absolute_error: 0.0041 71/126 [===============&gt;..............] - ETA: 0s - loss: 3.5062e-05 - mean_absolute_error: 0.0042 96/126 [=====================&gt;........] - ETA: 0s - loss: 3.4116e-05 - mean_absolute_error: 0.0042122/126 [============================&gt;.] - ETA: 0s - loss: 3.4713e-05 - mean_absolute_error: 0.0042126/126 [==============================] - 0s 2ms/step - loss: 3.4918e-05 - mean_absolute_error: 0.0042 - val_loss: 9.8701e-05 - val_mean_absolute_error: 0.0079</w:t>
      </w:r>
      <w:r>
        <w:br/>
      </w:r>
      <w:r>
        <w:rPr>
          <w:rStyle w:val="VerbatimChar"/>
        </w:rPr>
        <w:t xml:space="preserve">Epoch 19/100</w:t>
      </w:r>
      <w:r>
        <w:br/>
      </w:r>
      <w:r>
        <w:rPr>
          <w:rStyle w:val="VerbatimChar"/>
        </w:rPr>
        <w:t xml:space="preserve">  1/126 [..............................] - ETA: 0s - loss: 5.2378e-05 - mean_absolute_error: 0.0055 23/126 [====&gt;.........................] - ETA: 0s - loss: 3.6587e-05 - mean_absolute_error: 0.0043 47/126 [==========&gt;...................] - ETA: 0s - loss: 3.6015e-05 - mean_absolute_error: 0.0045 72/126 [================&gt;.............] - ETA: 0s - loss: 3.7712e-05 - mean_absolute_error: 0.0046 96/126 [=====================&gt;........] - ETA: 0s - loss: 3.7551e-05 - mean_absolute_error: 0.0045121/126 [===========================&gt;..] - ETA: 0s - loss: 3.8045e-05 - mean_absolute_error: 0.0046126/126 [==============================] - 0s 2ms/step - loss: 3.7822e-05 - mean_absolute_error: 0.0046 - val_loss: 6.8198e-05 - val_mean_absolute_error: 0.0058</w:t>
      </w:r>
      <w:r>
        <w:br/>
      </w:r>
      <w:r>
        <w:rPr>
          <w:rStyle w:val="VerbatimChar"/>
        </w:rPr>
        <w:t xml:space="preserve">Epoch 20/100</w:t>
      </w:r>
      <w:r>
        <w:br/>
      </w:r>
      <w:r>
        <w:rPr>
          <w:rStyle w:val="VerbatimChar"/>
        </w:rPr>
        <w:t xml:space="preserve">  1/126 [..............................] - ETA: 0s - loss: 3.3198e-05 - mean_absolute_error: 0.0038 25/126 [====&gt;.........................] - ETA: 0s - loss: 3.6101e-05 - mean_absolute_error: 0.0044 50/126 [==========&gt;...................] - ETA: 0s - loss: 3.8738e-05 - mean_absolute_error: 0.0046 74/126 [================&gt;.............] - ETA: 0s - loss: 3.9092e-05 - mean_absolute_error: 0.0047 99/126 [======================&gt;.......] - ETA: 0s - loss: 3.7768e-05 - mean_absolute_error: 0.0046123/126 [============================&gt;.] - ETA: 0s - loss: 3.8535e-05 - mean_absolute_error: 0.0046126/126 [==============================] - 0s 2ms/step - loss: 3.8444e-05 - mean_absolute_error: 0.0046 - val_loss: 7.5368e-05 - val_mean_absolute_error: 0.0064</w:t>
      </w:r>
      <w:r>
        <w:br/>
      </w:r>
      <w:r>
        <w:rPr>
          <w:rStyle w:val="VerbatimChar"/>
        </w:rPr>
        <w:t xml:space="preserve">Epoch 21/100</w:t>
      </w:r>
      <w:r>
        <w:br/>
      </w:r>
      <w:r>
        <w:rPr>
          <w:rStyle w:val="VerbatimChar"/>
        </w:rPr>
        <w:t xml:space="preserve">  1/126 [..............................] - ETA: 0s - loss: 3.5815e-05 - mean_absolute_error: 0.0045 26/126 [=====&gt;........................] - ETA: 0s - loss: 3.5999e-05 - mean_absolute_error: 0.0044 50/126 [==========&gt;...................] - ETA: 0s - loss: 3.4800e-05 - mean_absolute_error: 0.0043 74/126 [================&gt;.............] - ETA: 0s - loss: 3.4800e-05 - mean_absolute_error: 0.0044 97/126 [======================&gt;.......] - ETA: 0s - loss: 3.6019e-05 - mean_absolute_error: 0.0045121/126 [===========================&gt;..] - ETA: 0s - loss: 3.6616e-05 - mean_absolute_error: 0.0045126/126 [==============================] - 0s 2ms/step - loss: 3.6447e-05 - mean_absolute_error: 0.0045 - val_loss: 8.3048e-05 - val_mean_absolute_error: 0.0070</w:t>
      </w:r>
      <w:r>
        <w:br/>
      </w:r>
      <w:r>
        <w:rPr>
          <w:rStyle w:val="VerbatimChar"/>
        </w:rPr>
        <w:t xml:space="preserve">Epoch 22/100</w:t>
      </w:r>
      <w:r>
        <w:br/>
      </w:r>
      <w:r>
        <w:rPr>
          <w:rStyle w:val="VerbatimChar"/>
        </w:rPr>
        <w:t xml:space="preserve">  1/126 [..............................] - ETA: 0s - loss: 3.5907e-05 - mean_absolute_error: 0.0049 25/126 [====&gt;.........................] - ETA: 0s - loss: 3.6493e-05 - mean_absolute_error: 0.0045 50/126 [==========&gt;...................] - ETA: 0s - loss: 3.7367e-05 - mean_absolute_error: 0.0045 72/126 [================&gt;.............] - ETA: 0s - loss: 3.6409e-05 - mean_absolute_error: 0.0045 96/126 [=====================&gt;........] - ETA: 0s - loss: 3.6568e-05 - mean_absolute_error: 0.0045120/126 [===========================&gt;..] - ETA: 0s - loss: 3.6037e-05 - mean_absolute_error: 0.0044126/126 [==============================] - 0s 2ms/step - loss: 3.5756e-05 - mean_absolute_error: 0.0044 - val_loss: 8.0106e-05 - val_mean_absolute_error: 0.0068</w:t>
      </w:r>
      <w:r>
        <w:br/>
      </w:r>
      <w:r>
        <w:rPr>
          <w:rStyle w:val="VerbatimChar"/>
        </w:rPr>
        <w:t xml:space="preserve">Epoch 23/100</w:t>
      </w:r>
      <w:r>
        <w:br/>
      </w:r>
      <w:r>
        <w:rPr>
          <w:rStyle w:val="VerbatimChar"/>
        </w:rPr>
        <w:t xml:space="preserve">  1/126 [..............................] - ETA: 0s - loss: 2.9068e-05 - mean_absolute_error: 0.0041 23/126 [====&gt;.........................] - ETA: 0s - loss: 4.1413e-05 - mean_absolute_error: 0.0048 46/126 [=========&gt;....................] - ETA: 0s - loss: 4.1293e-05 - mean_absolute_error: 0.0048 70/126 [===============&gt;..............] - ETA: 0s - loss: 3.8066e-05 - mean_absolute_error: 0.0045 94/126 [=====================&gt;........] - ETA: 0s - loss: 3.6466e-05 - mean_absolute_error: 0.0044119/126 [===========================&gt;..] - ETA: 0s - loss: 3.5853e-05 - mean_absolute_error: 0.0044126/126 [==============================] - 0s 2ms/step - loss: 3.6009e-05 - mean_absolute_error: 0.0044 - val_loss: 8.9408e-05 - val_mean_absolute_error: 0.0074</w:t>
      </w:r>
      <w:r>
        <w:br/>
      </w:r>
      <w:r>
        <w:rPr>
          <w:rStyle w:val="VerbatimChar"/>
        </w:rPr>
        <w:t xml:space="preserve">Epoch 24/100</w:t>
      </w:r>
      <w:r>
        <w:br/>
      </w:r>
      <w:r>
        <w:rPr>
          <w:rStyle w:val="VerbatimChar"/>
        </w:rPr>
        <w:t xml:space="preserve">  1/126 [..............................] - ETA: 0s - loss: 4.5359e-05 - mean_absolute_error: 0.0050 26/126 [=====&gt;........................] - ETA: 0s - loss: 3.5236e-05 - mean_absolute_error: 0.0043 51/126 [===========&gt;..................] - ETA: 0s - loss: 3.3993e-05 - mean_absolute_error: 0.0042 76/126 [=================&gt;............] - ETA: 0s - loss: 3.4833e-05 - mean_absolute_error: 0.0043101/126 [=======================&gt;......] - ETA: 0s - loss: 3.6322e-05 - mean_absolute_error: 0.0044125/126 [============================&gt;.] - ETA: 0s - loss: 3.6086e-05 - mean_absolute_error: 0.0044126/126 [==============================] - 0s 2ms/step - loss: 3.6077e-05 - mean_absolute_error: 0.0044 - val_loss: 6.7551e-05 - val_mean_absolute_error: 0.0057</w:t>
      </w:r>
      <w:r>
        <w:br/>
      </w:r>
      <w:r>
        <w:rPr>
          <w:rStyle w:val="VerbatimChar"/>
        </w:rPr>
        <w:t xml:space="preserve">Epoch 25/100</w:t>
      </w:r>
      <w:r>
        <w:br/>
      </w:r>
      <w:r>
        <w:rPr>
          <w:rStyle w:val="VerbatimChar"/>
        </w:rPr>
        <w:t xml:space="preserve">  1/126 [..............................] - ETA: 0s - loss: 5.3669e-05 - mean_absolute_error: 0.0050 24/126 [====&gt;.........................] - ETA: 0s - loss: 3.1657e-05 - mean_absolute_error: 0.0043 49/126 [==========&gt;...................] - ETA: 0s - loss: 3.7503e-05 - mean_absolute_error: 0.0046 74/126 [================&gt;.............] - ETA: 0s - loss: 4.0255e-05 - mean_absolute_error: 0.0048 96/126 [=====================&gt;........] - ETA: 0s - loss: 3.9408e-05 - mean_absolute_error: 0.0047120/126 [===========================&gt;..] - ETA: 0s - loss: 4.0391e-05 - mean_absolute_error: 0.0048126/126 [==============================] - 0s 2ms/step - loss: 4.0584e-05 - mean_absolute_error: 0.0048 - val_loss: 7.0514e-05 - val_mean_absolute_error: 0.0059</w:t>
      </w:r>
      <w:r>
        <w:br/>
      </w:r>
      <w:r>
        <w:rPr>
          <w:rStyle w:val="VerbatimChar"/>
        </w:rPr>
        <w:t xml:space="preserve">Epoch 26/100</w:t>
      </w:r>
      <w:r>
        <w:br/>
      </w:r>
      <w:r>
        <w:rPr>
          <w:rStyle w:val="VerbatimChar"/>
        </w:rPr>
        <w:t xml:space="preserve">  1/126 [..............................] - ETA: 0s - loss: 5.7333e-05 - mean_absolute_error: 0.0057 25/126 [====&gt;.........................] - ETA: 0s - loss: 4.4019e-05 - mean_absolute_error: 0.0050 47/126 [==========&gt;...................] - ETA: 0s - loss: 3.9597e-05 - mean_absolute_error: 0.0047 71/126 [===============&gt;..............] - ETA: 0s - loss: 3.9851e-05 - mean_absolute_error: 0.0047 95/126 [=====================&gt;........] - ETA: 0s - loss: 4.0248e-05 - mean_absolute_error: 0.0048119/126 [===========================&gt;..] - ETA: 0s - loss: 3.9992e-05 - mean_absolute_error: 0.0048126/126 [==============================] - 0s 2ms/step - loss: 3.9694e-05 - mean_absolute_error: 0.0047 - val_loss: 1.5707e-04 - val_mean_absolute_error: 0.0106</w:t>
      </w:r>
      <w:r>
        <w:br/>
      </w:r>
      <w:r>
        <w:rPr>
          <w:rStyle w:val="VerbatimChar"/>
        </w:rPr>
        <w:t xml:space="preserve">Epoch 27/100</w:t>
      </w:r>
      <w:r>
        <w:br/>
      </w:r>
      <w:r>
        <w:rPr>
          <w:rStyle w:val="VerbatimChar"/>
        </w:rPr>
        <w:t xml:space="preserve">  1/126 [..............................] - ETA: 0s - loss: 5.0127e-05 - mean_absolute_error: 0.0058 25/126 [====&gt;.........................] - ETA: 0s - loss: 4.1606e-05 - mean_absolute_error: 0.0049 50/126 [==========&gt;...................] - ETA: 0s - loss: 3.6234e-05 - mean_absolute_error: 0.0046 74/126 [================&gt;.............] - ETA: 0s - loss: 3.5915e-05 - mean_absolute_error: 0.0045 99/126 [======================&gt;.......] - ETA: 0s - loss: 3.6795e-05 - mean_absolute_error: 0.0046123/126 [============================&gt;.] - ETA: 0s - loss: 3.7816e-05 - mean_absolute_error: 0.0046126/126 [==============================] - 0s 2ms/step - loss: 3.7873e-05 - mean_absolute_error: 0.0046 - val_loss: 9.2068e-05 - val_mean_absolute_error: 0.0075</w:t>
      </w:r>
      <w:r>
        <w:br/>
      </w:r>
      <w:r>
        <w:rPr>
          <w:rStyle w:val="VerbatimChar"/>
        </w:rPr>
        <w:t xml:space="preserve">Epoch 28/100</w:t>
      </w:r>
      <w:r>
        <w:br/>
      </w:r>
      <w:r>
        <w:rPr>
          <w:rStyle w:val="VerbatimChar"/>
        </w:rPr>
        <w:t xml:space="preserve">  1/126 [..............................] - ETA: 0s - loss: 3.4832e-05 - mean_absolute_error: 0.0044 25/126 [====&gt;.........................] - ETA: 0s - loss: 3.5205e-05 - mean_absolute_error: 0.0043 49/126 [==========&gt;...................] - ETA: 0s - loss: 3.3139e-05 - mean_absolute_error: 0.0041 74/126 [================&gt;.............] - ETA: 0s - loss: 3.4402e-05 - mean_absolute_error: 0.0043 98/126 [======================&gt;.......] - ETA: 0s - loss: 3.4511e-05 - mean_absolute_error: 0.0042121/126 [===========================&gt;..] - ETA: 0s - loss: 3.5865e-05 - mean_absolute_error: 0.0044126/126 [==============================] - 0s 2ms/step - loss: 3.5965e-05 - mean_absolute_error: 0.0044 - val_loss: 6.7032e-05 - val_mean_absolute_error: 0.0057</w:t>
      </w:r>
      <w:r>
        <w:br/>
      </w:r>
      <w:r>
        <w:rPr>
          <w:rStyle w:val="VerbatimChar"/>
        </w:rPr>
        <w:t xml:space="preserve">Epoch 29/100</w:t>
      </w:r>
      <w:r>
        <w:br/>
      </w:r>
      <w:r>
        <w:rPr>
          <w:rStyle w:val="VerbatimChar"/>
        </w:rPr>
        <w:t xml:space="preserve">  1/126 [..............................] - ETA: 0s - loss: 3.0534e-05 - mean_absolute_error: 0.0039 26/126 [=====&gt;........................] - ETA: 0s - loss: 3.4379e-05 - mean_absolute_error: 0.0042 51/126 [===========&gt;..................] - ETA: 0s - loss: 3.5763e-05 - mean_absolute_error: 0.0043 75/126 [================&gt;.............] - ETA: 0s - loss: 3.8540e-05 - mean_absolute_error: 0.0045 98/126 [======================&gt;.......] - ETA: 0s - loss: 3.8135e-05 - mean_absolute_error: 0.0045121/126 [===========================&gt;..] - ETA: 0s - loss: 3.7502e-05 - mean_absolute_error: 0.0045126/126 [==============================] - 0s 2ms/step - loss: 3.7645e-05 - mean_absolute_error: 0.0045 - val_loss: 1.0667e-04 - val_mean_absolute_error: 0.0083</w:t>
      </w:r>
      <w:r>
        <w:br/>
      </w:r>
      <w:r>
        <w:rPr>
          <w:rStyle w:val="VerbatimChar"/>
        </w:rPr>
        <w:t xml:space="preserve">Epoch 30/100</w:t>
      </w:r>
      <w:r>
        <w:br/>
      </w:r>
      <w:r>
        <w:rPr>
          <w:rStyle w:val="VerbatimChar"/>
        </w:rPr>
        <w:t xml:space="preserve">  1/126 [..............................] - ETA: 0s - loss: 5.4284e-05 - mean_absolute_error: 0.0063 26/126 [=====&gt;........................] - ETA: 0s - loss: 4.5861e-05 - mean_absolute_error: 0.0053 51/126 [===========&gt;..................] - ETA: 0s - loss: 4.3015e-05 - mean_absolute_error: 0.0050 75/126 [================&gt;.............] - ETA: 0s - loss: 4.0484e-05 - mean_absolute_error: 0.0047100/126 [======================&gt;.......] - ETA: 0s - loss: 4.0027e-05 - mean_absolute_error: 0.0046124/126 [============================&gt;.] - ETA: 0s - loss: 4.3601e-05 - mean_absolute_error: 0.0049126/126 [==============================] - 0s 2ms/step - loss: 4.3538e-05 - mean_absolute_error: 0.0049 - val_loss: 8.7751e-05 - val_mean_absolute_error: 0.0069</w:t>
      </w:r>
      <w:r>
        <w:br/>
      </w:r>
      <w:r>
        <w:rPr>
          <w:rStyle w:val="VerbatimChar"/>
        </w:rPr>
        <w:t xml:space="preserve">Epoch 31/100</w:t>
      </w:r>
      <w:r>
        <w:br/>
      </w:r>
      <w:r>
        <w:rPr>
          <w:rStyle w:val="VerbatimChar"/>
        </w:rPr>
        <w:t xml:space="preserve">  1/126 [..............................] - ETA: 0s - loss: 6.9491e-05 - mean_absolute_error: 0.0065 25/126 [====&gt;.........................] - ETA: 0s - loss: 4.5781e-05 - mean_absolute_error: 0.0050 49/126 [==========&gt;...................] - ETA: 0s - loss: 4.2542e-05 - mean_absolute_error: 0.0049 72/126 [================&gt;.............] - ETA: 0s - loss: 4.1421e-05 - mean_absolute_error: 0.0048 96/126 [=====================&gt;........] - ETA: 0s - loss: 3.9416e-05 - mean_absolute_error: 0.0047120/126 [===========================&gt;..] - ETA: 0s - loss: 3.9114e-05 - mean_absolute_error: 0.0047126/126 [==============================] - 0s 2ms/step - loss: 3.8912e-05 - mean_absolute_error: 0.0047 - val_loss: 7.1715e-05 - val_mean_absolute_error: 0.0062</w:t>
      </w:r>
      <w:r>
        <w:br/>
      </w:r>
      <w:r>
        <w:rPr>
          <w:rStyle w:val="VerbatimChar"/>
        </w:rPr>
        <w:t xml:space="preserve">Epoch 32/100</w:t>
      </w:r>
      <w:r>
        <w:br/>
      </w:r>
      <w:r>
        <w:rPr>
          <w:rStyle w:val="VerbatimChar"/>
        </w:rPr>
        <w:t xml:space="preserve">  1/126 [..............................] - ETA: 0s - loss: 2.6644e-05 - mean_absolute_error: 0.0035 25/126 [====&gt;.........................] - ETA: 0s - loss: 3.3096e-05 - mean_absolute_error: 0.0042 49/126 [==========&gt;...................] - ETA: 0s - loss: 3.4669e-05 - mean_absolute_error: 0.0042 73/126 [================&gt;.............] - ETA: 0s - loss: 3.6088e-05 - mean_absolute_error: 0.0044 97/126 [======================&gt;.......] - ETA: 0s - loss: 3.7522e-05 - mean_absolute_error: 0.0045119/126 [===========================&gt;..] - ETA: 0s - loss: 3.6871e-05 - mean_absolute_error: 0.0045126/126 [==============================] - 0s 2ms/step - loss: 3.6661e-05 - mean_absolute_error: 0.0045 - val_loss: 6.6166e-05 - val_mean_absolute_error: 0.0056</w:t>
      </w:r>
      <w:r>
        <w:br/>
      </w:r>
      <w:r>
        <w:rPr>
          <w:rStyle w:val="VerbatimChar"/>
        </w:rPr>
        <w:t xml:space="preserve">Epoch 33/100</w:t>
      </w:r>
      <w:r>
        <w:br/>
      </w:r>
      <w:r>
        <w:rPr>
          <w:rStyle w:val="VerbatimChar"/>
        </w:rPr>
        <w:t xml:space="preserve">  1/126 [..............................] - ETA: 0s - loss: 1.7612e-05 - mean_absolute_error: 0.0032 24/126 [====&gt;.........................] - ETA: 0s - loss: 3.5871e-05 - mean_absolute_error: 0.0045 49/126 [==========&gt;...................] - ETA: 0s - loss: 3.6495e-05 - mean_absolute_error: 0.0045 74/126 [================&gt;.............] - ETA: 0s - loss: 3.5847e-05 - mean_absolute_error: 0.0044 98/126 [======================&gt;.......] - ETA: 0s - loss: 3.8536e-05 - mean_absolute_error: 0.0046122/126 [============================&gt;.] - ETA: 0s - loss: 3.8039e-05 - mean_absolute_error: 0.0045126/126 [==============================] - 0s 2ms/step - loss: 3.7782e-05 - mean_absolute_error: 0.0045 - val_loss: 6.6717e-05 - val_mean_absolute_error: 0.0057</w:t>
      </w:r>
      <w:r>
        <w:br/>
      </w:r>
      <w:r>
        <w:rPr>
          <w:rStyle w:val="VerbatimChar"/>
        </w:rPr>
        <w:t xml:space="preserve">Epoch 34/100</w:t>
      </w:r>
      <w:r>
        <w:br/>
      </w:r>
      <w:r>
        <w:rPr>
          <w:rStyle w:val="VerbatimChar"/>
        </w:rPr>
        <w:t xml:space="preserve">  1/126 [..............................] - ETA: 0s - loss: 1.8034e-05 - mean_absolute_error: 0.0033 26/126 [=====&gt;........................] - ETA: 0s - loss: 3.5463e-05 - mean_absolute_error: 0.0044 49/126 [==========&gt;...................] - ETA: 0s - loss: 3.9601e-05 - mean_absolute_error: 0.0047 72/126 [================&gt;.............] - ETA: 0s - loss: 3.9104e-05 - mean_absolute_error: 0.0046 95/126 [=====================&gt;........] - ETA: 0s - loss: 4.0003e-05 - mean_absolute_error: 0.0047119/126 [===========================&gt;..] - ETA: 0s - loss: 3.9751e-05 - mean_absolute_error: 0.0047126/126 [==============================] - 0s 2ms/step - loss: 3.9316e-05 - mean_absolute_error: 0.0047 - val_loss: 7.1215e-05 - val_mean_absolute_error: 0.0060</w:t>
      </w:r>
      <w:r>
        <w:br/>
      </w:r>
      <w:r>
        <w:rPr>
          <w:rStyle w:val="VerbatimChar"/>
        </w:rPr>
        <w:t xml:space="preserve">Epoch 35/100</w:t>
      </w:r>
      <w:r>
        <w:br/>
      </w:r>
      <w:r>
        <w:rPr>
          <w:rStyle w:val="VerbatimChar"/>
        </w:rPr>
        <w:t xml:space="preserve">  1/126 [..............................] - ETA: 0s - loss: 3.9154e-05 - mean_absolute_error: 0.0050 25/126 [====&gt;.........................] - ETA: 0s - loss: 3.9059e-05 - mean_absolute_error: 0.0048 48/126 [==========&gt;...................] - ETA: 0s - loss: 3.7471e-05 - mean_absolute_error: 0.0046 72/126 [================&gt;.............] - ETA: 0s - loss: 3.5241e-05 - mean_absolute_error: 0.0045 96/126 [=====================&gt;........] - ETA: 0s - loss: 3.5862e-05 - mean_absolute_error: 0.0045120/126 [===========================&gt;..] - ETA: 0s - loss: 3.6628e-05 - mean_absolute_error: 0.0045126/126 [==============================] - 0s 2ms/step - loss: 3.6424e-05 - mean_absolute_error: 0.0045 - val_loss: 6.8463e-05 - val_mean_absolute_error: 0.0059</w:t>
      </w:r>
      <w:r>
        <w:br/>
      </w:r>
      <w:r>
        <w:rPr>
          <w:rStyle w:val="VerbatimChar"/>
        </w:rPr>
        <w:t xml:space="preserve">Epoch 36/100</w:t>
      </w:r>
      <w:r>
        <w:br/>
      </w:r>
      <w:r>
        <w:rPr>
          <w:rStyle w:val="VerbatimChar"/>
        </w:rPr>
        <w:t xml:space="preserve">  1/126 [..............................] - ETA: 0s - loss: 2.3836e-05 - mean_absolute_error: 0.0036 23/126 [====&gt;.........................] - ETA: 0s - loss: 3.8443e-05 - mean_absolute_error: 0.0046 47/126 [==========&gt;...................] - ETA: 0s - loss: 3.9781e-05 - mean_absolute_error: 0.0047 71/126 [===============&gt;..............] - ETA: 0s - loss: 4.0300e-05 - mean_absolute_error: 0.0048 96/126 [=====================&gt;........] - ETA: 0s - loss: 4.1140e-05 - mean_absolute_error: 0.0049120/126 [===========================&gt;..] - ETA: 0s - loss: 3.9419e-05 - mean_absolute_error: 0.0047126/126 [==============================] - 0s 2ms/step - loss: 3.9392e-05 - mean_absolute_error: 0.0047 - val_loss: 1.2448e-04 - val_mean_absolute_error: 0.0092</w:t>
      </w:r>
      <w:r>
        <w:br/>
      </w:r>
      <w:r>
        <w:rPr>
          <w:rStyle w:val="VerbatimChar"/>
        </w:rPr>
        <w:t xml:space="preserve">Epoch 37/100</w:t>
      </w:r>
      <w:r>
        <w:br/>
      </w:r>
      <w:r>
        <w:rPr>
          <w:rStyle w:val="VerbatimChar"/>
        </w:rPr>
        <w:t xml:space="preserve">  1/126 [..............................] - ETA: 0s - loss: 3.9692e-05 - mean_absolute_error: 0.0054 25/126 [====&gt;.........................] - ETA: 0s - loss: 4.0658e-05 - mean_absolute_error: 0.0046 49/126 [==========&gt;...................] - ETA: 0s - loss: 4.1454e-05 - mean_absolute_error: 0.0049 73/126 [================&gt;.............] - ETA: 0s - loss: 4.3215e-05 - mean_absolute_error: 0.0050 97/126 [======================&gt;.......] - ETA: 0s - loss: 4.0859e-05 - mean_absolute_error: 0.0048120/126 [===========================&gt;..] - ETA: 0s - loss: 4.1147e-05 - mean_absolute_error: 0.0049126/126 [==============================] - 0s 2ms/step - loss: 4.1407e-05 - mean_absolute_error: 0.0049 - val_loss: 1.2597e-04 - val_mean_absolute_error: 0.0089</w:t>
      </w:r>
      <w:r>
        <w:br/>
      </w:r>
      <w:r>
        <w:rPr>
          <w:rStyle w:val="VerbatimChar"/>
        </w:rPr>
        <w:t xml:space="preserve">Epoch 38/100</w:t>
      </w:r>
      <w:r>
        <w:br/>
      </w:r>
      <w:r>
        <w:rPr>
          <w:rStyle w:val="VerbatimChar"/>
        </w:rPr>
        <w:t xml:space="preserve">  1/126 [..............................] - ETA: 0s - loss: 1.0414e-04 - mean_absolute_error: 0.0093 25/126 [====&gt;.........................] - ETA: 0s - loss: 4.1575e-05 - mean_absolute_error: 0.0049 49/126 [==========&gt;...................] - ETA: 0s - loss: 4.2661e-05 - mean_absolute_error: 0.0049 72/126 [================&gt;.............] - ETA: 0s - loss: 4.2532e-05 - mean_absolute_error: 0.0050 96/126 [=====================&gt;........] - ETA: 0s - loss: 4.1340e-05 - mean_absolute_error: 0.0049120/126 [===========================&gt;..] - ETA: 0s - loss: 4.0564e-05 - mean_absolute_error: 0.0048126/126 [==============================] - 0s 2ms/step - loss: 4.0196e-05 - mean_absolute_error: 0.0048 - val_loss: 6.7974e-05 - val_mean_absolute_error: 0.0059</w:t>
      </w:r>
      <w:r>
        <w:br/>
      </w:r>
      <w:r>
        <w:rPr>
          <w:rStyle w:val="VerbatimChar"/>
        </w:rPr>
        <w:t xml:space="preserve">Epoch 39/100</w:t>
      </w:r>
      <w:r>
        <w:br/>
      </w:r>
      <w:r>
        <w:rPr>
          <w:rStyle w:val="VerbatimChar"/>
        </w:rPr>
        <w:t xml:space="preserve">  1/126 [..............................] - ETA: 0s - loss: 2.5767e-05 - mean_absolute_error: 0.0036 23/126 [====&gt;.........................] - ETA: 0s - loss: 4.0400e-05 - mean_absolute_error: 0.0047 48/126 [==========&gt;...................] - ETA: 0s - loss: 3.8399e-05 - mean_absolute_error: 0.0047 72/126 [================&gt;.............] - ETA: 0s - loss: 4.1502e-05 - mean_absolute_error: 0.0049 96/126 [=====================&gt;........] - ETA: 0s - loss: 4.1201e-05 - mean_absolute_error: 0.0048120/126 [===========================&gt;..] - ETA: 0s - loss: 4.0091e-05 - mean_absolute_error: 0.0048126/126 [==============================] - 0s 2ms/step - loss: 4.0152e-05 - mean_absolute_error: 0.0048 - val_loss: 6.4926e-05 - val_mean_absolute_error: 0.0056</w:t>
      </w:r>
      <w:r>
        <w:br/>
      </w:r>
      <w:r>
        <w:rPr>
          <w:rStyle w:val="VerbatimChar"/>
        </w:rPr>
        <w:t xml:space="preserve">Epoch 40/100</w:t>
      </w:r>
      <w:r>
        <w:br/>
      </w:r>
      <w:r>
        <w:rPr>
          <w:rStyle w:val="VerbatimChar"/>
        </w:rPr>
        <w:t xml:space="preserve">  1/126 [..............................] - ETA: 0s - loss: 4.0437e-05 - mean_absolute_error: 0.0045 26/126 [=====&gt;........................] - ETA: 0s - loss: 3.5001e-05 - mean_absolute_error: 0.0043 51/126 [===========&gt;..................] - ETA: 0s - loss: 3.5615e-05 - mean_absolute_error: 0.0043 76/126 [=================&gt;............] - ETA: 0s - loss: 4.1724e-05 - mean_absolute_error: 0.0049100/126 [======================&gt;.......] - ETA: 0s - loss: 5.0646e-05 - mean_absolute_error: 0.0055124/126 [============================&gt;.] - ETA: 0s - loss: 5.1714e-05 - mean_absolute_error: 0.0055126/126 [==============================] - 0s 2ms/step - loss: 5.1783e-05 - mean_absolute_error: 0.0055 - val_loss: 8.9591e-05 - val_mean_absolute_error: 0.0074</w:t>
      </w:r>
      <w:r>
        <w:br/>
      </w:r>
      <w:r>
        <w:rPr>
          <w:rStyle w:val="VerbatimChar"/>
        </w:rPr>
        <w:t xml:space="preserve">Epoch 41/100</w:t>
      </w:r>
      <w:r>
        <w:br/>
      </w:r>
      <w:r>
        <w:rPr>
          <w:rStyle w:val="VerbatimChar"/>
        </w:rPr>
        <w:t xml:space="preserve">  1/126 [..............................] - ETA: 0s - loss: 4.6575e-05 - mean_absolute_error: 0.0056 22/126 [====&gt;.........................] - ETA: 0s - loss: 3.5913e-05 - mean_absolute_error: 0.0044 44/126 [=========&gt;....................] - ETA: 0s - loss: 3.6107e-05 - mean_absolute_error: 0.0045 68/126 [===============&gt;..............] - ETA: 0s - loss: 4.1157e-05 - mean_absolute_error: 0.0048 89/126 [====================&gt;.........] - ETA: 0s - loss: 3.9024e-05 - mean_absolute_error: 0.0047113/126 [=========================&gt;....] - ETA: 0s - loss: 4.0853e-05 - mean_absolute_error: 0.0048126/126 [==============================] - 0s 3ms/step - loss: 4.0128e-05 - mean_absolute_error: 0.0048 - val_loss: 6.5635e-05 - val_mean_absolute_error: 0.0057</w:t>
      </w:r>
      <w:r>
        <w:br/>
      </w:r>
      <w:r>
        <w:rPr>
          <w:rStyle w:val="VerbatimChar"/>
        </w:rPr>
        <w:t xml:space="preserve">Epoch 42/100</w:t>
      </w:r>
      <w:r>
        <w:br/>
      </w:r>
      <w:r>
        <w:rPr>
          <w:rStyle w:val="VerbatimChar"/>
        </w:rPr>
        <w:t xml:space="preserve">  1/126 [..............................] - ETA: 0s - loss: 3.0421e-05 - mean_absolute_error: 0.0041 25/126 [====&gt;.........................] - ETA: 0s - loss: 3.7724e-05 - mean_absolute_error: 0.0045 48/126 [==========&gt;...................] - ETA: 0s - loss: 3.8081e-05 - mean_absolute_error: 0.0045 71/126 [===============&gt;..............] - ETA: 0s - loss: 4.0904e-05 - mean_absolute_error: 0.0048 96/126 [=====================&gt;........] - ETA: 0s - loss: 3.8922e-05 - mean_absolute_error: 0.0046120/126 [===========================&gt;..] - ETA: 0s - loss: 3.8758e-05 - mean_absolute_error: 0.0046126/126 [==============================] - 0s 2ms/step - loss: 3.9285e-05 - mean_absolute_error: 0.0047 - val_loss: 8.1033e-05 - val_mean_absolute_error: 0.0069</w:t>
      </w:r>
      <w:r>
        <w:br/>
      </w:r>
      <w:r>
        <w:rPr>
          <w:rStyle w:val="VerbatimChar"/>
        </w:rPr>
        <w:t xml:space="preserve">Epoch 43/100</w:t>
      </w:r>
      <w:r>
        <w:br/>
      </w:r>
      <w:r>
        <w:rPr>
          <w:rStyle w:val="VerbatimChar"/>
        </w:rPr>
        <w:t xml:space="preserve">  1/126 [..............................] - ETA: 0s - loss: 3.9458e-05 - mean_absolute_error: 0.0050 26/126 [=====&gt;........................] - ETA: 0s - loss: 3.8978e-05 - mean_absolute_error: 0.0048 51/126 [===========&gt;..................] - ETA: 0s - loss: 4.3334e-05 - mean_absolute_error: 0.0051 76/126 [=================&gt;............] - ETA: 0s - loss: 4.1232e-05 - mean_absolute_error: 0.0049100/126 [======================&gt;.......] - ETA: 0s - loss: 3.9888e-05 - mean_absolute_error: 0.0048124/126 [============================&gt;.] - ETA: 0s - loss: 3.9414e-05 - mean_absolute_error: 0.0047126/126 [==============================] - 0s 2ms/step - loss: 3.9347e-05 - mean_absolute_error: 0.0047 - val_loss: 7.1802e-05 - val_mean_absolute_error: 0.0063</w:t>
      </w:r>
      <w:r>
        <w:br/>
      </w:r>
      <w:r>
        <w:rPr>
          <w:rStyle w:val="VerbatimChar"/>
        </w:rPr>
        <w:t xml:space="preserve">Epoch 44/100</w:t>
      </w:r>
      <w:r>
        <w:br/>
      </w:r>
      <w:r>
        <w:rPr>
          <w:rStyle w:val="VerbatimChar"/>
        </w:rPr>
        <w:t xml:space="preserve">  1/126 [..............................] - ETA: 0s - loss: 1.5270e-05 - mean_absolute_error: 0.0025 25/126 [====&gt;.........................] - ETA: 0s - loss: 2.8232e-05 - mean_absolute_error: 0.0038 50/126 [==========&gt;...................] - ETA: 0s - loss: 3.4959e-05 - mean_absolute_error: 0.0044 74/126 [================&gt;.............] - ETA: 0s - loss: 3.6211e-05 - mean_absolute_error: 0.0044 98/126 [======================&gt;.......] - ETA: 0s - loss: 3.6027e-05 - mean_absolute_error: 0.0045120/126 [===========================&gt;..] - ETA: 0s - loss: 3.7657e-05 - mean_absolute_error: 0.0046126/126 [==============================] - 0s 2ms/step - loss: 3.9024e-05 - mean_absolute_error: 0.0047 - val_loss: 1.0179e-04 - val_mean_absolute_error: 0.0081</w:t>
      </w:r>
      <w:r>
        <w:br/>
      </w:r>
      <w:r>
        <w:rPr>
          <w:rStyle w:val="VerbatimChar"/>
        </w:rPr>
        <w:t xml:space="preserve">Epoch 45/100</w:t>
      </w:r>
      <w:r>
        <w:br/>
      </w:r>
      <w:r>
        <w:rPr>
          <w:rStyle w:val="VerbatimChar"/>
        </w:rPr>
        <w:t xml:space="preserve">  1/126 [..............................] - ETA: 0s - loss: 6.8759e-05 - mean_absolute_error: 0.0055 26/126 [=====&gt;........................] - ETA: 0s - loss: 4.2942e-05 - mean_absolute_error: 0.0049 50/126 [==========&gt;...................] - ETA: 0s - loss: 3.8458e-05 - mean_absolute_error: 0.0046 72/126 [================&gt;.............] - ETA: 0s - loss: 4.3688e-05 - mean_absolute_error: 0.0050 96/126 [=====================&gt;........] - ETA: 0s - loss: 4.4977e-05 - mean_absolute_error: 0.0051120/126 [===========================&gt;..] - ETA: 0s - loss: 4.4967e-05 - mean_absolute_error: 0.0051126/126 [==============================] - 0s 2ms/step - loss: 4.5377e-05 - mean_absolute_error: 0.0051 - val_loss: 1.4151e-04 - val_mean_absolute_error: 0.0100</w:t>
      </w:r>
      <w:r>
        <w:br/>
      </w:r>
      <w:r>
        <w:rPr>
          <w:rStyle w:val="VerbatimChar"/>
        </w:rPr>
        <w:t xml:space="preserve">Epoch 46/100</w:t>
      </w:r>
      <w:r>
        <w:br/>
      </w:r>
      <w:r>
        <w:rPr>
          <w:rStyle w:val="VerbatimChar"/>
        </w:rPr>
        <w:t xml:space="preserve">  1/126 [..............................] - ETA: 0s - loss: 5.2365e-05 - mean_absolute_error: 0.0061 26/126 [=====&gt;........................] - ETA: 0s - loss: 5.6999e-05 - mean_absolute_error: 0.0060 51/126 [===========&gt;..................] - ETA: 0s - loss: 4.8813e-05 - mean_absolute_error: 0.0054 75/126 [================&gt;.............] - ETA: 0s - loss: 5.3317e-05 - mean_absolute_error: 0.0057 99/126 [======================&gt;.......] - ETA: 0s - loss: 5.1399e-05 - mean_absolute_error: 0.0056123/126 [============================&gt;.] - ETA: 0s - loss: 4.8799e-05 - mean_absolute_error: 0.0054126/126 [==============================] - 0s 2ms/step - loss: 4.8361e-05 - mean_absolute_error: 0.0054 - val_loss: 7.3159e-05 - val_mean_absolute_error: 0.0061</w:t>
      </w:r>
      <w:r>
        <w:br/>
      </w:r>
      <w:r>
        <w:rPr>
          <w:rStyle w:val="VerbatimChar"/>
        </w:rPr>
        <w:t xml:space="preserve">Epoch 47/100</w:t>
      </w:r>
      <w:r>
        <w:br/>
      </w:r>
      <w:r>
        <w:rPr>
          <w:rStyle w:val="VerbatimChar"/>
        </w:rPr>
        <w:t xml:space="preserve">  1/126 [..............................] - ETA: 0s - loss: 3.5393e-05 - mean_absolute_error: 0.0049 24/126 [====&gt;.........................] - ETA: 0s - loss: 3.9077e-05 - mean_absolute_error: 0.0048 49/126 [==========&gt;...................] - ETA: 0s - loss: 3.9314e-05 - mean_absolute_error: 0.0048 74/126 [================&gt;.............] - ETA: 0s - loss: 3.8118e-05 - mean_absolute_error: 0.0047 98/126 [======================&gt;.......] - ETA: 0s - loss: 3.7202e-05 - mean_absolute_error: 0.0046122/126 [============================&gt;.] - ETA: 0s - loss: 3.8820e-05 - mean_absolute_error: 0.0047126/126 [==============================] - 0s 2ms/step - loss: 3.8863e-05 - mean_absolute_error: 0.0047 - val_loss: 1.2848e-04 - val_mean_absolute_error: 0.0094</w:t>
      </w:r>
      <w:r>
        <w:br/>
      </w:r>
      <w:r>
        <w:rPr>
          <w:rStyle w:val="VerbatimChar"/>
        </w:rPr>
        <w:t xml:space="preserve">Epoch 48/100</w:t>
      </w:r>
      <w:r>
        <w:br/>
      </w:r>
      <w:r>
        <w:rPr>
          <w:rStyle w:val="VerbatimChar"/>
        </w:rPr>
        <w:t xml:space="preserve">  1/126 [..............................] - ETA: 0s - loss: 6.6360e-05 - mean_absolute_error: 0.0070 25/126 [====&gt;.........................] - ETA: 0s - loss: 3.5376e-05 - mean_absolute_error: 0.0045 50/126 [==========&gt;...................] - ETA: 0s - loss: 4.3473e-05 - mean_absolute_error: 0.0050 74/126 [================&gt;.............] - ETA: 0s - loss: 4.4655e-05 - mean_absolute_error: 0.0051 96/126 [=====================&gt;........] - ETA: 0s - loss: 4.4899e-05 - mean_absolute_error: 0.0051119/126 [===========================&gt;..] - ETA: 0s - loss: 4.3856e-05 - mean_absolute_error: 0.0051126/126 [==============================] - 0s 3ms/step - loss: 4.3814e-05 - mean_absolute_error: 0.0051 - val_loss: 6.5588e-05 - val_mean_absolute_error: 0.0056</w:t>
      </w:r>
      <w:r>
        <w:br/>
      </w:r>
      <w:r>
        <w:rPr>
          <w:rStyle w:val="VerbatimChar"/>
        </w:rPr>
        <w:t xml:space="preserve">Epoch 49/100</w:t>
      </w:r>
      <w:r>
        <w:br/>
      </w:r>
      <w:r>
        <w:rPr>
          <w:rStyle w:val="VerbatimChar"/>
        </w:rPr>
        <w:t xml:space="preserve">  1/126 [..............................] - ETA: 0s - loss: 2.9112e-05 - mean_absolute_error: 0.0039 22/126 [====&gt;.........................] - ETA: 0s - loss: 3.5169e-05 - mean_absolute_error: 0.0047 42/126 [=========&gt;....................] - ETA: 0s - loss: 3.8410e-05 - mean_absolute_error: 0.0048 62/126 [=============&gt;................] - ETA: 0s - loss: 3.7073e-05 - mean_absolute_error: 0.0047 81/126 [==================&gt;...........] - ETA: 0s - loss: 3.6504e-05 - mean_absolute_error: 0.0045101/126 [=======================&gt;......] - ETA: 0s - loss: 3.8154e-05 - mean_absolute_error: 0.0047120/126 [===========================&gt;..] - ETA: 0s - loss: 4.2574e-05 - mean_absolute_error: 0.0050126/126 [==============================] - 0s 3ms/step - loss: 4.3880e-05 - mean_absolute_error: 0.0051 - val_loss: 1.9896e-04 - val_mean_absolute_error: 0.0120</w:t>
      </w:r>
      <w:r>
        <w:br/>
      </w:r>
      <w:r>
        <w:rPr>
          <w:rStyle w:val="VerbatimChar"/>
        </w:rPr>
        <w:t xml:space="preserve">Epoch 50/100</w:t>
      </w:r>
      <w:r>
        <w:br/>
      </w:r>
      <w:r>
        <w:rPr>
          <w:rStyle w:val="VerbatimChar"/>
        </w:rPr>
        <w:t xml:space="preserve">  1/126 [..............................] - ETA: 0s - loss: 1.1032e-04 - mean_absolute_error: 0.0094 24/126 [====&gt;.........................] - ETA: 0s - loss: 5.6254e-05 - mean_absolute_error: 0.0060 49/126 [==========&gt;...................] - ETA: 0s - loss: 4.8550e-05 - mean_absolute_error: 0.0054 74/126 [================&gt;.............] - ETA: 0s - loss: 4.3440e-05 - mean_absolute_error: 0.0050 94/126 [=====================&gt;........] - ETA: 0s - loss: 4.2408e-05 - mean_absolute_error: 0.0050118/126 [===========================&gt;..] - ETA: 0s - loss: 4.0786e-05 - mean_absolute_error: 0.0049126/126 [==============================] - 0s 3ms/step - loss: 4.1159e-05 - mean_absolute_error: 0.0048 - val_loss: 2.8848e-04 - val_mean_absolute_error: 0.0155</w:t>
      </w:r>
      <w:r>
        <w:br/>
      </w:r>
      <w:r>
        <w:rPr>
          <w:rStyle w:val="VerbatimChar"/>
        </w:rPr>
        <w:t xml:space="preserve">Epoch 51/100</w:t>
      </w:r>
      <w:r>
        <w:br/>
      </w:r>
      <w:r>
        <w:rPr>
          <w:rStyle w:val="VerbatimChar"/>
        </w:rPr>
        <w:t xml:space="preserve">  1/126 [..............................] - ETA: 0s - loss: 1.6058e-04 - mean_absolute_error: 0.0113 23/126 [====&gt;.........................] - ETA: 0s - loss: 6.2639e-05 - mean_absolute_error: 0.0063 46/126 [=========&gt;....................] - ETA: 0s - loss: 4.9702e-05 - mean_absolute_error: 0.0054 70/126 [===============&gt;..............] - ETA: 0s - loss: 4.4549e-05 - mean_absolute_error: 0.0051 92/126 [====================&gt;.........] - ETA: 0s - loss: 4.1424e-05 - mean_absolute_error: 0.0049116/126 [==========================&gt;...] - ETA: 0s - loss: 4.0869e-05 - mean_absolute_error: 0.0048126/126 [==============================] - 0s 3ms/step - loss: 4.0675e-05 - mean_absolute_error: 0.0048 - val_loss: 6.8544e-05 - val_mean_absolute_error: 0.0058</w:t>
      </w:r>
      <w:r>
        <w:br/>
      </w:r>
      <w:r>
        <w:rPr>
          <w:rStyle w:val="VerbatimChar"/>
        </w:rPr>
        <w:t xml:space="preserve">Epoch 52/100</w:t>
      </w:r>
      <w:r>
        <w:br/>
      </w:r>
      <w:r>
        <w:rPr>
          <w:rStyle w:val="VerbatimChar"/>
        </w:rPr>
        <w:t xml:space="preserve">  1/126 [..............................] - ETA: 0s - loss: 6.1426e-05 - mean_absolute_error: 0.0065 26/126 [=====&gt;........................] - ETA: 0s - loss: 4.5126e-05 - mean_absolute_error: 0.0051 51/126 [===========&gt;..................] - ETA: 0s - loss: 4.2854e-05 - mean_absolute_error: 0.0048 76/126 [=================&gt;............] - ETA: 0s - loss: 4.0928e-05 - mean_absolute_error: 0.0048101/126 [=======================&gt;......] - ETA: 0s - loss: 4.0820e-05 - mean_absolute_error: 0.0047125/126 [============================&gt;.] - ETA: 0s - loss: 3.9671e-05 - mean_absolute_error: 0.0047126/126 [==============================] - 0s 2ms/step - loss: 3.9948e-05 - mean_absolute_error: 0.0047 - val_loss: 7.2944e-05 - val_mean_absolute_error: 0.0064</w:t>
      </w:r>
      <w:r>
        <w:br/>
      </w:r>
      <w:r>
        <w:rPr>
          <w:rStyle w:val="VerbatimChar"/>
        </w:rPr>
        <w:t xml:space="preserve">Epoch 53/100</w:t>
      </w:r>
      <w:r>
        <w:br/>
      </w:r>
      <w:r>
        <w:rPr>
          <w:rStyle w:val="VerbatimChar"/>
        </w:rPr>
        <w:t xml:space="preserve">  1/126 [..............................] - ETA: 0s - loss: 2.8549e-05 - mean_absolute_error: 0.0037 22/126 [====&gt;.........................] - ETA: 0s - loss: 3.6332e-05 - mean_absolute_error: 0.0046 46/126 [=========&gt;....................] - ETA: 0s - loss: 4.2451e-05 - mean_absolute_error: 0.0050 70/126 [===============&gt;..............] - ETA: 0s - loss: 4.2205e-05 - mean_absolute_error: 0.0050 95/126 [=====================&gt;........] - ETA: 0s - loss: 3.9289e-05 - mean_absolute_error: 0.0047116/126 [==========================&gt;...] - ETA: 0s - loss: 3.8989e-05 - mean_absolute_error: 0.0047126/126 [==============================] - 0s 3ms/step - loss: 3.9626e-05 - mean_absolute_error: 0.0047 - val_loss: 7.7900e-05 - val_mean_absolute_error: 0.0068</w:t>
      </w:r>
      <w:r>
        <w:br/>
      </w:r>
      <w:r>
        <w:rPr>
          <w:rStyle w:val="VerbatimChar"/>
        </w:rPr>
        <w:t xml:space="preserve">Epoch 54/100</w:t>
      </w:r>
      <w:r>
        <w:br/>
      </w:r>
      <w:r>
        <w:rPr>
          <w:rStyle w:val="VerbatimChar"/>
        </w:rPr>
        <w:t xml:space="preserve">  1/126 [..............................] - ETA: 0s - loss: 7.8892e-05 - mean_absolute_error: 0.0060 25/126 [====&gt;.........................] - ETA: 0s - loss: 3.5750e-05 - mean_absolute_error: 0.0044 49/126 [==========&gt;...................] - ETA: 0s - loss: 3.6815e-05 - mean_absolute_error: 0.0046 74/126 [================&gt;.............] - ETA: 0s - loss: 3.8405e-05 - mean_absolute_error: 0.0047 98/126 [======================&gt;.......] - ETA: 0s - loss: 3.8970e-05 - mean_absolute_error: 0.0047120/126 [===========================&gt;..] - ETA: 0s - loss: 3.7662e-05 - mean_absolute_error: 0.0046126/126 [==============================] - 0s 2ms/step - loss: 3.7277e-05 - mean_absolute_error: 0.0046 - val_loss: 6.4627e-05 - val_mean_absolute_error: 0.0056</w:t>
      </w:r>
      <w:r>
        <w:br/>
      </w:r>
      <w:r>
        <w:rPr>
          <w:rStyle w:val="VerbatimChar"/>
        </w:rPr>
        <w:t xml:space="preserve">Epoch 55/100</w:t>
      </w:r>
      <w:r>
        <w:br/>
      </w:r>
      <w:r>
        <w:rPr>
          <w:rStyle w:val="VerbatimChar"/>
        </w:rPr>
        <w:t xml:space="preserve">  1/126 [..............................] - ETA: 0s - loss: 3.5949e-05 - mean_absolute_error: 0.0048 25/126 [====&gt;.........................] - ETA: 0s - loss: 5.1561e-05 - mean_absolute_error: 0.0053 50/126 [==========&gt;...................] - ETA: 0s - loss: 4.7406e-05 - mean_absolute_error: 0.0051 76/126 [=================&gt;............] - ETA: 0s - loss: 4.2081e-05 - mean_absolute_error: 0.0049101/126 [=======================&gt;......] - ETA: 0s - loss: 4.0263e-05 - mean_absolute_error: 0.0048125/126 [============================&gt;.] - ETA: 0s - loss: 3.8991e-05 - mean_absolute_error: 0.0047126/126 [==============================] - 0s 2ms/step - loss: 3.9077e-05 - mean_absolute_error: 0.0047 - val_loss: 1.0495e-04 - val_mean_absolute_error: 0.0079</w:t>
      </w:r>
      <w:r>
        <w:br/>
      </w:r>
      <w:r>
        <w:rPr>
          <w:rStyle w:val="VerbatimChar"/>
        </w:rPr>
        <w:t xml:space="preserve">Epoch 56/100</w:t>
      </w:r>
      <w:r>
        <w:br/>
      </w:r>
      <w:r>
        <w:rPr>
          <w:rStyle w:val="VerbatimChar"/>
        </w:rPr>
        <w:t xml:space="preserve">  1/126 [..............................] - ETA: 0s - loss: 6.4810e-05 - mean_absolute_error: 0.0070 26/126 [=====&gt;........................] - ETA: 0s - loss: 5.1562e-05 - mean_absolute_error: 0.0058 51/126 [===========&gt;..................] - ETA: 0s - loss: 4.4443e-05 - mean_absolute_error: 0.0051 76/126 [=================&gt;............] - ETA: 0s - loss: 4.2299e-05 - mean_absolute_error: 0.0050101/126 [=======================&gt;......] - ETA: 0s - loss: 4.0986e-05 - mean_absolute_error: 0.0049126/126 [==============================] - ETA: 0s - loss: 4.0133e-05 - mean_absolute_error: 0.0048126/126 [==============================] - 0s 2ms/step - loss: 4.0133e-05 - mean_absolute_error: 0.0048 - val_loss: 6.7583e-05 - val_mean_absolute_error: 0.0058</w:t>
      </w:r>
      <w:r>
        <w:br/>
      </w:r>
      <w:r>
        <w:rPr>
          <w:rStyle w:val="VerbatimChar"/>
        </w:rPr>
        <w:t xml:space="preserve">Epoch 57/100</w:t>
      </w:r>
      <w:r>
        <w:br/>
      </w:r>
      <w:r>
        <w:rPr>
          <w:rStyle w:val="VerbatimChar"/>
        </w:rPr>
        <w:t xml:space="preserve">  1/126 [..............................] - ETA: 0s - loss: 5.7970e-05 - mean_absolute_error: 0.0054 25/126 [====&gt;.........................] - ETA: 0s - loss: 4.4164e-05 - mean_absolute_error: 0.0052 50/126 [==========&gt;...................] - ETA: 0s - loss: 4.4863e-05 - mean_absolute_error: 0.0051 74/126 [================&gt;.............] - ETA: 0s - loss: 4.4017e-05 - mean_absolute_error: 0.0050 98/126 [======================&gt;.......] - ETA: 0s - loss: 4.4002e-05 - mean_absolute_error: 0.0051122/126 [============================&gt;.] - ETA: 0s - loss: 4.6476e-05 - mean_absolute_error: 0.0053126/126 [==============================] - 0s 2ms/step - loss: 4.7134e-05 - mean_absolute_error: 0.0053 - val_loss: 1.0972e-04 - val_mean_absolute_error: 0.0082</w:t>
      </w:r>
      <w:r>
        <w:br/>
      </w:r>
      <w:r>
        <w:rPr>
          <w:rStyle w:val="VerbatimChar"/>
        </w:rPr>
        <w:t xml:space="preserve">Epoch 58/100</w:t>
      </w:r>
      <w:r>
        <w:br/>
      </w:r>
      <w:r>
        <w:rPr>
          <w:rStyle w:val="VerbatimChar"/>
        </w:rPr>
        <w:t xml:space="preserve">  1/126 [..............................] - ETA: 0s - loss: 6.3972e-05 - mean_absolute_error: 0.0066 25/126 [====&gt;.........................] - ETA: 0s - loss: 6.5299e-05 - mean_absolute_error: 0.0066 50/126 [==========&gt;...................] - ETA: 0s - loss: 5.9014e-05 - mean_absolute_error: 0.0062 75/126 [================&gt;.............] - ETA: 0s - loss: 5.3790e-05 - mean_absolute_error: 0.0057 99/126 [======================&gt;.......] - ETA: 0s - loss: 5.1328e-05 - mean_absolute_error: 0.0056123/126 [============================&gt;.] - ETA: 0s - loss: 5.2173e-05 - mean_absolute_error: 0.0057126/126 [==============================] - 0s 2ms/step - loss: 5.2221e-05 - mean_absolute_error: 0.0057 - val_loss: 1.0092e-04 - val_mean_absolute_error: 0.0082</w:t>
      </w:r>
      <w:r>
        <w:br/>
      </w:r>
      <w:r>
        <w:rPr>
          <w:rStyle w:val="VerbatimChar"/>
        </w:rPr>
        <w:t xml:space="preserve">Epoch 59/100</w:t>
      </w:r>
      <w:r>
        <w:br/>
      </w:r>
      <w:r>
        <w:rPr>
          <w:rStyle w:val="VerbatimChar"/>
        </w:rPr>
        <w:t xml:space="preserve">  1/126 [..............................] - ETA: 0s - loss: 5.2655e-05 - mean_absolute_error: 0.0062 26/126 [=====&gt;........................] - ETA: 0s - loss: 4.4663e-05 - mean_absolute_error: 0.0052 51/126 [===========&gt;..................] - ETA: 0s - loss: 3.9272e-05 - mean_absolute_error: 0.0047 75/126 [================&gt;.............] - ETA: 0s - loss: 4.4513e-05 - mean_absolute_error: 0.0050 99/126 [======================&gt;.......] - ETA: 0s - loss: 4.3048e-05 - mean_absolute_error: 0.0050124/126 [============================&gt;.] - ETA: 0s - loss: 4.1918e-05 - mean_absolute_error: 0.0049126/126 [==============================] - 0s 2ms/step - loss: 4.2118e-05 - mean_absolute_error: 0.0049 - val_loss: 6.4798e-05 - val_mean_absolute_error: 0.0056</w:t>
      </w:r>
      <w:r>
        <w:br/>
      </w:r>
      <w:r>
        <w:rPr>
          <w:rStyle w:val="VerbatimChar"/>
        </w:rPr>
        <w:t xml:space="preserve">Epoch 60/100</w:t>
      </w:r>
      <w:r>
        <w:br/>
      </w:r>
      <w:r>
        <w:rPr>
          <w:rStyle w:val="VerbatimChar"/>
        </w:rPr>
        <w:t xml:space="preserve">  1/126 [..............................] - ETA: 0s - loss: 5.2105e-05 - mean_absolute_error: 0.0055 24/126 [====&gt;.........................] - ETA: 0s - loss: 3.5918e-05 - mean_absolute_error: 0.0043 47/126 [==========&gt;...................] - ETA: 0s - loss: 4.0647e-05 - mean_absolute_error: 0.0048 69/126 [===============&gt;..............] - ETA: 0s - loss: 4.4435e-05 - mean_absolute_error: 0.0051 92/126 [====================&gt;.........] - ETA: 0s - loss: 4.3454e-05 - mean_absolute_error: 0.0051115/126 [==========================&gt;...] - ETA: 0s - loss: 4.2941e-05 - mean_absolute_error: 0.0050126/126 [==============================] - 0s 3ms/step - loss: 4.2412e-05 - mean_absolute_error: 0.0050 - val_loss: 6.3964e-05 - val_mean_absolute_error: 0.0055</w:t>
      </w:r>
      <w:r>
        <w:br/>
      </w:r>
      <w:r>
        <w:rPr>
          <w:rStyle w:val="VerbatimChar"/>
        </w:rPr>
        <w:t xml:space="preserve">Epoch 61/100</w:t>
      </w:r>
      <w:r>
        <w:br/>
      </w:r>
      <w:r>
        <w:rPr>
          <w:rStyle w:val="VerbatimChar"/>
        </w:rPr>
        <w:t xml:space="preserve">  1/126 [..............................] - ETA: 0s - loss: 3.6974e-05 - mean_absolute_error: 0.0052 23/126 [====&gt;.........................] - ETA: 0s - loss: 3.4364e-05 - mean_absolute_error: 0.0044 46/126 [=========&gt;....................] - ETA: 0s - loss: 3.2021e-05 - mean_absolute_error: 0.0043 69/126 [===============&gt;..............] - ETA: 0s - loss: 3.3115e-05 - mean_absolute_error: 0.0044 93/126 [=====================&gt;........] - ETA: 0s - loss: 3.4520e-05 - mean_absolute_error: 0.0044118/126 [===========================&gt;..] - ETA: 0s - loss: 3.5317e-05 - mean_absolute_error: 0.0044126/126 [==============================] - 0s 2ms/step - loss: 3.5268e-05 - mean_absolute_error: 0.0044 - val_loss: 6.1816e-05 - val_mean_absolute_error: 0.0054</w:t>
      </w:r>
      <w:r>
        <w:br/>
      </w:r>
      <w:r>
        <w:rPr>
          <w:rStyle w:val="VerbatimChar"/>
        </w:rPr>
        <w:t xml:space="preserve">Epoch 62/100</w:t>
      </w:r>
      <w:r>
        <w:br/>
      </w:r>
      <w:r>
        <w:rPr>
          <w:rStyle w:val="VerbatimChar"/>
        </w:rPr>
        <w:t xml:space="preserve">  1/126 [..............................] - ETA: 0s - loss: 3.4700e-05 - mean_absolute_error: 0.0045 26/126 [=====&gt;........................] - ETA: 0s - loss: 3.8024e-05 - mean_absolute_error: 0.0047 51/126 [===========&gt;..................] - ETA: 0s - loss: 4.2378e-05 - mean_absolute_error: 0.0050 76/126 [=================&gt;............] - ETA: 0s - loss: 4.7280e-05 - mean_absolute_error: 0.0053101/126 [=======================&gt;......] - ETA: 0s - loss: 4.7870e-05 - mean_absolute_error: 0.0054125/126 [============================&gt;.] - ETA: 0s - loss: 4.4912e-05 - mean_absolute_error: 0.0052126/126 [==============================] - 0s 2ms/step - loss: 4.4889e-05 - mean_absolute_error: 0.0052 - val_loss: 6.3644e-05 - val_mean_absolute_error: 0.0057</w:t>
      </w:r>
      <w:r>
        <w:br/>
      </w:r>
      <w:r>
        <w:rPr>
          <w:rStyle w:val="VerbatimChar"/>
        </w:rPr>
        <w:t xml:space="preserve">Epoch 63/100</w:t>
      </w:r>
      <w:r>
        <w:br/>
      </w:r>
      <w:r>
        <w:rPr>
          <w:rStyle w:val="VerbatimChar"/>
        </w:rPr>
        <w:t xml:space="preserve">  1/126 [..............................] - ETA: 0s - loss: 1.6018e-05 - mean_absolute_error: 0.0029 25/126 [====&gt;.........................] - ETA: 0s - loss: 3.5613e-05 - mean_absolute_error: 0.0043 49/126 [==========&gt;...................] - ETA: 0s - loss: 3.7744e-05 - mean_absolute_error: 0.0045 72/126 [================&gt;.............] - ETA: 0s - loss: 3.9208e-05 - mean_absolute_error: 0.0047 96/126 [=====================&gt;........] - ETA: 0s - loss: 3.9364e-05 - mean_absolute_error: 0.0047120/126 [===========================&gt;..] - ETA: 0s - loss: 4.0393e-05 - mean_absolute_error: 0.0048126/126 [==============================] - 0s 2ms/step - loss: 4.0581e-05 - mean_absolute_error: 0.0048 - val_loss: 9.1707e-05 - val_mean_absolute_error: 0.0076</w:t>
      </w:r>
      <w:r>
        <w:br/>
      </w:r>
      <w:r>
        <w:rPr>
          <w:rStyle w:val="VerbatimChar"/>
        </w:rPr>
        <w:t xml:space="preserve">Epoch 64/100</w:t>
      </w:r>
      <w:r>
        <w:br/>
      </w:r>
      <w:r>
        <w:rPr>
          <w:rStyle w:val="VerbatimChar"/>
        </w:rPr>
        <w:t xml:space="preserve">  1/126 [..............................] - ETA: 0s - loss: 4.1127e-05 - mean_absolute_error: 0.0053 26/126 [=====&gt;........................] - ETA: 0s - loss: 3.9970e-05 - mean_absolute_error: 0.0047 50/126 [==========&gt;...................] - ETA: 0s - loss: 3.6092e-05 - mean_absolute_error: 0.0044 73/126 [================&gt;.............] - ETA: 0s - loss: 3.6620e-05 - mean_absolute_error: 0.0044 97/126 [======================&gt;.......] - ETA: 0s - loss: 3.8543e-05 - mean_absolute_error: 0.0046121/126 [===========================&gt;..] - ETA: 0s - loss: 3.7778e-05 - mean_absolute_error: 0.0046126/126 [==============================] - 0s 2ms/step - loss: 3.7508e-05 - mean_absolute_error: 0.0046 - val_loss: 9.0338e-05 - val_mean_absolute_error: 0.0076</w:t>
      </w:r>
      <w:r>
        <w:br/>
      </w:r>
      <w:r>
        <w:rPr>
          <w:rStyle w:val="VerbatimChar"/>
        </w:rPr>
        <w:t xml:space="preserve">Epoch 65/100</w:t>
      </w:r>
      <w:r>
        <w:br/>
      </w:r>
      <w:r>
        <w:rPr>
          <w:rStyle w:val="VerbatimChar"/>
        </w:rPr>
        <w:t xml:space="preserve">  1/126 [..............................] - ETA: 0s - loss: 2.9236e-05 - mean_absolute_error: 0.0045 26/126 [=====&gt;........................] - ETA: 0s - loss: 4.6480e-05 - mean_absolute_error: 0.0055 51/126 [===========&gt;..................] - ETA: 0s - loss: 4.2113e-05 - mean_absolute_error: 0.0051 75/126 [================&gt;.............] - ETA: 0s - loss: 4.2755e-05 - mean_absolute_error: 0.0051100/126 [======================&gt;.......] - ETA: 0s - loss: 4.1787e-05 - mean_absolute_error: 0.0050124/126 [============================&gt;.] - ETA: 0s - loss: 4.0327e-05 - mean_absolute_error: 0.0049126/126 [==============================] - 0s 2ms/step - loss: 4.0425e-05 - mean_absolute_error: 0.0049 - val_loss: 7.2307e-05 - val_mean_absolute_error: 0.0065</w:t>
      </w:r>
      <w:r>
        <w:br/>
      </w:r>
      <w:r>
        <w:rPr>
          <w:rStyle w:val="VerbatimChar"/>
        </w:rPr>
        <w:t xml:space="preserve">Epoch 66/100</w:t>
      </w:r>
      <w:r>
        <w:br/>
      </w:r>
      <w:r>
        <w:rPr>
          <w:rStyle w:val="VerbatimChar"/>
        </w:rPr>
        <w:t xml:space="preserve">  1/126 [..............................] - ETA: 0s - loss: 2.8212e-05 - mean_absolute_error: 0.0043 24/126 [====&gt;.........................] - ETA: 0s - loss: 3.7430e-05 - mean_absolute_error: 0.0043 49/126 [==========&gt;...................] - ETA: 0s - loss: 3.6331e-05 - mean_absolute_error: 0.0044 74/126 [================&gt;.............] - ETA: 0s - loss: 4.0615e-05 - mean_absolute_error: 0.0048 96/126 [=====================&gt;........] - ETA: 0s - loss: 4.1881e-05 - mean_absolute_error: 0.0049120/126 [===========================&gt;..] - ETA: 0s - loss: 4.4299e-05 - mean_absolute_error: 0.0051126/126 [==============================] - 0s 2ms/step - loss: 4.4350e-05 - mean_absolute_error: 0.0051 - val_loss: 7.2783e-05 - val_mean_absolute_error: 0.0065</w:t>
      </w:r>
      <w:r>
        <w:br/>
      </w:r>
      <w:r>
        <w:rPr>
          <w:rStyle w:val="VerbatimChar"/>
        </w:rPr>
        <w:t xml:space="preserve">Epoch 67/100</w:t>
      </w:r>
      <w:r>
        <w:br/>
      </w:r>
      <w:r>
        <w:rPr>
          <w:rStyle w:val="VerbatimChar"/>
        </w:rPr>
        <w:t xml:space="preserve">  1/126 [..............................] - ETA: 0s - loss: 3.3260e-05 - mean_absolute_error: 0.0043 25/126 [====&gt;.........................] - ETA: 0s - loss: 4.0564e-05 - mean_absolute_error: 0.0046 50/126 [==========&gt;...................] - ETA: 0s - loss: 4.1159e-05 - mean_absolute_error: 0.0048 75/126 [================&gt;.............] - ETA: 0s - loss: 3.9293e-05 - mean_absolute_error: 0.0046 97/126 [======================&gt;.......] - ETA: 0s - loss: 4.0752e-05 - mean_absolute_error: 0.0048119/126 [===========================&gt;..] - ETA: 0s - loss: 4.0033e-05 - mean_absolute_error: 0.0048126/126 [==============================] - 0s 3ms/step - loss: 3.9583e-05 - mean_absolute_error: 0.0047 - val_loss: 6.3826e-05 - val_mean_absolute_error: 0.0058</w:t>
      </w:r>
      <w:r>
        <w:br/>
      </w:r>
      <w:r>
        <w:rPr>
          <w:rStyle w:val="VerbatimChar"/>
        </w:rPr>
        <w:t xml:space="preserve">Epoch 68/100</w:t>
      </w:r>
      <w:r>
        <w:br/>
      </w:r>
      <w:r>
        <w:rPr>
          <w:rStyle w:val="VerbatimChar"/>
        </w:rPr>
        <w:t xml:space="preserve">  1/126 [..............................] - ETA: 0s - loss: 3.3341e-05 - mean_absolute_error: 0.0041 25/126 [====&gt;.........................] - ETA: 0s - loss: 3.1191e-05 - mean_absolute_error: 0.0041 50/126 [==========&gt;...................] - ETA: 0s - loss: 3.7391e-05 - mean_absolute_error: 0.0045 75/126 [================&gt;.............] - ETA: 0s - loss: 3.6840e-05 - mean_absolute_error: 0.0045100/126 [======================&gt;.......] - ETA: 0s - loss: 3.6331e-05 - mean_absolute_error: 0.0045124/126 [============================&gt;.] - ETA: 0s - loss: 3.8788e-05 - mean_absolute_error: 0.0046126/126 [==============================] - 0s 2ms/step - loss: 3.8733e-05 - mean_absolute_error: 0.0046 - val_loss: 6.4745e-05 - val_mean_absolute_error: 0.0056</w:t>
      </w:r>
      <w:r>
        <w:br/>
      </w:r>
      <w:r>
        <w:rPr>
          <w:rStyle w:val="VerbatimChar"/>
        </w:rPr>
        <w:t xml:space="preserve">Epoch 69/100</w:t>
      </w:r>
      <w:r>
        <w:br/>
      </w:r>
      <w:r>
        <w:rPr>
          <w:rStyle w:val="VerbatimChar"/>
        </w:rPr>
        <w:t xml:space="preserve">  1/126 [..............................] - ETA: 0s - loss: 2.6399e-05 - mean_absolute_error: 0.0044 25/126 [====&gt;.........................] - ETA: 0s - loss: 4.2938e-05 - mean_absolute_error: 0.0050 49/126 [==========&gt;...................] - ETA: 0s - loss: 4.3652e-05 - mean_absolute_error: 0.0050 73/126 [================&gt;.............] - ETA: 0s - loss: 4.0559e-05 - mean_absolute_error: 0.0048 97/126 [======================&gt;.......] - ETA: 0s - loss: 4.0450e-05 - mean_absolute_error: 0.0048119/126 [===========================&gt;..] - ETA: 0s - loss: 3.9634e-05 - mean_absolute_error: 0.0048126/126 [==============================] - 0s 2ms/step - loss: 3.9712e-05 - mean_absolute_error: 0.0048 - val_loss: 6.3749e-05 - val_mean_absolute_error: 0.0058</w:t>
      </w:r>
      <w:r>
        <w:br/>
      </w:r>
      <w:r>
        <w:rPr>
          <w:rStyle w:val="VerbatimChar"/>
        </w:rPr>
        <w:t xml:space="preserve">Epoch 70/100</w:t>
      </w:r>
      <w:r>
        <w:br/>
      </w:r>
      <w:r>
        <w:rPr>
          <w:rStyle w:val="VerbatimChar"/>
        </w:rPr>
        <w:t xml:space="preserve">  1/126 [..............................] - ETA: 0s - loss: 3.7040e-05 - mean_absolute_error: 0.0049 26/126 [=====&gt;........................] - ETA: 0s - loss: 3.2692e-05 - mean_absolute_error: 0.0041 49/126 [==========&gt;...................] - ETA: 0s - loss: 3.5046e-05 - mean_absolute_error: 0.0043 74/126 [================&gt;.............] - ETA: 0s - loss: 3.5734e-05 - mean_absolute_error: 0.0044 98/126 [======================&gt;.......] - ETA: 0s - loss: 3.5053e-05 - mean_absolute_error: 0.0044120/126 [===========================&gt;..] - ETA: 0s - loss: 3.6034e-05 - mean_absolute_error: 0.0045126/126 [==============================] - 0s 3ms/step - loss: 3.6102e-05 - mean_absolute_error: 0.0045 - val_loss: 6.1172e-05 - val_mean_absolute_error: 0.0055</w:t>
      </w:r>
      <w:r>
        <w:br/>
      </w:r>
      <w:r>
        <w:rPr>
          <w:rStyle w:val="VerbatimChar"/>
        </w:rPr>
        <w:t xml:space="preserve">Epoch 71/100</w:t>
      </w:r>
      <w:r>
        <w:br/>
      </w:r>
      <w:r>
        <w:rPr>
          <w:rStyle w:val="VerbatimChar"/>
        </w:rPr>
        <w:t xml:space="preserve">  1/126 [..............................] - ETA: 0s - loss: 2.4365e-05 - mean_absolute_error: 0.0033 23/126 [====&gt;.........................] - ETA: 0s - loss: 3.5555e-05 - mean_absolute_error: 0.0044 45/126 [=========&gt;....................] - ETA: 0s - loss: 4.2705e-05 - mean_absolute_error: 0.0050 67/126 [==============&gt;...............] - ETA: 0s - loss: 4.3840e-05 - mean_absolute_error: 0.0050 89/126 [====================&gt;.........] - ETA: 0s - loss: 4.1103e-05 - mean_absolute_error: 0.0049111/126 [=========================&gt;....] - ETA: 0s - loss: 4.0363e-05 - mean_absolute_error: 0.0049126/126 [==============================] - 0s 3ms/step - loss: 3.9467e-05 - mean_absolute_error: 0.0048 - val_loss: 5.9686e-05 - val_mean_absolute_error: 0.0053</w:t>
      </w:r>
      <w:r>
        <w:br/>
      </w:r>
      <w:r>
        <w:rPr>
          <w:rStyle w:val="VerbatimChar"/>
        </w:rPr>
        <w:t xml:space="preserve">Epoch 72/100</w:t>
      </w:r>
      <w:r>
        <w:br/>
      </w:r>
      <w:r>
        <w:rPr>
          <w:rStyle w:val="VerbatimChar"/>
        </w:rPr>
        <w:t xml:space="preserve">  1/126 [..............................] - ETA: 0s - loss: 3.0456e-05 - mean_absolute_error: 0.0043 25/126 [====&gt;.........................] - ETA: 0s - loss: 4.3348e-05 - mean_absolute_error: 0.0050 49/126 [==========&gt;...................] - ETA: 0s - loss: 3.8496e-05 - mean_absolute_error: 0.0047 73/126 [================&gt;.............] - ETA: 0s - loss: 3.8582e-05 - mean_absolute_error: 0.0047 97/126 [======================&gt;.......] - ETA: 0s - loss: 3.6738e-05 - mean_absolute_error: 0.0045120/126 [===========================&gt;..] - ETA: 0s - loss: 3.6678e-05 - mean_absolute_error: 0.0045126/126 [==============================] - 0s 3ms/step - loss: 3.7414e-05 - mean_absolute_error: 0.0046 - val_loss: 6.5881e-05 - val_mean_absolute_error: 0.0060</w:t>
      </w:r>
      <w:r>
        <w:br/>
      </w:r>
      <w:r>
        <w:rPr>
          <w:rStyle w:val="VerbatimChar"/>
        </w:rPr>
        <w:t xml:space="preserve">Epoch 73/100</w:t>
      </w:r>
      <w:r>
        <w:br/>
      </w:r>
      <w:r>
        <w:rPr>
          <w:rStyle w:val="VerbatimChar"/>
        </w:rPr>
        <w:t xml:space="preserve">  1/126 [..............................] - ETA: 0s - loss: 2.7200e-05 - mean_absolute_error: 0.0038 25/126 [====&gt;.........................] - ETA: 0s - loss: 4.5695e-05 - mean_absolute_error: 0.0050 51/126 [===========&gt;..................] - ETA: 0s - loss: 4.3878e-05 - mean_absolute_error: 0.0049 75/126 [================&gt;.............] - ETA: 0s - loss: 4.1936e-05 - mean_absolute_error: 0.0049100/126 [======================&gt;.......] - ETA: 0s - loss: 4.0255e-05 - mean_absolute_error: 0.0047122/126 [============================&gt;.] - ETA: 0s - loss: 3.8379e-05 - mean_absolute_error: 0.0046126/126 [==============================] - 0s 2ms/step - loss: 3.8318e-05 - mean_absolute_error: 0.0046 - val_loss: 8.1053e-05 - val_mean_absolute_error: 0.0067</w:t>
      </w:r>
      <w:r>
        <w:br/>
      </w:r>
      <w:r>
        <w:rPr>
          <w:rStyle w:val="VerbatimChar"/>
        </w:rPr>
        <w:t xml:space="preserve">Epoch 74/100</w:t>
      </w:r>
      <w:r>
        <w:br/>
      </w:r>
      <w:r>
        <w:rPr>
          <w:rStyle w:val="VerbatimChar"/>
        </w:rPr>
        <w:t xml:space="preserve">  1/126 [..............................] - ETA: 0s - loss: 5.4742e-05 - mean_absolute_error: 0.0062 24/126 [====&gt;.........................] - ETA: 0s - loss: 3.1740e-05 - mean_absolute_error: 0.0043 48/126 [==========&gt;...................] - ETA: 0s - loss: 3.3520e-05 - mean_absolute_error: 0.0043 72/126 [================&gt;.............] - ETA: 0s - loss: 3.6250e-05 - mean_absolute_error: 0.0045 97/126 [======================&gt;.......] - ETA: 0s - loss: 3.5780e-05 - mean_absolute_error: 0.0045121/126 [===========================&gt;..] - ETA: 0s - loss: 3.7294e-05 - mean_absolute_error: 0.0046126/126 [==============================] - 0s 2ms/step - loss: 3.7053e-05 - mean_absolute_error: 0.0046 - val_loss: 8.9633e-05 - val_mean_absolute_error: 0.0076</w:t>
      </w:r>
      <w:r>
        <w:br/>
      </w:r>
      <w:r>
        <w:rPr>
          <w:rStyle w:val="VerbatimChar"/>
        </w:rPr>
        <w:t xml:space="preserve">Epoch 75/100</w:t>
      </w:r>
      <w:r>
        <w:br/>
      </w:r>
      <w:r>
        <w:rPr>
          <w:rStyle w:val="VerbatimChar"/>
        </w:rPr>
        <w:t xml:space="preserve">  1/126 [..............................] - ETA: 0s - loss: 4.6284e-05 - mean_absolute_error: 0.0058 25/126 [====&gt;.........................] - ETA: 0s - loss: 2.9915e-05 - mean_absolute_error: 0.0039 50/126 [==========&gt;...................] - ETA: 0s - loss: 3.3068e-05 - mean_absolute_error: 0.0042 74/126 [================&gt;.............] - ETA: 0s - loss: 3.3565e-05 - mean_absolute_error: 0.0043 98/126 [======================&gt;.......] - ETA: 0s - loss: 3.2996e-05 - mean_absolute_error: 0.0042122/126 [============================&gt;.] - ETA: 0s - loss: 3.4801e-05 - mean_absolute_error: 0.0043126/126 [==============================] - 0s 2ms/step - loss: 3.4867e-05 - mean_absolute_error: 0.0044 - val_loss: 6.1002e-05 - val_mean_absolute_error: 0.0056</w:t>
      </w:r>
      <w:r>
        <w:br/>
      </w:r>
      <w:r>
        <w:rPr>
          <w:rStyle w:val="VerbatimChar"/>
        </w:rPr>
        <w:t xml:space="preserve">Epoch 76/100</w:t>
      </w:r>
      <w:r>
        <w:br/>
      </w:r>
      <w:r>
        <w:rPr>
          <w:rStyle w:val="VerbatimChar"/>
        </w:rPr>
        <w:t xml:space="preserve">  1/126 [..............................] - ETA: 0s - loss: 4.2791e-05 - mean_absolute_error: 0.0051 24/126 [====&gt;.........................] - ETA: 0s - loss: 3.9343e-05 - mean_absolute_error: 0.0047 48/126 [==========&gt;...................] - ETA: 0s - loss: 3.8169e-05 - mean_absolute_error: 0.0047 73/126 [================&gt;.............] - ETA: 0s - loss: 3.7074e-05 - mean_absolute_error: 0.0046 97/126 [======================&gt;.......] - ETA: 0s - loss: 3.7219e-05 - mean_absolute_error: 0.0046121/126 [===========================&gt;..] - ETA: 0s - loss: 3.5597e-05 - mean_absolute_error: 0.0045126/126 [==============================] - 0s 2ms/step - loss: 3.5864e-05 - mean_absolute_error: 0.0045 - val_loss: 9.3485e-05 - val_mean_absolute_error: 0.0074</w:t>
      </w:r>
      <w:r>
        <w:br/>
      </w:r>
      <w:r>
        <w:rPr>
          <w:rStyle w:val="VerbatimChar"/>
        </w:rPr>
        <w:t xml:space="preserve">Epoch 77/100</w:t>
      </w:r>
      <w:r>
        <w:br/>
      </w:r>
      <w:r>
        <w:rPr>
          <w:rStyle w:val="VerbatimChar"/>
        </w:rPr>
        <w:t xml:space="preserve">  1/126 [..............................] - ETA: 0s - loss: 4.6581e-05 - mean_absolute_error: 0.0063 23/126 [====&gt;.........................] - ETA: 0s - loss: 4.3022e-05 - mean_absolute_error: 0.0052 48/126 [==========&gt;...................] - ETA: 0s - loss: 3.9356e-05 - mean_absolute_error: 0.0048 72/126 [================&gt;.............] - ETA: 0s - loss: 3.9260e-05 - mean_absolute_error: 0.0047 96/126 [=====================&gt;........] - ETA: 0s - loss: 3.9452e-05 - mean_absolute_error: 0.0047120/126 [===========================&gt;..] - ETA: 0s - loss: 3.8929e-05 - mean_absolute_error: 0.0046126/126 [==============================] - 0s 2ms/step - loss: 3.8255e-05 - mean_absolute_error: 0.0046 - val_loss: 5.8210e-05 - val_mean_absolute_error: 0.0052</w:t>
      </w:r>
      <w:r>
        <w:br/>
      </w:r>
      <w:r>
        <w:rPr>
          <w:rStyle w:val="VerbatimChar"/>
        </w:rPr>
        <w:t xml:space="preserve">Epoch 78/100</w:t>
      </w:r>
      <w:r>
        <w:br/>
      </w:r>
      <w:r>
        <w:rPr>
          <w:rStyle w:val="VerbatimChar"/>
        </w:rPr>
        <w:t xml:space="preserve">  1/126 [..............................] - ETA: 0s - loss: 3.1302e-05 - mean_absolute_error: 0.0039 26/126 [=====&gt;........................] - ETA: 0s - loss: 3.9923e-05 - mean_absolute_error: 0.0050 51/126 [===========&gt;..................] - ETA: 0s - loss: 4.3336e-05 - mean_absolute_error: 0.0051 76/126 [=================&gt;............] - ETA: 0s - loss: 4.0447e-05 - mean_absolute_error: 0.0049100/126 [======================&gt;.......] - ETA: 0s - loss: 3.8403e-05 - mean_absolute_error: 0.0047124/126 [============================&gt;.] - ETA: 0s - loss: 3.7961e-05 - mean_absolute_error: 0.0047126/126 [==============================] - 0s 2ms/step - loss: 3.7843e-05 - mean_absolute_error: 0.0046 - val_loss: 7.1674e-05 - val_mean_absolute_error: 0.0065</w:t>
      </w:r>
      <w:r>
        <w:br/>
      </w:r>
      <w:r>
        <w:rPr>
          <w:rStyle w:val="VerbatimChar"/>
        </w:rPr>
        <w:t xml:space="preserve">Epoch 79/100</w:t>
      </w:r>
      <w:r>
        <w:br/>
      </w:r>
      <w:r>
        <w:rPr>
          <w:rStyle w:val="VerbatimChar"/>
        </w:rPr>
        <w:t xml:space="preserve">  1/126 [..............................] - ETA: 0s - loss: 2.2684e-05 - mean_absolute_error: 0.0038 26/126 [=====&gt;........................] - ETA: 0s - loss: 3.3730e-05 - mean_absolute_error: 0.0042 48/126 [==========&gt;...................] - ETA: 0s - loss: 3.4616e-05 - mean_absolute_error: 0.0043 72/126 [================&gt;.............] - ETA: 0s - loss: 3.5007e-05 - mean_absolute_error: 0.0043 96/126 [=====================&gt;........] - ETA: 0s - loss: 3.8519e-05 - mean_absolute_error: 0.0046120/126 [===========================&gt;..] - ETA: 0s - loss: 3.9609e-05 - mean_absolute_error: 0.0048126/126 [==============================] - 0s 2ms/step - loss: 3.9835e-05 - mean_absolute_error: 0.0048 - val_loss: 6.4049e-05 - val_mean_absolute_error: 0.0059</w:t>
      </w:r>
      <w:r>
        <w:br/>
      </w:r>
      <w:r>
        <w:rPr>
          <w:rStyle w:val="VerbatimChar"/>
        </w:rPr>
        <w:t xml:space="preserve">Epoch 80/100</w:t>
      </w:r>
      <w:r>
        <w:br/>
      </w:r>
      <w:r>
        <w:rPr>
          <w:rStyle w:val="VerbatimChar"/>
        </w:rPr>
        <w:t xml:space="preserve">  1/126 [..............................] - ETA: 0s - loss: 2.0351e-05 - mean_absolute_error: 0.0030 25/126 [====&gt;.........................] - ETA: 0s - loss: 3.8150e-05 - mean_absolute_error: 0.0048 48/126 [==========&gt;...................] - ETA: 0s - loss: 3.4382e-05 - mean_absolute_error: 0.0044 70/126 [===============&gt;..............] - ETA: 0s - loss: 3.3586e-05 - mean_absolute_error: 0.0044 94/126 [=====================&gt;........] - ETA: 0s - loss: 3.4578e-05 - mean_absolute_error: 0.0044118/126 [===========================&gt;..] - ETA: 0s - loss: 3.5856e-05 - mean_absolute_error: 0.0045126/126 [==============================] - 0s 3ms/step - loss: 3.6569e-05 - mean_absolute_error: 0.0045 - val_loss: 1.2887e-04 - val_mean_absolute_error: 0.0096</w:t>
      </w:r>
      <w:r>
        <w:br/>
      </w:r>
      <w:r>
        <w:rPr>
          <w:rStyle w:val="VerbatimChar"/>
        </w:rPr>
        <w:t xml:space="preserve">Epoch 81/100</w:t>
      </w:r>
      <w:r>
        <w:br/>
      </w:r>
      <w:r>
        <w:rPr>
          <w:rStyle w:val="VerbatimChar"/>
        </w:rPr>
        <w:t xml:space="preserve">  1/126 [..............................] - ETA: 0s - loss: 8.8281e-05 - mean_absolute_error: 0.0085 26/126 [=====&gt;........................] - ETA: 0s - loss: 4.0388e-05 - mean_absolute_error: 0.0047 51/126 [===========&gt;..................] - ETA: 0s - loss: 3.9842e-05 - mean_absolute_error: 0.0047 76/126 [=================&gt;............] - ETA: 0s - loss: 3.5614e-05 - mean_absolute_error: 0.0044100/126 [======================&gt;.......] - ETA: 0s - loss: 3.5240e-05 - mean_absolute_error: 0.0044124/126 [============================&gt;.] - ETA: 0s - loss: 3.6485e-05 - mean_absolute_error: 0.0045126/126 [==============================] - 0s 2ms/step - loss: 3.6446e-05 - mean_absolute_error: 0.0045 - val_loss: 6.3627e-05 - val_mean_absolute_error: 0.0057</w:t>
      </w:r>
      <w:r>
        <w:br/>
      </w:r>
      <w:r>
        <w:rPr>
          <w:rStyle w:val="VerbatimChar"/>
        </w:rPr>
        <w:t xml:space="preserve">Epoch 82/100</w:t>
      </w:r>
      <w:r>
        <w:br/>
      </w:r>
      <w:r>
        <w:rPr>
          <w:rStyle w:val="VerbatimChar"/>
        </w:rPr>
        <w:t xml:space="preserve">  1/126 [..............................] - ETA: 0s - loss: 3.0568e-05 - mean_absolute_error: 0.0045 24/126 [====&gt;.........................] - ETA: 0s - loss: 3.9591e-05 - mean_absolute_error: 0.0049 50/126 [==========&gt;...................] - ETA: 0s - loss: 3.6484e-05 - mean_absolute_error: 0.0046 72/126 [================&gt;.............] - ETA: 0s - loss: 3.8809e-05 - mean_absolute_error: 0.0048 96/126 [=====================&gt;........] - ETA: 0s - loss: 3.7811e-05 - mean_absolute_error: 0.0047119/126 [===========================&gt;..] - ETA: 0s - loss: 4.5415e-05 - mean_absolute_error: 0.0052126/126 [==============================] - 0s 3ms/step - loss: 4.6598e-05 - mean_absolute_error: 0.0053 - val_loss: 2.2765e-04 - val_mean_absolute_error: 0.0136</w:t>
      </w:r>
      <w:r>
        <w:br/>
      </w:r>
      <w:r>
        <w:rPr>
          <w:rStyle w:val="VerbatimChar"/>
        </w:rPr>
        <w:t xml:space="preserve">Epoch 83/100</w:t>
      </w:r>
      <w:r>
        <w:br/>
      </w:r>
      <w:r>
        <w:rPr>
          <w:rStyle w:val="VerbatimChar"/>
        </w:rPr>
        <w:t xml:space="preserve">  1/126 [..............................] - ETA: 0s - loss: 1.0738e-04 - mean_absolute_error: 0.0093 22/126 [====&gt;.........................] - ETA: 0s - loss: 5.2329e-05 - mean_absolute_error: 0.0057 43/126 [=========&gt;....................] - ETA: 0s - loss: 4.6746e-05 - mean_absolute_error: 0.0052 64/126 [==============&gt;...............] - ETA: 0s - loss: 4.1540e-05 - mean_absolute_error: 0.0048 85/126 [===================&gt;..........] - ETA: 0s - loss: 3.9312e-05 - mean_absolute_error: 0.0047106/126 [========================&gt;.....] - ETA: 0s - loss: 3.8259e-05 - mean_absolute_error: 0.0046126/126 [==============================] - 0s 3ms/step - loss: 4.1481e-05 - mean_absolute_error: 0.0048 - val_loss: 7.8284e-05 - val_mean_absolute_error: 0.0067</w:t>
      </w:r>
      <w:r>
        <w:br/>
      </w:r>
      <w:r>
        <w:rPr>
          <w:rStyle w:val="VerbatimChar"/>
        </w:rPr>
        <w:t xml:space="preserve">Epoch 84/100</w:t>
      </w:r>
      <w:r>
        <w:br/>
      </w:r>
      <w:r>
        <w:rPr>
          <w:rStyle w:val="VerbatimChar"/>
        </w:rPr>
        <w:t xml:space="preserve">  1/126 [..............................] - ETA: 0s - loss: 5.0663e-05 - mean_absolute_error: 0.0058 26/126 [=====&gt;........................] - ETA: 0s - loss: 5.6583e-05 - mean_absolute_error: 0.0060 51/126 [===========&gt;..................] - ETA: 0s - loss: 4.4776e-05 - mean_absolute_error: 0.0050 75/126 [================&gt;.............] - ETA: 0s - loss: 4.1418e-05 - mean_absolute_error: 0.0048100/126 [======================&gt;.......] - ETA: 0s - loss: 3.8613e-05 - mean_absolute_error: 0.0046124/126 [============================&gt;.] - ETA: 0s - loss: 3.7635e-05 - mean_absolute_error: 0.0045126/126 [==============================] - 0s 2ms/step - loss: 3.7596e-05 - mean_absolute_error: 0.0045 - val_loss: 6.0034e-05 - val_mean_absolute_error: 0.0054</w:t>
      </w:r>
      <w:r>
        <w:br/>
      </w:r>
      <w:r>
        <w:rPr>
          <w:rStyle w:val="VerbatimChar"/>
        </w:rPr>
        <w:t xml:space="preserve">Epoch 85/100</w:t>
      </w:r>
      <w:r>
        <w:br/>
      </w:r>
      <w:r>
        <w:rPr>
          <w:rStyle w:val="VerbatimChar"/>
        </w:rPr>
        <w:t xml:space="preserve">  1/126 [..............................] - ETA: 0s - loss: 5.1922e-05 - mean_absolute_error: 0.0055 25/126 [====&gt;.........................] - ETA: 0s - loss: 3.0315e-05 - mean_absolute_error: 0.0040 49/126 [==========&gt;...................] - ETA: 0s - loss: 3.2432e-05 - mean_absolute_error: 0.0042 73/126 [================&gt;.............] - ETA: 0s - loss: 3.3219e-05 - mean_absolute_error: 0.0041 96/126 [=====================&gt;........] - ETA: 0s - loss: 3.3057e-05 - mean_absolute_error: 0.0042120/126 [===========================&gt;..] - ETA: 0s - loss: 3.3892e-05 - mean_absolute_error: 0.0043126/126 [==============================] - 0s 2ms/step - loss: 3.4048e-05 - mean_absolute_error: 0.0043 - val_loss: 9.0430e-05 - val_mean_absolute_error: 0.0077</w:t>
      </w:r>
      <w:r>
        <w:br/>
      </w:r>
      <w:r>
        <w:rPr>
          <w:rStyle w:val="VerbatimChar"/>
        </w:rPr>
        <w:t xml:space="preserve">Epoch 86/100</w:t>
      </w:r>
      <w:r>
        <w:br/>
      </w:r>
      <w:r>
        <w:rPr>
          <w:rStyle w:val="VerbatimChar"/>
        </w:rPr>
        <w:t xml:space="preserve">  1/126 [..............................] - ETA: 0s - loss: 5.7974e-05 - mean_absolute_error: 0.0064 25/126 [====&gt;.........................] - ETA: 0s - loss: 3.8994e-05 - mean_absolute_error: 0.0047 50/126 [==========&gt;...................] - ETA: 0s - loss: 3.4191e-05 - mean_absolute_error: 0.0044 73/126 [================&gt;.............] - ETA: 0s - loss: 3.4387e-05 - mean_absolute_error: 0.0044 95/126 [=====================&gt;........] - ETA: 0s - loss: 3.3710e-05 - mean_absolute_error: 0.0043117/126 [==========================&gt;...] - ETA: 0s - loss: 3.4223e-05 - mean_absolute_error: 0.0044126/126 [==============================] - 0s 3ms/step - loss: 3.5942e-05 - mean_absolute_error: 0.0045 - val_loss: 5.6112e-05 - val_mean_absolute_error: 0.0051</w:t>
      </w:r>
      <w:r>
        <w:br/>
      </w:r>
      <w:r>
        <w:rPr>
          <w:rStyle w:val="VerbatimChar"/>
        </w:rPr>
        <w:t xml:space="preserve">Epoch 87/100</w:t>
      </w:r>
      <w:r>
        <w:br/>
      </w:r>
      <w:r>
        <w:rPr>
          <w:rStyle w:val="VerbatimChar"/>
        </w:rPr>
        <w:t xml:space="preserve">  1/126 [..............................] - ETA: 0s - loss: 3.9028e-05 - mean_absolute_error: 0.0039 24/126 [====&gt;.........................] - ETA: 0s - loss: 3.7901e-05 - mean_absolute_error: 0.0046 49/126 [==========&gt;...................] - ETA: 0s - loss: 3.8804e-05 - mean_absolute_error: 0.0048 74/126 [================&gt;.............] - ETA: 0s - loss: 3.8471e-05 - mean_absolute_error: 0.0047 99/126 [======================&gt;.......] - ETA: 0s - loss: 4.2073e-05 - mean_absolute_error: 0.0050124/126 [============================&gt;.] - ETA: 0s - loss: 4.2504e-05 - mean_absolute_error: 0.0050126/126 [==============================] - 0s 2ms/step - loss: 4.2641e-05 - mean_absolute_error: 0.0050 - val_loss: 7.0084e-05 - val_mean_absolute_error: 0.0064</w:t>
      </w:r>
      <w:r>
        <w:br/>
      </w:r>
      <w:r>
        <w:rPr>
          <w:rStyle w:val="VerbatimChar"/>
        </w:rPr>
        <w:t xml:space="preserve">Epoch 88/100</w:t>
      </w:r>
      <w:r>
        <w:br/>
      </w:r>
      <w:r>
        <w:rPr>
          <w:rStyle w:val="VerbatimChar"/>
        </w:rPr>
        <w:t xml:space="preserve">  1/126 [..............................] - ETA: 0s - loss: 3.3439e-05 - mean_absolute_error: 0.0049 25/126 [====&gt;.........................] - ETA: 0s - loss: 4.2399e-05 - mean_absolute_error: 0.0049 50/126 [==========&gt;...................] - ETA: 0s - loss: 3.6373e-05 - mean_absolute_error: 0.0045 75/126 [================&gt;.............] - ETA: 0s - loss: 4.0847e-05 - mean_absolute_error: 0.0048100/126 [======================&gt;.......] - ETA: 0s - loss: 3.8646e-05 - mean_absolute_error: 0.0047123/126 [============================&gt;.] - ETA: 0s - loss: 3.7482e-05 - mean_absolute_error: 0.0046126/126 [==============================] - 0s 2ms/step - loss: 3.7466e-05 - mean_absolute_error: 0.0046 - val_loss: 5.6331e-05 - val_mean_absolute_error: 0.0051</w:t>
      </w:r>
      <w:r>
        <w:br/>
      </w:r>
      <w:r>
        <w:rPr>
          <w:rStyle w:val="VerbatimChar"/>
        </w:rPr>
        <w:t xml:space="preserve">Epoch 89/100</w:t>
      </w:r>
      <w:r>
        <w:br/>
      </w:r>
      <w:r>
        <w:rPr>
          <w:rStyle w:val="VerbatimChar"/>
        </w:rPr>
        <w:t xml:space="preserve">  1/126 [..............................] - ETA: 0s - loss: 1.7912e-05 - mean_absolute_error: 0.0035 26/126 [=====&gt;........................] - ETA: 0s - loss: 3.2059e-05 - mean_absolute_error: 0.0039 51/126 [===========&gt;..................] - ETA: 0s - loss: 3.3222e-05 - mean_absolute_error: 0.0041 76/126 [=================&gt;............] - ETA: 0s - loss: 3.3104e-05 - mean_absolute_error: 0.0041100/126 [======================&gt;.......] - ETA: 0s - loss: 3.3155e-05 - mean_absolute_error: 0.0041122/126 [============================&gt;.] - ETA: 0s - loss: 3.2190e-05 - mean_absolute_error: 0.0041126/126 [==============================] - 0s 2ms/step - loss: 3.2095e-05 - mean_absolute_error: 0.0041 - val_loss: 5.6673e-05 - val_mean_absolute_error: 0.0051</w:t>
      </w:r>
      <w:r>
        <w:br/>
      </w:r>
      <w:r>
        <w:rPr>
          <w:rStyle w:val="VerbatimChar"/>
        </w:rPr>
        <w:t xml:space="preserve">Epoch 90/100</w:t>
      </w:r>
      <w:r>
        <w:br/>
      </w:r>
      <w:r>
        <w:rPr>
          <w:rStyle w:val="VerbatimChar"/>
        </w:rPr>
        <w:t xml:space="preserve">  1/126 [..............................] - ETA: 0s - loss: 3.5327e-05 - mean_absolute_error: 0.0047 25/126 [====&gt;.........................] - ETA: 0s - loss: 2.8446e-05 - mean_absolute_error: 0.0040 47/126 [==========&gt;...................] - ETA: 0s - loss: 3.1218e-05 - mean_absolute_error: 0.0041 69/126 [===============&gt;..............] - ETA: 0s - loss: 3.4010e-05 - mean_absolute_error: 0.0042 83/126 [==================&gt;...........] - ETA: 0s - loss: 3.3042e-05 - mean_absolute_error: 0.0041104/126 [=======================&gt;......] - ETA: 0s - loss: 3.2599e-05 - mean_absolute_error: 0.0042126/126 [==============================] - 0s 3ms/step - loss: 3.3361e-05 - mean_absolute_error: 0.0042 - val_loss: 7.3919e-05 - val_mean_absolute_error: 0.0067</w:t>
      </w:r>
      <w:r>
        <w:br/>
      </w:r>
      <w:r>
        <w:rPr>
          <w:rStyle w:val="VerbatimChar"/>
        </w:rPr>
        <w:t xml:space="preserve">Epoch 91/100</w:t>
      </w:r>
      <w:r>
        <w:br/>
      </w:r>
      <w:r>
        <w:rPr>
          <w:rStyle w:val="VerbatimChar"/>
        </w:rPr>
        <w:t xml:space="preserve">  1/126 [..............................] - ETA: 0s - loss: 4.5193e-05 - mean_absolute_error: 0.0055 26/126 [=====&gt;........................] - ETA: 0s - loss: 4.4685e-05 - mean_absolute_error: 0.0051 51/126 [===========&gt;..................] - ETA: 0s - loss: 4.5122e-05 - mean_absolute_error: 0.0052 75/126 [================&gt;.............] - ETA: 0s - loss: 4.1888e-05 - mean_absolute_error: 0.0050100/126 [======================&gt;.......] - ETA: 0s - loss: 4.0184e-05 - mean_absolute_error: 0.0048122/126 [============================&gt;.] - ETA: 0s - loss: 3.8528e-05 - mean_absolute_error: 0.0047126/126 [==============================] - 0s 2ms/step - loss: 3.8339e-05 - mean_absolute_error: 0.0047 - val_loss: 6.1922e-05 - val_mean_absolute_error: 0.0059</w:t>
      </w:r>
      <w:r>
        <w:br/>
      </w:r>
      <w:r>
        <w:rPr>
          <w:rStyle w:val="VerbatimChar"/>
        </w:rPr>
        <w:t xml:space="preserve">Epoch 92/100</w:t>
      </w:r>
      <w:r>
        <w:br/>
      </w:r>
      <w:r>
        <w:rPr>
          <w:rStyle w:val="VerbatimChar"/>
        </w:rPr>
        <w:t xml:space="preserve">  1/126 [..............................] - ETA: 0s - loss: 2.7822e-05 - mean_absolute_error: 0.0039 25/126 [====&gt;.........................] - ETA: 0s - loss: 3.5675e-05 - mean_absolute_error: 0.0044 50/126 [==========&gt;...................] - ETA: 0s - loss: 4.0482e-05 - mean_absolute_error: 0.0048 75/126 [================&gt;.............] - ETA: 0s - loss: 3.9225e-05 - mean_absolute_error: 0.0047100/126 [======================&gt;.......] - ETA: 0s - loss: 4.4958e-05 - mean_absolute_error: 0.0052122/126 [============================&gt;.] - ETA: 0s - loss: 4.2548e-05 - mean_absolute_error: 0.0049126/126 [==============================] - 0s 2ms/step - loss: 4.2291e-05 - mean_absolute_error: 0.0049 - val_loss: 6.4415e-05 - val_mean_absolute_error: 0.0061</w:t>
      </w:r>
      <w:r>
        <w:br/>
      </w:r>
      <w:r>
        <w:rPr>
          <w:rStyle w:val="VerbatimChar"/>
        </w:rPr>
        <w:t xml:space="preserve">Epoch 93/100</w:t>
      </w:r>
      <w:r>
        <w:br/>
      </w:r>
      <w:r>
        <w:rPr>
          <w:rStyle w:val="VerbatimChar"/>
        </w:rPr>
        <w:t xml:space="preserve">  1/126 [..............................] - ETA: 0s - loss: 3.7337e-05 - mean_absolute_error: 0.0050 25/126 [====&gt;.........................] - ETA: 0s - loss: 4.5420e-05 - mean_absolute_error: 0.0054 50/126 [==========&gt;...................] - ETA: 0s - loss: 3.8313e-05 - mean_absolute_error: 0.0048 74/126 [================&gt;.............] - ETA: 0s - loss: 3.7942e-05 - mean_absolute_error: 0.0048 98/126 [======================&gt;.......] - ETA: 0s - loss: 3.7391e-05 - mean_absolute_error: 0.0047122/126 [============================&gt;.] - ETA: 0s - loss: 3.8063e-05 - mean_absolute_error: 0.0047126/126 [==============================] - 0s 2ms/step - loss: 3.8625e-05 - mean_absolute_error: 0.0047 - val_loss: 9.6217e-05 - val_mean_absolute_error: 0.0077</w:t>
      </w:r>
      <w:r>
        <w:br/>
      </w:r>
      <w:r>
        <w:rPr>
          <w:rStyle w:val="VerbatimChar"/>
        </w:rPr>
        <w:t xml:space="preserve">Epoch 94/100</w:t>
      </w:r>
      <w:r>
        <w:br/>
      </w:r>
      <w:r>
        <w:rPr>
          <w:rStyle w:val="VerbatimChar"/>
        </w:rPr>
        <w:t xml:space="preserve">  1/126 [..............................] - ETA: 0s - loss: 3.0232e-05 - mean_absolute_error: 0.0050 26/126 [=====&gt;........................] - ETA: 0s - loss: 3.1978e-05 - mean_absolute_error: 0.0043 51/126 [===========&gt;..................] - ETA: 0s - loss: 3.1341e-05 - mean_absolute_error: 0.0042 76/126 [=================&gt;............] - ETA: 0s - loss: 3.3658e-05 - mean_absolute_error: 0.0043101/126 [=======================&gt;......] - ETA: 0s - loss: 3.4410e-05 - mean_absolute_error: 0.0044125/126 [============================&gt;.] - ETA: 0s - loss: 3.5017e-05 - mean_absolute_error: 0.0044126/126 [==============================] - 0s 2ms/step - loss: 3.5022e-05 - mean_absolute_error: 0.0044 - val_loss: 6.7156e-05 - val_mean_absolute_error: 0.0060</w:t>
      </w:r>
      <w:r>
        <w:br/>
      </w:r>
      <w:r>
        <w:rPr>
          <w:rStyle w:val="VerbatimChar"/>
        </w:rPr>
        <w:t xml:space="preserve">Epoch 95/100</w:t>
      </w:r>
      <w:r>
        <w:br/>
      </w:r>
      <w:r>
        <w:rPr>
          <w:rStyle w:val="VerbatimChar"/>
        </w:rPr>
        <w:t xml:space="preserve">  1/126 [..............................] - ETA: 0s - loss: 4.9697e-05 - mean_absolute_error: 0.0057 24/126 [====&gt;.........................] - ETA: 0s - loss: 3.1405e-05 - mean_absolute_error: 0.0042 48/126 [==========&gt;...................] - ETA: 0s - loss: 3.4676e-05 - mean_absolute_error: 0.0044 72/126 [================&gt;.............] - ETA: 0s - loss: 4.1417e-05 - mean_absolute_error: 0.0049 96/126 [=====================&gt;........] - ETA: 0s - loss: 3.7828e-05 - mean_absolute_error: 0.0046120/126 [===========================&gt;..] - ETA: 0s - loss: 3.6992e-05 - mean_absolute_error: 0.0046126/126 [==============================] - 0s 2ms/step - loss: 3.6573e-05 - mean_absolute_error: 0.0045 - val_loss: 6.6006e-05 - val_mean_absolute_error: 0.0059</w:t>
      </w:r>
      <w:r>
        <w:br/>
      </w:r>
      <w:r>
        <w:rPr>
          <w:rStyle w:val="VerbatimChar"/>
        </w:rPr>
        <w:t xml:space="preserve">Epoch 96/100</w:t>
      </w:r>
      <w:r>
        <w:br/>
      </w:r>
      <w:r>
        <w:rPr>
          <w:rStyle w:val="VerbatimChar"/>
        </w:rPr>
        <w:t xml:space="preserve">  1/126 [..............................] - ETA: 0s - loss: 5.6037e-05 - mean_absolute_error: 0.0064 24/126 [====&gt;.........................] - ETA: 0s - loss: 3.7361e-05 - mean_absolute_error: 0.0046 48/126 [==========&gt;...................] - ETA: 0s - loss: 3.4302e-05 - mean_absolute_error: 0.0043 73/126 [================&gt;.............] - ETA: 0s - loss: 3.0913e-05 - mean_absolute_error: 0.0040 97/126 [======================&gt;.......] - ETA: 0s - loss: 3.2025e-05 - mean_absolute_error: 0.0041121/126 [===========================&gt;..] - ETA: 0s - loss: 3.3459e-05 - mean_absolute_error: 0.0042126/126 [==============================] - 0s 2ms/step - loss: 3.3462e-05 - mean_absolute_error: 0.0042 - val_loss: 6.8206e-05 - val_mean_absolute_error: 0.0064</w:t>
      </w:r>
      <w:r>
        <w:br/>
      </w:r>
      <w:r>
        <w:rPr>
          <w:rStyle w:val="VerbatimChar"/>
        </w:rPr>
        <w:t xml:space="preserve">Epoch 97/100</w:t>
      </w:r>
      <w:r>
        <w:br/>
      </w:r>
      <w:r>
        <w:rPr>
          <w:rStyle w:val="VerbatimChar"/>
        </w:rPr>
        <w:t xml:space="preserve">  1/126 [..............................] - ETA: 0s - loss: 2.8949e-05 - mean_absolute_error: 0.0044 26/126 [=====&gt;........................] - ETA: 0s - loss: 4.1239e-05 - mean_absolute_error: 0.0050 51/126 [===========&gt;..................] - ETA: 0s - loss: 4.0995e-05 - mean_absolute_error: 0.0050 76/126 [=================&gt;............] - ETA: 0s - loss: 3.7673e-05 - mean_absolute_error: 0.0046101/126 [=======================&gt;......] - ETA: 0s - loss: 3.5707e-05 - mean_absolute_error: 0.0044126/126 [==============================] - ETA: 0s - loss: 3.4443e-05 - mean_absolute_error: 0.0043126/126 [==============================] - 0s 2ms/step - loss: 3.4443e-05 - mean_absolute_error: 0.0043 - val_loss: 6.4609e-05 - val_mean_absolute_error: 0.0058</w:t>
      </w:r>
      <w:r>
        <w:br/>
      </w:r>
      <w:r>
        <w:rPr>
          <w:rStyle w:val="VerbatimChar"/>
        </w:rPr>
        <w:t xml:space="preserve">Epoch 98/100</w:t>
      </w:r>
      <w:r>
        <w:br/>
      </w:r>
      <w:r>
        <w:rPr>
          <w:rStyle w:val="VerbatimChar"/>
        </w:rPr>
        <w:t xml:space="preserve">  1/126 [..............................] - ETA: 0s - loss: 5.6532e-05 - mean_absolute_error: 0.0063 25/126 [====&gt;.........................] - ETA: 0s - loss: 3.2201e-05 - mean_absolute_error: 0.0042 47/126 [==========&gt;...................] - ETA: 0s - loss: 3.2015e-05 - mean_absolute_error: 0.0042 71/126 [===============&gt;..............] - ETA: 0s - loss: 3.0858e-05 - mean_absolute_error: 0.0040 94/126 [=====================&gt;........] - ETA: 0s - loss: 3.3605e-05 - mean_absolute_error: 0.0042118/126 [===========================&gt;..] - ETA: 0s - loss: 3.3354e-05 - mean_absolute_error: 0.0042126/126 [==============================] - 0s 2ms/step - loss: 3.3138e-05 - mean_absolute_error: 0.0042 - val_loss: 6.1187e-05 - val_mean_absolute_error: 0.0059</w:t>
      </w:r>
      <w:r>
        <w:br/>
      </w:r>
      <w:r>
        <w:rPr>
          <w:rStyle w:val="VerbatimChar"/>
        </w:rPr>
        <w:t xml:space="preserve">Epoch 99/100</w:t>
      </w:r>
      <w:r>
        <w:br/>
      </w:r>
      <w:r>
        <w:rPr>
          <w:rStyle w:val="VerbatimChar"/>
        </w:rPr>
        <w:t xml:space="preserve">  1/126 [..............................] - ETA: 0s - loss: 1.6718e-05 - mean_absolute_error: 0.0029 26/126 [=====&gt;........................] - ETA: 0s - loss: 3.5583e-05 - mean_absolute_error: 0.0042 49/126 [==========&gt;...................] - ETA: 0s - loss: 3.7705e-05 - mean_absolute_error: 0.0045 71/126 [===============&gt;..............] - ETA: 0s - loss: 3.4634e-05 - mean_absolute_error: 0.0043 95/126 [=====================&gt;........] - ETA: 0s - loss: 3.2788e-05 - mean_absolute_error: 0.0041120/126 [===========================&gt;..] - ETA: 0s - loss: 3.4466e-05 - mean_absolute_error: 0.0043126/126 [==============================] - 0s 2ms/step - loss: 3.4469e-05 - mean_absolute_error: 0.0043 - val_loss: 1.0369e-04 - val_mean_absolute_error: 0.0082</w:t>
      </w:r>
      <w:r>
        <w:br/>
      </w:r>
      <w:r>
        <w:rPr>
          <w:rStyle w:val="VerbatimChar"/>
        </w:rPr>
        <w:t xml:space="preserve">Epoch 100/100</w:t>
      </w:r>
      <w:r>
        <w:br/>
      </w:r>
      <w:r>
        <w:rPr>
          <w:rStyle w:val="VerbatimChar"/>
        </w:rPr>
        <w:t xml:space="preserve">  1/126 [..............................] - ETA: 0s - loss: 8.7173e-05 - mean_absolute_error: 0.0086 26/126 [=====&gt;........................] - ETA: 0s - loss: 5.0546e-05 - mean_absolute_error: 0.0058 51/126 [===========&gt;..................] - ETA: 0s - loss: 4.2602e-05 - mean_absolute_error: 0.0050 76/126 [=================&gt;............] - ETA: 0s - loss: 4.0061e-05 - mean_absolute_error: 0.0048101/126 [=======================&gt;......] - ETA: 0s - loss: 3.9176e-05 - mean_absolute_error: 0.0048126/126 [==============================] - ETA: 0s - loss: 3.7439e-05 - mean_absolute_error: 0.0046126/126 [==============================] - 0s 2ms/step - loss: 3.7439e-05 - mean_absolute_error: 0.0046 - val_loss: 6.5549e-05 - val_mean_absolute_error: 0.0062</w:t>
      </w:r>
    </w:p>
    <w:p>
      <w:pPr>
        <w:pStyle w:val="SourceCode"/>
      </w:pPr>
      <w:r>
        <w:rPr>
          <w:rStyle w:val="VerbatimChar"/>
        </w:rPr>
        <w:t xml:space="preserve">&lt;keras.src.callbacks.History at 0x2115f2ac61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1s 34/126 [=======&gt;......................] - ETA: 0s  70/126 [===============&gt;..............] - ETA: 0s109/126 [========================&gt;.....] - ETA: 0s126/126 [==============================] - 1s 1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57750"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57750" cy="3981450"/>
                    </a:xfrm>
                    <a:prstGeom prst="rect">
                      <a:avLst/>
                    </a:prstGeom>
                    <a:noFill/>
                    <a:ln w="9525">
                      <a:noFill/>
                      <a:headEnd/>
                      <a:tailEnd/>
                    </a:ln>
                  </pic:spPr>
                </pic:pic>
              </a:graphicData>
            </a:graphic>
          </wp:inline>
        </w:drawing>
      </w:r>
    </w:p>
    <w:p>
      <w:pPr>
        <w:pStyle w:val="BodyText"/>
      </w:pPr>
      <w:r>
        <w:drawing>
          <wp:inline>
            <wp:extent cx="4772025" cy="398145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56641"/>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56641"/>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2 - loss: 1.5903 - mean_absolute_error: 1.2360 19/126 [===&gt;..........................] - ETA: 0s - loss: 1.1401 - mean_absolute_error: 1.0303   45/126 [=========&gt;....................] - ETA: 0s - loss: 0.5949 - mean_absolute_error: 0.6416 70/126 [===============&gt;..............] - ETA: 0s - loss: 0.3879 - mean_absolute_error: 0.4477 96/126 [=====================&gt;........] - ETA: 0s - loss: 0.2843 - mean_absolute_error: 0.3436123/126 [============================&gt;.] - ETA: 0s - loss: 0.2229 - mean_absolute_error: 0.2804126/126 [==============================] - 2s 5ms/step - loss: 0.2188 - mean_absolute_error: 0.2761 - val_loss: 0.0039 - val_mean_absolute_error: 0.0623</w:t>
      </w:r>
      <w:r>
        <w:br/>
      </w:r>
      <w:r>
        <w:rPr>
          <w:rStyle w:val="VerbatimChar"/>
        </w:rPr>
        <w:t xml:space="preserve">Epoch 2/100</w:t>
      </w:r>
      <w:r>
        <w:br/>
      </w:r>
      <w:r>
        <w:rPr>
          <w:rStyle w:val="VerbatimChar"/>
        </w:rPr>
        <w:t xml:space="preserve">  1/126 [..............................] - ETA: 0s - loss: 0.0040 - mean_absolute_error: 0.0571 23/126 [====&gt;.........................] - ETA: 0s - loss: 0.0039 - mean_absolute_error: 0.0519 49/126 [==========&gt;...................] - ETA: 0s - loss: 0.0033 - mean_absolute_error: 0.0478 74/126 [================&gt;.............] - ETA: 0s - loss: 0.0029 - mean_absolute_error: 0.0447 99/126 [======================&gt;.......] - ETA: 0s - loss: 0.0026 - mean_absolute_error: 0.0419124/126 [============================&gt;.] - ETA: 0s - loss: 0.0023 - mean_absolute_error: 0.0390126/126 [==============================] - 0s 2ms/step - loss: 0.0023 - mean_absolute_error: 0.0389 - val_loss: 0.0011 - val_mean_absolute_error: 0.0325</w:t>
      </w:r>
      <w:r>
        <w:br/>
      </w:r>
      <w:r>
        <w:rPr>
          <w:rStyle w:val="VerbatimChar"/>
        </w:rPr>
        <w:t xml:space="preserve">Epoch 3/100</w:t>
      </w:r>
      <w:r>
        <w:br/>
      </w:r>
      <w:r>
        <w:rPr>
          <w:rStyle w:val="VerbatimChar"/>
        </w:rPr>
        <w:t xml:space="preserve">  1/126 [..............................] - ETA: 0s - loss: 8.0398e-04 - mean_absolute_error: 0.0229 24/126 [====&gt;.........................] - ETA: 0s - loss: 8.2609e-04 - mean_absolute_error: 0.0238 47/126 [==========&gt;...................] - ETA: 0s - loss: 7.0610e-04 - mean_absolute_error: 0.0218 71/126 [===============&gt;..............] - ETA: 0s - loss: 6.3119e-04 - mean_absolute_error: 0.0204 96/126 [=====================&gt;........] - ETA: 0s - loss: 5.5809e-04 - mean_absolute_error: 0.0190121/126 [===========================&gt;..] - ETA: 0s - loss: 4.9713e-04 - mean_absolute_error: 0.0177126/126 [==============================] - 0s 2ms/step - loss: 4.8703e-04 - mean_absolute_error: 0.0175 - val_loss: 1.6081e-04 - val_mean_absolute_error: 0.0109</w:t>
      </w:r>
      <w:r>
        <w:br/>
      </w:r>
      <w:r>
        <w:rPr>
          <w:rStyle w:val="VerbatimChar"/>
        </w:rPr>
        <w:t xml:space="preserve">Epoch 4/100</w:t>
      </w:r>
      <w:r>
        <w:br/>
      </w:r>
      <w:r>
        <w:rPr>
          <w:rStyle w:val="VerbatimChar"/>
        </w:rPr>
        <w:t xml:space="preserve">  1/126 [..............................] - ETA: 0s - loss: 1.7183e-04 - mean_absolute_error: 0.0112 23/126 [====&gt;.........................] - ETA: 0s - loss: 2.2977e-04 - mean_absolute_error: 0.0115 50/126 [==========&gt;...................] - ETA: 0s - loss: 2.1337e-04 - mean_absolute_error: 0.0111 76/126 [=================&gt;............] - ETA: 0s - loss: 1.9503e-04 - mean_absolute_error: 0.0107101/126 [=======================&gt;......] - ETA: 0s - loss: 1.8443e-04 - mean_absolute_error: 0.0104126/126 [==============================] - 0s 2ms/step - loss: 1.7496e-04 - mean_absolute_error: 0.0102 - val_loss: 5.6392e-05 - val_mean_absolute_error: 0.0060</w:t>
      </w:r>
      <w:r>
        <w:br/>
      </w:r>
      <w:r>
        <w:rPr>
          <w:rStyle w:val="VerbatimChar"/>
        </w:rPr>
        <w:t xml:space="preserve">Epoch 5/100</w:t>
      </w:r>
      <w:r>
        <w:br/>
      </w:r>
      <w:r>
        <w:rPr>
          <w:rStyle w:val="VerbatimChar"/>
        </w:rPr>
        <w:t xml:space="preserve">  1/126 [..............................] - ETA: 0s - loss: 1.6834e-04 - mean_absolute_error: 0.0096 22/126 [====&gt;.........................] - ETA: 0s - loss: 1.5487e-04 - mean_absolute_error: 0.0095 46/126 [=========&gt;....................] - ETA: 0s - loss: 1.5594e-04 - mean_absolute_error: 0.0094 70/126 [===============&gt;..............] - ETA: 0s - loss: 1.5889e-04 - mean_absolute_error: 0.0094 97/126 [======================&gt;.......] - ETA: 0s - loss: 1.5451e-04 - mean_absolute_error: 0.0094123/126 [============================&gt;.] - ETA: 0s - loss: 1.5630e-04 - mean_absolute_error: 0.0094126/126 [==============================] - 0s 2ms/step - loss: 1.5526e-04 - mean_absolute_error: 0.0094 - val_loss: 4.9472e-05 - val_mean_absolute_error: 0.0054</w:t>
      </w:r>
      <w:r>
        <w:br/>
      </w:r>
      <w:r>
        <w:rPr>
          <w:rStyle w:val="VerbatimChar"/>
        </w:rPr>
        <w:t xml:space="preserve">Epoch 6/100</w:t>
      </w:r>
      <w:r>
        <w:br/>
      </w:r>
      <w:r>
        <w:rPr>
          <w:rStyle w:val="VerbatimChar"/>
        </w:rPr>
        <w:t xml:space="preserve">  1/126 [..............................] - ETA: 0s - loss: 2.0844e-04 - mean_absolute_error: 0.0116 25/126 [====&gt;.........................] - ETA: 0s - loss: 1.4828e-04 - mean_absolute_error: 0.0094 52/126 [===========&gt;..................] - ETA: 0s - loss: 1.5192e-04 - mean_absolute_error: 0.0094 79/126 [=================&gt;............] - ETA: 0s - loss: 1.5459e-04 - mean_absolute_error: 0.0093105/126 [========================&gt;.....] - ETA: 0s - loss: 1.4841e-04 - mean_absolute_error: 0.0092126/126 [==============================] - 0s 2ms/step - loss: 1.5342e-04 - mean_absolute_error: 0.0093 - val_loss: 4.9570e-05 - val_mean_absolute_error: 0.0055</w:t>
      </w:r>
      <w:r>
        <w:br/>
      </w:r>
      <w:r>
        <w:rPr>
          <w:rStyle w:val="VerbatimChar"/>
        </w:rPr>
        <w:t xml:space="preserve">Epoch 7/100</w:t>
      </w:r>
      <w:r>
        <w:br/>
      </w:r>
      <w:r>
        <w:rPr>
          <w:rStyle w:val="VerbatimChar"/>
        </w:rPr>
        <w:t xml:space="preserve">  1/126 [..............................] - ETA: 0s - loss: 1.7327e-04 - mean_absolute_error: 0.0100 24/126 [====&gt;.........................] - ETA: 0s - loss: 1.7461e-04 - mean_absolute_error: 0.0091 49/126 [==========&gt;...................] - ETA: 0s - loss: 1.5541e-04 - mean_absolute_error: 0.0091 72/126 [================&gt;.............] - ETA: 0s - loss: 1.5152e-04 - mean_absolute_error: 0.0091 99/126 [======================&gt;.......] - ETA: 0s - loss: 1.4992e-04 - mean_absolute_error: 0.0091125/126 [============================&gt;.] - ETA: 0s - loss: 1.5148e-04 - mean_absolute_error: 0.0092126/126 [==============================] - 0s 2ms/step - loss: 1.5171e-04 - mean_absolute_error: 0.0092 - val_loss: 4.9798e-05 - val_mean_absolute_error: 0.0055</w:t>
      </w:r>
      <w:r>
        <w:br/>
      </w:r>
      <w:r>
        <w:rPr>
          <w:rStyle w:val="VerbatimChar"/>
        </w:rPr>
        <w:t xml:space="preserve">Epoch 8/100</w:t>
      </w:r>
      <w:r>
        <w:br/>
      </w:r>
      <w:r>
        <w:rPr>
          <w:rStyle w:val="VerbatimChar"/>
        </w:rPr>
        <w:t xml:space="preserve">  1/126 [..............................] - ETA: 0s - loss: 1.2531e-04 - mean_absolute_error: 0.0092 19/126 [===&gt;..........................] - ETA: 0s - loss: 1.9469e-04 - mean_absolute_error: 0.0092 45/126 [=========&gt;....................] - ETA: 0s - loss: 1.5632e-04 - mean_absolute_error: 0.0090 67/126 [==============&gt;...............] - ETA: 0s - loss: 1.5061e-04 - mean_absolute_error: 0.0090 94/126 [=====================&gt;........] - ETA: 0s - loss: 1.5087e-04 - mean_absolute_error: 0.0091120/126 [===========================&gt;..] - ETA: 0s - loss: 1.5195e-04 - mean_absolute_error: 0.0092126/126 [==============================] - 0s 2ms/step - loss: 1.5171e-04 - mean_absolute_error: 0.0092 - val_loss: 5.2485e-05 - val_mean_absolute_error: 0.0058</w:t>
      </w:r>
      <w:r>
        <w:br/>
      </w:r>
      <w:r>
        <w:rPr>
          <w:rStyle w:val="VerbatimChar"/>
        </w:rPr>
        <w:t xml:space="preserve">Epoch 9/100</w:t>
      </w:r>
      <w:r>
        <w:br/>
      </w:r>
      <w:r>
        <w:rPr>
          <w:rStyle w:val="VerbatimChar"/>
        </w:rPr>
        <w:t xml:space="preserve">  1/126 [..............................] - ETA: 0s - loss: 1.2936e-04 - mean_absolute_error: 0.0093 22/126 [====&gt;.........................] - ETA: 0s - loss: 1.6737e-04 - mean_absolute_error: 0.0093 47/126 [==========&gt;...................] - ETA: 0s - loss: 1.7362e-04 - mean_absolute_error: 0.0099 74/126 [================&gt;.............] - ETA: 0s - loss: 1.6488e-04 - mean_absolute_error: 0.0097 99/126 [======================&gt;.......] - ETA: 0s - loss: 1.6916e-04 - mean_absolute_error: 0.0098124/126 [============================&gt;.] - ETA: 0s - loss: 1.6445e-04 - mean_absolute_error: 0.0097126/126 [==============================] - 0s 2ms/step - loss: 1.6353e-04 - mean_absolute_error: 0.0097 - val_loss: 5.1855e-05 - val_mean_absolute_error: 0.0057</w:t>
      </w:r>
      <w:r>
        <w:br/>
      </w:r>
      <w:r>
        <w:rPr>
          <w:rStyle w:val="VerbatimChar"/>
        </w:rPr>
        <w:t xml:space="preserve">Epoch 10/100</w:t>
      </w:r>
      <w:r>
        <w:br/>
      </w:r>
      <w:r>
        <w:rPr>
          <w:rStyle w:val="VerbatimChar"/>
        </w:rPr>
        <w:t xml:space="preserve">  1/126 [..............................] - ETA: 0s - loss: 2.0135e-04 - mean_absolute_error: 0.0098 24/126 [====&gt;.........................] - ETA: 0s - loss: 1.5034e-04 - mean_absolute_error: 0.0093 50/126 [==========&gt;...................] - ETA: 0s - loss: 1.4369e-04 - mean_absolute_error: 0.0091 77/126 [=================&gt;............] - ETA: 0s - loss: 1.4751e-04 - mean_absolute_error: 0.0091 99/126 [======================&gt;.......] - ETA: 0s - loss: 1.4763e-04 - mean_absolute_error: 0.0092126/126 [==============================] - ETA: 0s - loss: 1.5196e-04 - mean_absolute_error: 0.0092126/126 [==============================] - 0s 2ms/step - loss: 1.5196e-04 - mean_absolute_error: 0.0092 - val_loss: 6.4939e-05 - val_mean_absolute_error: 0.0065</w:t>
      </w:r>
      <w:r>
        <w:br/>
      </w:r>
      <w:r>
        <w:rPr>
          <w:rStyle w:val="VerbatimChar"/>
        </w:rPr>
        <w:t xml:space="preserve">Epoch 11/100</w:t>
      </w:r>
      <w:r>
        <w:br/>
      </w:r>
      <w:r>
        <w:rPr>
          <w:rStyle w:val="VerbatimChar"/>
        </w:rPr>
        <w:t xml:space="preserve">  1/126 [..............................] - ETA: 0s - loss: 2.4562e-04 - mean_absolute_error: 0.0134 25/126 [====&gt;.........................] - ETA: 0s - loss: 1.7313e-04 - mean_absolute_error: 0.0092 49/126 [==========&gt;...................] - ETA: 0s - loss: 1.5860e-04 - mean_absolute_error: 0.0091 76/126 [=================&gt;............] - ETA: 0s - loss: 1.5815e-04 - mean_absolute_error: 0.0092100/126 [======================&gt;.......] - ETA: 0s - loss: 1.5506e-04 - mean_absolute_error: 0.0092123/126 [============================&gt;.] - ETA: 0s - loss: 1.5306e-04 - mean_absolute_error: 0.0092126/126 [==============================] - 0s 2ms/step - loss: 1.5350e-04 - mean_absolute_error: 0.0093 - val_loss: 5.2518e-05 - val_mean_absolute_error: 0.0058</w:t>
      </w:r>
      <w:r>
        <w:br/>
      </w:r>
      <w:r>
        <w:rPr>
          <w:rStyle w:val="VerbatimChar"/>
        </w:rPr>
        <w:t xml:space="preserve">Epoch 12/100</w:t>
      </w:r>
      <w:r>
        <w:br/>
      </w:r>
      <w:r>
        <w:rPr>
          <w:rStyle w:val="VerbatimChar"/>
        </w:rPr>
        <w:t xml:space="preserve">  1/126 [..............................] - ETA: 0s - loss: 1.5523e-04 - mean_absolute_error: 0.0091 26/126 [=====&gt;........................] - ETA: 0s - loss: 1.4474e-04 - mean_absolute_error: 0.0092 53/126 [===========&gt;..................] - ETA: 0s - loss: 1.5728e-04 - mean_absolute_error: 0.0091 79/126 [=================&gt;............] - ETA: 0s - loss: 1.5639e-04 - mean_absolute_error: 0.0092100/126 [======================&gt;.......] - ETA: 0s - loss: 1.5726e-04 - mean_absolute_error: 0.0093125/126 [============================&gt;.] - ETA: 0s - loss: 1.5545e-04 - mean_absolute_error: 0.0093126/126 [==============================] - 0s 2ms/step - loss: 1.5579e-04 - mean_absolute_error: 0.0093 - val_loss: 5.0582e-05 - val_mean_absolute_error: 0.0056</w:t>
      </w:r>
      <w:r>
        <w:br/>
      </w:r>
      <w:r>
        <w:rPr>
          <w:rStyle w:val="VerbatimChar"/>
        </w:rPr>
        <w:t xml:space="preserve">Epoch 13/100</w:t>
      </w:r>
      <w:r>
        <w:br/>
      </w:r>
      <w:r>
        <w:rPr>
          <w:rStyle w:val="VerbatimChar"/>
        </w:rPr>
        <w:t xml:space="preserve">  1/126 [..............................] - ETA: 0s - loss: 1.1899e-04 - mean_absolute_error: 0.0087 26/126 [=====&gt;........................] - ETA: 0s - loss: 1.5378e-04 - mean_absolute_error: 0.0097 53/126 [===========&gt;..................] - ETA: 0s - loss: 1.5884e-04 - mean_absolute_error: 0.0095 78/126 [=================&gt;............] - ETA: 0s - loss: 1.6087e-04 - mean_absolute_error: 0.0094104/126 [=======================&gt;......] - ETA: 0s - loss: 1.5556e-04 - mean_absolute_error: 0.0093126/126 [==============================] - 0s 2ms/step - loss: 1.5398e-04 - mean_absolute_error: 0.0093 - val_loss: 5.8060e-05 - val_mean_absolute_error: 0.0061</w:t>
      </w:r>
      <w:r>
        <w:br/>
      </w:r>
      <w:r>
        <w:rPr>
          <w:rStyle w:val="VerbatimChar"/>
        </w:rPr>
        <w:t xml:space="preserve">Epoch 14/100</w:t>
      </w:r>
      <w:r>
        <w:br/>
      </w:r>
      <w:r>
        <w:rPr>
          <w:rStyle w:val="VerbatimChar"/>
        </w:rPr>
        <w:t xml:space="preserve">  1/126 [..............................] - ETA: 0s - loss: 1.1556e-04 - mean_absolute_error: 0.0086 24/126 [====&gt;.........................] - ETA: 0s - loss: 1.4193e-04 - mean_absolute_error: 0.0090 51/126 [===========&gt;..................] - ETA: 0s - loss: 1.3865e-04 - mean_absolute_error: 0.0089 78/126 [=================&gt;............] - ETA: 0s - loss: 1.4265e-04 - mean_absolute_error: 0.0091103/126 [=======================&gt;......] - ETA: 0s - loss: 1.5184e-04 - mean_absolute_error: 0.0093126/126 [==============================] - 0s 2ms/step - loss: 1.5156e-04 - mean_absolute_error: 0.0092 - val_loss: 5.9513e-05 - val_mean_absolute_error: 0.0062</w:t>
      </w:r>
      <w:r>
        <w:br/>
      </w:r>
      <w:r>
        <w:rPr>
          <w:rStyle w:val="VerbatimChar"/>
        </w:rPr>
        <w:t xml:space="preserve">Epoch 15/100</w:t>
      </w:r>
      <w:r>
        <w:br/>
      </w:r>
      <w:r>
        <w:rPr>
          <w:rStyle w:val="VerbatimChar"/>
        </w:rPr>
        <w:t xml:space="preserve">  1/126 [..............................] - ETA: 0s - loss: 1.4147e-04 - mean_absolute_error: 0.0080 21/126 [====&gt;.........................] - ETA: 0s - loss: 1.3639e-04 - mean_absolute_error: 0.0088 48/126 [==========&gt;...................] - ETA: 0s - loss: 1.3802e-04 - mean_absolute_error: 0.0090 74/126 [================&gt;.............] - ETA: 0s - loss: 1.4350e-04 - mean_absolute_error: 0.0091100/126 [======================&gt;.......] - ETA: 0s - loss: 1.4691e-04 - mean_absolute_error: 0.0092126/126 [==============================] - ETA: 0s - loss: 1.5288e-04 - mean_absolute_error: 0.0093126/126 [==============================] - 0s 2ms/step - loss: 1.5288e-04 - mean_absolute_error: 0.0093 - val_loss: 4.9874e-05 - val_mean_absolute_error: 0.0055</w:t>
      </w:r>
      <w:r>
        <w:br/>
      </w:r>
      <w:r>
        <w:rPr>
          <w:rStyle w:val="VerbatimChar"/>
        </w:rPr>
        <w:t xml:space="preserve">Epoch 16/100</w:t>
      </w:r>
      <w:r>
        <w:br/>
      </w:r>
      <w:r>
        <w:rPr>
          <w:rStyle w:val="VerbatimChar"/>
        </w:rPr>
        <w:t xml:space="preserve">  1/126 [..............................] - ETA: 0s - loss: 1.3768e-04 - mean_absolute_error: 0.0078 26/126 [=====&gt;........................] - ETA: 0s - loss: 1.4237e-04 - mean_absolute_error: 0.0092 53/126 [===========&gt;..................] - ETA: 0s - loss: 1.4506e-04 - mean_absolute_error: 0.0092 79/126 [=================&gt;............] - ETA: 0s - loss: 1.4756e-04 - mean_absolute_error: 0.0092106/126 [========================&gt;.....] - ETA: 0s - loss: 1.4598e-04 - mean_absolute_error: 0.0091126/126 [==============================] - 0s 2ms/step - loss: 1.5121e-04 - mean_absolute_error: 0.0092 - val_loss: 7.1507e-05 - val_mean_absolute_error: 0.0069</w:t>
      </w:r>
      <w:r>
        <w:br/>
      </w:r>
      <w:r>
        <w:rPr>
          <w:rStyle w:val="VerbatimChar"/>
        </w:rPr>
        <w:t xml:space="preserve">Epoch 17/100</w:t>
      </w:r>
      <w:r>
        <w:br/>
      </w:r>
      <w:r>
        <w:rPr>
          <w:rStyle w:val="VerbatimChar"/>
        </w:rPr>
        <w:t xml:space="preserve">  1/126 [..............................] - ETA: 0s - loss: 1.7132e-04 - mean_absolute_error: 0.0102 22/126 [====&gt;.........................] - ETA: 0s - loss: 1.9303e-04 - mean_absolute_error: 0.0100 44/126 [=========&gt;....................] - ETA: 0s - loss: 1.7315e-04 - mean_absolute_error: 0.0097 71/126 [===============&gt;..............] - ETA: 0s - loss: 1.5769e-04 - mean_absolute_error: 0.0094 98/126 [======================&gt;.......] - ETA: 0s - loss: 1.5785e-04 - mean_absolute_error: 0.0093124/126 [============================&gt;.] - ETA: 0s - loss: 1.5568e-04 - mean_absolute_error: 0.0093126/126 [==============================] - 0s 2ms/step - loss: 1.5586e-04 - mean_absolute_error: 0.0093 - val_loss: 6.1546e-05 - val_mean_absolute_error: 0.0063</w:t>
      </w:r>
      <w:r>
        <w:br/>
      </w:r>
      <w:r>
        <w:rPr>
          <w:rStyle w:val="VerbatimChar"/>
        </w:rPr>
        <w:t xml:space="preserve">Epoch 18/100</w:t>
      </w:r>
      <w:r>
        <w:br/>
      </w:r>
      <w:r>
        <w:rPr>
          <w:rStyle w:val="VerbatimChar"/>
        </w:rPr>
        <w:t xml:space="preserve">  1/126 [..............................] - ETA: 0s - loss: 1.0839e-04 - mean_absolute_error: 0.0081 20/126 [===&gt;..........................] - ETA: 0s - loss: 1.3047e-04 - mean_absolute_error: 0.0090 41/126 [========&gt;.....................] - ETA: 0s - loss: 1.3780e-04 - mean_absolute_error: 0.0090 65/126 [==============&gt;...............] - ETA: 0s - loss: 1.3837e-04 - mean_absolute_error: 0.0090 91/126 [====================&gt;.........] - ETA: 0s - loss: 1.3991e-04 - mean_absolute_error: 0.0091116/126 [==========================&gt;...] - ETA: 0s - loss: 1.4978e-04 - mean_absolute_error: 0.0091126/126 [==============================] - 0s 3ms/step - loss: 1.4926e-04 - mean_absolute_error: 0.0091 - val_loss: 4.9277e-05 - val_mean_absolute_error: 0.0054</w:t>
      </w:r>
      <w:r>
        <w:br/>
      </w:r>
      <w:r>
        <w:rPr>
          <w:rStyle w:val="VerbatimChar"/>
        </w:rPr>
        <w:t xml:space="preserve">Epoch 19/100</w:t>
      </w:r>
      <w:r>
        <w:br/>
      </w:r>
      <w:r>
        <w:rPr>
          <w:rStyle w:val="VerbatimChar"/>
        </w:rPr>
        <w:t xml:space="preserve">  1/126 [..............................] - ETA: 0s - loss: 7.8120e-05 - mean_absolute_error: 0.0072 25/126 [====&gt;.........................] - ETA: 0s - loss: 1.5384e-04 - mean_absolute_error: 0.0094 50/126 [==========&gt;...................] - ETA: 0s - loss: 1.6959e-04 - mean_absolute_error: 0.0097 75/126 [================&gt;.............] - ETA: 0s - loss: 1.6538e-04 - mean_absolute_error: 0.0096102/126 [=======================&gt;......] - ETA: 0s - loss: 1.5920e-04 - mean_absolute_error: 0.0095125/126 [============================&gt;.] - ETA: 0s - loss: 1.6159e-04 - mean_absolute_error: 0.0095126/126 [==============================] - 0s 2ms/step - loss: 1.6144e-04 - mean_absolute_error: 0.0095 - val_loss: 5.2381e-05 - val_mean_absolute_error: 0.0057</w:t>
      </w:r>
      <w:r>
        <w:br/>
      </w:r>
      <w:r>
        <w:rPr>
          <w:rStyle w:val="VerbatimChar"/>
        </w:rPr>
        <w:t xml:space="preserve">Epoch 20/100</w:t>
      </w:r>
      <w:r>
        <w:br/>
      </w:r>
      <w:r>
        <w:rPr>
          <w:rStyle w:val="VerbatimChar"/>
        </w:rPr>
        <w:t xml:space="preserve">  1/126 [..............................] - ETA: 0s - loss: 1.6775e-04 - mean_absolute_error: 0.0099 25/126 [====&gt;.........................] - ETA: 0s - loss: 1.5859e-04 - mean_absolute_error: 0.0091 50/126 [==========&gt;...................] - ETA: 0s - loss: 1.5922e-04 - mean_absolute_error: 0.0094 74/126 [================&gt;.............] - ETA: 0s - loss: 1.6046e-04 - mean_absolute_error: 0.0094100/126 [======================&gt;.......] - ETA: 0s - loss: 1.5391e-04 - mean_absolute_error: 0.0092126/126 [==============================] - 0s 2ms/step - loss: 1.4942e-04 - mean_absolute_error: 0.0091 - val_loss: 5.0004e-05 - val_mean_absolute_error: 0.0055</w:t>
      </w:r>
      <w:r>
        <w:br/>
      </w:r>
      <w:r>
        <w:rPr>
          <w:rStyle w:val="VerbatimChar"/>
        </w:rPr>
        <w:t xml:space="preserve">Epoch 21/100</w:t>
      </w:r>
      <w:r>
        <w:br/>
      </w:r>
      <w:r>
        <w:rPr>
          <w:rStyle w:val="VerbatimChar"/>
        </w:rPr>
        <w:t xml:space="preserve">  1/126 [..............................] - ETA: 0s - loss: 1.0487e-04 - mean_absolute_error: 0.0073 19/126 [===&gt;..........................] - ETA: 0s - loss: 1.2395e-04 - mean_absolute_error: 0.0085 44/126 [=========&gt;....................] - ETA: 0s - loss: 1.3364e-04 - mean_absolute_error: 0.0088 67/126 [==============&gt;...............] - ETA: 0s - loss: 1.5445e-04 - mean_absolute_error: 0.0091 93/126 [=====================&gt;........] - ETA: 0s - loss: 1.5020e-04 - mean_absolute_error: 0.0091118/126 [===========================&gt;..] - ETA: 0s - loss: 1.4854e-04 - mean_absolute_error: 0.0091126/126 [==============================] - 0s 3ms/step - loss: 1.4615e-04 - mean_absolute_error: 0.0090 - val_loss: 5.5431e-05 - val_mean_absolute_error: 0.0059</w:t>
      </w:r>
      <w:r>
        <w:br/>
      </w:r>
      <w:r>
        <w:rPr>
          <w:rStyle w:val="VerbatimChar"/>
        </w:rPr>
        <w:t xml:space="preserve">Epoch 22/100</w:t>
      </w:r>
      <w:r>
        <w:br/>
      </w:r>
      <w:r>
        <w:rPr>
          <w:rStyle w:val="VerbatimChar"/>
        </w:rPr>
        <w:t xml:space="preserve">  1/126 [..............................] - ETA: 0s - loss: 1.0715e-04 - mean_absolute_error: 0.0088 25/126 [====&gt;.........................] - ETA: 0s - loss: 1.5720e-04 - mean_absolute_error: 0.0089 52/126 [===========&gt;..................] - ETA: 0s - loss: 1.5521e-04 - mean_absolute_error: 0.0090 78/126 [=================&gt;............] - ETA: 0s - loss: 1.5423e-04 - mean_absolute_error: 0.0091103/126 [=======================&gt;......] - ETA: 0s - loss: 1.4680e-04 - mean_absolute_error: 0.0090126/126 [==============================] - 0s 2ms/step - loss: 1.4414e-04 - mean_absolute_error: 0.0090 - val_loss: 5.1005e-05 - val_mean_absolute_error: 0.0056</w:t>
      </w:r>
      <w:r>
        <w:br/>
      </w:r>
      <w:r>
        <w:rPr>
          <w:rStyle w:val="VerbatimChar"/>
        </w:rPr>
        <w:t xml:space="preserve">Epoch 23/100</w:t>
      </w:r>
      <w:r>
        <w:br/>
      </w:r>
      <w:r>
        <w:rPr>
          <w:rStyle w:val="VerbatimChar"/>
        </w:rPr>
        <w:t xml:space="preserve">  1/126 [..............................] - ETA: 0s - loss: 7.7346e-05 - mean_absolute_error: 0.0073 26/126 [=====&gt;........................] - ETA: 0s - loss: 1.4750e-04 - mean_absolute_error: 0.0092 52/126 [===========&gt;..................] - ETA: 0s - loss: 1.4044e-04 - mean_absolute_error: 0.0090 77/126 [=================&gt;............] - ETA: 0s - loss: 1.4756e-04 - mean_absolute_error: 0.0091100/126 [======================&gt;.......] - ETA: 0s - loss: 1.4566e-04 - mean_absolute_error: 0.0091125/126 [============================&gt;.] - ETA: 0s - loss: 1.4854e-04 - mean_absolute_error: 0.0092126/126 [==============================] - 0s 2ms/step - loss: 1.4852e-04 - mean_absolute_error: 0.0092 - val_loss: 5.1100e-05 - val_mean_absolute_error: 0.0056</w:t>
      </w:r>
      <w:r>
        <w:br/>
      </w:r>
      <w:r>
        <w:rPr>
          <w:rStyle w:val="VerbatimChar"/>
        </w:rPr>
        <w:t xml:space="preserve">Epoch 24/100</w:t>
      </w:r>
      <w:r>
        <w:br/>
      </w:r>
      <w:r>
        <w:rPr>
          <w:rStyle w:val="VerbatimChar"/>
        </w:rPr>
        <w:t xml:space="preserve">  1/126 [..............................] - ETA: 0s - loss: 7.7130e-05 - mean_absolute_error: 0.0071 26/126 [=====&gt;........................] - ETA: 0s - loss: 1.2939e-04 - mean_absolute_error: 0.0087 51/126 [===========&gt;..................] - ETA: 0s - loss: 1.3892e-04 - mean_absolute_error: 0.0090 76/126 [=================&gt;............] - ETA: 0s - loss: 1.4163e-04 - mean_absolute_error: 0.0089100/126 [======================&gt;.......] - ETA: 0s - loss: 1.4904e-04 - mean_absolute_error: 0.0091124/126 [============================&gt;.] - ETA: 0s - loss: 1.5017e-04 - mean_absolute_error: 0.0091126/126 [==============================] - 0s 2ms/step - loss: 1.5012e-04 - mean_absolute_error: 0.0091 - val_loss: 5.9080e-05 - val_mean_absolute_error: 0.0062</w:t>
      </w:r>
      <w:r>
        <w:br/>
      </w:r>
      <w:r>
        <w:rPr>
          <w:rStyle w:val="VerbatimChar"/>
        </w:rPr>
        <w:t xml:space="preserve">Epoch 25/100</w:t>
      </w:r>
      <w:r>
        <w:br/>
      </w:r>
      <w:r>
        <w:rPr>
          <w:rStyle w:val="VerbatimChar"/>
        </w:rPr>
        <w:t xml:space="preserve">  1/126 [..............................] - ETA: 0s - loss: 1.0003e-04 - mean_absolute_error: 0.0079 25/126 [====&gt;.........................] - ETA: 0s - loss: 1.4027e-04 - mean_absolute_error: 0.0091 50/126 [==========&gt;...................] - ETA: 0s - loss: 1.5265e-04 - mean_absolute_error: 0.0092 74/126 [================&gt;.............] - ETA: 0s - loss: 1.5515e-04 - mean_absolute_error: 0.0092 99/126 [======================&gt;.......] - ETA: 0s - loss: 1.5992e-04 - mean_absolute_error: 0.0094124/126 [============================&gt;.] - ETA: 0s - loss: 1.5798e-04 - mean_absolute_error: 0.0095126/126 [==============================] - 0s 2ms/step - loss: 1.5832e-04 - mean_absolute_error: 0.0095 - val_loss: 5.1234e-05 - val_mean_absolute_error: 0.0057</w:t>
      </w:r>
      <w:r>
        <w:br/>
      </w:r>
      <w:r>
        <w:rPr>
          <w:rStyle w:val="VerbatimChar"/>
        </w:rPr>
        <w:t xml:space="preserve">Epoch 26/100</w:t>
      </w:r>
      <w:r>
        <w:br/>
      </w:r>
      <w:r>
        <w:rPr>
          <w:rStyle w:val="VerbatimChar"/>
        </w:rPr>
        <w:t xml:space="preserve">  1/126 [..............................] - ETA: 0s - loss: 2.2794e-04 - mean_absolute_error: 0.0116 26/126 [=====&gt;........................] - ETA: 0s - loss: 1.6436e-04 - mean_absolute_error: 0.0092 51/126 [===========&gt;..................] - ETA: 0s - loss: 1.4576e-04 - mean_absolute_error: 0.0090 77/126 [=================&gt;............] - ETA: 0s - loss: 1.4794e-04 - mean_absolute_error: 0.0091102/126 [=======================&gt;......] - ETA: 0s - loss: 1.4878e-04 - mean_absolute_error: 0.0092126/126 [==============================] - 0s 2ms/step - loss: 1.5795e-04 - mean_absolute_error: 0.0095 - val_loss: 5.0605e-05 - val_mean_absolute_error: 0.0056</w:t>
      </w:r>
      <w:r>
        <w:br/>
      </w:r>
      <w:r>
        <w:rPr>
          <w:rStyle w:val="VerbatimChar"/>
        </w:rPr>
        <w:t xml:space="preserve">Epoch 27/100</w:t>
      </w:r>
      <w:r>
        <w:br/>
      </w:r>
      <w:r>
        <w:rPr>
          <w:rStyle w:val="VerbatimChar"/>
        </w:rPr>
        <w:t xml:space="preserve">  1/126 [..............................] - ETA: 0s - loss: 8.4226e-05 - mean_absolute_error: 0.0075 26/126 [=====&gt;........................] - ETA: 0s - loss: 1.9357e-04 - mean_absolute_error: 0.0103 51/126 [===========&gt;..................] - ETA: 0s - loss: 1.7779e-04 - mean_absolute_error: 0.0098 76/126 [=================&gt;............] - ETA: 0s - loss: 1.6270e-04 - mean_absolute_error: 0.0094101/126 [=======================&gt;......] - ETA: 0s - loss: 1.5607e-04 - mean_absolute_error: 0.0093126/126 [==============================] - ETA: 0s - loss: 1.5200e-04 - mean_absolute_error: 0.0092126/126 [==============================] - 0s 2ms/step - loss: 1.5200e-04 - mean_absolute_error: 0.0092 - val_loss: 4.9642e-05 - val_mean_absolute_error: 0.0054</w:t>
      </w:r>
      <w:r>
        <w:br/>
      </w:r>
      <w:r>
        <w:rPr>
          <w:rStyle w:val="VerbatimChar"/>
        </w:rPr>
        <w:t xml:space="preserve">Epoch 28/100</w:t>
      </w:r>
      <w:r>
        <w:br/>
      </w:r>
      <w:r>
        <w:rPr>
          <w:rStyle w:val="VerbatimChar"/>
        </w:rPr>
        <w:t xml:space="preserve">  1/126 [..............................] - ETA: 0s - loss: 1.3048e-04 - mean_absolute_error: 0.0088 26/126 [=====&gt;........................] - ETA: 0s - loss: 1.3181e-04 - mean_absolute_error: 0.0089 51/126 [===========&gt;..................] - ETA: 0s - loss: 1.4461e-04 - mean_absolute_error: 0.0089 76/126 [=================&gt;............] - ETA: 0s - loss: 1.4993e-04 - mean_absolute_error: 0.0090101/126 [=======================&gt;......] - ETA: 0s - loss: 1.4473e-04 - mean_absolute_error: 0.0089125/126 [============================&gt;.] - ETA: 0s - loss: 1.4674e-04 - mean_absolute_error: 0.0090126/126 [==============================] - 0s 2ms/step - loss: 1.4663e-04 - mean_absolute_error: 0.0090 - val_loss: 4.9628e-05 - val_mean_absolute_error: 0.0054</w:t>
      </w:r>
      <w:r>
        <w:br/>
      </w:r>
      <w:r>
        <w:rPr>
          <w:rStyle w:val="VerbatimChar"/>
        </w:rPr>
        <w:t xml:space="preserve">Epoch 29/100</w:t>
      </w:r>
      <w:r>
        <w:br/>
      </w:r>
      <w:r>
        <w:rPr>
          <w:rStyle w:val="VerbatimChar"/>
        </w:rPr>
        <w:t xml:space="preserve">  1/126 [..............................] - ETA: 0s - loss: 1.4387e-04 - mean_absolute_error: 0.0088 26/126 [=====&gt;........................] - ETA: 0s - loss: 1.5353e-04 - mean_absolute_error: 0.0091 50/126 [==========&gt;...................] - ETA: 0s - loss: 1.5121e-04 - mean_absolute_error: 0.0092 75/126 [================&gt;.............] - ETA: 0s - loss: 1.5976e-04 - mean_absolute_error: 0.0095100/126 [======================&gt;.......] - ETA: 0s - loss: 1.5864e-04 - mean_absolute_error: 0.0095124/126 [============================&gt;.] - ETA: 0s - loss: 1.5922e-04 - mean_absolute_error: 0.0095126/126 [==============================] - 0s 2ms/step - loss: 1.5882e-04 - mean_absolute_error: 0.0094 - val_loss: 6.8488e-05 - val_mean_absolute_error: 0.0067</w:t>
      </w:r>
      <w:r>
        <w:br/>
      </w:r>
      <w:r>
        <w:rPr>
          <w:rStyle w:val="VerbatimChar"/>
        </w:rPr>
        <w:t xml:space="preserve">Epoch 30/100</w:t>
      </w:r>
      <w:r>
        <w:br/>
      </w:r>
      <w:r>
        <w:rPr>
          <w:rStyle w:val="VerbatimChar"/>
        </w:rPr>
        <w:t xml:space="preserve">  1/126 [..............................] - ETA: 0s - loss: 1.0386e-04 - mean_absolute_error: 0.0084 26/126 [=====&gt;........................] - ETA: 0s - loss: 1.5239e-04 - mean_absolute_error: 0.0096 49/126 [==========&gt;...................] - ETA: 0s - loss: 1.6751e-04 - mean_absolute_error: 0.0099 73/126 [================&gt;.............] - ETA: 0s - loss: 1.5532e-04 - mean_absolute_error: 0.0095 98/126 [======================&gt;.......] - ETA: 0s - loss: 1.6152e-04 - mean_absolute_error: 0.0095123/126 [============================&gt;.] - ETA: 0s - loss: 1.6076e-04 - mean_absolute_error: 0.0095126/126 [==============================] - 0s 2ms/step - loss: 1.6119e-04 - mean_absolute_error: 0.0096 - val_loss: 6.8432e-05 - val_mean_absolute_error: 0.0067</w:t>
      </w:r>
      <w:r>
        <w:br/>
      </w:r>
      <w:r>
        <w:rPr>
          <w:rStyle w:val="VerbatimChar"/>
        </w:rPr>
        <w:t xml:space="preserve">Epoch 31/100</w:t>
      </w:r>
      <w:r>
        <w:br/>
      </w:r>
      <w:r>
        <w:rPr>
          <w:rStyle w:val="VerbatimChar"/>
        </w:rPr>
        <w:t xml:space="preserve">  1/126 [..............................] - ETA: 0s - loss: 1.9908e-04 - mean_absolute_error: 0.0110 25/126 [====&gt;.........................] - ETA: 0s - loss: 1.6961e-04 - mean_absolute_error: 0.0093 48/126 [==========&gt;...................] - ETA: 0s - loss: 1.6103e-04 - mean_absolute_error: 0.0093 71/126 [===============&gt;..............] - ETA: 0s - loss: 1.7273e-04 - mean_absolute_error: 0.0099 95/126 [=====================&gt;........] - ETA: 0s - loss: 1.7240e-04 - mean_absolute_error: 0.0099119/126 [===========================&gt;..] - ETA: 0s - loss: 1.7565e-04 - mean_absolute_error: 0.0100126/126 [==============================] - 0s 2ms/step - loss: 1.7387e-04 - mean_absolute_error: 0.0099 - val_loss: 5.0669e-05 - val_mean_absolute_error: 0.0056</w:t>
      </w:r>
      <w:r>
        <w:br/>
      </w:r>
      <w:r>
        <w:rPr>
          <w:rStyle w:val="VerbatimChar"/>
        </w:rPr>
        <w:t xml:space="preserve">Epoch 32/100</w:t>
      </w:r>
      <w:r>
        <w:br/>
      </w:r>
      <w:r>
        <w:rPr>
          <w:rStyle w:val="VerbatimChar"/>
        </w:rPr>
        <w:t xml:space="preserve">  1/126 [..............................] - ETA: 0s - loss: 1.4302e-04 - mean_absolute_error: 0.0087 26/126 [=====&gt;........................] - ETA: 0s - loss: 1.5940e-04 - mean_absolute_error: 0.0093 51/126 [===========&gt;..................] - ETA: 0s - loss: 1.4975e-04 - mean_absolute_error: 0.0092 76/126 [=================&gt;............] - ETA: 0s - loss: 1.5198e-04 - mean_absolute_error: 0.0093100/126 [======================&gt;.......] - ETA: 0s - loss: 1.5087e-04 - mean_absolute_error: 0.0093125/126 [============================&gt;.] - ETA: 0s - loss: 1.5636e-04 - mean_absolute_error: 0.0094126/126 [==============================] - 0s 2ms/step - loss: 1.5630e-04 - mean_absolute_error: 0.0094 - val_loss: 7.5528e-05 - val_mean_absolute_error: 0.0071</w:t>
      </w:r>
      <w:r>
        <w:br/>
      </w:r>
      <w:r>
        <w:rPr>
          <w:rStyle w:val="VerbatimChar"/>
        </w:rPr>
        <w:t xml:space="preserve">Epoch 33/100</w:t>
      </w:r>
      <w:r>
        <w:br/>
      </w:r>
      <w:r>
        <w:rPr>
          <w:rStyle w:val="VerbatimChar"/>
        </w:rPr>
        <w:t xml:space="preserve">  1/126 [..............................] - ETA: 0s - loss: 1.1679e-04 - mean_absolute_error: 0.0088 25/126 [====&gt;.........................] - ETA: 0s - loss: 1.3112e-04 - mean_absolute_error: 0.0087 50/126 [==========&gt;...................] - ETA: 0s - loss: 1.4445e-04 - mean_absolute_error: 0.0092 72/126 [================&gt;.............] - ETA: 0s - loss: 1.4908e-04 - mean_absolute_error: 0.0091 96/126 [=====================&gt;........] - ETA: 0s - loss: 1.5351e-04 - mean_absolute_error: 0.0091120/126 [===========================&gt;..] - ETA: 0s - loss: 1.5384e-04 - mean_absolute_error: 0.0092126/126 [==============================] - 0s 2ms/step - loss: 1.5323e-04 - mean_absolute_error: 0.0093 - val_loss: 5.5039e-05 - val_mean_absolute_error: 0.0059</w:t>
      </w:r>
      <w:r>
        <w:br/>
      </w:r>
      <w:r>
        <w:rPr>
          <w:rStyle w:val="VerbatimChar"/>
        </w:rPr>
        <w:t xml:space="preserve">Epoch 34/100</w:t>
      </w:r>
      <w:r>
        <w:br/>
      </w:r>
      <w:r>
        <w:rPr>
          <w:rStyle w:val="VerbatimChar"/>
        </w:rPr>
        <w:t xml:space="preserve">  1/126 [..............................] - ETA: 0s - loss: 1.3335e-04 - mean_absolute_error: 0.0091 26/126 [=====&gt;........................] - ETA: 0s - loss: 1.5899e-04 - mean_absolute_error: 0.0097 51/126 [===========&gt;..................] - ETA: 0s - loss: 1.6176e-04 - mean_absolute_error: 0.0095 74/126 [================&gt;.............] - ETA: 0s - loss: 1.5505e-04 - mean_absolute_error: 0.0093 99/126 [======================&gt;.......] - ETA: 0s - loss: 1.4813e-04 - mean_absolute_error: 0.0091123/126 [============================&gt;.] - ETA: 0s - loss: 1.6299e-04 - mean_absolute_error: 0.0095126/126 [==============================] - 0s 2ms/step - loss: 1.6335e-04 - mean_absolute_error: 0.0095 - val_loss: 5.0844e-05 - val_mean_absolute_error: 0.0056</w:t>
      </w:r>
      <w:r>
        <w:br/>
      </w:r>
      <w:r>
        <w:rPr>
          <w:rStyle w:val="VerbatimChar"/>
        </w:rPr>
        <w:t xml:space="preserve">Epoch 35/100</w:t>
      </w:r>
      <w:r>
        <w:br/>
      </w:r>
      <w:r>
        <w:rPr>
          <w:rStyle w:val="VerbatimChar"/>
        </w:rPr>
        <w:t xml:space="preserve">  1/126 [..............................] - ETA: 0s - loss: 1.1953e-04 - mean_absolute_error: 0.0090 25/126 [====&gt;.........................] - ETA: 0s - loss: 1.4776e-04 - mean_absolute_error: 0.0089 50/126 [==========&gt;...................] - ETA: 0s - loss: 1.6068e-04 - mean_absolute_error: 0.0096 75/126 [================&gt;.............] - ETA: 0s - loss: 1.5896e-04 - mean_absolute_error: 0.0096100/126 [======================&gt;.......] - ETA: 0s - loss: 1.5265e-04 - mean_absolute_error: 0.0094125/126 [============================&gt;.] - ETA: 0s - loss: 1.5563e-04 - mean_absolute_error: 0.0094126/126 [==============================] - 0s 2ms/step - loss: 1.5560e-04 - mean_absolute_error: 0.0094 - val_loss: 8.0196e-05 - val_mean_absolute_error: 0.0074</w:t>
      </w:r>
      <w:r>
        <w:br/>
      </w:r>
      <w:r>
        <w:rPr>
          <w:rStyle w:val="VerbatimChar"/>
        </w:rPr>
        <w:t xml:space="preserve">Epoch 36/100</w:t>
      </w:r>
      <w:r>
        <w:br/>
      </w:r>
      <w:r>
        <w:rPr>
          <w:rStyle w:val="VerbatimChar"/>
        </w:rPr>
        <w:t xml:space="preserve">  1/126 [..............................] - ETA: 0s - loss: 8.4306e-05 - mean_absolute_error: 0.0069 25/126 [====&gt;.........................] - ETA: 0s - loss: 1.5238e-04 - mean_absolute_error: 0.0096 50/126 [==========&gt;...................] - ETA: 0s - loss: 2.0410e-04 - mean_absolute_error: 0.0113 75/126 [================&gt;.............] - ETA: 0s - loss: 1.8990e-04 - mean_absolute_error: 0.0107 99/126 [======================&gt;.......] - ETA: 0s - loss: 1.7892e-04 - mean_absolute_error: 0.0103122/126 [============================&gt;.] - ETA: 0s - loss: 1.7588e-04 - mean_absolute_error: 0.0100126/126 [==============================] - 0s 2ms/step - loss: 1.7477e-04 - mean_absolute_error: 0.0100 - val_loss: 6.0615e-05 - val_mean_absolute_error: 0.0062</w:t>
      </w:r>
      <w:r>
        <w:br/>
      </w:r>
      <w:r>
        <w:rPr>
          <w:rStyle w:val="VerbatimChar"/>
        </w:rPr>
        <w:t xml:space="preserve">Epoch 37/100</w:t>
      </w:r>
      <w:r>
        <w:br/>
      </w:r>
      <w:r>
        <w:rPr>
          <w:rStyle w:val="VerbatimChar"/>
        </w:rPr>
        <w:t xml:space="preserve">  1/126 [..............................] - ETA: 0s - loss: 1.7113e-04 - mean_absolute_error: 0.0102 26/126 [=====&gt;........................] - ETA: 0s - loss: 1.5706e-04 - mean_absolute_error: 0.0098 51/126 [===========&gt;..................] - ETA: 0s - loss: 1.4810e-04 - mean_absolute_error: 0.0094 76/126 [=================&gt;............] - ETA: 0s - loss: 1.6618e-04 - mean_absolute_error: 0.0098100/126 [======================&gt;.......] - ETA: 0s - loss: 1.6036e-04 - mean_absolute_error: 0.0097122/126 [============================&gt;.] - ETA: 0s - loss: 1.6495e-04 - mean_absolute_error: 0.0098126/126 [==============================] - 0s 2ms/step - loss: 1.6410e-04 - mean_absolute_error: 0.0097 - val_loss: 5.1596e-05 - val_mean_absolute_error: 0.0057</w:t>
      </w:r>
      <w:r>
        <w:br/>
      </w:r>
      <w:r>
        <w:rPr>
          <w:rStyle w:val="VerbatimChar"/>
        </w:rPr>
        <w:t xml:space="preserve">Epoch 38/100</w:t>
      </w:r>
      <w:r>
        <w:br/>
      </w:r>
      <w:r>
        <w:rPr>
          <w:rStyle w:val="VerbatimChar"/>
        </w:rPr>
        <w:t xml:space="preserve">  1/126 [..............................] - ETA: 0s - loss: 7.3177e-05 - mean_absolute_error: 0.0072 26/126 [=====&gt;........................] - ETA: 0s - loss: 1.8352e-04 - mean_absolute_error: 0.0102 52/126 [===========&gt;..................] - ETA: 0s - loss: 1.9299e-04 - mean_absolute_error: 0.0104 77/126 [=================&gt;............] - ETA: 0s - loss: 1.6869e-04 - mean_absolute_error: 0.0098102/126 [=======================&gt;......] - ETA: 0s - loss: 1.6518e-04 - mean_absolute_error: 0.0097126/126 [==============================] - 0s 2ms/step - loss: 1.6036e-04 - mean_absolute_error: 0.0096 - val_loss: 8.0531e-05 - val_mean_absolute_error: 0.0074</w:t>
      </w:r>
      <w:r>
        <w:br/>
      </w:r>
      <w:r>
        <w:rPr>
          <w:rStyle w:val="VerbatimChar"/>
        </w:rPr>
        <w:t xml:space="preserve">Epoch 39/100</w:t>
      </w:r>
      <w:r>
        <w:br/>
      </w:r>
      <w:r>
        <w:rPr>
          <w:rStyle w:val="VerbatimChar"/>
        </w:rPr>
        <w:t xml:space="preserve">  1/126 [..............................] - ETA: 0s - loss: 2.8150e-04 - mean_absolute_error: 0.0119 26/126 [=====&gt;........................] - ETA: 0s - loss: 1.7353e-04 - mean_absolute_error: 0.0101 51/126 [===========&gt;..................] - ETA: 0s - loss: 2.0224e-04 - mean_absolute_error: 0.0110 76/126 [=================&gt;............] - ETA: 0s - loss: 1.9520e-04 - mean_absolute_error: 0.0107101/126 [=======================&gt;......] - ETA: 0s - loss: 1.8664e-04 - mean_absolute_error: 0.0103126/126 [==============================] - ETA: 0s - loss: 1.7688e-04 - mean_absolute_error: 0.0100126/126 [==============================] - 0s 2ms/step - loss: 1.7688e-04 - mean_absolute_error: 0.0100 - val_loss: 7.3738e-05 - val_mean_absolute_error: 0.0070</w:t>
      </w:r>
      <w:r>
        <w:br/>
      </w:r>
      <w:r>
        <w:rPr>
          <w:rStyle w:val="VerbatimChar"/>
        </w:rPr>
        <w:t xml:space="preserve">Epoch 40/100</w:t>
      </w:r>
      <w:r>
        <w:br/>
      </w:r>
      <w:r>
        <w:rPr>
          <w:rStyle w:val="VerbatimChar"/>
        </w:rPr>
        <w:t xml:space="preserve">  1/126 [..............................] - ETA: 0s - loss: 1.6402e-04 - mean_absolute_error: 0.0102 26/126 [=====&gt;........................] - ETA: 0s - loss: 1.4153e-04 - mean_absolute_error: 0.0093 51/126 [===========&gt;..................] - ETA: 0s - loss: 1.4313e-04 - mean_absolute_error: 0.0092 75/126 [================&gt;.............] - ETA: 0s - loss: 1.4894e-04 - mean_absolute_error: 0.0092 99/126 [======================&gt;.......] - ETA: 0s - loss: 1.6242e-04 - mean_absolute_error: 0.0096124/126 [============================&gt;.] - ETA: 0s - loss: 1.6158e-04 - mean_absolute_error: 0.0096126/126 [==============================] - 0s 2ms/step - loss: 1.6129e-04 - mean_absolute_error: 0.0096 - val_loss: 8.7711e-05 - val_mean_absolute_error: 0.0077</w:t>
      </w:r>
      <w:r>
        <w:br/>
      </w:r>
      <w:r>
        <w:rPr>
          <w:rStyle w:val="VerbatimChar"/>
        </w:rPr>
        <w:t xml:space="preserve">Epoch 41/100</w:t>
      </w:r>
      <w:r>
        <w:br/>
      </w:r>
      <w:r>
        <w:rPr>
          <w:rStyle w:val="VerbatimChar"/>
        </w:rPr>
        <w:t xml:space="preserve">  1/126 [..............................] - ETA: 0s - loss: 1.3471e-04 - mean_absolute_error: 0.0094 25/126 [====&gt;.........................] - ETA: 0s - loss: 1.4532e-04 - mean_absolute_error: 0.0091 50/126 [==========&gt;...................] - ETA: 0s - loss: 1.6286e-04 - mean_absolute_error: 0.0097 75/126 [================&gt;.............] - ETA: 0s - loss: 1.6108e-04 - mean_absolute_error: 0.0095100/126 [======================&gt;.......] - ETA: 0s - loss: 1.6347e-04 - mean_absolute_error: 0.0096124/126 [============================&gt;.] - ETA: 0s - loss: 1.5770e-04 - mean_absolute_error: 0.0094126/126 [==============================] - 0s 2ms/step - loss: 1.5729e-04 - mean_absolute_error: 0.0094 - val_loss: 4.8846e-05 - val_mean_absolute_error: 0.0054</w:t>
      </w:r>
      <w:r>
        <w:br/>
      </w:r>
      <w:r>
        <w:rPr>
          <w:rStyle w:val="VerbatimChar"/>
        </w:rPr>
        <w:t xml:space="preserve">Epoch 42/100</w:t>
      </w:r>
      <w:r>
        <w:br/>
      </w:r>
      <w:r>
        <w:rPr>
          <w:rStyle w:val="VerbatimChar"/>
        </w:rPr>
        <w:t xml:space="preserve">  1/126 [..............................] - ETA: 0s - loss: 1.3914e-04 - mean_absolute_error: 0.0089 26/126 [=====&gt;........................] - ETA: 0s - loss: 1.4089e-04 - mean_absolute_error: 0.0090 51/126 [===========&gt;..................] - ETA: 0s - loss: 1.3615e-04 - mean_absolute_error: 0.0089 76/126 [=================&gt;............] - ETA: 0s - loss: 1.6373e-04 - mean_absolute_error: 0.0096101/126 [=======================&gt;......] - ETA: 0s - loss: 1.7610e-04 - mean_absolute_error: 0.0100125/126 [============================&gt;.] - ETA: 0s - loss: 1.7247e-04 - mean_absolute_error: 0.0099126/126 [==============================] - 0s 2ms/step - loss: 1.7257e-04 - mean_absolute_error: 0.0099 - val_loss: 1.1838e-04 - val_mean_absolute_error: 0.0092</w:t>
      </w:r>
      <w:r>
        <w:br/>
      </w:r>
      <w:r>
        <w:rPr>
          <w:rStyle w:val="VerbatimChar"/>
        </w:rPr>
        <w:t xml:space="preserve">Epoch 43/100</w:t>
      </w:r>
      <w:r>
        <w:br/>
      </w:r>
      <w:r>
        <w:rPr>
          <w:rStyle w:val="VerbatimChar"/>
        </w:rPr>
        <w:t xml:space="preserve">  1/126 [..............................] - ETA: 0s - loss: 1.7553e-04 - mean_absolute_error: 0.0105 26/126 [=====&gt;........................] - ETA: 0s - loss: 1.3309e-04 - mean_absolute_error: 0.0089 49/126 [==========&gt;...................] - ETA: 0s - loss: 1.4651e-04 - mean_absolute_error: 0.0092 74/126 [================&gt;.............] - ETA: 0s - loss: 1.5808e-04 - mean_absolute_error: 0.0093 99/126 [======================&gt;.......] - ETA: 0s - loss: 1.6194e-04 - mean_absolute_error: 0.0095124/126 [============================&gt;.] - ETA: 0s - loss: 1.6279e-04 - mean_absolute_error: 0.0096126/126 [==============================] - 0s 2ms/step - loss: 1.6265e-04 - mean_absolute_error: 0.0096 - val_loss: 1.1967e-04 - val_mean_absolute_error: 0.0093</w:t>
      </w:r>
      <w:r>
        <w:br/>
      </w:r>
      <w:r>
        <w:rPr>
          <w:rStyle w:val="VerbatimChar"/>
        </w:rPr>
        <w:t xml:space="preserve">Epoch 44/100</w:t>
      </w:r>
      <w:r>
        <w:br/>
      </w:r>
      <w:r>
        <w:rPr>
          <w:rStyle w:val="VerbatimChar"/>
        </w:rPr>
        <w:t xml:space="preserve">  1/126 [..............................] - ETA: 0s - loss: 2.3899e-04 - mean_absolute_error: 0.0127 26/126 [=====&gt;........................] - ETA: 0s - loss: 1.6732e-04 - mean_absolute_error: 0.0101 50/126 [==========&gt;...................] - ETA: 0s - loss: 1.5588e-04 - mean_absolute_error: 0.0094 74/126 [================&gt;.............] - ETA: 0s - loss: 1.5460e-04 - mean_absolute_error: 0.0094 98/126 [======================&gt;.......] - ETA: 0s - loss: 1.5017e-04 - mean_absolute_error: 0.0093123/126 [============================&gt;.] - ETA: 0s - loss: 1.5292e-04 - mean_absolute_error: 0.0092126/126 [==============================] - 0s 2ms/step - loss: 1.5169e-04 - mean_absolute_error: 0.0092 - val_loss: 6.7242e-05 - val_mean_absolute_error: 0.0067</w:t>
      </w:r>
      <w:r>
        <w:br/>
      </w:r>
      <w:r>
        <w:rPr>
          <w:rStyle w:val="VerbatimChar"/>
        </w:rPr>
        <w:t xml:space="preserve">Epoch 45/100</w:t>
      </w:r>
      <w:r>
        <w:br/>
      </w:r>
      <w:r>
        <w:rPr>
          <w:rStyle w:val="VerbatimChar"/>
        </w:rPr>
        <w:t xml:space="preserve">  1/126 [..............................] - ETA: 0s - loss: 8.3952e-05 - mean_absolute_error: 0.0069 26/126 [=====&gt;........................] - ETA: 0s - loss: 1.5313e-04 - mean_absolute_error: 0.0090 51/126 [===========&gt;..................] - ETA: 0s - loss: 1.4541e-04 - mean_absolute_error: 0.0090 76/126 [=================&gt;............] - ETA: 0s - loss: 1.4412e-04 - mean_absolute_error: 0.0091100/126 [======================&gt;.......] - ETA: 0s - loss: 1.4748e-04 - mean_absolute_error: 0.0092124/126 [============================&gt;.] - ETA: 0s - loss: 1.4943e-04 - mean_absolute_error: 0.0092126/126 [==============================] - 0s 2ms/step - loss: 1.4934e-04 - mean_absolute_error: 0.0092 - val_loss: 9.0455e-05 - val_mean_absolute_error: 0.0078</w:t>
      </w:r>
      <w:r>
        <w:br/>
      </w:r>
      <w:r>
        <w:rPr>
          <w:rStyle w:val="VerbatimChar"/>
        </w:rPr>
        <w:t xml:space="preserve">Epoch 46/100</w:t>
      </w:r>
      <w:r>
        <w:br/>
      </w:r>
      <w:r>
        <w:rPr>
          <w:rStyle w:val="VerbatimChar"/>
        </w:rPr>
        <w:t xml:space="preserve">  1/126 [..............................] - ETA: 0s - loss: 1.8978e-04 - mean_absolute_error: 0.0112 24/126 [====&gt;.........................] - ETA: 0s - loss: 1.6392e-04 - mean_absolute_error: 0.0099 49/126 [==========&gt;...................] - ETA: 0s - loss: 1.8267e-04 - mean_absolute_error: 0.0106 74/126 [================&gt;.............] - ETA: 0s - loss: 1.8121e-04 - mean_absolute_error: 0.0103 97/126 [======================&gt;.......] - ETA: 0s - loss: 1.7067e-04 - mean_absolute_error: 0.0100121/126 [===========================&gt;..] - ETA: 0s - loss: 1.6157e-04 - mean_absolute_error: 0.0097126/126 [==============================] - 0s 2ms/step - loss: 1.6490e-04 - mean_absolute_error: 0.0097 - val_loss: 6.2240e-05 - val_mean_absolute_error: 0.0063</w:t>
      </w:r>
      <w:r>
        <w:br/>
      </w:r>
      <w:r>
        <w:rPr>
          <w:rStyle w:val="VerbatimChar"/>
        </w:rPr>
        <w:t xml:space="preserve">Epoch 47/100</w:t>
      </w:r>
      <w:r>
        <w:br/>
      </w:r>
      <w:r>
        <w:rPr>
          <w:rStyle w:val="VerbatimChar"/>
        </w:rPr>
        <w:t xml:space="preserve">  1/126 [..............................] - ETA: 0s - loss: 1.1446e-04 - mean_absolute_error: 0.0084 25/126 [====&gt;.........................] - ETA: 0s - loss: 1.5319e-04 - mean_absolute_error: 0.0096 50/126 [==========&gt;...................] - ETA: 0s - loss: 1.5488e-04 - mean_absolute_error: 0.0092 75/126 [================&gt;.............] - ETA: 0s - loss: 1.4993e-04 - mean_absolute_error: 0.0093 98/126 [======================&gt;.......] - ETA: 0s - loss: 1.4622e-04 - mean_absolute_error: 0.0091123/126 [============================&gt;.] - ETA: 0s - loss: 1.4796e-04 - mean_absolute_error: 0.0091126/126 [==============================] - 0s 2ms/step - loss: 1.4757e-04 - mean_absolute_error: 0.0091 - val_loss: 1.2033e-04 - val_mean_absolute_error: 0.0092</w:t>
      </w:r>
      <w:r>
        <w:br/>
      </w:r>
      <w:r>
        <w:rPr>
          <w:rStyle w:val="VerbatimChar"/>
        </w:rPr>
        <w:t xml:space="preserve">Epoch 48/100</w:t>
      </w:r>
      <w:r>
        <w:br/>
      </w:r>
      <w:r>
        <w:rPr>
          <w:rStyle w:val="VerbatimChar"/>
        </w:rPr>
        <w:t xml:space="preserve">  1/126 [..............................] - ETA: 0s - loss: 2.0473e-04 - mean_absolute_error: 0.0119 26/126 [=====&gt;........................] - ETA: 0s - loss: 1.5007e-04 - mean_absolute_error: 0.0092 52/126 [===========&gt;..................] - ETA: 0s - loss: 1.4163e-04 - mean_absolute_error: 0.0090 78/126 [=================&gt;............] - ETA: 0s - loss: 1.3674e-04 - mean_absolute_error: 0.0089103/126 [=======================&gt;......] - ETA: 0s - loss: 1.4992e-04 - mean_absolute_error: 0.0092126/126 [==============================] - 0s 2ms/step - loss: 1.5911e-04 - mean_absolute_error: 0.0094 - val_loss: 1.0329e-04 - val_mean_absolute_error: 0.0085</w:t>
      </w:r>
      <w:r>
        <w:br/>
      </w:r>
      <w:r>
        <w:rPr>
          <w:rStyle w:val="VerbatimChar"/>
        </w:rPr>
        <w:t xml:space="preserve">Epoch 49/100</w:t>
      </w:r>
      <w:r>
        <w:br/>
      </w:r>
      <w:r>
        <w:rPr>
          <w:rStyle w:val="VerbatimChar"/>
        </w:rPr>
        <w:t xml:space="preserve">  1/126 [..............................] - ETA: 0s - loss: 2.3398e-04 - mean_absolute_error: 0.0125 26/126 [=====&gt;........................] - ETA: 0s - loss: 1.7748e-04 - mean_absolute_error: 0.0102 52/126 [===========&gt;..................] - ETA: 0s - loss: 1.6992e-04 - mean_absolute_error: 0.0098 78/126 [=================&gt;............] - ETA: 0s - loss: 1.9507e-04 - mean_absolute_error: 0.0105103/126 [=======================&gt;......] - ETA: 0s - loss: 1.8070e-04 - mean_absolute_error: 0.0102125/126 [============================&gt;.] - ETA: 0s - loss: 1.7544e-04 - mean_absolute_error: 0.0100126/126 [==============================] - 0s 2ms/step - loss: 1.7573e-04 - mean_absolute_error: 0.0100 - val_loss: 5.7437e-05 - val_mean_absolute_error: 0.0060</w:t>
      </w:r>
      <w:r>
        <w:br/>
      </w:r>
      <w:r>
        <w:rPr>
          <w:rStyle w:val="VerbatimChar"/>
        </w:rPr>
        <w:t xml:space="preserve">Epoch 50/100</w:t>
      </w:r>
      <w:r>
        <w:br/>
      </w:r>
      <w:r>
        <w:rPr>
          <w:rStyle w:val="VerbatimChar"/>
        </w:rPr>
        <w:t xml:space="preserve">  1/126 [..............................] - ETA: 0s - loss: 1.8454e-04 - mean_absolute_error: 0.0116 26/126 [=====&gt;........................] - ETA: 0s - loss: 1.7726e-04 - mean_absolute_error: 0.0103 51/126 [===========&gt;..................] - ETA: 0s - loss: 1.6681e-04 - mean_absolute_error: 0.0097 76/126 [=================&gt;............] - ETA: 0s - loss: 1.5666e-04 - mean_absolute_error: 0.0094101/126 [=======================&gt;......] - ETA: 0s - loss: 1.6120e-04 - mean_absolute_error: 0.0096123/126 [============================&gt;.] - ETA: 0s - loss: 1.6439e-04 - mean_absolute_error: 0.0096126/126 [==============================] - 0s 2ms/step - loss: 1.6473e-04 - mean_absolute_error: 0.0097 - val_loss: 7.9204e-05 - val_mean_absolute_error: 0.0073</w:t>
      </w:r>
      <w:r>
        <w:br/>
      </w:r>
      <w:r>
        <w:rPr>
          <w:rStyle w:val="VerbatimChar"/>
        </w:rPr>
        <w:t xml:space="preserve">Epoch 51/100</w:t>
      </w:r>
      <w:r>
        <w:br/>
      </w:r>
      <w:r>
        <w:rPr>
          <w:rStyle w:val="VerbatimChar"/>
        </w:rPr>
        <w:t xml:space="preserve">  1/126 [..............................] - ETA: 0s - loss: 1.1386e-04 - mean_absolute_error: 0.0089 25/126 [====&gt;.........................] - ETA: 0s - loss: 2.2583e-04 - mean_absolute_error: 0.0111 49/126 [==========&gt;...................] - ETA: 0s - loss: 2.0370e-04 - mean_absolute_error: 0.0108 74/126 [================&gt;.............] - ETA: 0s - loss: 1.8069e-04 - mean_absolute_error: 0.0102 99/126 [======================&gt;.......] - ETA: 0s - loss: 1.6845e-04 - mean_absolute_error: 0.0099124/126 [============================&gt;.] - ETA: 0s - loss: 1.6183e-04 - mean_absolute_error: 0.0096126/126 [==============================] - 0s 2ms/step - loss: 1.6233e-04 - mean_absolute_error: 0.0097 - val_loss: 6.8052e-05 - val_mean_absolute_error: 0.0067</w:t>
      </w:r>
      <w:r>
        <w:br/>
      </w:r>
      <w:r>
        <w:rPr>
          <w:rStyle w:val="VerbatimChar"/>
        </w:rPr>
        <w:t xml:space="preserve">Epoch 52/100</w:t>
      </w:r>
      <w:r>
        <w:br/>
      </w:r>
      <w:r>
        <w:rPr>
          <w:rStyle w:val="VerbatimChar"/>
        </w:rPr>
        <w:t xml:space="preserve">  1/126 [..............................] - ETA: 0s - loss: 2.0591e-04 - mean_absolute_error: 0.0104 26/126 [=====&gt;........................] - ETA: 0s - loss: 1.6648e-04 - mean_absolute_error: 0.0100 51/126 [===========&gt;..................] - ETA: 0s - loss: 1.5076e-04 - mean_absolute_error: 0.0094 76/126 [=================&gt;............] - ETA: 0s - loss: 1.4598e-04 - mean_absolute_error: 0.0093101/126 [=======================&gt;......] - ETA: 0s - loss: 1.5994e-04 - mean_absolute_error: 0.0095125/126 [============================&gt;.] - ETA: 0s - loss: 1.6651e-04 - mean_absolute_error: 0.0098126/126 [==============================] - 0s 2ms/step - loss: 1.6672e-04 - mean_absolute_error: 0.0098 - val_loss: 5.6847e-05 - val_mean_absolute_error: 0.0060</w:t>
      </w:r>
      <w:r>
        <w:br/>
      </w:r>
      <w:r>
        <w:rPr>
          <w:rStyle w:val="VerbatimChar"/>
        </w:rPr>
        <w:t xml:space="preserve">Epoch 53/100</w:t>
      </w:r>
      <w:r>
        <w:br/>
      </w:r>
      <w:r>
        <w:rPr>
          <w:rStyle w:val="VerbatimChar"/>
        </w:rPr>
        <w:t xml:space="preserve">  1/126 [..............................] - ETA: 0s - loss: 7.2283e-05 - mean_absolute_error: 0.0070 24/126 [====&gt;.........................] - ETA: 0s - loss: 1.9637e-04 - mean_absolute_error: 0.0099 49/126 [==========&gt;...................] - ETA: 0s - loss: 1.5515e-04 - mean_absolute_error: 0.0091 74/126 [================&gt;.............] - ETA: 0s - loss: 1.5306e-04 - mean_absolute_error: 0.0091 99/126 [======================&gt;.......] - ETA: 0s - loss: 1.4842e-04 - mean_absolute_error: 0.0090124/126 [============================&gt;.] - ETA: 0s - loss: 1.5387e-04 - mean_absolute_error: 0.0093126/126 [==============================] - 0s 2ms/step - loss: 1.5372e-04 - mean_absolute_error: 0.0093 - val_loss: 5.9116e-05 - val_mean_absolute_error: 0.0061</w:t>
      </w:r>
      <w:r>
        <w:br/>
      </w:r>
      <w:r>
        <w:rPr>
          <w:rStyle w:val="VerbatimChar"/>
        </w:rPr>
        <w:t xml:space="preserve">Epoch 54/100</w:t>
      </w:r>
      <w:r>
        <w:br/>
      </w:r>
      <w:r>
        <w:rPr>
          <w:rStyle w:val="VerbatimChar"/>
        </w:rPr>
        <w:t xml:space="preserve">  1/126 [..............................] - ETA: 0s - loss: 1.4028e-04 - mean_absolute_error: 0.0087 24/126 [====&gt;.........................] - ETA: 0s - loss: 1.2529e-04 - mean_absolute_error: 0.0085 50/126 [==========&gt;...................] - ETA: 0s - loss: 1.3564e-04 - mean_absolute_error: 0.0086 76/126 [=================&gt;............] - ETA: 0s - loss: 1.3945e-04 - mean_absolute_error: 0.0087101/126 [=======================&gt;......] - ETA: 0s - loss: 1.3937e-04 - mean_absolute_error: 0.0087126/126 [==============================] - ETA: 0s - loss: 1.5347e-04 - mean_absolute_error: 0.0092126/126 [==============================] - 0s 2ms/step - loss: 1.5347e-04 - mean_absolute_error: 0.0092 - val_loss: 1.0744e-04 - val_mean_absolute_error: 0.0087</w:t>
      </w:r>
      <w:r>
        <w:br/>
      </w:r>
      <w:r>
        <w:rPr>
          <w:rStyle w:val="VerbatimChar"/>
        </w:rPr>
        <w:t xml:space="preserve">Epoch 55/100</w:t>
      </w:r>
      <w:r>
        <w:br/>
      </w:r>
      <w:r>
        <w:rPr>
          <w:rStyle w:val="VerbatimChar"/>
        </w:rPr>
        <w:t xml:space="preserve">  1/126 [..............................] - ETA: 0s - loss: 1.5682e-04 - mean_absolute_error: 0.0104 26/126 [=====&gt;........................] - ETA: 0s - loss: 1.6286e-04 - mean_absolute_error: 0.0099 52/126 [===========&gt;..................] - ETA: 0s - loss: 1.9712e-04 - mean_absolute_error: 0.0106 77/126 [=================&gt;............] - ETA: 0s - loss: 1.7981e-04 - mean_absolute_error: 0.0101103/126 [=======================&gt;......] - ETA: 0s - loss: 1.6688e-04 - mean_absolute_error: 0.0097126/126 [==============================] - 0s 2ms/step - loss: 1.6468e-04 - mean_absolute_error: 0.0096 - val_loss: 5.0499e-05 - val_mean_absolute_error: 0.0057</w:t>
      </w:r>
      <w:r>
        <w:br/>
      </w:r>
      <w:r>
        <w:rPr>
          <w:rStyle w:val="VerbatimChar"/>
        </w:rPr>
        <w:t xml:space="preserve">Epoch 56/100</w:t>
      </w:r>
      <w:r>
        <w:br/>
      </w:r>
      <w:r>
        <w:rPr>
          <w:rStyle w:val="VerbatimChar"/>
        </w:rPr>
        <w:t xml:space="preserve">  1/126 [..............................] - ETA: 0s - loss: 9.8710e-05 - mean_absolute_error: 0.0084 26/126 [=====&gt;........................] - ETA: 0s - loss: 1.1769e-04 - mean_absolute_error: 0.0083 50/126 [==========&gt;...................] - ETA: 0s - loss: 1.2446e-04 - mean_absolute_error: 0.0086 73/126 [================&gt;.............] - ETA: 0s - loss: 1.2406e-04 - mean_absolute_error: 0.0086 98/126 [======================&gt;.......] - ETA: 0s - loss: 1.2703e-04 - mean_absolute_error: 0.0086122/126 [============================&gt;.] - ETA: 0s - loss: 1.6070e-04 - mean_absolute_error: 0.0094126/126 [==============================] - 0s 2ms/step - loss: 1.6198e-04 - mean_absolute_error: 0.0095 - val_loss: 1.4548e-04 - val_mean_absolute_error: 0.0104</w:t>
      </w:r>
      <w:r>
        <w:br/>
      </w:r>
      <w:r>
        <w:rPr>
          <w:rStyle w:val="VerbatimChar"/>
        </w:rPr>
        <w:t xml:space="preserve">Epoch 57/100</w:t>
      </w:r>
      <w:r>
        <w:br/>
      </w:r>
      <w:r>
        <w:rPr>
          <w:rStyle w:val="VerbatimChar"/>
        </w:rPr>
        <w:t xml:space="preserve">  1/126 [..............................] - ETA: 0s - loss: 3.1084e-04 - mean_absolute_error: 0.0149 25/126 [====&gt;.........................] - ETA: 0s - loss: 1.5106e-04 - mean_absolute_error: 0.0093 50/126 [==========&gt;...................] - ETA: 0s - loss: 1.4511e-04 - mean_absolute_error: 0.0089 72/126 [================&gt;.............] - ETA: 0s - loss: 1.4478e-04 - mean_absolute_error: 0.0090 95/126 [=====================&gt;........] - ETA: 0s - loss: 1.3721e-04 - mean_absolute_error: 0.0087119/126 [===========================&gt;..] - ETA: 0s - loss: 1.4995e-04 - mean_absolute_error: 0.0092126/126 [==============================] - 0s 2ms/step - loss: 1.5398e-04 - mean_absolute_error: 0.0093 - val_loss: 1.1380e-04 - val_mean_absolute_error: 0.0090</w:t>
      </w:r>
      <w:r>
        <w:br/>
      </w:r>
      <w:r>
        <w:rPr>
          <w:rStyle w:val="VerbatimChar"/>
        </w:rPr>
        <w:t xml:space="preserve">Epoch 58/100</w:t>
      </w:r>
      <w:r>
        <w:br/>
      </w:r>
      <w:r>
        <w:rPr>
          <w:rStyle w:val="VerbatimChar"/>
        </w:rPr>
        <w:t xml:space="preserve">  1/126 [..............................] - ETA: 0s - loss: 3.4116e-04 - mean_absolute_error: 0.0142 26/126 [=====&gt;........................] - ETA: 0s - loss: 2.2529e-04 - mean_absolute_error: 0.0115 50/126 [==========&gt;...................] - ETA: 0s - loss: 2.1015e-04 - mean_absolute_error: 0.0112 75/126 [================&gt;.............] - ETA: 0s - loss: 1.8668e-04 - mean_absolute_error: 0.0104100/126 [======================&gt;.......] - ETA: 0s - loss: 1.7583e-04 - mean_absolute_error: 0.0101124/126 [============================&gt;.] - ETA: 0s - loss: 1.7721e-04 - mean_absolute_error: 0.0101126/126 [==============================] - 0s 2ms/step - loss: 1.7634e-04 - mean_absolute_error: 0.0100 - val_loss: 9.1709e-05 - val_mean_absolute_error: 0.0079</w:t>
      </w:r>
      <w:r>
        <w:br/>
      </w:r>
      <w:r>
        <w:rPr>
          <w:rStyle w:val="VerbatimChar"/>
        </w:rPr>
        <w:t xml:space="preserve">Epoch 59/100</w:t>
      </w:r>
      <w:r>
        <w:br/>
      </w:r>
      <w:r>
        <w:rPr>
          <w:rStyle w:val="VerbatimChar"/>
        </w:rPr>
        <w:t xml:space="preserve">  1/126 [..............................] - ETA: 0s - loss: 1.1931e-04 - mean_absolute_error: 0.0087 26/126 [=====&gt;........................] - ETA: 0s - loss: 1.5075e-04 - mean_absolute_error: 0.0090 51/126 [===========&gt;..................] - ETA: 0s - loss: 1.4606e-04 - mean_absolute_error: 0.0091 76/126 [=================&gt;............] - ETA: 0s - loss: 1.4708e-04 - mean_absolute_error: 0.0092 97/126 [======================&gt;.......] - ETA: 0s - loss: 1.6834e-04 - mean_absolute_error: 0.0098121/126 [===========================&gt;..] - ETA: 0s - loss: 1.7679e-04 - mean_absolute_error: 0.0101126/126 [==============================] - 0s 2ms/step - loss: 1.7602e-04 - mean_absolute_error: 0.0101 - val_loss: 8.4018e-05 - val_mean_absolute_error: 0.0076</w:t>
      </w:r>
      <w:r>
        <w:br/>
      </w:r>
      <w:r>
        <w:rPr>
          <w:rStyle w:val="VerbatimChar"/>
        </w:rPr>
        <w:t xml:space="preserve">Epoch 60/100</w:t>
      </w:r>
      <w:r>
        <w:br/>
      </w:r>
      <w:r>
        <w:rPr>
          <w:rStyle w:val="VerbatimChar"/>
        </w:rPr>
        <w:t xml:space="preserve">  1/126 [..............................] - ETA: 0s - loss: 1.3960e-04 - mean_absolute_error: 0.0098 25/126 [====&gt;.........................] - ETA: 0s - loss: 1.1901e-04 - mean_absolute_error: 0.0086 50/126 [==========&gt;...................] - ETA: 0s - loss: 1.3748e-04 - mean_absolute_error: 0.0089 75/126 [================&gt;.............] - ETA: 0s - loss: 1.2904e-04 - mean_absolute_error: 0.0086 97/126 [======================&gt;.......] - ETA: 0s - loss: 1.3047e-04 - mean_absolute_error: 0.0087121/126 [===========================&gt;..] - ETA: 0s - loss: 1.3740e-04 - mean_absolute_error: 0.0087126/126 [==============================] - 0s 2ms/step - loss: 1.3731e-04 - mean_absolute_error: 0.0087 - val_loss: 6.6012e-05 - val_mean_absolute_error: 0.0066</w:t>
      </w:r>
      <w:r>
        <w:br/>
      </w:r>
      <w:r>
        <w:rPr>
          <w:rStyle w:val="VerbatimChar"/>
        </w:rPr>
        <w:t xml:space="preserve">Epoch 61/100</w:t>
      </w:r>
      <w:r>
        <w:br/>
      </w:r>
      <w:r>
        <w:rPr>
          <w:rStyle w:val="VerbatimChar"/>
        </w:rPr>
        <w:t xml:space="preserve">  1/126 [..............................] - ETA: 0s - loss: 1.3838e-04 - mean_absolute_error: 0.0092 26/126 [=====&gt;........................] - ETA: 0s - loss: 1.2602e-04 - mean_absolute_error: 0.0085 49/126 [==========&gt;...................] - ETA: 0s - loss: 1.2924e-04 - mean_absolute_error: 0.0087 72/126 [================&gt;.............] - ETA: 0s - loss: 1.3055e-04 - mean_absolute_error: 0.0088 97/126 [======================&gt;.......] - ETA: 0s - loss: 1.2819e-04 - mean_absolute_error: 0.0087122/126 [============================&gt;.] - ETA: 0s - loss: 1.5008e-04 - mean_absolute_error: 0.0092126/126 [==============================] - 0s 2ms/step - loss: 1.5155e-04 - mean_absolute_error: 0.0092 - val_loss: 2.3298e-04 - val_mean_absolute_error: 0.0137</w:t>
      </w:r>
      <w:r>
        <w:br/>
      </w:r>
      <w:r>
        <w:rPr>
          <w:rStyle w:val="VerbatimChar"/>
        </w:rPr>
        <w:t xml:space="preserve">Epoch 62/100</w:t>
      </w:r>
      <w:r>
        <w:br/>
      </w:r>
      <w:r>
        <w:rPr>
          <w:rStyle w:val="VerbatimChar"/>
        </w:rPr>
        <w:t xml:space="preserve">  1/126 [..............................] - ETA: 0s - loss: 3.6811e-04 - mean_absolute_error: 0.0167 25/126 [====&gt;.........................] - ETA: 0s - loss: 2.1051e-04 - mean_absolute_error: 0.0110 50/126 [==========&gt;...................] - ETA: 0s - loss: 1.7886e-04 - mean_absolute_error: 0.0102 76/126 [=================&gt;............] - ETA: 0s - loss: 1.7488e-04 - mean_absolute_error: 0.0100101/126 [=======================&gt;......] - ETA: 0s - loss: 1.7237e-04 - mean_absolute_error: 0.0100123/126 [============================&gt;.] - ETA: 0s - loss: 1.7179e-04 - mean_absolute_error: 0.0100126/126 [==============================] - 0s 2ms/step - loss: 1.7152e-04 - mean_absolute_error: 0.0100 - val_loss: 1.0784e-04 - val_mean_absolute_error: 0.0087</w:t>
      </w:r>
      <w:r>
        <w:br/>
      </w:r>
      <w:r>
        <w:rPr>
          <w:rStyle w:val="VerbatimChar"/>
        </w:rPr>
        <w:t xml:space="preserve">Epoch 63/100</w:t>
      </w:r>
      <w:r>
        <w:br/>
      </w:r>
      <w:r>
        <w:rPr>
          <w:rStyle w:val="VerbatimChar"/>
        </w:rPr>
        <w:t xml:space="preserve">  1/126 [..............................] - ETA: 0s - loss: 3.1597e-04 - mean_absolute_error: 0.0149 26/126 [=====&gt;........................] - ETA: 0s - loss: 1.5428e-04 - mean_absolute_error: 0.0096 51/126 [===========&gt;..................] - ETA: 0s - loss: 1.7049e-04 - mean_absolute_error: 0.0098 76/126 [=================&gt;............] - ETA: 0s - loss: 1.5776e-04 - mean_absolute_error: 0.0095101/126 [=======================&gt;......] - ETA: 0s - loss: 1.6193e-04 - mean_absolute_error: 0.0095124/126 [============================&gt;.] - ETA: 0s - loss: 1.5889e-04 - mean_absolute_error: 0.0095126/126 [==============================] - 0s 2ms/step - loss: 1.5857e-04 - mean_absolute_error: 0.0095 - val_loss: 4.6721e-05 - val_mean_absolute_error: 0.0053</w:t>
      </w:r>
      <w:r>
        <w:br/>
      </w:r>
      <w:r>
        <w:rPr>
          <w:rStyle w:val="VerbatimChar"/>
        </w:rPr>
        <w:t xml:space="preserve">Epoch 64/100</w:t>
      </w:r>
      <w:r>
        <w:br/>
      </w:r>
      <w:r>
        <w:rPr>
          <w:rStyle w:val="VerbatimChar"/>
        </w:rPr>
        <w:t xml:space="preserve">  1/126 [..............................] - ETA: 0s - loss: 1.6174e-04 - mean_absolute_error: 0.0086 24/126 [====&gt;.........................] - ETA: 0s - loss: 1.9134e-04 - mean_absolute_error: 0.0111 49/126 [==========&gt;...................] - ETA: 0s - loss: 1.6224e-04 - mean_absolute_error: 0.0099 73/126 [================&gt;.............] - ETA: 0s - loss: 1.6245e-04 - mean_absolute_error: 0.0096 98/126 [======================&gt;.......] - ETA: 0s - loss: 1.7435e-04 - mean_absolute_error: 0.0100122/126 [============================&gt;.] - ETA: 0s - loss: 1.7561e-04 - mean_absolute_error: 0.0101126/126 [==============================] - 0s 2ms/step - loss: 1.7542e-04 - mean_absolute_error: 0.0101 - val_loss: 4.6301e-05 - val_mean_absolute_error: 0.0052</w:t>
      </w:r>
      <w:r>
        <w:br/>
      </w:r>
      <w:r>
        <w:rPr>
          <w:rStyle w:val="VerbatimChar"/>
        </w:rPr>
        <w:t xml:space="preserve">Epoch 65/100</w:t>
      </w:r>
      <w:r>
        <w:br/>
      </w:r>
      <w:r>
        <w:rPr>
          <w:rStyle w:val="VerbatimChar"/>
        </w:rPr>
        <w:t xml:space="preserve">  1/126 [..............................] - ETA: 0s - loss: 9.7202e-05 - mean_absolute_error: 0.0082 26/126 [=====&gt;........................] - ETA: 0s - loss: 1.1784e-04 - mean_absolute_error: 0.0083 51/126 [===========&gt;..................] - ETA: 0s - loss: 1.3936e-04 - mean_absolute_error: 0.0088 76/126 [=================&gt;............] - ETA: 0s - loss: 1.3479e-04 - mean_absolute_error: 0.0088101/126 [=======================&gt;......] - ETA: 0s - loss: 1.4332e-04 - mean_absolute_error: 0.0089125/126 [============================&gt;.] - ETA: 0s - loss: 1.4329e-04 - mean_absolute_error: 0.0090126/126 [==============================] - 0s 2ms/step - loss: 1.4333e-04 - mean_absolute_error: 0.0090 - val_loss: 1.0916e-04 - val_mean_absolute_error: 0.0088</w:t>
      </w:r>
      <w:r>
        <w:br/>
      </w:r>
      <w:r>
        <w:rPr>
          <w:rStyle w:val="VerbatimChar"/>
        </w:rPr>
        <w:t xml:space="preserve">Epoch 66/100</w:t>
      </w:r>
      <w:r>
        <w:br/>
      </w:r>
      <w:r>
        <w:rPr>
          <w:rStyle w:val="VerbatimChar"/>
        </w:rPr>
        <w:t xml:space="preserve">  1/126 [..............................] - ETA: 0s - loss: 1.6273e-04 - mean_absolute_error: 0.0107 23/126 [====&gt;.........................] - ETA: 0s - loss: 1.5433e-04 - mean_absolute_error: 0.0096 48/126 [==========&gt;...................] - ETA: 0s - loss: 1.6015e-04 - mean_absolute_error: 0.0095 73/126 [================&gt;.............] - ETA: 0s - loss: 1.5912e-04 - mean_absolute_error: 0.0096 97/126 [======================&gt;.......] - ETA: 0s - loss: 1.5712e-04 - mean_absolute_error: 0.0095122/126 [============================&gt;.] - ETA: 0s - loss: 1.5435e-04 - mean_absolute_error: 0.0094126/126 [==============================] - 0s 2ms/step - loss: 1.5470e-04 - mean_absolute_error: 0.0094 - val_loss: 5.7153e-05 - val_mean_absolute_error: 0.0060</w:t>
      </w:r>
      <w:r>
        <w:br/>
      </w:r>
      <w:r>
        <w:rPr>
          <w:rStyle w:val="VerbatimChar"/>
        </w:rPr>
        <w:t xml:space="preserve">Epoch 67/100</w:t>
      </w:r>
      <w:r>
        <w:br/>
      </w:r>
      <w:r>
        <w:rPr>
          <w:rStyle w:val="VerbatimChar"/>
        </w:rPr>
        <w:t xml:space="preserve">  1/126 [..............................] - ETA: 0s - loss: 1.5882e-04 - mean_absolute_error: 0.0103 23/126 [====&gt;.........................] - ETA: 0s - loss: 1.2462e-04 - mean_absolute_error: 0.0087 48/126 [==========&gt;...................] - ETA: 0s - loss: 1.5005e-04 - mean_absolute_error: 0.0091 73/126 [================&gt;.............] - ETA: 0s - loss: 1.4236e-04 - mean_absolute_error: 0.0090 98/126 [======================&gt;.......] - ETA: 0s - loss: 1.5465e-04 - mean_absolute_error: 0.0093123/126 [============================&gt;.] - ETA: 0s - loss: 1.7339e-04 - mean_absolute_error: 0.0100126/126 [==============================] - 0s 2ms/step - loss: 1.7658e-04 - mean_absolute_error: 0.0101 - val_loss: 4.6363e-05 - val_mean_absolute_error: 0.0053</w:t>
      </w:r>
      <w:r>
        <w:br/>
      </w:r>
      <w:r>
        <w:rPr>
          <w:rStyle w:val="VerbatimChar"/>
        </w:rPr>
        <w:t xml:space="preserve">Epoch 68/100</w:t>
      </w:r>
      <w:r>
        <w:br/>
      </w:r>
      <w:r>
        <w:rPr>
          <w:rStyle w:val="VerbatimChar"/>
        </w:rPr>
        <w:t xml:space="preserve">  1/126 [..............................] - ETA: 0s - loss: 9.6928e-05 - mean_absolute_error: 0.0083 26/126 [=====&gt;........................] - ETA: 0s - loss: 1.9038e-04 - mean_absolute_error: 0.0104 51/126 [===========&gt;..................] - ETA: 0s - loss: 1.5603e-04 - mean_absolute_error: 0.0094 74/126 [================&gt;.............] - ETA: 0s - loss: 1.4568e-04 - mean_absolute_error: 0.0091 99/126 [======================&gt;.......] - ETA: 0s - loss: 1.4569e-04 - mean_absolute_error: 0.0090123/126 [============================&gt;.] - ETA: 0s - loss: 1.4499e-04 - mean_absolute_error: 0.0090126/126 [==============================] - 0s 2ms/step - loss: 1.4434e-04 - mean_absolute_error: 0.0090 - val_loss: 6.2106e-05 - val_mean_absolute_error: 0.0064</w:t>
      </w:r>
      <w:r>
        <w:br/>
      </w:r>
      <w:r>
        <w:rPr>
          <w:rStyle w:val="VerbatimChar"/>
        </w:rPr>
        <w:t xml:space="preserve">Epoch 69/100</w:t>
      </w:r>
      <w:r>
        <w:br/>
      </w:r>
      <w:r>
        <w:rPr>
          <w:rStyle w:val="VerbatimChar"/>
        </w:rPr>
        <w:t xml:space="preserve">  1/126 [..............................] - ETA: 0s - loss: 1.6767e-04 - mean_absolute_error: 0.0101 26/126 [=====&gt;........................] - ETA: 0s - loss: 1.4596e-04 - mean_absolute_error: 0.0092 49/126 [==========&gt;...................] - ETA: 0s - loss: 1.3586e-04 - mean_absolute_error: 0.0090 73/126 [================&gt;.............] - ETA: 0s - loss: 1.3949e-04 - mean_absolute_error: 0.0089 97/126 [======================&gt;.......] - ETA: 0s - loss: 1.3327e-04 - mean_absolute_error: 0.0087122/126 [============================&gt;.] - ETA: 0s - loss: 1.3556e-04 - mean_absolute_error: 0.0087126/126 [==============================] - 0s 2ms/step - loss: 1.3580e-04 - mean_absolute_error: 0.0088 - val_loss: 7.1648e-05 - val_mean_absolute_error: 0.0069</w:t>
      </w:r>
      <w:r>
        <w:br/>
      </w:r>
      <w:r>
        <w:rPr>
          <w:rStyle w:val="VerbatimChar"/>
        </w:rPr>
        <w:t xml:space="preserve">Epoch 70/100</w:t>
      </w:r>
      <w:r>
        <w:br/>
      </w:r>
      <w:r>
        <w:rPr>
          <w:rStyle w:val="VerbatimChar"/>
        </w:rPr>
        <w:t xml:space="preserve">  1/126 [..............................] - ETA: 0s - loss: 1.4928e-04 - mean_absolute_error: 0.0094 26/126 [=====&gt;........................] - ETA: 0s - loss: 1.4843e-04 - mean_absolute_error: 0.0088 50/126 [==========&gt;...................] - ETA: 0s - loss: 1.4101e-04 - mean_absolute_error: 0.0088 72/126 [================&gt;.............] - ETA: 0s - loss: 1.4593e-04 - mean_absolute_error: 0.0090 95/126 [=====================&gt;........] - ETA: 0s - loss: 1.4315e-04 - mean_absolute_error: 0.0090120/126 [===========================&gt;..] - ETA: 0s - loss: 1.3949e-04 - mean_absolute_error: 0.0089126/126 [==============================] - 0s 2ms/step - loss: 1.3774e-04 - mean_absolute_error: 0.0088 - val_loss: 5.2909e-05 - val_mean_absolute_error: 0.0058</w:t>
      </w:r>
      <w:r>
        <w:br/>
      </w:r>
      <w:r>
        <w:rPr>
          <w:rStyle w:val="VerbatimChar"/>
        </w:rPr>
        <w:t xml:space="preserve">Epoch 71/100</w:t>
      </w:r>
      <w:r>
        <w:br/>
      </w:r>
      <w:r>
        <w:rPr>
          <w:rStyle w:val="VerbatimChar"/>
        </w:rPr>
        <w:t xml:space="preserve">  1/126 [..............................] - ETA: 0s - loss: 1.4235e-04 - mean_absolute_error: 0.0088 25/126 [====&gt;.........................] - ETA: 0s - loss: 1.7216e-04 - mean_absolute_error: 0.0097 50/126 [==========&gt;...................] - ETA: 0s - loss: 1.6632e-04 - mean_absolute_error: 0.0097 75/126 [================&gt;.............] - ETA: 0s - loss: 1.5884e-04 - mean_absolute_error: 0.0096 99/126 [======================&gt;.......] - ETA: 0s - loss: 1.5853e-04 - mean_absolute_error: 0.0094124/126 [============================&gt;.] - ETA: 0s - loss: 1.5410e-04 - mean_absolute_error: 0.0094126/126 [==============================] - 0s 2ms/step - loss: 1.5448e-04 - mean_absolute_error: 0.0094 - val_loss: 4.7587e-05 - val_mean_absolute_error: 0.0054</w:t>
      </w:r>
      <w:r>
        <w:br/>
      </w:r>
      <w:r>
        <w:rPr>
          <w:rStyle w:val="VerbatimChar"/>
        </w:rPr>
        <w:t xml:space="preserve">Epoch 72/100</w:t>
      </w:r>
      <w:r>
        <w:br/>
      </w:r>
      <w:r>
        <w:rPr>
          <w:rStyle w:val="VerbatimChar"/>
        </w:rPr>
        <w:t xml:space="preserve">  1/126 [..............................] - ETA: 0s - loss: 9.5446e-05 - mean_absolute_error: 0.0071 26/126 [=====&gt;........................] - ETA: 0s - loss: 1.6784e-04 - mean_absolute_error: 0.0103 52/126 [===========&gt;..................] - ETA: 0s - loss: 1.8193e-04 - mean_absolute_error: 0.0107 78/126 [=================&gt;............] - ETA: 0s - loss: 1.6698e-04 - mean_absolute_error: 0.0101101/126 [=======================&gt;......] - ETA: 0s - loss: 1.6684e-04 - mean_absolute_error: 0.0101125/126 [============================&gt;.] - ETA: 0s - loss: 1.6687e-04 - mean_absolute_error: 0.0099126/126 [==============================] - 0s 2ms/step - loss: 1.6661e-04 - mean_absolute_error: 0.0099 - val_loss: 7.0248e-05 - val_mean_absolute_error: 0.0069</w:t>
      </w:r>
      <w:r>
        <w:br/>
      </w:r>
      <w:r>
        <w:rPr>
          <w:rStyle w:val="VerbatimChar"/>
        </w:rPr>
        <w:t xml:space="preserve">Epoch 73/100</w:t>
      </w:r>
      <w:r>
        <w:br/>
      </w:r>
      <w:r>
        <w:rPr>
          <w:rStyle w:val="VerbatimChar"/>
        </w:rPr>
        <w:t xml:space="preserve">  1/126 [..............................] - ETA: 0s - loss: 2.1422e-04 - mean_absolute_error: 0.0107 26/126 [=====&gt;........................] - ETA: 0s - loss: 1.5050e-04 - mean_absolute_error: 0.0088 51/126 [===========&gt;..................] - ETA: 0s - loss: 1.4199e-04 - mean_absolute_error: 0.0087 77/126 [=================&gt;............] - ETA: 0s - loss: 1.5640e-04 - mean_absolute_error: 0.0092 99/126 [======================&gt;.......] - ETA: 0s - loss: 1.5544e-04 - mean_absolute_error: 0.0093123/126 [============================&gt;.] - ETA: 0s - loss: 1.4718e-04 - mean_absolute_error: 0.0091126/126 [==============================] - 0s 2ms/step - loss: 1.4749e-04 - mean_absolute_error: 0.0091 - val_loss: 7.8418e-05 - val_mean_absolute_error: 0.0073</w:t>
      </w:r>
      <w:r>
        <w:br/>
      </w:r>
      <w:r>
        <w:rPr>
          <w:rStyle w:val="VerbatimChar"/>
        </w:rPr>
        <w:t xml:space="preserve">Epoch 74/100</w:t>
      </w:r>
      <w:r>
        <w:br/>
      </w:r>
      <w:r>
        <w:rPr>
          <w:rStyle w:val="VerbatimChar"/>
        </w:rPr>
        <w:t xml:space="preserve">  1/126 [..............................] - ETA: 0s - loss: 3.5038e-04 - mean_absolute_error: 0.0145 26/126 [=====&gt;........................] - ETA: 0s - loss: 1.5057e-04 - mean_absolute_error: 0.0095 51/126 [===========&gt;..................] - ETA: 0s - loss: 1.3971e-04 - mean_absolute_error: 0.0092 75/126 [================&gt;.............] - ETA: 0s - loss: 1.4416e-04 - mean_absolute_error: 0.0092 99/126 [======================&gt;.......] - ETA: 0s - loss: 1.4720e-04 - mean_absolute_error: 0.0092124/126 [============================&gt;.] - ETA: 0s - loss: 1.4806e-04 - mean_absolute_error: 0.0092126/126 [==============================] - 0s 2ms/step - loss: 1.5004e-04 - mean_absolute_error: 0.0093 - val_loss: 8.1585e-05 - val_mean_absolute_error: 0.0074</w:t>
      </w:r>
      <w:r>
        <w:br/>
      </w:r>
      <w:r>
        <w:rPr>
          <w:rStyle w:val="VerbatimChar"/>
        </w:rPr>
        <w:t xml:space="preserve">Epoch 75/100</w:t>
      </w:r>
      <w:r>
        <w:br/>
      </w:r>
      <w:r>
        <w:rPr>
          <w:rStyle w:val="VerbatimChar"/>
        </w:rPr>
        <w:t xml:space="preserve">  1/126 [..............................] - ETA: 0s - loss: 2.3564e-04 - mean_absolute_error: 0.0115 26/126 [=====&gt;........................] - ETA: 0s - loss: 1.3713e-04 - mean_absolute_error: 0.0088 51/126 [===========&gt;..................] - ETA: 0s - loss: 1.4085e-04 - mean_absolute_error: 0.0089 76/126 [=================&gt;............] - ETA: 0s - loss: 1.4645e-04 - mean_absolute_error: 0.0090101/126 [=======================&gt;......] - ETA: 0s - loss: 1.3923e-04 - mean_absolute_error: 0.0088124/126 [============================&gt;.] - ETA: 0s - loss: 1.3969e-04 - mean_absolute_error: 0.0089126/126 [==============================] - 0s 2ms/step - loss: 1.3972e-04 - mean_absolute_error: 0.0089 - val_loss: 4.5483e-05 - val_mean_absolute_error: 0.0052</w:t>
      </w:r>
      <w:r>
        <w:br/>
      </w:r>
      <w:r>
        <w:rPr>
          <w:rStyle w:val="VerbatimChar"/>
        </w:rPr>
        <w:t xml:space="preserve">Epoch 76/100</w:t>
      </w:r>
      <w:r>
        <w:br/>
      </w:r>
      <w:r>
        <w:rPr>
          <w:rStyle w:val="VerbatimChar"/>
        </w:rPr>
        <w:t xml:space="preserve">  1/126 [..............................] - ETA: 0s - loss: 9.5026e-05 - mean_absolute_error: 0.0074 26/126 [=====&gt;........................] - ETA: 0s - loss: 9.9575e-05 - mean_absolute_error: 0.0074 51/126 [===========&gt;..................] - ETA: 0s - loss: 1.1574e-04 - mean_absolute_error: 0.0079 77/126 [=================&gt;............] - ETA: 0s - loss: 1.2450e-04 - mean_absolute_error: 0.0083101/126 [=======================&gt;......] - ETA: 0s - loss: 1.3396e-04 - mean_absolute_error: 0.0086125/126 [============================&gt;.] - ETA: 0s - loss: 1.3498e-04 - mean_absolute_error: 0.0087126/126 [==============================] - 0s 2ms/step - loss: 1.3542e-04 - mean_absolute_error: 0.0087 - val_loss: 6.0740e-05 - val_mean_absolute_error: 0.0063</w:t>
      </w:r>
      <w:r>
        <w:br/>
      </w:r>
      <w:r>
        <w:rPr>
          <w:rStyle w:val="VerbatimChar"/>
        </w:rPr>
        <w:t xml:space="preserve">Epoch 77/100</w:t>
      </w:r>
      <w:r>
        <w:br/>
      </w:r>
      <w:r>
        <w:rPr>
          <w:rStyle w:val="VerbatimChar"/>
        </w:rPr>
        <w:t xml:space="preserve">  1/126 [..............................] - ETA: 0s - loss: 1.2074e-04 - mean_absolute_error: 0.0082 24/126 [====&gt;.........................] - ETA: 0s - loss: 1.5215e-04 - mean_absolute_error: 0.0097 48/126 [==========&gt;...................] - ETA: 0s - loss: 1.4529e-04 - mean_absolute_error: 0.0093 73/126 [================&gt;.............] - ETA: 0s - loss: 1.3998e-04 - mean_absolute_error: 0.0091 98/126 [======================&gt;.......] - ETA: 0s - loss: 1.4792e-04 - mean_absolute_error: 0.0093123/126 [============================&gt;.] - ETA: 0s - loss: 1.5907e-04 - mean_absolute_error: 0.0095126/126 [==============================] - 0s 2ms/step - loss: 1.5869e-04 - mean_absolute_error: 0.0095 - val_loss: 6.8668e-05 - val_mean_absolute_error: 0.0068</w:t>
      </w:r>
      <w:r>
        <w:br/>
      </w:r>
      <w:r>
        <w:rPr>
          <w:rStyle w:val="VerbatimChar"/>
        </w:rPr>
        <w:t xml:space="preserve">Epoch 78/100</w:t>
      </w:r>
      <w:r>
        <w:br/>
      </w:r>
      <w:r>
        <w:rPr>
          <w:rStyle w:val="VerbatimChar"/>
        </w:rPr>
        <w:t xml:space="preserve">  1/126 [..............................] - ETA: 0s - loss: 1.1477e-04 - mean_absolute_error: 0.0086 26/126 [=====&gt;........................] - ETA: 0s - loss: 1.4434e-04 - mean_absolute_error: 0.0093 52/126 [===========&gt;..................] - ETA: 0s - loss: 1.5007e-04 - mean_absolute_error: 0.0092 77/126 [=================&gt;............] - ETA: 0s - loss: 1.4724e-04 - mean_absolute_error: 0.0090102/126 [=======================&gt;......] - ETA: 0s - loss: 1.4196e-04 - mean_absolute_error: 0.0089126/126 [==============================] - 0s 2ms/step - loss: 1.3833e-04 - mean_absolute_error: 0.0088 - val_loss: 9.6004e-05 - val_mean_absolute_error: 0.0082</w:t>
      </w:r>
      <w:r>
        <w:br/>
      </w:r>
      <w:r>
        <w:rPr>
          <w:rStyle w:val="VerbatimChar"/>
        </w:rPr>
        <w:t xml:space="preserve">Epoch 79/100</w:t>
      </w:r>
      <w:r>
        <w:br/>
      </w:r>
      <w:r>
        <w:rPr>
          <w:rStyle w:val="VerbatimChar"/>
        </w:rPr>
        <w:t xml:space="preserve">  1/126 [..............................] - ETA: 0s - loss: 1.4275e-04 - mean_absolute_error: 0.0097 23/126 [====&gt;.........................] - ETA: 0s - loss: 1.4694e-04 - mean_absolute_error: 0.0094 48/126 [==========&gt;...................] - ETA: 0s - loss: 1.5139e-04 - mean_absolute_error: 0.0096 74/126 [================&gt;.............] - ETA: 0s - loss: 1.4669e-04 - mean_absolute_error: 0.0094 98/126 [======================&gt;.......] - ETA: 0s - loss: 1.4178e-04 - mean_absolute_error: 0.0092123/126 [============================&gt;.] - ETA: 0s - loss: 1.5068e-04 - mean_absolute_error: 0.0093126/126 [==============================] - 0s 2ms/step - loss: 1.5014e-04 - mean_absolute_error: 0.0093 - val_loss: 6.2804e-05 - val_mean_absolute_error: 0.0064</w:t>
      </w:r>
      <w:r>
        <w:br/>
      </w:r>
      <w:r>
        <w:rPr>
          <w:rStyle w:val="VerbatimChar"/>
        </w:rPr>
        <w:t xml:space="preserve">Epoch 80/100</w:t>
      </w:r>
      <w:r>
        <w:br/>
      </w:r>
      <w:r>
        <w:rPr>
          <w:rStyle w:val="VerbatimChar"/>
        </w:rPr>
        <w:t xml:space="preserve">  1/126 [..............................] - ETA: 0s - loss: 1.3828e-04 - mean_absolute_error: 0.0102 24/126 [====&gt;.........................] - ETA: 0s - loss: 1.1735e-04 - mean_absolute_error: 0.0082 49/126 [==========&gt;...................] - ETA: 0s - loss: 1.3231e-04 - mean_absolute_error: 0.0083 74/126 [================&gt;.............] - ETA: 0s - loss: 1.3409e-04 - mean_absolute_error: 0.0084 99/126 [======================&gt;.......] - ETA: 0s - loss: 1.3039e-04 - mean_absolute_error: 0.0084124/126 [============================&gt;.] - ETA: 0s - loss: 1.3022e-04 - mean_absolute_error: 0.0084126/126 [==============================] - 0s 2ms/step - loss: 1.2965e-04 - mean_absolute_error: 0.0084 - val_loss: 4.4170e-05 - val_mean_absolute_error: 0.0050</w:t>
      </w:r>
      <w:r>
        <w:br/>
      </w:r>
      <w:r>
        <w:rPr>
          <w:rStyle w:val="VerbatimChar"/>
        </w:rPr>
        <w:t xml:space="preserve">Epoch 81/100</w:t>
      </w:r>
      <w:r>
        <w:br/>
      </w:r>
      <w:r>
        <w:rPr>
          <w:rStyle w:val="VerbatimChar"/>
        </w:rPr>
        <w:t xml:space="preserve">  1/126 [..............................] - ETA: 0s - loss: 9.8487e-05 - mean_absolute_error: 0.0082 23/126 [====&gt;.........................] - ETA: 0s - loss: 1.3516e-04 - mean_absolute_error: 0.0090 43/126 [=========&gt;....................] - ETA: 0s - loss: 1.7399e-04 - mean_absolute_error: 0.0100 63/126 [==============&gt;...............] - ETA: 0s - loss: 1.6695e-04 - mean_absolute_error: 0.0099 84/126 [===================&gt;..........] - ETA: 0s - loss: 1.6864e-04 - mean_absolute_error: 0.0100104/126 [=======================&gt;......] - ETA: 0s - loss: 1.6676e-04 - mean_absolute_error: 0.0100121/126 [===========================&gt;..] - ETA: 0s - loss: 1.6603e-04 - mean_absolute_error: 0.0098126/126 [==============================] - 0s 3ms/step - loss: 1.6393e-04 - mean_absolute_error: 0.0097 - val_loss: 4.7212e-05 - val_mean_absolute_error: 0.0054</w:t>
      </w:r>
      <w:r>
        <w:br/>
      </w:r>
      <w:r>
        <w:rPr>
          <w:rStyle w:val="VerbatimChar"/>
        </w:rPr>
        <w:t xml:space="preserve">Epoch 82/100</w:t>
      </w:r>
      <w:r>
        <w:br/>
      </w:r>
      <w:r>
        <w:rPr>
          <w:rStyle w:val="VerbatimChar"/>
        </w:rPr>
        <w:t xml:space="preserve">  1/126 [..............................] - ETA: 0s - loss: 1.1406e-04 - mean_absolute_error: 0.0078 25/126 [====&gt;.........................] - ETA: 0s - loss: 1.4030e-04 - mean_absolute_error: 0.0091 49/126 [==========&gt;...................] - ETA: 0s - loss: 1.5571e-04 - mean_absolute_error: 0.0094 74/126 [================&gt;.............] - ETA: 0s - loss: 1.5605e-04 - mean_absolute_error: 0.0095 99/126 [======================&gt;.......] - ETA: 0s - loss: 1.8436e-04 - mean_absolute_error: 0.0103123/126 [============================&gt;.] - ETA: 0s - loss: 1.8731e-04 - mean_absolute_error: 0.0105126/126 [==============================] - 0s 2ms/step - loss: 1.8713e-04 - mean_absolute_error: 0.0105 - val_loss: 7.1415e-05 - val_mean_absolute_error: 0.0069</w:t>
      </w:r>
      <w:r>
        <w:br/>
      </w:r>
      <w:r>
        <w:rPr>
          <w:rStyle w:val="VerbatimChar"/>
        </w:rPr>
        <w:t xml:space="preserve">Epoch 83/100</w:t>
      </w:r>
      <w:r>
        <w:br/>
      </w:r>
      <w:r>
        <w:rPr>
          <w:rStyle w:val="VerbatimChar"/>
        </w:rPr>
        <w:t xml:space="preserve">  1/126 [..............................] - ETA: 0s - loss: 1.5821e-04 - mean_absolute_error: 0.0100 26/126 [=====&gt;........................] - ETA: 0s - loss: 1.7258e-04 - mean_absolute_error: 0.0094 49/126 [==========&gt;...................] - ETA: 0s - loss: 1.5778e-04 - mean_absolute_error: 0.0095 73/126 [================&gt;.............] - ETA: 0s - loss: 1.5088e-04 - mean_absolute_error: 0.0091 97/126 [======================&gt;.......] - ETA: 0s - loss: 1.5170e-04 - mean_absolute_error: 0.0092121/126 [===========================&gt;..] - ETA: 0s - loss: 1.4531e-04 - mean_absolute_error: 0.0091126/126 [==============================] - 0s 2ms/step - loss: 1.4399e-04 - mean_absolute_error: 0.0090 - val_loss: 1.0175e-04 - val_mean_absolute_error: 0.0085</w:t>
      </w:r>
      <w:r>
        <w:br/>
      </w:r>
      <w:r>
        <w:rPr>
          <w:rStyle w:val="VerbatimChar"/>
        </w:rPr>
        <w:t xml:space="preserve">Epoch 84/100</w:t>
      </w:r>
      <w:r>
        <w:br/>
      </w:r>
      <w:r>
        <w:rPr>
          <w:rStyle w:val="VerbatimChar"/>
        </w:rPr>
        <w:t xml:space="preserve">  1/126 [..............................] - ETA: 0s - loss: 2.3393e-04 - mean_absolute_error: 0.0116 25/126 [====&gt;.........................] - ETA: 0s - loss: 1.1972e-04 - mean_absolute_error: 0.0085 50/126 [==========&gt;...................] - ETA: 0s - loss: 1.2239e-04 - mean_absolute_error: 0.0085 76/126 [=================&gt;............] - ETA: 0s - loss: 1.2630e-04 - mean_absolute_error: 0.0086101/126 [=======================&gt;......] - ETA: 0s - loss: 1.2426e-04 - mean_absolute_error: 0.0085126/126 [==============================] - ETA: 0s - loss: 1.3347e-04 - mean_absolute_error: 0.0086126/126 [==============================] - 0s 2ms/step - loss: 1.3347e-04 - mean_absolute_error: 0.0086 - val_loss: 9.8312e-05 - val_mean_absolute_error: 0.0083</w:t>
      </w:r>
      <w:r>
        <w:br/>
      </w:r>
      <w:r>
        <w:rPr>
          <w:rStyle w:val="VerbatimChar"/>
        </w:rPr>
        <w:t xml:space="preserve">Epoch 85/100</w:t>
      </w:r>
      <w:r>
        <w:br/>
      </w:r>
      <w:r>
        <w:rPr>
          <w:rStyle w:val="VerbatimChar"/>
        </w:rPr>
        <w:t xml:space="preserve">  1/126 [..............................] - ETA: 0s - loss: 2.9816e-04 - mean_absolute_error: 0.0120 26/126 [=====&gt;........................] - ETA: 0s - loss: 1.5391e-04 - mean_absolute_error: 0.0096 51/126 [===========&gt;..................] - ETA: 0s - loss: 1.4513e-04 - mean_absolute_error: 0.0089 73/126 [================&gt;.............] - ETA: 0s - loss: 1.4153e-04 - mean_absolute_error: 0.0088 98/126 [======================&gt;.......] - ETA: 0s - loss: 1.3725e-04 - mean_absolute_error: 0.0088123/126 [============================&gt;.] - ETA: 0s - loss: 1.3638e-04 - mean_absolute_error: 0.0088126/126 [==============================] - 0s 2ms/step - loss: 1.3625e-04 - mean_absolute_error: 0.0088 - val_loss: 7.2805e-05 - val_mean_absolute_error: 0.0070</w:t>
      </w:r>
      <w:r>
        <w:br/>
      </w:r>
      <w:r>
        <w:rPr>
          <w:rStyle w:val="VerbatimChar"/>
        </w:rPr>
        <w:t xml:space="preserve">Epoch 86/100</w:t>
      </w:r>
      <w:r>
        <w:br/>
      </w:r>
      <w:r>
        <w:rPr>
          <w:rStyle w:val="VerbatimChar"/>
        </w:rPr>
        <w:t xml:space="preserve">  1/126 [..............................] - ETA: 0s - loss: 1.1262e-04 - mean_absolute_error: 0.0074 25/126 [====&gt;.........................] - ETA: 0s - loss: 1.1825e-04 - mean_absolute_error: 0.0083 50/126 [==========&gt;...................] - ETA: 0s - loss: 1.2756e-04 - mean_absolute_error: 0.0083 73/126 [================&gt;.............] - ETA: 0s - loss: 1.2382e-04 - mean_absolute_error: 0.0084 98/126 [======================&gt;.......] - ETA: 0s - loss: 1.2402e-04 - mean_absolute_error: 0.0084123/126 [============================&gt;.] - ETA: 0s - loss: 1.2586e-04 - mean_absolute_error: 0.0084126/126 [==============================] - 0s 2ms/step - loss: 1.2540e-04 - mean_absolute_error: 0.0084 - val_loss: 4.8445e-05 - val_mean_absolute_error: 0.0055</w:t>
      </w:r>
      <w:r>
        <w:br/>
      </w:r>
      <w:r>
        <w:rPr>
          <w:rStyle w:val="VerbatimChar"/>
        </w:rPr>
        <w:t xml:space="preserve">Epoch 87/100</w:t>
      </w:r>
      <w:r>
        <w:br/>
      </w:r>
      <w:r>
        <w:rPr>
          <w:rStyle w:val="VerbatimChar"/>
        </w:rPr>
        <w:t xml:space="preserve">  1/126 [..............................] - ETA: 0s - loss: 1.4124e-04 - mean_absolute_error: 0.0090 26/126 [=====&gt;........................] - ETA: 0s - loss: 1.4509e-04 - mean_absolute_error: 0.0094 52/126 [===========&gt;..................] - ETA: 0s - loss: 1.5597e-04 - mean_absolute_error: 0.0098 78/126 [=================&gt;............] - ETA: 0s - loss: 1.5137e-04 - mean_absolute_error: 0.0096104/126 [=======================&gt;......] - ETA: 0s - loss: 1.5502e-04 - mean_absolute_error: 0.0095126/126 [==============================] - 0s 2ms/step - loss: 1.5221e-04 - mean_absolute_error: 0.0095 - val_loss: 4.3229e-05 - val_mean_absolute_error: 0.0049</w:t>
      </w:r>
      <w:r>
        <w:br/>
      </w:r>
      <w:r>
        <w:rPr>
          <w:rStyle w:val="VerbatimChar"/>
        </w:rPr>
        <w:t xml:space="preserve">Epoch 88/100</w:t>
      </w:r>
      <w:r>
        <w:br/>
      </w:r>
      <w:r>
        <w:rPr>
          <w:rStyle w:val="VerbatimChar"/>
        </w:rPr>
        <w:t xml:space="preserve">  1/126 [..............................] - ETA: 0s - loss: 8.0801e-05 - mean_absolute_error: 0.0068 26/126 [=====&gt;........................] - ETA: 0s - loss: 1.4362e-04 - mean_absolute_error: 0.0091 52/126 [===========&gt;..................] - ETA: 0s - loss: 1.5900e-04 - mean_absolute_error: 0.0097 78/126 [=================&gt;............] - ETA: 0s - loss: 1.6009e-04 - mean_absolute_error: 0.0097103/126 [=======================&gt;......] - ETA: 0s - loss: 1.5413e-04 - mean_absolute_error: 0.0095126/126 [==============================] - ETA: 0s - loss: 1.5422e-04 - mean_absolute_error: 0.0094126/126 [==============================] - 0s 2ms/step - loss: 1.5422e-04 - mean_absolute_error: 0.0094 - val_loss: 7.3504e-05 - val_mean_absolute_error: 0.0070</w:t>
      </w:r>
      <w:r>
        <w:br/>
      </w:r>
      <w:r>
        <w:rPr>
          <w:rStyle w:val="VerbatimChar"/>
        </w:rPr>
        <w:t xml:space="preserve">Epoch 89/100</w:t>
      </w:r>
      <w:r>
        <w:br/>
      </w:r>
      <w:r>
        <w:rPr>
          <w:rStyle w:val="VerbatimChar"/>
        </w:rPr>
        <w:t xml:space="preserve">  1/126 [..............................] - ETA: 0s - loss: 1.3720e-04 - mean_absolute_error: 0.0090 26/126 [=====&gt;........................] - ETA: 0s - loss: 1.6555e-04 - mean_absolute_error: 0.0094 51/126 [===========&gt;..................] - ETA: 0s - loss: 1.4527e-04 - mean_absolute_error: 0.0090 76/126 [=================&gt;............] - ETA: 0s - loss: 1.4182e-04 - mean_absolute_error: 0.0088101/126 [=======================&gt;......] - ETA: 0s - loss: 1.3585e-04 - mean_absolute_error: 0.0087123/126 [============================&gt;.] - ETA: 0s - loss: 1.3352e-04 - mean_absolute_error: 0.0086126/126 [==============================] - 0s 2ms/step - loss: 1.3301e-04 - mean_absolute_error: 0.0086 - val_loss: 4.7604e-05 - val_mean_absolute_error: 0.0054</w:t>
      </w:r>
      <w:r>
        <w:br/>
      </w:r>
      <w:r>
        <w:rPr>
          <w:rStyle w:val="VerbatimChar"/>
        </w:rPr>
        <w:t xml:space="preserve">Epoch 90/100</w:t>
      </w:r>
      <w:r>
        <w:br/>
      </w:r>
      <w:r>
        <w:rPr>
          <w:rStyle w:val="VerbatimChar"/>
        </w:rPr>
        <w:t xml:space="preserve">  1/126 [..............................] - ETA: 0s - loss: 1.8491e-04 - mean_absolute_error: 0.0108 26/126 [=====&gt;........................] - ETA: 0s - loss: 1.0473e-04 - mean_absolute_error: 0.0077 51/126 [===========&gt;..................] - ETA: 0s - loss: 1.1279e-04 - mean_absolute_error: 0.0081 76/126 [=================&gt;............] - ETA: 0s - loss: 1.2598e-04 - mean_absolute_error: 0.0084100/126 [======================&gt;.......] - ETA: 0s - loss: 1.3307e-04 - mean_absolute_error: 0.0086124/126 [============================&gt;.] - ETA: 0s - loss: 1.3669e-04 - mean_absolute_error: 0.0087126/126 [==============================] - 0s 2ms/step - loss: 1.3659e-04 - mean_absolute_error: 0.0087 - val_loss: 4.2772e-05 - val_mean_absolute_error: 0.0049</w:t>
      </w:r>
      <w:r>
        <w:br/>
      </w:r>
      <w:r>
        <w:rPr>
          <w:rStyle w:val="VerbatimChar"/>
        </w:rPr>
        <w:t xml:space="preserve">Epoch 91/100</w:t>
      </w:r>
      <w:r>
        <w:br/>
      </w:r>
      <w:r>
        <w:rPr>
          <w:rStyle w:val="VerbatimChar"/>
        </w:rPr>
        <w:t xml:space="preserve">  1/126 [..............................] - ETA: 0s - loss: 9.8684e-05 - mean_absolute_error: 0.0071 25/126 [====&gt;.........................] - ETA: 0s - loss: 1.1249e-04 - mean_absolute_error: 0.0081 51/126 [===========&gt;..................] - ETA: 0s - loss: 1.3554e-04 - mean_absolute_error: 0.0087 77/126 [=================&gt;............] - ETA: 0s - loss: 1.5653e-04 - mean_absolute_error: 0.0095102/126 [=======================&gt;......] - ETA: 0s - loss: 1.7107e-04 - mean_absolute_error: 0.0100126/126 [==============================] - 0s 2ms/step - loss: 1.6549e-04 - mean_absolute_error: 0.0097 - val_loss: 4.4368e-05 - val_mean_absolute_error: 0.0052</w:t>
      </w:r>
      <w:r>
        <w:br/>
      </w:r>
      <w:r>
        <w:rPr>
          <w:rStyle w:val="VerbatimChar"/>
        </w:rPr>
        <w:t xml:space="preserve">Epoch 92/100</w:t>
      </w:r>
      <w:r>
        <w:br/>
      </w:r>
      <w:r>
        <w:rPr>
          <w:rStyle w:val="VerbatimChar"/>
        </w:rPr>
        <w:t xml:space="preserve">  1/126 [..............................] - ETA: 0s - loss: 1.0016e-04 - mean_absolute_error: 0.0075 25/126 [====&gt;.........................] - ETA: 0s - loss: 1.2570e-04 - mean_absolute_error: 0.0081 50/126 [==========&gt;...................] - ETA: 0s - loss: 1.2567e-04 - mean_absolute_error: 0.0081 74/126 [================&gt;.............] - ETA: 0s - loss: 1.3801e-04 - mean_absolute_error: 0.0087 99/126 [======================&gt;.......] - ETA: 0s - loss: 1.3508e-04 - mean_absolute_error: 0.0087124/126 [============================&gt;.] - ETA: 0s - loss: 1.2855e-04 - mean_absolute_error: 0.0085126/126 [==============================] - 0s 2ms/step - loss: 1.2830e-04 - mean_absolute_error: 0.0085 - val_loss: 4.2592e-05 - val_mean_absolute_error: 0.0049</w:t>
      </w:r>
      <w:r>
        <w:br/>
      </w:r>
      <w:r>
        <w:rPr>
          <w:rStyle w:val="VerbatimChar"/>
        </w:rPr>
        <w:t xml:space="preserve">Epoch 93/100</w:t>
      </w:r>
      <w:r>
        <w:br/>
      </w:r>
      <w:r>
        <w:rPr>
          <w:rStyle w:val="VerbatimChar"/>
        </w:rPr>
        <w:t xml:space="preserve">  1/126 [..............................] - ETA: 0s - loss: 3.8416e-05 - mean_absolute_error: 0.0044 24/126 [====&gt;.........................] - ETA: 0s - loss: 1.2617e-04 - mean_absolute_error: 0.0088 50/126 [==========&gt;...................] - ETA: 0s - loss: 1.3131e-04 - mean_absolute_error: 0.0089 75/126 [================&gt;.............] - ETA: 0s - loss: 1.3303e-04 - mean_absolute_error: 0.0087100/126 [======================&gt;.......] - ETA: 0s - loss: 1.3907e-04 - mean_absolute_error: 0.0088126/126 [==============================] - ETA: 0s - loss: 1.3867e-04 - mean_absolute_error: 0.0088126/126 [==============================] - 0s 2ms/step - loss: 1.3867e-04 - mean_absolute_error: 0.0088 - val_loss: 4.4787e-05 - val_mean_absolute_error: 0.0052</w:t>
      </w:r>
      <w:r>
        <w:br/>
      </w:r>
      <w:r>
        <w:rPr>
          <w:rStyle w:val="VerbatimChar"/>
        </w:rPr>
        <w:t xml:space="preserve">Epoch 94/100</w:t>
      </w:r>
      <w:r>
        <w:br/>
      </w:r>
      <w:r>
        <w:rPr>
          <w:rStyle w:val="VerbatimChar"/>
        </w:rPr>
        <w:t xml:space="preserve">  1/126 [..............................] - ETA: 0s - loss: 5.6277e-05 - mean_absolute_error: 0.0055 26/126 [=====&gt;........................] - ETA: 0s - loss: 1.3135e-04 - mean_absolute_error: 0.0087 51/126 [===========&gt;..................] - ETA: 0s - loss: 1.2031e-04 - mean_absolute_error: 0.0084 76/126 [=================&gt;............] - ETA: 0s - loss: 1.2446e-04 - mean_absolute_error: 0.0083101/126 [=======================&gt;......] - ETA: 0s - loss: 1.3060e-04 - mean_absolute_error: 0.0085125/126 [============================&gt;.] - ETA: 0s - loss: 1.3177e-04 - mean_absolute_error: 0.0086126/126 [==============================] - 0s 2ms/step - loss: 1.3177e-04 - mean_absolute_error: 0.0086 - val_loss: 4.6092e-05 - val_mean_absolute_error: 0.0053</w:t>
      </w:r>
      <w:r>
        <w:br/>
      </w:r>
      <w:r>
        <w:rPr>
          <w:rStyle w:val="VerbatimChar"/>
        </w:rPr>
        <w:t xml:space="preserve">Epoch 95/100</w:t>
      </w:r>
      <w:r>
        <w:br/>
      </w:r>
      <w:r>
        <w:rPr>
          <w:rStyle w:val="VerbatimChar"/>
        </w:rPr>
        <w:t xml:space="preserve">  1/126 [..............................] - ETA: 0s - loss: 1.6747e-04 - mean_absolute_error: 0.0092 26/126 [=====&gt;........................] - ETA: 0s - loss: 1.1159e-04 - mean_absolute_error: 0.0077 49/126 [==========&gt;...................] - ETA: 0s - loss: 1.1597e-04 - mean_absolute_error: 0.0081 74/126 [================&gt;.............] - ETA: 0s - loss: 1.3803e-04 - mean_absolute_error: 0.0087 98/126 [======================&gt;.......] - ETA: 0s - loss: 1.3491e-04 - mean_absolute_error: 0.0087122/126 [============================&gt;.] - ETA: 0s - loss: 1.3631e-04 - mean_absolute_error: 0.0088126/126 [==============================] - 0s 2ms/step - loss: 1.3747e-04 - mean_absolute_error: 0.0088 - val_loss: 1.8768e-04 - val_mean_absolute_error: 0.0122</w:t>
      </w:r>
      <w:r>
        <w:br/>
      </w:r>
      <w:r>
        <w:rPr>
          <w:rStyle w:val="VerbatimChar"/>
        </w:rPr>
        <w:t xml:space="preserve">Epoch 96/100</w:t>
      </w:r>
      <w:r>
        <w:br/>
      </w:r>
      <w:r>
        <w:rPr>
          <w:rStyle w:val="VerbatimChar"/>
        </w:rPr>
        <w:t xml:space="preserve">  1/126 [..............................] - ETA: 0s - loss: 2.7290e-04 - mean_absolute_error: 0.0131 25/126 [====&gt;.........................] - ETA: 0s - loss: 1.4617e-04 - mean_absolute_error: 0.0087 49/126 [==========&gt;...................] - ETA: 0s - loss: 1.2857e-04 - mean_absolute_error: 0.0084 73/126 [================&gt;.............] - ETA: 0s - loss: 1.2315e-04 - mean_absolute_error: 0.0082 97/126 [======================&gt;.......] - ETA: 0s - loss: 1.2845e-04 - mean_absolute_error: 0.0085121/126 [===========================&gt;..] - ETA: 0s - loss: 1.2948e-04 - mean_absolute_error: 0.0085126/126 [==============================] - 0s 2ms/step - loss: 1.2778e-04 - mean_absolute_error: 0.0084 - val_loss: 6.3569e-05 - val_mean_absolute_error: 0.0065</w:t>
      </w:r>
      <w:r>
        <w:br/>
      </w:r>
      <w:r>
        <w:rPr>
          <w:rStyle w:val="VerbatimChar"/>
        </w:rPr>
        <w:t xml:space="preserve">Epoch 97/100</w:t>
      </w:r>
      <w:r>
        <w:br/>
      </w:r>
      <w:r>
        <w:rPr>
          <w:rStyle w:val="VerbatimChar"/>
        </w:rPr>
        <w:t xml:space="preserve">  1/126 [..............................] - ETA: 0s - loss: 1.0855e-04 - mean_absolute_error: 0.0079 26/126 [=====&gt;........................] - ETA: 0s - loss: 1.6923e-04 - mean_absolute_error: 0.0092 51/126 [===========&gt;..................] - ETA: 0s - loss: 1.4648e-04 - mean_absolute_error: 0.0088 76/126 [=================&gt;............] - ETA: 0s - loss: 1.4680e-04 - mean_absolute_error: 0.0089101/126 [=======================&gt;......] - ETA: 0s - loss: 1.4175e-04 - mean_absolute_error: 0.0089126/126 [==============================] - ETA: 0s - loss: 1.3380e-04 - mean_absolute_error: 0.0087126/126 [==============================] - 0s 2ms/step - loss: 1.3380e-04 - mean_absolute_error: 0.0087 - val_loss: 5.9797e-05 - val_mean_absolute_error: 0.0063</w:t>
      </w:r>
      <w:r>
        <w:br/>
      </w:r>
      <w:r>
        <w:rPr>
          <w:rStyle w:val="VerbatimChar"/>
        </w:rPr>
        <w:t xml:space="preserve">Epoch 98/100</w:t>
      </w:r>
      <w:r>
        <w:br/>
      </w:r>
      <w:r>
        <w:rPr>
          <w:rStyle w:val="VerbatimChar"/>
        </w:rPr>
        <w:t xml:space="preserve">  1/126 [..............................] - ETA: 0s - loss: 1.2692e-04 - mean_absolute_error: 0.0089 26/126 [=====&gt;........................] - ETA: 0s - loss: 1.2621e-04 - mean_absolute_error: 0.0088 51/126 [===========&gt;..................] - ETA: 0s - loss: 1.2848e-04 - mean_absolute_error: 0.0085 76/126 [=================&gt;............] - ETA: 0s - loss: 1.2455e-04 - mean_absolute_error: 0.0084 99/126 [======================&gt;.......] - ETA: 0s - loss: 1.1820e-04 - mean_absolute_error: 0.0082124/126 [============================&gt;.] - ETA: 0s - loss: 1.2247e-04 - mean_absolute_error: 0.0083126/126 [==============================] - 0s 2ms/step - loss: 1.2224e-04 - mean_absolute_error: 0.0083 - val_loss: 8.7233e-05 - val_mean_absolute_error: 0.0078</w:t>
      </w:r>
      <w:r>
        <w:br/>
      </w:r>
      <w:r>
        <w:rPr>
          <w:rStyle w:val="VerbatimChar"/>
        </w:rPr>
        <w:t xml:space="preserve">Epoch 99/100</w:t>
      </w:r>
      <w:r>
        <w:br/>
      </w:r>
      <w:r>
        <w:rPr>
          <w:rStyle w:val="VerbatimChar"/>
        </w:rPr>
        <w:t xml:space="preserve">  1/126 [..............................] - ETA: 0s - loss: 1.2299e-04 - mean_absolute_error: 0.0086 26/126 [=====&gt;........................] - ETA: 0s - loss: 1.3179e-04 - mean_absolute_error: 0.0086 52/126 [===========&gt;..................] - ETA: 0s - loss: 1.3636e-04 - mean_absolute_error: 0.0084 77/126 [=================&gt;............] - ETA: 0s - loss: 1.3295e-04 - mean_absolute_error: 0.0085 99/126 [======================&gt;.......] - ETA: 0s - loss: 1.3146e-04 - mean_absolute_error: 0.0086124/126 [============================&gt;.] - ETA: 0s - loss: 1.3415e-04 - mean_absolute_error: 0.0088126/126 [==============================] - 0s 2ms/step - loss: 1.3406e-04 - mean_absolute_error: 0.0088 - val_loss: 4.9092e-05 - val_mean_absolute_error: 0.0056</w:t>
      </w:r>
      <w:r>
        <w:br/>
      </w:r>
      <w:r>
        <w:rPr>
          <w:rStyle w:val="VerbatimChar"/>
        </w:rPr>
        <w:t xml:space="preserve">Epoch 100/100</w:t>
      </w:r>
      <w:r>
        <w:br/>
      </w:r>
      <w:r>
        <w:rPr>
          <w:rStyle w:val="VerbatimChar"/>
        </w:rPr>
        <w:t xml:space="preserve">  1/126 [..............................] - ETA: 0s - loss: 9.2781e-05 - mean_absolute_error: 0.0082 25/126 [====&gt;.........................] - ETA: 0s - loss: 1.3662e-04 - mean_absolute_error: 0.0087 51/126 [===========&gt;..................] - ETA: 0s - loss: 1.2215e-04 - mean_absolute_error: 0.0083 72/126 [================&gt;.............] - ETA: 0s - loss: 1.2985e-04 - mean_absolute_error: 0.0084 89/126 [====================&gt;.........] - ETA: 0s - loss: 1.3632e-04 - mean_absolute_error: 0.0086108/126 [========================&gt;.....] - ETA: 0s - loss: 1.3438e-04 - mean_absolute_error: 0.0086122/126 [============================&gt;.] - ETA: 0s - loss: 1.3297e-04 - mean_absolute_error: 0.0086126/126 [==============================] - 0s 3ms/step - loss: 1.3287e-04 - mean_absolute_error: 0.0086 - val_loss: 4.1475e-05 - val_mean_absolute_error: 0.0049</w:t>
      </w:r>
    </w:p>
    <w:p>
      <w:pPr>
        <w:pStyle w:val="SourceCode"/>
      </w:pPr>
      <w:r>
        <w:rPr>
          <w:rStyle w:val="VerbatimChar"/>
        </w:rPr>
        <w:t xml:space="preserve">&lt;keras.src.callbacks.History at 0x2116571e35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3s 36/126 [=======&gt;......................] - ETA: 0s  76/126 [=================&gt;............] - ETA: 0s113/126 [=========================&gt;....] - ETA: 0s126/126 [==============================] - 1s 1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1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1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pStyle w:val="BodyTex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BodyText"/>
      </w:pPr>
      <w:r>
        <w:t xml:space="preserve">[2] Tutorial on Basics of LSTM and Prediction &amp; Forecasting in Machine Learning:</w:t>
      </w:r>
    </w:p>
    <w:p>
      <w:pPr>
        <w:pStyle w:val="BodyText"/>
      </w:pPr>
      <w:r>
        <w:t xml:space="preserve">Gr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US Foreign Currency Exchange Rates Predictor</dc:title>
  <dc:creator/>
  <cp:keywords/>
  <dcterms:created xsi:type="dcterms:W3CDTF">2023-10-04T04:41:59Z</dcterms:created>
  <dcterms:modified xsi:type="dcterms:W3CDTF">2023-10-04T04: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